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355E" w:rsidRPr="00B91B57" w:rsidRDefault="005D5927" w:rsidP="007D6167">
      <w:pPr>
        <w:pStyle w:val="Heading1"/>
        <w:jc w:val="center"/>
        <w:rPr>
          <w:sz w:val="72"/>
        </w:rPr>
      </w:pPr>
      <w:bookmarkStart w:id="0" w:name="_Toc480362913"/>
      <w:r>
        <w:rPr>
          <w:sz w:val="72"/>
        </w:rPr>
        <w:t>Can</w:t>
      </w:r>
      <w:r w:rsidR="007D6167">
        <w:rPr>
          <w:sz w:val="72"/>
        </w:rPr>
        <w:t xml:space="preserve">solair Solar </w:t>
      </w:r>
      <w:proofErr w:type="gramStart"/>
      <w:r w:rsidR="007D6167">
        <w:rPr>
          <w:sz w:val="72"/>
        </w:rPr>
        <w:t xml:space="preserve">Heater  </w:t>
      </w:r>
      <w:r w:rsidR="00BE5D94" w:rsidRPr="00B91B57">
        <w:rPr>
          <w:sz w:val="72"/>
        </w:rPr>
        <w:t>Efficiency</w:t>
      </w:r>
      <w:proofErr w:type="gramEnd"/>
      <w:r w:rsidR="00BE5D94" w:rsidRPr="00B91B57">
        <w:rPr>
          <w:sz w:val="72"/>
        </w:rPr>
        <w:t xml:space="preserve"> Monitoring Project</w:t>
      </w:r>
      <w:bookmarkEnd w:id="0"/>
    </w:p>
    <w:p w:rsidR="009E3735" w:rsidRDefault="009E3735" w:rsidP="009E3735"/>
    <w:p w:rsidR="007B7BD8" w:rsidRDefault="007B7BD8" w:rsidP="009E3735"/>
    <w:p w:rsidR="007B7BD8" w:rsidRDefault="007B7BD8" w:rsidP="009E3735"/>
    <w:p w:rsidR="007B7BD8" w:rsidRDefault="007B7BD8" w:rsidP="009E3735"/>
    <w:p w:rsidR="007B7BD8" w:rsidRDefault="007B7BD8" w:rsidP="009E3735"/>
    <w:p w:rsidR="007B7BD8" w:rsidRDefault="007B7BD8" w:rsidP="009E3735"/>
    <w:p w:rsidR="007B7BD8" w:rsidRDefault="007B7BD8" w:rsidP="007B7BD8">
      <w:pPr>
        <w:pStyle w:val="Subtitle"/>
        <w:jc w:val="center"/>
        <w:rPr>
          <w:sz w:val="48"/>
        </w:rPr>
      </w:pPr>
      <w:r>
        <w:rPr>
          <w:sz w:val="48"/>
        </w:rPr>
        <w:t>Dylan Stone</w:t>
      </w:r>
    </w:p>
    <w:p w:rsidR="007B7BD8" w:rsidRPr="007B7BD8" w:rsidRDefault="00B509AB" w:rsidP="007B7BD8">
      <w:pPr>
        <w:pStyle w:val="Subtitle"/>
        <w:jc w:val="center"/>
        <w:rPr>
          <w:sz w:val="48"/>
        </w:rPr>
      </w:pPr>
      <w:r>
        <w:rPr>
          <w:sz w:val="48"/>
        </w:rPr>
        <w:t>April 10</w:t>
      </w:r>
      <w:r w:rsidR="007B7BD8" w:rsidRPr="007B7BD8">
        <w:rPr>
          <w:sz w:val="48"/>
          <w:vertAlign w:val="superscript"/>
        </w:rPr>
        <w:t>th</w:t>
      </w:r>
      <w:r w:rsidR="007B7BD8">
        <w:rPr>
          <w:sz w:val="48"/>
        </w:rPr>
        <w:t>, 2017</w:t>
      </w:r>
    </w:p>
    <w:p w:rsidR="007B7BD8" w:rsidRDefault="007B7BD8" w:rsidP="007B7BD8"/>
    <w:p w:rsidR="007B7BD8" w:rsidRDefault="007B7BD8" w:rsidP="007B7BD8"/>
    <w:p w:rsidR="007B7BD8" w:rsidRDefault="007B7BD8" w:rsidP="007B7BD8"/>
    <w:p w:rsidR="007B7BD8" w:rsidRDefault="007B7BD8" w:rsidP="007B7BD8"/>
    <w:p w:rsidR="007B7BD8" w:rsidRDefault="004F676B" w:rsidP="007B7BD8">
      <w:pPr>
        <w:pStyle w:val="Subtitle"/>
        <w:jc w:val="center"/>
        <w:rPr>
          <w:sz w:val="48"/>
        </w:rPr>
      </w:pPr>
      <w:r>
        <w:rPr>
          <w:sz w:val="48"/>
        </w:rPr>
        <w:t>For Glenn MacLeod,</w:t>
      </w:r>
      <w:r w:rsidR="007B7BD8">
        <w:rPr>
          <w:sz w:val="48"/>
        </w:rPr>
        <w:t xml:space="preserve"> Steve McCarron</w:t>
      </w:r>
      <w:r>
        <w:rPr>
          <w:sz w:val="48"/>
        </w:rPr>
        <w:t xml:space="preserve"> &amp; James Thomson</w:t>
      </w:r>
    </w:p>
    <w:p w:rsidR="007B7BD8" w:rsidRDefault="007B7BD8" w:rsidP="007B7BD8"/>
    <w:p w:rsidR="007B7BD8" w:rsidRDefault="007B7BD8" w:rsidP="007B7BD8"/>
    <w:p w:rsidR="00B91B57" w:rsidRPr="00B91B57" w:rsidRDefault="00B91B57" w:rsidP="00B91B57">
      <w:pPr>
        <w:pStyle w:val="Heading1"/>
        <w:rPr>
          <w:b w:val="0"/>
          <w:lang w:eastAsia="ja-JP"/>
        </w:rPr>
      </w:pPr>
      <w:bookmarkStart w:id="1" w:name="_Toc480362914"/>
      <w:r w:rsidRPr="00B91B57">
        <w:rPr>
          <w:b w:val="0"/>
          <w:lang w:eastAsia="ja-JP"/>
        </w:rPr>
        <w:lastRenderedPageBreak/>
        <w:t>Letter of Intent</w:t>
      </w:r>
      <w:bookmarkEnd w:id="1"/>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Dylan Stone</w:t>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br/>
        <w:t>3 Maplehurst, Apt. 9</w:t>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br/>
        <w:t>Dartmouth, NS B2Y 3N7</w:t>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r>
      <w:r w:rsidRPr="00B91B57">
        <w:rPr>
          <w:rFonts w:ascii="Times New Roman" w:eastAsiaTheme="minorEastAsia" w:hAnsi="Times New Roman" w:cs="Times New Roman"/>
          <w:color w:val="000000" w:themeColor="text1"/>
          <w:szCs w:val="24"/>
          <w:lang w:eastAsia="ja-JP"/>
        </w:rPr>
        <w:tab/>
        <w:t xml:space="preserve">  </w:t>
      </w: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September 29</w:t>
      </w:r>
      <w:r w:rsidRPr="00B91B57">
        <w:rPr>
          <w:rFonts w:ascii="Times New Roman" w:eastAsiaTheme="minorEastAsia" w:hAnsi="Times New Roman" w:cs="Times New Roman"/>
          <w:color w:val="000000" w:themeColor="text1"/>
          <w:szCs w:val="24"/>
          <w:vertAlign w:val="superscript"/>
          <w:lang w:eastAsia="ja-JP"/>
        </w:rPr>
        <w:t>th</w:t>
      </w:r>
      <w:r w:rsidRPr="00B91B57">
        <w:rPr>
          <w:rFonts w:ascii="Times New Roman" w:eastAsiaTheme="minorEastAsia" w:hAnsi="Times New Roman" w:cs="Times New Roman"/>
          <w:color w:val="000000" w:themeColor="text1"/>
          <w:szCs w:val="24"/>
          <w:lang w:eastAsia="ja-JP"/>
        </w:rPr>
        <w:t>, 2016</w:t>
      </w: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Glenn MacLeod</w:t>
      </w:r>
      <w:r w:rsidRPr="00B91B57">
        <w:rPr>
          <w:rFonts w:ascii="Times New Roman" w:eastAsiaTheme="minorEastAsia" w:hAnsi="Times New Roman" w:cs="Times New Roman"/>
          <w:color w:val="000000" w:themeColor="text1"/>
          <w:szCs w:val="24"/>
          <w:lang w:eastAsia="ja-JP"/>
        </w:rPr>
        <w:br/>
        <w:t>Instructor, Electronic Engineering Technology</w:t>
      </w: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Stephen McCarron</w:t>
      </w:r>
      <w:r w:rsidRPr="00B91B57">
        <w:rPr>
          <w:rFonts w:ascii="Times New Roman" w:eastAsiaTheme="minorEastAsia" w:hAnsi="Times New Roman" w:cs="Times New Roman"/>
          <w:color w:val="000000" w:themeColor="text1"/>
          <w:szCs w:val="24"/>
          <w:lang w:eastAsia="ja-JP"/>
        </w:rPr>
        <w:br/>
        <w:t>Instructor, Electronic Engineering Technology</w:t>
      </w: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Nova Scotia Community College</w:t>
      </w:r>
      <w:r w:rsidRPr="00B91B57">
        <w:rPr>
          <w:rFonts w:ascii="Times New Roman" w:eastAsiaTheme="minorEastAsia" w:hAnsi="Times New Roman" w:cs="Times New Roman"/>
          <w:color w:val="000000" w:themeColor="text1"/>
          <w:szCs w:val="24"/>
          <w:lang w:eastAsia="ja-JP"/>
        </w:rPr>
        <w:br/>
        <w:t>80 Mawiomi Place</w:t>
      </w:r>
      <w:r w:rsidRPr="00B91B57">
        <w:rPr>
          <w:rFonts w:ascii="Times New Roman" w:eastAsiaTheme="minorEastAsia" w:hAnsi="Times New Roman" w:cs="Times New Roman"/>
          <w:color w:val="000000" w:themeColor="text1"/>
          <w:szCs w:val="24"/>
          <w:lang w:eastAsia="ja-JP"/>
        </w:rPr>
        <w:br/>
        <w:t>Dartmouth, NS   B2Y 0A5</w:t>
      </w:r>
      <w:r w:rsidRPr="00B91B57">
        <w:rPr>
          <w:rFonts w:ascii="Times New Roman" w:eastAsiaTheme="minorEastAsia" w:hAnsi="Times New Roman" w:cs="Times New Roman"/>
          <w:color w:val="000000" w:themeColor="text1"/>
          <w:szCs w:val="24"/>
          <w:lang w:eastAsia="ja-JP"/>
        </w:rPr>
        <w:br/>
      </w:r>
      <w:r w:rsidRPr="00B91B57">
        <w:rPr>
          <w:rFonts w:ascii="Times New Roman" w:eastAsiaTheme="minorEastAsia" w:hAnsi="Times New Roman" w:cs="Times New Roman"/>
          <w:color w:val="000000" w:themeColor="text1"/>
          <w:szCs w:val="24"/>
          <w:lang w:eastAsia="ja-JP"/>
        </w:rPr>
        <w:br/>
        <w:t>Dear Mr. McCarron and Mr. MacLeod,</w:t>
      </w: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 xml:space="preserve">For my senior </w:t>
      </w:r>
      <w:r w:rsidRPr="003223FF">
        <w:rPr>
          <w:rFonts w:ascii="Times New Roman" w:eastAsiaTheme="minorEastAsia" w:hAnsi="Times New Roman" w:cs="Times New Roman"/>
          <w:noProof/>
          <w:color w:val="000000" w:themeColor="text1"/>
          <w:szCs w:val="24"/>
          <w:lang w:eastAsia="ja-JP"/>
        </w:rPr>
        <w:t>project</w:t>
      </w:r>
      <w:r w:rsidR="003223FF" w:rsidRPr="003223FF">
        <w:rPr>
          <w:rFonts w:ascii="Times New Roman" w:eastAsiaTheme="minorEastAsia" w:hAnsi="Times New Roman" w:cs="Times New Roman"/>
          <w:noProof/>
          <w:color w:val="000000" w:themeColor="text1"/>
          <w:szCs w:val="24"/>
          <w:lang w:eastAsia="ja-JP"/>
        </w:rPr>
        <w:t>,</w:t>
      </w:r>
      <w:r w:rsidRPr="00B91B57">
        <w:rPr>
          <w:rFonts w:ascii="Times New Roman" w:eastAsiaTheme="minorEastAsia" w:hAnsi="Times New Roman" w:cs="Times New Roman"/>
          <w:color w:val="000000" w:themeColor="text1"/>
          <w:szCs w:val="24"/>
          <w:lang w:eastAsia="ja-JP"/>
        </w:rPr>
        <w:t xml:space="preserve"> I will be developing a system that will be able to </w:t>
      </w:r>
      <w:r w:rsidR="003223FF" w:rsidRPr="003223FF">
        <w:rPr>
          <w:rFonts w:ascii="Times New Roman" w:eastAsiaTheme="minorEastAsia" w:hAnsi="Times New Roman" w:cs="Times New Roman"/>
          <w:noProof/>
          <w:color w:val="000000" w:themeColor="text1"/>
          <w:szCs w:val="24"/>
          <w:lang w:eastAsia="ja-JP"/>
        </w:rPr>
        <w:t>analyze</w:t>
      </w:r>
      <w:r w:rsidRPr="00B91B57">
        <w:rPr>
          <w:rFonts w:ascii="Times New Roman" w:eastAsiaTheme="minorEastAsia" w:hAnsi="Times New Roman" w:cs="Times New Roman"/>
          <w:color w:val="000000" w:themeColor="text1"/>
          <w:szCs w:val="24"/>
          <w:lang w:eastAsia="ja-JP"/>
        </w:rPr>
        <w:t xml:space="preserve"> and display efficiency data from a solar air heater. My project will take data measurements</w:t>
      </w:r>
      <w:r w:rsidR="004F676B">
        <w:rPr>
          <w:rFonts w:ascii="Times New Roman" w:eastAsiaTheme="minorEastAsia" w:hAnsi="Times New Roman" w:cs="Times New Roman"/>
          <w:color w:val="000000" w:themeColor="text1"/>
          <w:szCs w:val="24"/>
          <w:lang w:eastAsia="ja-JP"/>
        </w:rPr>
        <w:t>,</w:t>
      </w:r>
      <w:r w:rsidRPr="00B91B57">
        <w:rPr>
          <w:rFonts w:ascii="Times New Roman" w:eastAsiaTheme="minorEastAsia" w:hAnsi="Times New Roman" w:cs="Times New Roman"/>
          <w:color w:val="000000" w:themeColor="text1"/>
          <w:szCs w:val="24"/>
          <w:lang w:eastAsia="ja-JP"/>
        </w:rPr>
        <w:t xml:space="preserve"> such </w:t>
      </w:r>
      <w:r w:rsidR="004F676B">
        <w:rPr>
          <w:rFonts w:ascii="Times New Roman" w:eastAsiaTheme="minorEastAsia" w:hAnsi="Times New Roman" w:cs="Times New Roman"/>
          <w:color w:val="000000" w:themeColor="text1"/>
          <w:szCs w:val="24"/>
          <w:lang w:eastAsia="ja-JP"/>
        </w:rPr>
        <w:t xml:space="preserve">as </w:t>
      </w:r>
      <w:r w:rsidRPr="00B91B57">
        <w:rPr>
          <w:rFonts w:ascii="Times New Roman" w:eastAsiaTheme="minorEastAsia" w:hAnsi="Times New Roman" w:cs="Times New Roman"/>
          <w:color w:val="000000" w:themeColor="text1"/>
          <w:szCs w:val="24"/>
          <w:lang w:eastAsia="ja-JP"/>
        </w:rPr>
        <w:t>inflow and outflow air temperature</w:t>
      </w:r>
      <w:r w:rsidR="004F676B">
        <w:rPr>
          <w:rFonts w:ascii="Times New Roman" w:eastAsiaTheme="minorEastAsia" w:hAnsi="Times New Roman" w:cs="Times New Roman"/>
          <w:color w:val="000000" w:themeColor="text1"/>
          <w:szCs w:val="24"/>
          <w:lang w:eastAsia="ja-JP"/>
        </w:rPr>
        <w:t>,</w:t>
      </w:r>
      <w:r w:rsidRPr="00B91B57">
        <w:rPr>
          <w:rFonts w:ascii="Times New Roman" w:eastAsiaTheme="minorEastAsia" w:hAnsi="Times New Roman" w:cs="Times New Roman"/>
          <w:color w:val="000000" w:themeColor="text1"/>
          <w:szCs w:val="24"/>
          <w:lang w:eastAsia="ja-JP"/>
        </w:rPr>
        <w:t xml:space="preserve"> and use the other data such as airflow rate and outside temperature to calculate the efficiency of the unit. I plan on using a microcontroller such as the Raspberry Pi to take measurements and to host a local web server to allow for remote access to the data.</w:t>
      </w: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Once I get a Raspberry Pi</w:t>
      </w:r>
      <w:r w:rsidR="004F676B">
        <w:rPr>
          <w:rFonts w:ascii="Times New Roman" w:eastAsiaTheme="minorEastAsia" w:hAnsi="Times New Roman" w:cs="Times New Roman"/>
          <w:color w:val="000000" w:themeColor="text1"/>
          <w:szCs w:val="24"/>
          <w:lang w:eastAsia="ja-JP"/>
        </w:rPr>
        <w:t>,</w:t>
      </w:r>
      <w:r w:rsidRPr="00B91B57">
        <w:rPr>
          <w:rFonts w:ascii="Times New Roman" w:eastAsiaTheme="minorEastAsia" w:hAnsi="Times New Roman" w:cs="Times New Roman"/>
          <w:color w:val="000000" w:themeColor="text1"/>
          <w:szCs w:val="24"/>
          <w:lang w:eastAsia="ja-JP"/>
        </w:rPr>
        <w:t xml:space="preserve"> I will be making a program to take temperature measurements and log the data. I will slowly be making this program more and more complicated to include more types of data and to display the data in a more convenient way. My goal is to, by the end of the year, have a self-contained device that will </w:t>
      </w:r>
      <w:r w:rsidR="004F676B">
        <w:rPr>
          <w:rFonts w:ascii="Times New Roman" w:eastAsiaTheme="minorEastAsia" w:hAnsi="Times New Roman" w:cs="Times New Roman"/>
          <w:color w:val="000000" w:themeColor="text1"/>
          <w:szCs w:val="24"/>
          <w:lang w:eastAsia="ja-JP"/>
        </w:rPr>
        <w:t>work through power outages</w:t>
      </w:r>
      <w:r w:rsidRPr="00B91B57">
        <w:rPr>
          <w:rFonts w:ascii="Times New Roman" w:eastAsiaTheme="minorEastAsia" w:hAnsi="Times New Roman" w:cs="Times New Roman"/>
          <w:color w:val="000000" w:themeColor="text1"/>
          <w:szCs w:val="24"/>
          <w:lang w:eastAsia="ja-JP"/>
        </w:rPr>
        <w:t xml:space="preserve"> and Wi-Fi interruptions that can effectively measure the efficiency of the Cansolair solar heater year round and display the data on a local server to be remotely accessed.</w:t>
      </w:r>
    </w:p>
    <w:p w:rsidR="00B91B57" w:rsidRPr="00B91B57" w:rsidRDefault="00B91B57" w:rsidP="00B91B57">
      <w:pPr>
        <w:spacing w:before="120" w:after="200" w:line="264" w:lineRule="auto"/>
        <w:rPr>
          <w:rFonts w:ascii="Times New Roman" w:eastAsiaTheme="minorEastAsia" w:hAnsi="Times New Roman" w:cs="Times New Roman"/>
          <w:color w:val="000000" w:themeColor="text1"/>
          <w:szCs w:val="24"/>
          <w:lang w:eastAsia="ja-JP"/>
        </w:rPr>
      </w:pPr>
      <w:r w:rsidRPr="00B91B57">
        <w:rPr>
          <w:rFonts w:ascii="Times New Roman" w:eastAsiaTheme="minorEastAsia" w:hAnsi="Times New Roman" w:cs="Times New Roman"/>
          <w:color w:val="000000" w:themeColor="text1"/>
          <w:szCs w:val="24"/>
          <w:lang w:eastAsia="ja-JP"/>
        </w:rPr>
        <w:t>Sincerely,</w:t>
      </w:r>
    </w:p>
    <w:p w:rsidR="00B91B57" w:rsidRPr="00B91B57" w:rsidRDefault="00B91B57" w:rsidP="00B91B57">
      <w:pPr>
        <w:spacing w:before="120" w:after="200" w:line="264" w:lineRule="auto"/>
        <w:rPr>
          <w:rFonts w:eastAsiaTheme="minorEastAsia"/>
          <w:color w:val="000000" w:themeColor="text1"/>
          <w:sz w:val="20"/>
          <w:szCs w:val="20"/>
          <w:lang w:eastAsia="ja-JP"/>
        </w:rPr>
      </w:pPr>
    </w:p>
    <w:p w:rsidR="00B91B57" w:rsidRPr="00B91B57" w:rsidRDefault="00B91B57" w:rsidP="00B91B57">
      <w:pPr>
        <w:spacing w:before="120" w:after="200" w:line="264" w:lineRule="auto"/>
        <w:rPr>
          <w:rFonts w:eastAsiaTheme="minorEastAsia"/>
          <w:color w:val="000000" w:themeColor="text1"/>
          <w:sz w:val="20"/>
          <w:szCs w:val="20"/>
          <w:lang w:eastAsia="ja-JP"/>
        </w:rPr>
      </w:pPr>
    </w:p>
    <w:p w:rsidR="00B91B57" w:rsidRPr="00B91B57" w:rsidRDefault="00B91B57" w:rsidP="00B91B57">
      <w:pPr>
        <w:spacing w:before="120" w:after="200" w:line="264" w:lineRule="auto"/>
        <w:rPr>
          <w:rFonts w:eastAsiaTheme="minorEastAsia"/>
          <w:color w:val="000000" w:themeColor="text1"/>
          <w:sz w:val="20"/>
          <w:szCs w:val="20"/>
          <w:lang w:eastAsia="ja-JP"/>
        </w:rPr>
      </w:pPr>
    </w:p>
    <w:p w:rsidR="00B91B57" w:rsidRPr="00B91B57" w:rsidRDefault="00B91B57" w:rsidP="00B91B57">
      <w:pPr>
        <w:spacing w:before="120" w:after="200" w:line="264" w:lineRule="auto"/>
        <w:rPr>
          <w:rFonts w:eastAsiaTheme="minorEastAsia"/>
          <w:color w:val="000000" w:themeColor="text1"/>
          <w:sz w:val="20"/>
          <w:szCs w:val="20"/>
          <w:lang w:eastAsia="ja-JP"/>
        </w:rPr>
      </w:pPr>
    </w:p>
    <w:p w:rsidR="00B91B57" w:rsidRPr="00B91B57" w:rsidRDefault="00B91B57" w:rsidP="00B91B57">
      <w:pPr>
        <w:spacing w:before="120" w:after="200" w:line="264" w:lineRule="auto"/>
        <w:rPr>
          <w:rFonts w:eastAsiaTheme="minorEastAsia"/>
          <w:color w:val="000000" w:themeColor="text1"/>
          <w:sz w:val="20"/>
          <w:szCs w:val="20"/>
          <w:lang w:eastAsia="ja-JP"/>
        </w:rPr>
      </w:pPr>
      <w:r w:rsidRPr="00B91B57">
        <w:rPr>
          <w:rFonts w:eastAsiaTheme="minorEastAsia"/>
          <w:noProof/>
          <w:color w:val="44546A" w:themeColor="text2"/>
          <w:sz w:val="20"/>
          <w:szCs w:val="20"/>
          <w:lang w:val="en-US"/>
        </w:rPr>
        <mc:AlternateContent>
          <mc:Choice Requires="wpi">
            <w:drawing>
              <wp:anchor distT="0" distB="0" distL="114300" distR="114300" simplePos="0" relativeHeight="251659264" behindDoc="0" locked="0" layoutInCell="1" allowOverlap="1" wp14:anchorId="27AE7B2D" wp14:editId="6BB846F6">
                <wp:simplePos x="0" y="0"/>
                <wp:positionH relativeFrom="margin">
                  <wp:posOffset>38100</wp:posOffset>
                </wp:positionH>
                <wp:positionV relativeFrom="paragraph">
                  <wp:posOffset>-50800</wp:posOffset>
                </wp:positionV>
                <wp:extent cx="133350" cy="171450"/>
                <wp:effectExtent l="38100" t="38100" r="38100" b="38100"/>
                <wp:wrapNone/>
                <wp:docPr id="13" name="Ink 13"/>
                <wp:cNvGraphicFramePr/>
                <a:graphic xmlns:a="http://schemas.openxmlformats.org/drawingml/2006/main">
                  <a:graphicData uri="http://schemas.microsoft.com/office/word/2010/wordprocessingInk">
                    <mc:AlternateContent xmlns:a14="http://schemas.microsoft.com/office/drawing/2010/main">
                      <mc:Choice Requires="a14">
                        <w14:contentPart bwMode="auto" r:id="rId8">
                          <w14:nvContentPartPr>
                            <w14:cNvContentPartPr/>
                          </w14:nvContentPartPr>
                          <w14:xfrm>
                            <a:off x="0" y="0"/>
                            <a:ext cx="133350" cy="171450"/>
                          </w14:xfrm>
                        </w14:contentPart>
                      </mc:Choice>
                      <mc:Fallback xmlns:o="urn:schemas-microsoft-com:office:office" xmlns:v="urn:schemas-microsoft-com:vml" xmlns:w10="urn:schemas-microsoft-com:office:word" xmlns:w="http://schemas.openxmlformats.org/wordprocessingml/2006/main" xmlns="" xmlns:lc="http://schemas.openxmlformats.org/drawingml/2006/lockedCanvas" xmlns:arto="http://schemas.microsoft.com/office/word/2006/arto"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pic>
                          <a:nvPicPr>
                            <a:cNvPr id="13" name="Ink 13"/>
                            <a:cNvPicPr/>
                          </a:nvPicPr>
                          <a:blipFill>
                            <a:blip xmlns:r="http://schemas.openxmlformats.org/officeDocument/2006/relationships" r:embed="rId9"/>
                            <a:stretch>
                              <a:fillRect/>
                            </a:stretch>
                          </a:blipFill>
                          <a:spPr>
                            <a:xfrm>
                              <a:off x="-5769" y="-5767"/>
                              <a:ext cx="246255" cy="290175"/>
                            </a:xfrm>
                            <a:prstGeom prst="rect">
                              <a:avLst/>
                            </a:prstGeom>
                          </a:spPr>
                        </a:pic>
                      </mc:Fallback>
                    </mc:AlternateContent>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87AA9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2.55pt;margin-top:-4.45pt;width:11.25pt;height:14.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">
                <v:imagedata r:id="rId10" o:title=""/>
                <w10:wrap anchorx="margin"/>
              </v:shape>
            </w:pict>
          </mc:Fallback>
        </mc:AlternateContent>
      </w:r>
      <w:r w:rsidRPr="00B91B57">
        <w:rPr>
          <w:rFonts w:eastAsiaTheme="minorEastAsia"/>
          <w:noProof/>
          <w:color w:val="44546A" w:themeColor="text2"/>
          <w:sz w:val="20"/>
          <w:szCs w:val="20"/>
          <w:lang w:val="en-US"/>
        </w:rPr>
        <mc:AlternateContent>
          <mc:Choice Requires="wpi">
            <w:drawing>
              <wp:anchor distT="0" distB="0" distL="114300" distR="114300" simplePos="0" relativeHeight="251660288" behindDoc="0" locked="0" layoutInCell="1" allowOverlap="1" wp14:anchorId="17872E80" wp14:editId="380FA3F7">
                <wp:simplePos x="0" y="0"/>
                <wp:positionH relativeFrom="column">
                  <wp:posOffset>142875</wp:posOffset>
                </wp:positionH>
                <wp:positionV relativeFrom="paragraph">
                  <wp:posOffset>-15240</wp:posOffset>
                </wp:positionV>
                <wp:extent cx="414655" cy="153670"/>
                <wp:effectExtent l="38100" t="38100" r="23495" b="36830"/>
                <wp:wrapNone/>
                <wp:docPr id="6" name="Ink 6"/>
                <wp:cNvGraphicFramePr/>
                <a:graphic xmlns:a="http://schemas.openxmlformats.org/drawingml/2006/main">
                  <a:graphicData uri="http://schemas.microsoft.com/office/word/2010/wordprocessingInk">
                    <mc:AlternateContent xmlns:a14="http://schemas.microsoft.com/office/drawing/2010/main">
                      <mc:Choice Requires="a14">
                        <w14:contentPart bwMode="auto" r:id="rId11">
                          <w14:nvContentPartPr>
                            <w14:cNvContentPartPr/>
                          </w14:nvContentPartPr>
                          <w14:xfrm>
                            <a:off x="0" y="0"/>
                            <a:ext cx="414655" cy="153670"/>
                          </w14:xfrm>
                        </w14:contentPart>
                      </mc:Choice>
                      <mc:Fallback xmlns:o="urn:schemas-microsoft-com:office:office" xmlns:v="urn:schemas-microsoft-com:vml" xmlns:w10="urn:schemas-microsoft-com:office:word" xmlns:w="http://schemas.openxmlformats.org/wordprocessingml/2006/main" xmlns="" xmlns:lc="http://schemas.openxmlformats.org/drawingml/2006/lockedCanvas" xmlns:arto="http://schemas.microsoft.com/office/word/2006/arto"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pic>
                          <a:nvPicPr>
                            <a:cNvPr id="6" name="Ink 6"/>
                            <a:cNvPicPr/>
                          </a:nvPicPr>
                          <a:blipFill>
                            <a:blip xmlns:r="http://schemas.openxmlformats.org/officeDocument/2006/relationships" r:embed="rId12"/>
                            <a:stretch>
                              <a:fillRect/>
                            </a:stretch>
                          </a:blipFill>
                          <a:spPr>
                            <a:xfrm>
                              <a:off x="-2161" y="-6126"/>
                              <a:ext cx="1088282" cy="385212"/>
                            </a:xfrm>
                            <a:prstGeom prst="rect">
                              <a:avLst/>
                            </a:prstGeom>
                          </a:spPr>
                        </a:pic>
                      </mc:Fallback>
                    </mc:AlternateContent>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BBEAB0" id="Ink 6" o:spid="_x0000_s1026" type="#_x0000_t75" style="position:absolute;margin-left:11.1pt;margin-top:-1.7pt;width:33.15pt;height:1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">
                <v:imagedata r:id="rId13" o:title=""/>
              </v:shape>
            </w:pict>
          </mc:Fallback>
        </mc:AlternateContent>
      </w:r>
      <w:r w:rsidRPr="00B91B57">
        <w:rPr>
          <w:rFonts w:eastAsiaTheme="minorEastAsia"/>
          <w:noProof/>
          <w:color w:val="44546A" w:themeColor="text2"/>
          <w:sz w:val="20"/>
          <w:szCs w:val="20"/>
          <w:lang w:val="en-US"/>
        </w:rPr>
        <mc:AlternateContent>
          <mc:Choice Requires="wpi">
            <w:drawing>
              <wp:anchor distT="0" distB="0" distL="114300" distR="114300" simplePos="0" relativeHeight="251661312" behindDoc="0" locked="0" layoutInCell="1" allowOverlap="1" wp14:anchorId="4B120ECD" wp14:editId="0ECEA0AC">
                <wp:simplePos x="0" y="0"/>
                <wp:positionH relativeFrom="column">
                  <wp:posOffset>619125</wp:posOffset>
                </wp:positionH>
                <wp:positionV relativeFrom="paragraph">
                  <wp:posOffset>-69850</wp:posOffset>
                </wp:positionV>
                <wp:extent cx="228600" cy="172720"/>
                <wp:effectExtent l="38100" t="38100" r="0" b="36830"/>
                <wp:wrapNone/>
                <wp:docPr id="36" name="Ink 36"/>
                <wp:cNvGraphicFramePr/>
                <a:graphic xmlns:a="http://schemas.openxmlformats.org/drawingml/2006/main">
                  <a:graphicData uri="http://schemas.microsoft.com/office/word/2010/wordprocessingInk">
                    <mc:AlternateContent xmlns:a14="http://schemas.microsoft.com/office/drawing/2010/main">
                      <mc:Choice Requires="a14">
                        <w14:contentPart bwMode="auto" r:id="rId14">
                          <w14:nvContentPartPr>
                            <w14:cNvContentPartPr/>
                          </w14:nvContentPartPr>
                          <w14:xfrm>
                            <a:off x="0" y="0"/>
                            <a:ext cx="228600" cy="172720"/>
                          </w14:xfrm>
                        </w14:contentPart>
                      </mc:Choice>
                      <mc:Fallback xmlns:o="urn:schemas-microsoft-com:office:office" xmlns:v="urn:schemas-microsoft-com:vml" xmlns:w10="urn:schemas-microsoft-com:office:word" xmlns:w="http://schemas.openxmlformats.org/wordprocessingml/2006/main" xmlns="" xmlns:lc="http://schemas.openxmlformats.org/drawingml/2006/lockedCanvas" xmlns:arto="http://schemas.microsoft.com/office/word/2006/arto"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pic>
                          <a:nvPicPr>
                            <a:cNvPr id="36" name="Ink 36"/>
                            <a:cNvPicPr/>
                          </a:nvPicPr>
                          <a:blipFill>
                            <a:blip xmlns:r="http://schemas.openxmlformats.org/officeDocument/2006/relationships" r:embed="rId15"/>
                            <a:stretch>
                              <a:fillRect/>
                            </a:stretch>
                          </a:blipFill>
                          <a:spPr>
                            <a:xfrm>
                              <a:off x="-3605" y="-6120"/>
                              <a:ext cx="480251" cy="473760"/>
                            </a:xfrm>
                            <a:prstGeom prst="rect">
                              <a:avLst/>
                            </a:prstGeom>
                          </a:spPr>
                        </a:pic>
                      </mc:Fallback>
                    </mc:AlternateContent>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C257A8" id="Ink 36" o:spid="_x0000_s1026" type="#_x0000_t75" style="position:absolute;margin-left:48.45pt;margin-top:-6pt;width:18.55pt;height:1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">
                <v:imagedata r:id="rId16" o:title=""/>
              </v:shape>
            </w:pict>
          </mc:Fallback>
        </mc:AlternateContent>
      </w:r>
      <w:r w:rsidRPr="00B91B57">
        <w:rPr>
          <w:rFonts w:eastAsiaTheme="minorEastAsia"/>
          <w:noProof/>
          <w:color w:val="44546A" w:themeColor="text2"/>
          <w:sz w:val="20"/>
          <w:szCs w:val="20"/>
          <w:lang w:val="en-US"/>
        </w:rPr>
        <mc:AlternateContent>
          <mc:Choice Requires="wpi">
            <w:drawing>
              <wp:anchor distT="0" distB="0" distL="114300" distR="114300" simplePos="0" relativeHeight="251662336" behindDoc="0" locked="0" layoutInCell="1" allowOverlap="1" wp14:anchorId="27F6A3ED" wp14:editId="3BFB92D7">
                <wp:simplePos x="0" y="0"/>
                <wp:positionH relativeFrom="column">
                  <wp:posOffset>752475</wp:posOffset>
                </wp:positionH>
                <wp:positionV relativeFrom="paragraph">
                  <wp:posOffset>-14605</wp:posOffset>
                </wp:positionV>
                <wp:extent cx="352425" cy="121285"/>
                <wp:effectExtent l="38100" t="19050" r="28575" b="50165"/>
                <wp:wrapNone/>
                <wp:docPr id="38" name="Ink 38"/>
                <wp:cNvGraphicFramePr/>
                <a:graphic xmlns:a="http://schemas.openxmlformats.org/drawingml/2006/main">
                  <a:graphicData uri="http://schemas.microsoft.com/office/word/2010/wordprocessingInk">
                    <mc:AlternateContent xmlns:a14="http://schemas.microsoft.com/office/drawing/2010/main">
                      <mc:Choice Requires="a14">
                        <w14:contentPart bwMode="auto" r:id="rId17">
                          <w14:nvContentPartPr>
                            <w14:cNvContentPartPr/>
                          </w14:nvContentPartPr>
                          <w14:xfrm>
                            <a:off x="0" y="0"/>
                            <a:ext cx="352425" cy="121285"/>
                          </w14:xfrm>
                        </w14:contentPart>
                      </mc:Choice>
                      <mc:Fallback xmlns:o="urn:schemas-microsoft-com:office:office" xmlns:v="urn:schemas-microsoft-com:vml" xmlns:w10="urn:schemas-microsoft-com:office:word" xmlns:w="http://schemas.openxmlformats.org/wordprocessingml/2006/main" xmlns="" xmlns:lc="http://schemas.openxmlformats.org/drawingml/2006/lockedCanvas" xmlns:arto="http://schemas.microsoft.com/office/word/2006/arto"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pic>
                          <a:nvPicPr>
                            <a:cNvPr id="38" name="Ink 38"/>
                            <a:cNvPicPr/>
                          </a:nvPicPr>
                          <a:blipFill>
                            <a:blip xmlns:r="http://schemas.openxmlformats.org/officeDocument/2006/relationships" r:embed="rId18"/>
                            <a:stretch>
                              <a:fillRect/>
                            </a:stretch>
                          </a:blipFill>
                          <a:spPr>
                            <a:xfrm>
                              <a:off x="-5762" y="-3967"/>
                              <a:ext cx="874444" cy="209180"/>
                            </a:xfrm>
                            <a:prstGeom prst="rect">
                              <a:avLst/>
                            </a:prstGeom>
                          </a:spPr>
                        </a:pic>
                      </mc:Fallback>
                    </mc:AlternateContent>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819DBC" id="Ink 38" o:spid="_x0000_s1026" type="#_x0000_t75" style="position:absolute;margin-left:58.8pt;margin-top:-1.45pt;width:28.5pt;height:1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">
                <v:imagedata r:id="rId19" o:title=""/>
              </v:shape>
            </w:pict>
          </mc:Fallback>
        </mc:AlternateContent>
      </w:r>
      <w:r w:rsidRPr="00B91B57">
        <w:rPr>
          <w:rFonts w:eastAsiaTheme="minorEastAsia"/>
          <w:color w:val="000000" w:themeColor="text1"/>
          <w:sz w:val="20"/>
          <w:szCs w:val="20"/>
          <w:lang w:eastAsia="ja-JP"/>
        </w:rPr>
        <w:softHyphen/>
      </w:r>
      <w:r w:rsidRPr="00B91B57">
        <w:rPr>
          <w:rFonts w:eastAsiaTheme="minorEastAsia"/>
          <w:color w:val="000000" w:themeColor="text1"/>
          <w:sz w:val="20"/>
          <w:szCs w:val="20"/>
          <w:lang w:eastAsia="ja-JP"/>
        </w:rPr>
        <w:softHyphen/>
      </w:r>
      <w:r w:rsidRPr="00B91B57">
        <w:rPr>
          <w:rFonts w:eastAsiaTheme="minorEastAsia"/>
          <w:color w:val="000000" w:themeColor="text1"/>
          <w:sz w:val="20"/>
          <w:szCs w:val="20"/>
          <w:lang w:eastAsia="ja-JP"/>
        </w:rPr>
        <w:softHyphen/>
        <w:t xml:space="preserve"> __________________</w:t>
      </w:r>
    </w:p>
    <w:p w:rsidR="00B91B57" w:rsidRPr="003B3377" w:rsidRDefault="00B91B57" w:rsidP="00B91B57">
      <w:pPr>
        <w:spacing w:before="120" w:after="200" w:line="264" w:lineRule="auto"/>
        <w:rPr>
          <w:rFonts w:eastAsiaTheme="minorEastAsia"/>
          <w:color w:val="000000" w:themeColor="text1"/>
          <w:sz w:val="20"/>
          <w:szCs w:val="20"/>
          <w:lang w:eastAsia="ja-JP"/>
        </w:rPr>
      </w:pPr>
      <w:r w:rsidRPr="00B91B57">
        <w:rPr>
          <w:rFonts w:eastAsiaTheme="minorEastAsia"/>
          <w:color w:val="000000" w:themeColor="text1"/>
          <w:sz w:val="20"/>
          <w:szCs w:val="20"/>
          <w:lang w:eastAsia="ja-JP"/>
        </w:rPr>
        <w:t xml:space="preserve">         Dylan Stone</w:t>
      </w:r>
      <w:r w:rsidRPr="00B91B57">
        <w:rPr>
          <w:rFonts w:eastAsiaTheme="minorEastAsia"/>
          <w:color w:val="000000" w:themeColor="text1"/>
          <w:sz w:val="20"/>
          <w:szCs w:val="20"/>
          <w:lang w:eastAsia="ja-JP"/>
        </w:rPr>
        <w:tab/>
      </w:r>
      <w:r w:rsidRPr="00B91B57">
        <w:rPr>
          <w:rFonts w:eastAsiaTheme="minorEastAsia"/>
          <w:color w:val="000000" w:themeColor="text1"/>
          <w:sz w:val="20"/>
          <w:szCs w:val="20"/>
          <w:lang w:eastAsia="ja-JP"/>
        </w:rPr>
        <w:tab/>
        <w:t xml:space="preserve">     </w:t>
      </w:r>
    </w:p>
    <w:p w:rsidR="007B7BD8" w:rsidRDefault="00B91B57" w:rsidP="00B91B57">
      <w:pPr>
        <w:pStyle w:val="Heading1"/>
        <w:rPr>
          <w:b w:val="0"/>
        </w:rPr>
      </w:pPr>
      <w:bookmarkStart w:id="2" w:name="_Toc480362915"/>
      <w:r>
        <w:rPr>
          <w:b w:val="0"/>
        </w:rPr>
        <w:lastRenderedPageBreak/>
        <w:t>Abstract</w:t>
      </w:r>
      <w:bookmarkEnd w:id="2"/>
    </w:p>
    <w:p w:rsidR="00386118" w:rsidRDefault="00B91B57" w:rsidP="00B91B57">
      <w:pPr>
        <w:ind w:firstLine="360"/>
      </w:pPr>
      <w:r w:rsidRPr="00386118">
        <w:t>This report outlines the design and creation of an efficiency monitoring system</w:t>
      </w:r>
      <w:r w:rsidR="00F914CB">
        <w:t xml:space="preserve"> for the </w:t>
      </w:r>
      <w:r w:rsidR="009E1BA4">
        <w:t>Can</w:t>
      </w:r>
      <w:r w:rsidR="009E1BA4" w:rsidRPr="00386118">
        <w:t>solair</w:t>
      </w:r>
      <w:r w:rsidR="00386118" w:rsidRPr="00386118">
        <w:t xml:space="preserve"> solar heate</w:t>
      </w:r>
      <w:r w:rsidR="00FE6CC9">
        <w:t xml:space="preserve">r at the NSCC Waterfront Campus. This project was completed with the </w:t>
      </w:r>
      <w:r w:rsidR="00F914CB">
        <w:t>school’s Applied Research division to gather data on the Cansolair system. This project was completed to learn about the effectiveness of the installed heater, so accurate, informed decisions can be made about the Cansolair heater.</w:t>
      </w:r>
      <w:r w:rsidR="001E1C32">
        <w:t xml:space="preserve"> This project serves as my Applied Research Project for the Electronic Engineering Technology at the NSCC Waterfront Campus.</w:t>
      </w:r>
    </w:p>
    <w:p w:rsidR="00386118" w:rsidRDefault="00386118" w:rsidP="00386118">
      <w:r>
        <w:br w:type="page"/>
      </w:r>
    </w:p>
    <w:p w:rsidR="00B91B57" w:rsidRDefault="00386118" w:rsidP="00386118">
      <w:pPr>
        <w:pStyle w:val="Heading1"/>
        <w:rPr>
          <w:b w:val="0"/>
        </w:rPr>
      </w:pPr>
      <w:bookmarkStart w:id="3" w:name="_Toc480362916"/>
      <w:r>
        <w:rPr>
          <w:b w:val="0"/>
        </w:rPr>
        <w:lastRenderedPageBreak/>
        <w:t>Acknowledgements</w:t>
      </w:r>
      <w:bookmarkEnd w:id="3"/>
    </w:p>
    <w:p w:rsidR="00386118" w:rsidRDefault="00386118" w:rsidP="00386118"/>
    <w:p w:rsidR="00386118" w:rsidRDefault="00386118" w:rsidP="00386118">
      <w:r>
        <w:t>Following are the people I would like to thank for their assistance and support through</w:t>
      </w:r>
      <w:r w:rsidR="00042AF5">
        <w:t>out</w:t>
      </w:r>
      <w:r>
        <w:t xml:space="preserve"> various aspects of my project over the last several months.</w:t>
      </w:r>
    </w:p>
    <w:p w:rsidR="00580AAF" w:rsidRDefault="00580AAF" w:rsidP="00386118"/>
    <w:p w:rsidR="00580AAF" w:rsidRDefault="00580AAF" w:rsidP="00580AAF">
      <w:pPr>
        <w:pStyle w:val="Subtitle"/>
        <w:rPr>
          <w:sz w:val="28"/>
        </w:rPr>
      </w:pPr>
      <w:r w:rsidRPr="00580AAF">
        <w:rPr>
          <w:sz w:val="28"/>
        </w:rPr>
        <w:t>Faculty</w:t>
      </w:r>
    </w:p>
    <w:p w:rsidR="00580AAF" w:rsidRDefault="00580AAF" w:rsidP="00580AAF">
      <w:pPr>
        <w:pStyle w:val="ListParagraph"/>
        <w:numPr>
          <w:ilvl w:val="0"/>
          <w:numId w:val="1"/>
        </w:numPr>
      </w:pPr>
      <w:r w:rsidRPr="00580AAF">
        <w:t>Glenn Macleod</w:t>
      </w:r>
    </w:p>
    <w:p w:rsidR="00580AAF" w:rsidRDefault="00580AAF" w:rsidP="00580AAF">
      <w:pPr>
        <w:pStyle w:val="ListParagraph"/>
        <w:numPr>
          <w:ilvl w:val="0"/>
          <w:numId w:val="1"/>
        </w:numPr>
      </w:pPr>
      <w:r>
        <w:t>Steve MacCarron</w:t>
      </w:r>
    </w:p>
    <w:p w:rsidR="00580AAF" w:rsidRDefault="00580AAF" w:rsidP="00580AAF">
      <w:pPr>
        <w:pStyle w:val="ListParagraph"/>
        <w:numPr>
          <w:ilvl w:val="0"/>
          <w:numId w:val="1"/>
        </w:numPr>
      </w:pPr>
      <w:r>
        <w:t>Alain Joseph</w:t>
      </w:r>
    </w:p>
    <w:p w:rsidR="00580AAF" w:rsidRDefault="00580AAF" w:rsidP="00580AAF">
      <w:pPr>
        <w:pStyle w:val="ListParagraph"/>
        <w:numPr>
          <w:ilvl w:val="0"/>
          <w:numId w:val="1"/>
        </w:numPr>
      </w:pPr>
      <w:r>
        <w:t>James Thomson</w:t>
      </w:r>
    </w:p>
    <w:p w:rsidR="00607BE1" w:rsidRDefault="009E1BA4" w:rsidP="00580AAF">
      <w:pPr>
        <w:pStyle w:val="ListParagraph"/>
        <w:numPr>
          <w:ilvl w:val="0"/>
          <w:numId w:val="1"/>
        </w:numPr>
      </w:pPr>
      <w:r>
        <w:t>Dale Jollimore</w:t>
      </w:r>
    </w:p>
    <w:p w:rsidR="00607BE1" w:rsidRDefault="00607BE1" w:rsidP="00607BE1">
      <w:r>
        <w:br w:type="page"/>
      </w:r>
    </w:p>
    <w:sdt>
      <w:sdtPr>
        <w:rPr>
          <w:rFonts w:asciiTheme="minorHAnsi" w:eastAsiaTheme="minorHAnsi" w:hAnsiTheme="minorHAnsi" w:cstheme="minorBidi"/>
          <w:b w:val="0"/>
          <w:color w:val="auto"/>
          <w:sz w:val="22"/>
          <w:szCs w:val="22"/>
        </w:rPr>
        <w:id w:val="-1129861293"/>
        <w:docPartObj>
          <w:docPartGallery w:val="Table of Contents"/>
          <w:docPartUnique/>
        </w:docPartObj>
      </w:sdtPr>
      <w:sdtEndPr>
        <w:rPr>
          <w:bCs/>
          <w:noProof/>
          <w:sz w:val="24"/>
        </w:rPr>
      </w:sdtEndPr>
      <w:sdtContent>
        <w:p w:rsidR="00607BE1" w:rsidRDefault="00607BE1">
          <w:pPr>
            <w:pStyle w:val="TOCHeading"/>
            <w:rPr>
              <w:b w:val="0"/>
            </w:rPr>
          </w:pPr>
          <w:r w:rsidRPr="005516ED">
            <w:rPr>
              <w:b w:val="0"/>
            </w:rPr>
            <w:t>Table of Contents</w:t>
          </w:r>
        </w:p>
        <w:p w:rsidR="005516ED" w:rsidRPr="005516ED" w:rsidRDefault="005516ED" w:rsidP="005516ED">
          <w:bookmarkStart w:id="4" w:name="_GoBack"/>
          <w:bookmarkEnd w:id="4"/>
        </w:p>
        <w:p w:rsidR="000118C2" w:rsidRDefault="00607BE1">
          <w:pPr>
            <w:pStyle w:val="TOC1"/>
            <w:tabs>
              <w:tab w:val="right" w:leader="dot" w:pos="9350"/>
            </w:tabs>
            <w:rPr>
              <w:rFonts w:cstheme="minorBidi"/>
              <w:noProof/>
              <w:sz w:val="22"/>
              <w:lang w:val="en-US"/>
            </w:rPr>
          </w:pPr>
          <w:r>
            <w:fldChar w:fldCharType="begin"/>
          </w:r>
          <w:r>
            <w:instrText xml:space="preserve"> TOC \o "1-3" \h \z \u </w:instrText>
          </w:r>
          <w:r>
            <w:fldChar w:fldCharType="separate"/>
          </w:r>
          <w:hyperlink w:anchor="_Toc480362913" w:history="1">
            <w:r w:rsidR="000118C2" w:rsidRPr="00E623D9">
              <w:rPr>
                <w:rStyle w:val="Hyperlink"/>
                <w:noProof/>
              </w:rPr>
              <w:t>Cansolair Solar Heater  Efficiency Monitoring Project</w:t>
            </w:r>
            <w:r w:rsidR="000118C2">
              <w:rPr>
                <w:noProof/>
                <w:webHidden/>
              </w:rPr>
              <w:tab/>
            </w:r>
            <w:r w:rsidR="000118C2">
              <w:rPr>
                <w:noProof/>
                <w:webHidden/>
              </w:rPr>
              <w:fldChar w:fldCharType="begin"/>
            </w:r>
            <w:r w:rsidR="000118C2">
              <w:rPr>
                <w:noProof/>
                <w:webHidden/>
              </w:rPr>
              <w:instrText xml:space="preserve"> PAGEREF _Toc480362913 \h </w:instrText>
            </w:r>
            <w:r w:rsidR="000118C2">
              <w:rPr>
                <w:noProof/>
                <w:webHidden/>
              </w:rPr>
            </w:r>
            <w:r w:rsidR="000118C2">
              <w:rPr>
                <w:noProof/>
                <w:webHidden/>
              </w:rPr>
              <w:fldChar w:fldCharType="separate"/>
            </w:r>
            <w:r w:rsidR="000118C2">
              <w:rPr>
                <w:noProof/>
                <w:webHidden/>
              </w:rPr>
              <w:t>0</w:t>
            </w:r>
            <w:r w:rsidR="000118C2">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14" w:history="1">
            <w:r w:rsidRPr="00E623D9">
              <w:rPr>
                <w:rStyle w:val="Hyperlink"/>
                <w:noProof/>
                <w:lang w:eastAsia="ja-JP"/>
              </w:rPr>
              <w:t>Letter of Intent</w:t>
            </w:r>
            <w:r>
              <w:rPr>
                <w:noProof/>
                <w:webHidden/>
              </w:rPr>
              <w:tab/>
            </w:r>
            <w:r>
              <w:rPr>
                <w:noProof/>
                <w:webHidden/>
              </w:rPr>
              <w:fldChar w:fldCharType="begin"/>
            </w:r>
            <w:r>
              <w:rPr>
                <w:noProof/>
                <w:webHidden/>
              </w:rPr>
              <w:instrText xml:space="preserve"> PAGEREF _Toc480362914 \h </w:instrText>
            </w:r>
            <w:r>
              <w:rPr>
                <w:noProof/>
                <w:webHidden/>
              </w:rPr>
            </w:r>
            <w:r>
              <w:rPr>
                <w:noProof/>
                <w:webHidden/>
              </w:rPr>
              <w:fldChar w:fldCharType="separate"/>
            </w:r>
            <w:r>
              <w:rPr>
                <w:noProof/>
                <w:webHidden/>
              </w:rPr>
              <w:t>1</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15" w:history="1">
            <w:r w:rsidRPr="00E623D9">
              <w:rPr>
                <w:rStyle w:val="Hyperlink"/>
                <w:noProof/>
              </w:rPr>
              <w:t>Abstract</w:t>
            </w:r>
            <w:r>
              <w:rPr>
                <w:noProof/>
                <w:webHidden/>
              </w:rPr>
              <w:tab/>
            </w:r>
            <w:r>
              <w:rPr>
                <w:noProof/>
                <w:webHidden/>
              </w:rPr>
              <w:fldChar w:fldCharType="begin"/>
            </w:r>
            <w:r>
              <w:rPr>
                <w:noProof/>
                <w:webHidden/>
              </w:rPr>
              <w:instrText xml:space="preserve"> PAGEREF _Toc480362915 \h </w:instrText>
            </w:r>
            <w:r>
              <w:rPr>
                <w:noProof/>
                <w:webHidden/>
              </w:rPr>
            </w:r>
            <w:r>
              <w:rPr>
                <w:noProof/>
                <w:webHidden/>
              </w:rPr>
              <w:fldChar w:fldCharType="separate"/>
            </w:r>
            <w:r>
              <w:rPr>
                <w:noProof/>
                <w:webHidden/>
              </w:rPr>
              <w:t>2</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16" w:history="1">
            <w:r w:rsidRPr="00E623D9">
              <w:rPr>
                <w:rStyle w:val="Hyperlink"/>
                <w:noProof/>
              </w:rPr>
              <w:t>Acknowledgements</w:t>
            </w:r>
            <w:r>
              <w:rPr>
                <w:noProof/>
                <w:webHidden/>
              </w:rPr>
              <w:tab/>
            </w:r>
            <w:r>
              <w:rPr>
                <w:noProof/>
                <w:webHidden/>
              </w:rPr>
              <w:fldChar w:fldCharType="begin"/>
            </w:r>
            <w:r>
              <w:rPr>
                <w:noProof/>
                <w:webHidden/>
              </w:rPr>
              <w:instrText xml:space="preserve"> PAGEREF _Toc480362916 \h </w:instrText>
            </w:r>
            <w:r>
              <w:rPr>
                <w:noProof/>
                <w:webHidden/>
              </w:rPr>
            </w:r>
            <w:r>
              <w:rPr>
                <w:noProof/>
                <w:webHidden/>
              </w:rPr>
              <w:fldChar w:fldCharType="separate"/>
            </w:r>
            <w:r>
              <w:rPr>
                <w:noProof/>
                <w:webHidden/>
              </w:rPr>
              <w:t>3</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17" w:history="1">
            <w:r w:rsidRPr="00E623D9">
              <w:rPr>
                <w:rStyle w:val="Hyperlink"/>
                <w:noProof/>
              </w:rPr>
              <w:t>Introduction</w:t>
            </w:r>
            <w:r>
              <w:rPr>
                <w:noProof/>
                <w:webHidden/>
              </w:rPr>
              <w:tab/>
            </w:r>
            <w:r>
              <w:rPr>
                <w:noProof/>
                <w:webHidden/>
              </w:rPr>
              <w:fldChar w:fldCharType="begin"/>
            </w:r>
            <w:r>
              <w:rPr>
                <w:noProof/>
                <w:webHidden/>
              </w:rPr>
              <w:instrText xml:space="preserve"> PAGEREF _Toc480362917 \h </w:instrText>
            </w:r>
            <w:r>
              <w:rPr>
                <w:noProof/>
                <w:webHidden/>
              </w:rPr>
            </w:r>
            <w:r>
              <w:rPr>
                <w:noProof/>
                <w:webHidden/>
              </w:rPr>
              <w:fldChar w:fldCharType="separate"/>
            </w:r>
            <w:r>
              <w:rPr>
                <w:noProof/>
                <w:webHidden/>
              </w:rPr>
              <w:t>7</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18" w:history="1">
            <w:r w:rsidRPr="00E623D9">
              <w:rPr>
                <w:rStyle w:val="Hyperlink"/>
                <w:noProof/>
              </w:rPr>
              <w:t>Cansolair</w:t>
            </w:r>
            <w:r>
              <w:rPr>
                <w:noProof/>
                <w:webHidden/>
              </w:rPr>
              <w:tab/>
            </w:r>
            <w:r>
              <w:rPr>
                <w:noProof/>
                <w:webHidden/>
              </w:rPr>
              <w:fldChar w:fldCharType="begin"/>
            </w:r>
            <w:r>
              <w:rPr>
                <w:noProof/>
                <w:webHidden/>
              </w:rPr>
              <w:instrText xml:space="preserve"> PAGEREF _Toc480362918 \h </w:instrText>
            </w:r>
            <w:r>
              <w:rPr>
                <w:noProof/>
                <w:webHidden/>
              </w:rPr>
            </w:r>
            <w:r>
              <w:rPr>
                <w:noProof/>
                <w:webHidden/>
              </w:rPr>
              <w:fldChar w:fldCharType="separate"/>
            </w:r>
            <w:r>
              <w:rPr>
                <w:noProof/>
                <w:webHidden/>
              </w:rPr>
              <w:t>7</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19" w:history="1">
            <w:r w:rsidRPr="00E623D9">
              <w:rPr>
                <w:rStyle w:val="Hyperlink"/>
                <w:noProof/>
              </w:rPr>
              <w:t>Efficiency Monitoring System</w:t>
            </w:r>
            <w:r>
              <w:rPr>
                <w:noProof/>
                <w:webHidden/>
              </w:rPr>
              <w:tab/>
            </w:r>
            <w:r>
              <w:rPr>
                <w:noProof/>
                <w:webHidden/>
              </w:rPr>
              <w:fldChar w:fldCharType="begin"/>
            </w:r>
            <w:r>
              <w:rPr>
                <w:noProof/>
                <w:webHidden/>
              </w:rPr>
              <w:instrText xml:space="preserve"> PAGEREF _Toc480362919 \h </w:instrText>
            </w:r>
            <w:r>
              <w:rPr>
                <w:noProof/>
                <w:webHidden/>
              </w:rPr>
            </w:r>
            <w:r>
              <w:rPr>
                <w:noProof/>
                <w:webHidden/>
              </w:rPr>
              <w:fldChar w:fldCharType="separate"/>
            </w:r>
            <w:r>
              <w:rPr>
                <w:noProof/>
                <w:webHidden/>
              </w:rPr>
              <w:t>7</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20" w:history="1">
            <w:r w:rsidRPr="00E623D9">
              <w:rPr>
                <w:rStyle w:val="Hyperlink"/>
                <w:noProof/>
              </w:rPr>
              <w:t>Myself</w:t>
            </w:r>
            <w:r>
              <w:rPr>
                <w:noProof/>
                <w:webHidden/>
              </w:rPr>
              <w:tab/>
            </w:r>
            <w:r>
              <w:rPr>
                <w:noProof/>
                <w:webHidden/>
              </w:rPr>
              <w:fldChar w:fldCharType="begin"/>
            </w:r>
            <w:r>
              <w:rPr>
                <w:noProof/>
                <w:webHidden/>
              </w:rPr>
              <w:instrText xml:space="preserve"> PAGEREF _Toc480362920 \h </w:instrText>
            </w:r>
            <w:r>
              <w:rPr>
                <w:noProof/>
                <w:webHidden/>
              </w:rPr>
            </w:r>
            <w:r>
              <w:rPr>
                <w:noProof/>
                <w:webHidden/>
              </w:rPr>
              <w:fldChar w:fldCharType="separate"/>
            </w:r>
            <w:r>
              <w:rPr>
                <w:noProof/>
                <w:webHidden/>
              </w:rPr>
              <w:t>7</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21" w:history="1">
            <w:r w:rsidRPr="00E623D9">
              <w:rPr>
                <w:rStyle w:val="Hyperlink"/>
                <w:noProof/>
              </w:rPr>
              <w:t>Design Process</w:t>
            </w:r>
            <w:r>
              <w:rPr>
                <w:noProof/>
                <w:webHidden/>
              </w:rPr>
              <w:tab/>
            </w:r>
            <w:r>
              <w:rPr>
                <w:noProof/>
                <w:webHidden/>
              </w:rPr>
              <w:fldChar w:fldCharType="begin"/>
            </w:r>
            <w:r>
              <w:rPr>
                <w:noProof/>
                <w:webHidden/>
              </w:rPr>
              <w:instrText xml:space="preserve"> PAGEREF _Toc480362921 \h </w:instrText>
            </w:r>
            <w:r>
              <w:rPr>
                <w:noProof/>
                <w:webHidden/>
              </w:rPr>
            </w:r>
            <w:r>
              <w:rPr>
                <w:noProof/>
                <w:webHidden/>
              </w:rPr>
              <w:fldChar w:fldCharType="separate"/>
            </w:r>
            <w:r>
              <w:rPr>
                <w:noProof/>
                <w:webHidden/>
              </w:rPr>
              <w:t>8</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22" w:history="1">
            <w:r w:rsidRPr="00E623D9">
              <w:rPr>
                <w:rStyle w:val="Hyperlink"/>
                <w:noProof/>
              </w:rPr>
              <w:t>Power Calculation</w:t>
            </w:r>
            <w:r>
              <w:rPr>
                <w:noProof/>
                <w:webHidden/>
              </w:rPr>
              <w:tab/>
            </w:r>
            <w:r>
              <w:rPr>
                <w:noProof/>
                <w:webHidden/>
              </w:rPr>
              <w:fldChar w:fldCharType="begin"/>
            </w:r>
            <w:r>
              <w:rPr>
                <w:noProof/>
                <w:webHidden/>
              </w:rPr>
              <w:instrText xml:space="preserve"> PAGEREF _Toc480362922 \h </w:instrText>
            </w:r>
            <w:r>
              <w:rPr>
                <w:noProof/>
                <w:webHidden/>
              </w:rPr>
            </w:r>
            <w:r>
              <w:rPr>
                <w:noProof/>
                <w:webHidden/>
              </w:rPr>
              <w:fldChar w:fldCharType="separate"/>
            </w:r>
            <w:r>
              <w:rPr>
                <w:noProof/>
                <w:webHidden/>
              </w:rPr>
              <w:t>8</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23" w:history="1">
            <w:r w:rsidRPr="00E623D9">
              <w:rPr>
                <w:rStyle w:val="Hyperlink"/>
                <w:noProof/>
              </w:rPr>
              <w:t>Energy</w:t>
            </w:r>
            <w:r>
              <w:rPr>
                <w:noProof/>
                <w:webHidden/>
              </w:rPr>
              <w:tab/>
            </w:r>
            <w:r>
              <w:rPr>
                <w:noProof/>
                <w:webHidden/>
              </w:rPr>
              <w:fldChar w:fldCharType="begin"/>
            </w:r>
            <w:r>
              <w:rPr>
                <w:noProof/>
                <w:webHidden/>
              </w:rPr>
              <w:instrText xml:space="preserve"> PAGEREF _Toc480362923 \h </w:instrText>
            </w:r>
            <w:r>
              <w:rPr>
                <w:noProof/>
                <w:webHidden/>
              </w:rPr>
            </w:r>
            <w:r>
              <w:rPr>
                <w:noProof/>
                <w:webHidden/>
              </w:rPr>
              <w:fldChar w:fldCharType="separate"/>
            </w:r>
            <w:r>
              <w:rPr>
                <w:noProof/>
                <w:webHidden/>
              </w:rPr>
              <w:t>8</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24" w:history="1">
            <w:r w:rsidRPr="00E623D9">
              <w:rPr>
                <w:rStyle w:val="Hyperlink"/>
                <w:noProof/>
              </w:rPr>
              <w:t>Heat Capacity</w:t>
            </w:r>
            <w:r>
              <w:rPr>
                <w:noProof/>
                <w:webHidden/>
              </w:rPr>
              <w:tab/>
            </w:r>
            <w:r>
              <w:rPr>
                <w:noProof/>
                <w:webHidden/>
              </w:rPr>
              <w:fldChar w:fldCharType="begin"/>
            </w:r>
            <w:r>
              <w:rPr>
                <w:noProof/>
                <w:webHidden/>
              </w:rPr>
              <w:instrText xml:space="preserve"> PAGEREF _Toc480362924 \h </w:instrText>
            </w:r>
            <w:r>
              <w:rPr>
                <w:noProof/>
                <w:webHidden/>
              </w:rPr>
            </w:r>
            <w:r>
              <w:rPr>
                <w:noProof/>
                <w:webHidden/>
              </w:rPr>
              <w:fldChar w:fldCharType="separate"/>
            </w:r>
            <w:r>
              <w:rPr>
                <w:noProof/>
                <w:webHidden/>
              </w:rPr>
              <w:t>8</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25" w:history="1">
            <w:r w:rsidRPr="00E623D9">
              <w:rPr>
                <w:rStyle w:val="Hyperlink"/>
                <w:noProof/>
              </w:rPr>
              <w:t>Mass</w:t>
            </w:r>
            <w:r>
              <w:rPr>
                <w:noProof/>
                <w:webHidden/>
              </w:rPr>
              <w:tab/>
            </w:r>
            <w:r>
              <w:rPr>
                <w:noProof/>
                <w:webHidden/>
              </w:rPr>
              <w:fldChar w:fldCharType="begin"/>
            </w:r>
            <w:r>
              <w:rPr>
                <w:noProof/>
                <w:webHidden/>
              </w:rPr>
              <w:instrText xml:space="preserve"> PAGEREF _Toc480362925 \h </w:instrText>
            </w:r>
            <w:r>
              <w:rPr>
                <w:noProof/>
                <w:webHidden/>
              </w:rPr>
            </w:r>
            <w:r>
              <w:rPr>
                <w:noProof/>
                <w:webHidden/>
              </w:rPr>
              <w:fldChar w:fldCharType="separate"/>
            </w:r>
            <w:r>
              <w:rPr>
                <w:noProof/>
                <w:webHidden/>
              </w:rPr>
              <w:t>8</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26" w:history="1">
            <w:r w:rsidRPr="00E623D9">
              <w:rPr>
                <w:rStyle w:val="Hyperlink"/>
                <w:noProof/>
              </w:rPr>
              <w:t>Temperature Differential</w:t>
            </w:r>
            <w:r>
              <w:rPr>
                <w:noProof/>
                <w:webHidden/>
              </w:rPr>
              <w:tab/>
            </w:r>
            <w:r>
              <w:rPr>
                <w:noProof/>
                <w:webHidden/>
              </w:rPr>
              <w:fldChar w:fldCharType="begin"/>
            </w:r>
            <w:r>
              <w:rPr>
                <w:noProof/>
                <w:webHidden/>
              </w:rPr>
              <w:instrText xml:space="preserve"> PAGEREF _Toc480362926 \h </w:instrText>
            </w:r>
            <w:r>
              <w:rPr>
                <w:noProof/>
                <w:webHidden/>
              </w:rPr>
            </w:r>
            <w:r>
              <w:rPr>
                <w:noProof/>
                <w:webHidden/>
              </w:rPr>
              <w:fldChar w:fldCharType="separate"/>
            </w:r>
            <w:r>
              <w:rPr>
                <w:noProof/>
                <w:webHidden/>
              </w:rPr>
              <w:t>8</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27" w:history="1">
            <w:r w:rsidRPr="00E623D9">
              <w:rPr>
                <w:rStyle w:val="Hyperlink"/>
                <w:noProof/>
              </w:rPr>
              <w:t>Power</w:t>
            </w:r>
            <w:r>
              <w:rPr>
                <w:noProof/>
                <w:webHidden/>
              </w:rPr>
              <w:tab/>
            </w:r>
            <w:r>
              <w:rPr>
                <w:noProof/>
                <w:webHidden/>
              </w:rPr>
              <w:fldChar w:fldCharType="begin"/>
            </w:r>
            <w:r>
              <w:rPr>
                <w:noProof/>
                <w:webHidden/>
              </w:rPr>
              <w:instrText xml:space="preserve"> PAGEREF _Toc480362927 \h </w:instrText>
            </w:r>
            <w:r>
              <w:rPr>
                <w:noProof/>
                <w:webHidden/>
              </w:rPr>
            </w:r>
            <w:r>
              <w:rPr>
                <w:noProof/>
                <w:webHidden/>
              </w:rPr>
              <w:fldChar w:fldCharType="separate"/>
            </w:r>
            <w:r>
              <w:rPr>
                <w:noProof/>
                <w:webHidden/>
              </w:rPr>
              <w:t>8</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28" w:history="1">
            <w:r w:rsidRPr="00E623D9">
              <w:rPr>
                <w:rStyle w:val="Hyperlink"/>
                <w:noProof/>
              </w:rPr>
              <w:t>Final Equation</w:t>
            </w:r>
            <w:r>
              <w:rPr>
                <w:noProof/>
                <w:webHidden/>
              </w:rPr>
              <w:tab/>
            </w:r>
            <w:r>
              <w:rPr>
                <w:noProof/>
                <w:webHidden/>
              </w:rPr>
              <w:fldChar w:fldCharType="begin"/>
            </w:r>
            <w:r>
              <w:rPr>
                <w:noProof/>
                <w:webHidden/>
              </w:rPr>
              <w:instrText xml:space="preserve"> PAGEREF _Toc480362928 \h </w:instrText>
            </w:r>
            <w:r>
              <w:rPr>
                <w:noProof/>
                <w:webHidden/>
              </w:rPr>
            </w:r>
            <w:r>
              <w:rPr>
                <w:noProof/>
                <w:webHidden/>
              </w:rPr>
              <w:fldChar w:fldCharType="separate"/>
            </w:r>
            <w:r>
              <w:rPr>
                <w:noProof/>
                <w:webHidden/>
              </w:rPr>
              <w:t>9</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29" w:history="1">
            <w:r w:rsidRPr="00E623D9">
              <w:rPr>
                <w:rStyle w:val="Hyperlink"/>
                <w:noProof/>
              </w:rPr>
              <w:t>Temperature Measurements</w:t>
            </w:r>
            <w:r>
              <w:rPr>
                <w:noProof/>
                <w:webHidden/>
              </w:rPr>
              <w:tab/>
            </w:r>
            <w:r>
              <w:rPr>
                <w:noProof/>
                <w:webHidden/>
              </w:rPr>
              <w:fldChar w:fldCharType="begin"/>
            </w:r>
            <w:r>
              <w:rPr>
                <w:noProof/>
                <w:webHidden/>
              </w:rPr>
              <w:instrText xml:space="preserve"> PAGEREF _Toc480362929 \h </w:instrText>
            </w:r>
            <w:r>
              <w:rPr>
                <w:noProof/>
                <w:webHidden/>
              </w:rPr>
            </w:r>
            <w:r>
              <w:rPr>
                <w:noProof/>
                <w:webHidden/>
              </w:rPr>
              <w:fldChar w:fldCharType="separate"/>
            </w:r>
            <w:r>
              <w:rPr>
                <w:noProof/>
                <w:webHidden/>
              </w:rPr>
              <w:t>9</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30" w:history="1">
            <w:r w:rsidRPr="00E623D9">
              <w:rPr>
                <w:rStyle w:val="Hyperlink"/>
                <w:noProof/>
              </w:rPr>
              <w:t>Flow Rate</w:t>
            </w:r>
            <w:r>
              <w:rPr>
                <w:noProof/>
                <w:webHidden/>
              </w:rPr>
              <w:tab/>
            </w:r>
            <w:r>
              <w:rPr>
                <w:noProof/>
                <w:webHidden/>
              </w:rPr>
              <w:fldChar w:fldCharType="begin"/>
            </w:r>
            <w:r>
              <w:rPr>
                <w:noProof/>
                <w:webHidden/>
              </w:rPr>
              <w:instrText xml:space="preserve"> PAGEREF _Toc480362930 \h </w:instrText>
            </w:r>
            <w:r>
              <w:rPr>
                <w:noProof/>
                <w:webHidden/>
              </w:rPr>
            </w:r>
            <w:r>
              <w:rPr>
                <w:noProof/>
                <w:webHidden/>
              </w:rPr>
              <w:fldChar w:fldCharType="separate"/>
            </w:r>
            <w:r>
              <w:rPr>
                <w:noProof/>
                <w:webHidden/>
              </w:rPr>
              <w:t>9</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31" w:history="1">
            <w:r w:rsidRPr="00E623D9">
              <w:rPr>
                <w:rStyle w:val="Hyperlink"/>
                <w:noProof/>
              </w:rPr>
              <w:t>Basic Program</w:t>
            </w:r>
            <w:r>
              <w:rPr>
                <w:noProof/>
                <w:webHidden/>
              </w:rPr>
              <w:tab/>
            </w:r>
            <w:r>
              <w:rPr>
                <w:noProof/>
                <w:webHidden/>
              </w:rPr>
              <w:fldChar w:fldCharType="begin"/>
            </w:r>
            <w:r>
              <w:rPr>
                <w:noProof/>
                <w:webHidden/>
              </w:rPr>
              <w:instrText xml:space="preserve"> PAGEREF _Toc480362931 \h </w:instrText>
            </w:r>
            <w:r>
              <w:rPr>
                <w:noProof/>
                <w:webHidden/>
              </w:rPr>
            </w:r>
            <w:r>
              <w:rPr>
                <w:noProof/>
                <w:webHidden/>
              </w:rPr>
              <w:fldChar w:fldCharType="separate"/>
            </w:r>
            <w:r>
              <w:rPr>
                <w:noProof/>
                <w:webHidden/>
              </w:rPr>
              <w:t>10</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32" w:history="1">
            <w:r w:rsidRPr="00E623D9">
              <w:rPr>
                <w:rStyle w:val="Hyperlink"/>
                <w:noProof/>
              </w:rPr>
              <w:t>Final Program</w:t>
            </w:r>
            <w:r>
              <w:rPr>
                <w:noProof/>
                <w:webHidden/>
              </w:rPr>
              <w:tab/>
            </w:r>
            <w:r>
              <w:rPr>
                <w:noProof/>
                <w:webHidden/>
              </w:rPr>
              <w:fldChar w:fldCharType="begin"/>
            </w:r>
            <w:r>
              <w:rPr>
                <w:noProof/>
                <w:webHidden/>
              </w:rPr>
              <w:instrText xml:space="preserve"> PAGEREF _Toc480362932 \h </w:instrText>
            </w:r>
            <w:r>
              <w:rPr>
                <w:noProof/>
                <w:webHidden/>
              </w:rPr>
            </w:r>
            <w:r>
              <w:rPr>
                <w:noProof/>
                <w:webHidden/>
              </w:rPr>
              <w:fldChar w:fldCharType="separate"/>
            </w:r>
            <w:r>
              <w:rPr>
                <w:noProof/>
                <w:webHidden/>
              </w:rPr>
              <w:t>10</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33" w:history="1">
            <w:r w:rsidRPr="00E623D9">
              <w:rPr>
                <w:rStyle w:val="Hyperlink"/>
                <w:noProof/>
              </w:rPr>
              <w:t>Main loop</w:t>
            </w:r>
            <w:r>
              <w:rPr>
                <w:noProof/>
                <w:webHidden/>
              </w:rPr>
              <w:tab/>
            </w:r>
            <w:r>
              <w:rPr>
                <w:noProof/>
                <w:webHidden/>
              </w:rPr>
              <w:fldChar w:fldCharType="begin"/>
            </w:r>
            <w:r>
              <w:rPr>
                <w:noProof/>
                <w:webHidden/>
              </w:rPr>
              <w:instrText xml:space="preserve"> PAGEREF _Toc480362933 \h </w:instrText>
            </w:r>
            <w:r>
              <w:rPr>
                <w:noProof/>
                <w:webHidden/>
              </w:rPr>
            </w:r>
            <w:r>
              <w:rPr>
                <w:noProof/>
                <w:webHidden/>
              </w:rPr>
              <w:fldChar w:fldCharType="separate"/>
            </w:r>
            <w:r>
              <w:rPr>
                <w:noProof/>
                <w:webHidden/>
              </w:rPr>
              <w:t>10</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34" w:history="1">
            <w:r w:rsidRPr="00E623D9">
              <w:rPr>
                <w:rStyle w:val="Hyperlink"/>
                <w:noProof/>
              </w:rPr>
              <w:t>flash(pin, state, wait)</w:t>
            </w:r>
            <w:r>
              <w:rPr>
                <w:noProof/>
                <w:webHidden/>
              </w:rPr>
              <w:tab/>
            </w:r>
            <w:r>
              <w:rPr>
                <w:noProof/>
                <w:webHidden/>
              </w:rPr>
              <w:fldChar w:fldCharType="begin"/>
            </w:r>
            <w:r>
              <w:rPr>
                <w:noProof/>
                <w:webHidden/>
              </w:rPr>
              <w:instrText xml:space="preserve"> PAGEREF _Toc480362934 \h </w:instrText>
            </w:r>
            <w:r>
              <w:rPr>
                <w:noProof/>
                <w:webHidden/>
              </w:rPr>
            </w:r>
            <w:r>
              <w:rPr>
                <w:noProof/>
                <w:webHidden/>
              </w:rPr>
              <w:fldChar w:fldCharType="separate"/>
            </w:r>
            <w:r>
              <w:rPr>
                <w:noProof/>
                <w:webHidden/>
              </w:rPr>
              <w:t>10</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35" w:history="1">
            <w:r w:rsidRPr="00E623D9">
              <w:rPr>
                <w:rStyle w:val="Hyperlink"/>
                <w:noProof/>
              </w:rPr>
              <w:t>read_temp_raw(d_file)</w:t>
            </w:r>
            <w:r>
              <w:rPr>
                <w:noProof/>
                <w:webHidden/>
              </w:rPr>
              <w:tab/>
            </w:r>
            <w:r>
              <w:rPr>
                <w:noProof/>
                <w:webHidden/>
              </w:rPr>
              <w:fldChar w:fldCharType="begin"/>
            </w:r>
            <w:r>
              <w:rPr>
                <w:noProof/>
                <w:webHidden/>
              </w:rPr>
              <w:instrText xml:space="preserve"> PAGEREF _Toc480362935 \h </w:instrText>
            </w:r>
            <w:r>
              <w:rPr>
                <w:noProof/>
                <w:webHidden/>
              </w:rPr>
            </w:r>
            <w:r>
              <w:rPr>
                <w:noProof/>
                <w:webHidden/>
              </w:rPr>
              <w:fldChar w:fldCharType="separate"/>
            </w:r>
            <w:r>
              <w:rPr>
                <w:noProof/>
                <w:webHidden/>
              </w:rPr>
              <w:t>10</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36" w:history="1">
            <w:r w:rsidRPr="00E623D9">
              <w:rPr>
                <w:rStyle w:val="Hyperlink"/>
                <w:noProof/>
              </w:rPr>
              <w:t>read_temp(d_file)</w:t>
            </w:r>
            <w:r>
              <w:rPr>
                <w:noProof/>
                <w:webHidden/>
              </w:rPr>
              <w:tab/>
            </w:r>
            <w:r>
              <w:rPr>
                <w:noProof/>
                <w:webHidden/>
              </w:rPr>
              <w:fldChar w:fldCharType="begin"/>
            </w:r>
            <w:r>
              <w:rPr>
                <w:noProof/>
                <w:webHidden/>
              </w:rPr>
              <w:instrText xml:space="preserve"> PAGEREF _Toc480362936 \h </w:instrText>
            </w:r>
            <w:r>
              <w:rPr>
                <w:noProof/>
                <w:webHidden/>
              </w:rPr>
            </w:r>
            <w:r>
              <w:rPr>
                <w:noProof/>
                <w:webHidden/>
              </w:rPr>
              <w:fldChar w:fldCharType="separate"/>
            </w:r>
            <w:r>
              <w:rPr>
                <w:noProof/>
                <w:webHidden/>
              </w:rPr>
              <w:t>10</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37" w:history="1">
            <w:r w:rsidRPr="00E623D9">
              <w:rPr>
                <w:rStyle w:val="Hyperlink"/>
                <w:noProof/>
              </w:rPr>
              <w:t>IRup()</w:t>
            </w:r>
            <w:r>
              <w:rPr>
                <w:noProof/>
                <w:webHidden/>
              </w:rPr>
              <w:tab/>
            </w:r>
            <w:r>
              <w:rPr>
                <w:noProof/>
                <w:webHidden/>
              </w:rPr>
              <w:fldChar w:fldCharType="begin"/>
            </w:r>
            <w:r>
              <w:rPr>
                <w:noProof/>
                <w:webHidden/>
              </w:rPr>
              <w:instrText xml:space="preserve"> PAGEREF _Toc480362937 \h </w:instrText>
            </w:r>
            <w:r>
              <w:rPr>
                <w:noProof/>
                <w:webHidden/>
              </w:rPr>
            </w:r>
            <w:r>
              <w:rPr>
                <w:noProof/>
                <w:webHidden/>
              </w:rPr>
              <w:fldChar w:fldCharType="separate"/>
            </w:r>
            <w:r>
              <w:rPr>
                <w:noProof/>
                <w:webHidden/>
              </w:rPr>
              <w:t>10</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38" w:history="1">
            <w:r w:rsidRPr="00E623D9">
              <w:rPr>
                <w:rStyle w:val="Hyperlink"/>
                <w:noProof/>
              </w:rPr>
              <w:t>wait(itime, oldtime)</w:t>
            </w:r>
            <w:r>
              <w:rPr>
                <w:noProof/>
                <w:webHidden/>
              </w:rPr>
              <w:tab/>
            </w:r>
            <w:r>
              <w:rPr>
                <w:noProof/>
                <w:webHidden/>
              </w:rPr>
              <w:fldChar w:fldCharType="begin"/>
            </w:r>
            <w:r>
              <w:rPr>
                <w:noProof/>
                <w:webHidden/>
              </w:rPr>
              <w:instrText xml:space="preserve"> PAGEREF _Toc480362938 \h </w:instrText>
            </w:r>
            <w:r>
              <w:rPr>
                <w:noProof/>
                <w:webHidden/>
              </w:rPr>
            </w:r>
            <w:r>
              <w:rPr>
                <w:noProof/>
                <w:webHidden/>
              </w:rPr>
              <w:fldChar w:fldCharType="separate"/>
            </w:r>
            <w:r>
              <w:rPr>
                <w:noProof/>
                <w:webHidden/>
              </w:rPr>
              <w:t>11</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39" w:history="1">
            <w:r w:rsidRPr="00E623D9">
              <w:rPr>
                <w:rStyle w:val="Hyperlink"/>
                <w:noProof/>
              </w:rPr>
              <w:t>usave()</w:t>
            </w:r>
            <w:r>
              <w:rPr>
                <w:noProof/>
                <w:webHidden/>
              </w:rPr>
              <w:tab/>
            </w:r>
            <w:r>
              <w:rPr>
                <w:noProof/>
                <w:webHidden/>
              </w:rPr>
              <w:fldChar w:fldCharType="begin"/>
            </w:r>
            <w:r>
              <w:rPr>
                <w:noProof/>
                <w:webHidden/>
              </w:rPr>
              <w:instrText xml:space="preserve"> PAGEREF _Toc480362939 \h </w:instrText>
            </w:r>
            <w:r>
              <w:rPr>
                <w:noProof/>
                <w:webHidden/>
              </w:rPr>
            </w:r>
            <w:r>
              <w:rPr>
                <w:noProof/>
                <w:webHidden/>
              </w:rPr>
              <w:fldChar w:fldCharType="separate"/>
            </w:r>
            <w:r>
              <w:rPr>
                <w:noProof/>
                <w:webHidden/>
              </w:rPr>
              <w:t>11</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40" w:history="1">
            <w:r w:rsidRPr="00E623D9">
              <w:rPr>
                <w:rStyle w:val="Hyperlink"/>
                <w:noProof/>
              </w:rPr>
              <w:t>lps(directory)</w:t>
            </w:r>
            <w:r>
              <w:rPr>
                <w:noProof/>
                <w:webHidden/>
              </w:rPr>
              <w:tab/>
            </w:r>
            <w:r>
              <w:rPr>
                <w:noProof/>
                <w:webHidden/>
              </w:rPr>
              <w:fldChar w:fldCharType="begin"/>
            </w:r>
            <w:r>
              <w:rPr>
                <w:noProof/>
                <w:webHidden/>
              </w:rPr>
              <w:instrText xml:space="preserve"> PAGEREF _Toc480362940 \h </w:instrText>
            </w:r>
            <w:r>
              <w:rPr>
                <w:noProof/>
                <w:webHidden/>
              </w:rPr>
            </w:r>
            <w:r>
              <w:rPr>
                <w:noProof/>
                <w:webHidden/>
              </w:rPr>
              <w:fldChar w:fldCharType="separate"/>
            </w:r>
            <w:r>
              <w:rPr>
                <w:noProof/>
                <w:webHidden/>
              </w:rPr>
              <w:t>11</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1" w:history="1">
            <w:r w:rsidRPr="00E623D9">
              <w:rPr>
                <w:rStyle w:val="Hyperlink"/>
                <w:noProof/>
              </w:rPr>
              <w:t>Start on boot</w:t>
            </w:r>
            <w:r>
              <w:rPr>
                <w:noProof/>
                <w:webHidden/>
              </w:rPr>
              <w:tab/>
            </w:r>
            <w:r>
              <w:rPr>
                <w:noProof/>
                <w:webHidden/>
              </w:rPr>
              <w:fldChar w:fldCharType="begin"/>
            </w:r>
            <w:r>
              <w:rPr>
                <w:noProof/>
                <w:webHidden/>
              </w:rPr>
              <w:instrText xml:space="preserve"> PAGEREF _Toc480362941 \h </w:instrText>
            </w:r>
            <w:r>
              <w:rPr>
                <w:noProof/>
                <w:webHidden/>
              </w:rPr>
            </w:r>
            <w:r>
              <w:rPr>
                <w:noProof/>
                <w:webHidden/>
              </w:rPr>
              <w:fldChar w:fldCharType="separate"/>
            </w:r>
            <w:r>
              <w:rPr>
                <w:noProof/>
                <w:webHidden/>
              </w:rPr>
              <w:t>11</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2" w:history="1">
            <w:r w:rsidRPr="00E623D9">
              <w:rPr>
                <w:rStyle w:val="Hyperlink"/>
                <w:noProof/>
              </w:rPr>
              <w:t>Real-Time Clock</w:t>
            </w:r>
            <w:r>
              <w:rPr>
                <w:noProof/>
                <w:webHidden/>
              </w:rPr>
              <w:tab/>
            </w:r>
            <w:r>
              <w:rPr>
                <w:noProof/>
                <w:webHidden/>
              </w:rPr>
              <w:fldChar w:fldCharType="begin"/>
            </w:r>
            <w:r>
              <w:rPr>
                <w:noProof/>
                <w:webHidden/>
              </w:rPr>
              <w:instrText xml:space="preserve"> PAGEREF _Toc480362942 \h </w:instrText>
            </w:r>
            <w:r>
              <w:rPr>
                <w:noProof/>
                <w:webHidden/>
              </w:rPr>
            </w:r>
            <w:r>
              <w:rPr>
                <w:noProof/>
                <w:webHidden/>
              </w:rPr>
              <w:fldChar w:fldCharType="separate"/>
            </w:r>
            <w:r>
              <w:rPr>
                <w:noProof/>
                <w:webHidden/>
              </w:rPr>
              <w:t>12</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43" w:history="1">
            <w:r w:rsidRPr="00E623D9">
              <w:rPr>
                <w:rStyle w:val="Hyperlink"/>
                <w:noProof/>
              </w:rPr>
              <w:t>Physical Design Components</w:t>
            </w:r>
            <w:r>
              <w:rPr>
                <w:noProof/>
                <w:webHidden/>
              </w:rPr>
              <w:tab/>
            </w:r>
            <w:r>
              <w:rPr>
                <w:noProof/>
                <w:webHidden/>
              </w:rPr>
              <w:fldChar w:fldCharType="begin"/>
            </w:r>
            <w:r>
              <w:rPr>
                <w:noProof/>
                <w:webHidden/>
              </w:rPr>
              <w:instrText xml:space="preserve"> PAGEREF _Toc480362943 \h </w:instrText>
            </w:r>
            <w:r>
              <w:rPr>
                <w:noProof/>
                <w:webHidden/>
              </w:rPr>
            </w:r>
            <w:r>
              <w:rPr>
                <w:noProof/>
                <w:webHidden/>
              </w:rPr>
              <w:fldChar w:fldCharType="separate"/>
            </w:r>
            <w:r>
              <w:rPr>
                <w:noProof/>
                <w:webHidden/>
              </w:rPr>
              <w:t>13</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4" w:history="1">
            <w:r w:rsidRPr="00E623D9">
              <w:rPr>
                <w:rStyle w:val="Hyperlink"/>
                <w:noProof/>
              </w:rPr>
              <w:t>Cansolair</w:t>
            </w:r>
            <w:r>
              <w:rPr>
                <w:noProof/>
                <w:webHidden/>
              </w:rPr>
              <w:tab/>
            </w:r>
            <w:r>
              <w:rPr>
                <w:noProof/>
                <w:webHidden/>
              </w:rPr>
              <w:fldChar w:fldCharType="begin"/>
            </w:r>
            <w:r>
              <w:rPr>
                <w:noProof/>
                <w:webHidden/>
              </w:rPr>
              <w:instrText xml:space="preserve"> PAGEREF _Toc480362944 \h </w:instrText>
            </w:r>
            <w:r>
              <w:rPr>
                <w:noProof/>
                <w:webHidden/>
              </w:rPr>
            </w:r>
            <w:r>
              <w:rPr>
                <w:noProof/>
                <w:webHidden/>
              </w:rPr>
              <w:fldChar w:fldCharType="separate"/>
            </w:r>
            <w:r>
              <w:rPr>
                <w:noProof/>
                <w:webHidden/>
              </w:rPr>
              <w:t>13</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5" w:history="1">
            <w:r w:rsidRPr="00E623D9">
              <w:rPr>
                <w:rStyle w:val="Hyperlink"/>
                <w:noProof/>
              </w:rPr>
              <w:t>Raspberry Pi</w:t>
            </w:r>
            <w:r>
              <w:rPr>
                <w:noProof/>
                <w:webHidden/>
              </w:rPr>
              <w:tab/>
            </w:r>
            <w:r>
              <w:rPr>
                <w:noProof/>
                <w:webHidden/>
              </w:rPr>
              <w:fldChar w:fldCharType="begin"/>
            </w:r>
            <w:r>
              <w:rPr>
                <w:noProof/>
                <w:webHidden/>
              </w:rPr>
              <w:instrText xml:space="preserve"> PAGEREF _Toc480362945 \h </w:instrText>
            </w:r>
            <w:r>
              <w:rPr>
                <w:noProof/>
                <w:webHidden/>
              </w:rPr>
            </w:r>
            <w:r>
              <w:rPr>
                <w:noProof/>
                <w:webHidden/>
              </w:rPr>
              <w:fldChar w:fldCharType="separate"/>
            </w:r>
            <w:r>
              <w:rPr>
                <w:noProof/>
                <w:webHidden/>
              </w:rPr>
              <w:t>13</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6" w:history="1">
            <w:r w:rsidRPr="00E623D9">
              <w:rPr>
                <w:rStyle w:val="Hyperlink"/>
                <w:noProof/>
              </w:rPr>
              <w:t>Temperature Sensors</w:t>
            </w:r>
            <w:r>
              <w:rPr>
                <w:noProof/>
                <w:webHidden/>
              </w:rPr>
              <w:tab/>
            </w:r>
            <w:r>
              <w:rPr>
                <w:noProof/>
                <w:webHidden/>
              </w:rPr>
              <w:fldChar w:fldCharType="begin"/>
            </w:r>
            <w:r>
              <w:rPr>
                <w:noProof/>
                <w:webHidden/>
              </w:rPr>
              <w:instrText xml:space="preserve"> PAGEREF _Toc480362946 \h </w:instrText>
            </w:r>
            <w:r>
              <w:rPr>
                <w:noProof/>
                <w:webHidden/>
              </w:rPr>
            </w:r>
            <w:r>
              <w:rPr>
                <w:noProof/>
                <w:webHidden/>
              </w:rPr>
              <w:fldChar w:fldCharType="separate"/>
            </w:r>
            <w:r>
              <w:rPr>
                <w:noProof/>
                <w:webHidden/>
              </w:rPr>
              <w:t>14</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7" w:history="1">
            <w:r w:rsidRPr="00E623D9">
              <w:rPr>
                <w:rStyle w:val="Hyperlink"/>
                <w:noProof/>
              </w:rPr>
              <w:t>Circuit Board</w:t>
            </w:r>
            <w:r>
              <w:rPr>
                <w:noProof/>
                <w:webHidden/>
              </w:rPr>
              <w:tab/>
            </w:r>
            <w:r>
              <w:rPr>
                <w:noProof/>
                <w:webHidden/>
              </w:rPr>
              <w:fldChar w:fldCharType="begin"/>
            </w:r>
            <w:r>
              <w:rPr>
                <w:noProof/>
                <w:webHidden/>
              </w:rPr>
              <w:instrText xml:space="preserve"> PAGEREF _Toc480362947 \h </w:instrText>
            </w:r>
            <w:r>
              <w:rPr>
                <w:noProof/>
                <w:webHidden/>
              </w:rPr>
            </w:r>
            <w:r>
              <w:rPr>
                <w:noProof/>
                <w:webHidden/>
              </w:rPr>
              <w:fldChar w:fldCharType="separate"/>
            </w:r>
            <w:r>
              <w:rPr>
                <w:noProof/>
                <w:webHidden/>
              </w:rPr>
              <w:t>14</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8" w:history="1">
            <w:r w:rsidRPr="00E623D9">
              <w:rPr>
                <w:rStyle w:val="Hyperlink"/>
                <w:noProof/>
              </w:rPr>
              <w:t>Real-Time Clock</w:t>
            </w:r>
            <w:r>
              <w:rPr>
                <w:noProof/>
                <w:webHidden/>
              </w:rPr>
              <w:tab/>
            </w:r>
            <w:r>
              <w:rPr>
                <w:noProof/>
                <w:webHidden/>
              </w:rPr>
              <w:fldChar w:fldCharType="begin"/>
            </w:r>
            <w:r>
              <w:rPr>
                <w:noProof/>
                <w:webHidden/>
              </w:rPr>
              <w:instrText xml:space="preserve"> PAGEREF _Toc480362948 \h </w:instrText>
            </w:r>
            <w:r>
              <w:rPr>
                <w:noProof/>
                <w:webHidden/>
              </w:rPr>
            </w:r>
            <w:r>
              <w:rPr>
                <w:noProof/>
                <w:webHidden/>
              </w:rPr>
              <w:fldChar w:fldCharType="separate"/>
            </w:r>
            <w:r>
              <w:rPr>
                <w:noProof/>
                <w:webHidden/>
              </w:rPr>
              <w:t>15</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49" w:history="1">
            <w:r w:rsidRPr="00E623D9">
              <w:rPr>
                <w:rStyle w:val="Hyperlink"/>
                <w:noProof/>
              </w:rPr>
              <w:t>LEDs and Buttons</w:t>
            </w:r>
            <w:r>
              <w:rPr>
                <w:noProof/>
                <w:webHidden/>
              </w:rPr>
              <w:tab/>
            </w:r>
            <w:r>
              <w:rPr>
                <w:noProof/>
                <w:webHidden/>
              </w:rPr>
              <w:fldChar w:fldCharType="begin"/>
            </w:r>
            <w:r>
              <w:rPr>
                <w:noProof/>
                <w:webHidden/>
              </w:rPr>
              <w:instrText xml:space="preserve"> PAGEREF _Toc480362949 \h </w:instrText>
            </w:r>
            <w:r>
              <w:rPr>
                <w:noProof/>
                <w:webHidden/>
              </w:rPr>
            </w:r>
            <w:r>
              <w:rPr>
                <w:noProof/>
                <w:webHidden/>
              </w:rPr>
              <w:fldChar w:fldCharType="separate"/>
            </w:r>
            <w:r>
              <w:rPr>
                <w:noProof/>
                <w:webHidden/>
              </w:rPr>
              <w:t>15</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0" w:history="1">
            <w:r w:rsidRPr="00E623D9">
              <w:rPr>
                <w:rStyle w:val="Hyperlink"/>
                <w:noProof/>
              </w:rPr>
              <w:t>Outtake Vent</w:t>
            </w:r>
            <w:r>
              <w:rPr>
                <w:noProof/>
                <w:webHidden/>
              </w:rPr>
              <w:tab/>
            </w:r>
            <w:r>
              <w:rPr>
                <w:noProof/>
                <w:webHidden/>
              </w:rPr>
              <w:fldChar w:fldCharType="begin"/>
            </w:r>
            <w:r>
              <w:rPr>
                <w:noProof/>
                <w:webHidden/>
              </w:rPr>
              <w:instrText xml:space="preserve"> PAGEREF _Toc480362950 \h </w:instrText>
            </w:r>
            <w:r>
              <w:rPr>
                <w:noProof/>
                <w:webHidden/>
              </w:rPr>
            </w:r>
            <w:r>
              <w:rPr>
                <w:noProof/>
                <w:webHidden/>
              </w:rPr>
              <w:fldChar w:fldCharType="separate"/>
            </w:r>
            <w:r>
              <w:rPr>
                <w:noProof/>
                <w:webHidden/>
              </w:rPr>
              <w:t>16</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1" w:history="1">
            <w:r w:rsidRPr="00E623D9">
              <w:rPr>
                <w:rStyle w:val="Hyperlink"/>
                <w:noProof/>
              </w:rPr>
              <w:t>Sensor Connector</w:t>
            </w:r>
            <w:r>
              <w:rPr>
                <w:noProof/>
                <w:webHidden/>
              </w:rPr>
              <w:tab/>
            </w:r>
            <w:r>
              <w:rPr>
                <w:noProof/>
                <w:webHidden/>
              </w:rPr>
              <w:fldChar w:fldCharType="begin"/>
            </w:r>
            <w:r>
              <w:rPr>
                <w:noProof/>
                <w:webHidden/>
              </w:rPr>
              <w:instrText xml:space="preserve"> PAGEREF _Toc480362951 \h </w:instrText>
            </w:r>
            <w:r>
              <w:rPr>
                <w:noProof/>
                <w:webHidden/>
              </w:rPr>
            </w:r>
            <w:r>
              <w:rPr>
                <w:noProof/>
                <w:webHidden/>
              </w:rPr>
              <w:fldChar w:fldCharType="separate"/>
            </w:r>
            <w:r>
              <w:rPr>
                <w:noProof/>
                <w:webHidden/>
              </w:rPr>
              <w:t>17</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52" w:history="1">
            <w:r w:rsidRPr="00E623D9">
              <w:rPr>
                <w:rStyle w:val="Hyperlink"/>
                <w:noProof/>
              </w:rPr>
              <w:t>Problems Encountered</w:t>
            </w:r>
            <w:r>
              <w:rPr>
                <w:noProof/>
                <w:webHidden/>
              </w:rPr>
              <w:tab/>
            </w:r>
            <w:r>
              <w:rPr>
                <w:noProof/>
                <w:webHidden/>
              </w:rPr>
              <w:fldChar w:fldCharType="begin"/>
            </w:r>
            <w:r>
              <w:rPr>
                <w:noProof/>
                <w:webHidden/>
              </w:rPr>
              <w:instrText xml:space="preserve"> PAGEREF _Toc480362952 \h </w:instrText>
            </w:r>
            <w:r>
              <w:rPr>
                <w:noProof/>
                <w:webHidden/>
              </w:rPr>
            </w:r>
            <w:r>
              <w:rPr>
                <w:noProof/>
                <w:webHidden/>
              </w:rPr>
              <w:fldChar w:fldCharType="separate"/>
            </w:r>
            <w:r>
              <w:rPr>
                <w:noProof/>
                <w:webHidden/>
              </w:rPr>
              <w:t>18</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3" w:history="1">
            <w:r w:rsidRPr="00E623D9">
              <w:rPr>
                <w:rStyle w:val="Hyperlink"/>
                <w:noProof/>
              </w:rPr>
              <w:t>Learning Linux</w:t>
            </w:r>
            <w:r>
              <w:rPr>
                <w:noProof/>
                <w:webHidden/>
              </w:rPr>
              <w:tab/>
            </w:r>
            <w:r>
              <w:rPr>
                <w:noProof/>
                <w:webHidden/>
              </w:rPr>
              <w:fldChar w:fldCharType="begin"/>
            </w:r>
            <w:r>
              <w:rPr>
                <w:noProof/>
                <w:webHidden/>
              </w:rPr>
              <w:instrText xml:space="preserve"> PAGEREF _Toc480362953 \h </w:instrText>
            </w:r>
            <w:r>
              <w:rPr>
                <w:noProof/>
                <w:webHidden/>
              </w:rPr>
            </w:r>
            <w:r>
              <w:rPr>
                <w:noProof/>
                <w:webHidden/>
              </w:rPr>
              <w:fldChar w:fldCharType="separate"/>
            </w:r>
            <w:r>
              <w:rPr>
                <w:noProof/>
                <w:webHidden/>
              </w:rPr>
              <w:t>18</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4" w:history="1">
            <w:r w:rsidRPr="00E623D9">
              <w:rPr>
                <w:rStyle w:val="Hyperlink"/>
                <w:noProof/>
              </w:rPr>
              <w:t>Learning Python</w:t>
            </w:r>
            <w:r>
              <w:rPr>
                <w:noProof/>
                <w:webHidden/>
              </w:rPr>
              <w:tab/>
            </w:r>
            <w:r>
              <w:rPr>
                <w:noProof/>
                <w:webHidden/>
              </w:rPr>
              <w:fldChar w:fldCharType="begin"/>
            </w:r>
            <w:r>
              <w:rPr>
                <w:noProof/>
                <w:webHidden/>
              </w:rPr>
              <w:instrText xml:space="preserve"> PAGEREF _Toc480362954 \h </w:instrText>
            </w:r>
            <w:r>
              <w:rPr>
                <w:noProof/>
                <w:webHidden/>
              </w:rPr>
            </w:r>
            <w:r>
              <w:rPr>
                <w:noProof/>
                <w:webHidden/>
              </w:rPr>
              <w:fldChar w:fldCharType="separate"/>
            </w:r>
            <w:r>
              <w:rPr>
                <w:noProof/>
                <w:webHidden/>
              </w:rPr>
              <w:t>18</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5" w:history="1">
            <w:r w:rsidRPr="00E623D9">
              <w:rPr>
                <w:rStyle w:val="Hyperlink"/>
                <w:noProof/>
              </w:rPr>
              <w:t>Flow Rate</w:t>
            </w:r>
            <w:r>
              <w:rPr>
                <w:noProof/>
                <w:webHidden/>
              </w:rPr>
              <w:tab/>
            </w:r>
            <w:r>
              <w:rPr>
                <w:noProof/>
                <w:webHidden/>
              </w:rPr>
              <w:fldChar w:fldCharType="begin"/>
            </w:r>
            <w:r>
              <w:rPr>
                <w:noProof/>
                <w:webHidden/>
              </w:rPr>
              <w:instrText xml:space="preserve"> PAGEREF _Toc480362955 \h </w:instrText>
            </w:r>
            <w:r>
              <w:rPr>
                <w:noProof/>
                <w:webHidden/>
              </w:rPr>
            </w:r>
            <w:r>
              <w:rPr>
                <w:noProof/>
                <w:webHidden/>
              </w:rPr>
              <w:fldChar w:fldCharType="separate"/>
            </w:r>
            <w:r>
              <w:rPr>
                <w:noProof/>
                <w:webHidden/>
              </w:rPr>
              <w:t>18</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6" w:history="1">
            <w:r w:rsidRPr="00E623D9">
              <w:rPr>
                <w:rStyle w:val="Hyperlink"/>
                <w:noProof/>
              </w:rPr>
              <w:t>Circuit Board</w:t>
            </w:r>
            <w:r>
              <w:rPr>
                <w:noProof/>
                <w:webHidden/>
              </w:rPr>
              <w:tab/>
            </w:r>
            <w:r>
              <w:rPr>
                <w:noProof/>
                <w:webHidden/>
              </w:rPr>
              <w:fldChar w:fldCharType="begin"/>
            </w:r>
            <w:r>
              <w:rPr>
                <w:noProof/>
                <w:webHidden/>
              </w:rPr>
              <w:instrText xml:space="preserve"> PAGEREF _Toc480362956 \h </w:instrText>
            </w:r>
            <w:r>
              <w:rPr>
                <w:noProof/>
                <w:webHidden/>
              </w:rPr>
            </w:r>
            <w:r>
              <w:rPr>
                <w:noProof/>
                <w:webHidden/>
              </w:rPr>
              <w:fldChar w:fldCharType="separate"/>
            </w:r>
            <w:r>
              <w:rPr>
                <w:noProof/>
                <w:webHidden/>
              </w:rPr>
              <w:t>18</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7" w:history="1">
            <w:r w:rsidRPr="00E623D9">
              <w:rPr>
                <w:rStyle w:val="Hyperlink"/>
                <w:noProof/>
              </w:rPr>
              <w:t>USB saving</w:t>
            </w:r>
            <w:r>
              <w:rPr>
                <w:noProof/>
                <w:webHidden/>
              </w:rPr>
              <w:tab/>
            </w:r>
            <w:r>
              <w:rPr>
                <w:noProof/>
                <w:webHidden/>
              </w:rPr>
              <w:fldChar w:fldCharType="begin"/>
            </w:r>
            <w:r>
              <w:rPr>
                <w:noProof/>
                <w:webHidden/>
              </w:rPr>
              <w:instrText xml:space="preserve"> PAGEREF _Toc480362957 \h </w:instrText>
            </w:r>
            <w:r>
              <w:rPr>
                <w:noProof/>
                <w:webHidden/>
              </w:rPr>
            </w:r>
            <w:r>
              <w:rPr>
                <w:noProof/>
                <w:webHidden/>
              </w:rPr>
              <w:fldChar w:fldCharType="separate"/>
            </w:r>
            <w:r>
              <w:rPr>
                <w:noProof/>
                <w:webHidden/>
              </w:rPr>
              <w:t>19</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8" w:history="1">
            <w:r w:rsidRPr="00E623D9">
              <w:rPr>
                <w:rStyle w:val="Hyperlink"/>
                <w:noProof/>
              </w:rPr>
              <w:t>Energy Calculation Time Differential</w:t>
            </w:r>
            <w:r>
              <w:rPr>
                <w:noProof/>
                <w:webHidden/>
              </w:rPr>
              <w:tab/>
            </w:r>
            <w:r>
              <w:rPr>
                <w:noProof/>
                <w:webHidden/>
              </w:rPr>
              <w:fldChar w:fldCharType="begin"/>
            </w:r>
            <w:r>
              <w:rPr>
                <w:noProof/>
                <w:webHidden/>
              </w:rPr>
              <w:instrText xml:space="preserve"> PAGEREF _Toc480362958 \h </w:instrText>
            </w:r>
            <w:r>
              <w:rPr>
                <w:noProof/>
                <w:webHidden/>
              </w:rPr>
            </w:r>
            <w:r>
              <w:rPr>
                <w:noProof/>
                <w:webHidden/>
              </w:rPr>
              <w:fldChar w:fldCharType="separate"/>
            </w:r>
            <w:r>
              <w:rPr>
                <w:noProof/>
                <w:webHidden/>
              </w:rPr>
              <w:t>19</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59" w:history="1">
            <w:r w:rsidRPr="00E623D9">
              <w:rPr>
                <w:rStyle w:val="Hyperlink"/>
                <w:noProof/>
              </w:rPr>
              <w:t>Launching on Boot</w:t>
            </w:r>
            <w:r>
              <w:rPr>
                <w:noProof/>
                <w:webHidden/>
              </w:rPr>
              <w:tab/>
            </w:r>
            <w:r>
              <w:rPr>
                <w:noProof/>
                <w:webHidden/>
              </w:rPr>
              <w:fldChar w:fldCharType="begin"/>
            </w:r>
            <w:r>
              <w:rPr>
                <w:noProof/>
                <w:webHidden/>
              </w:rPr>
              <w:instrText xml:space="preserve"> PAGEREF _Toc480362959 \h </w:instrText>
            </w:r>
            <w:r>
              <w:rPr>
                <w:noProof/>
                <w:webHidden/>
              </w:rPr>
            </w:r>
            <w:r>
              <w:rPr>
                <w:noProof/>
                <w:webHidden/>
              </w:rPr>
              <w:fldChar w:fldCharType="separate"/>
            </w:r>
            <w:r>
              <w:rPr>
                <w:noProof/>
                <w:webHidden/>
              </w:rPr>
              <w:t>19</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60" w:history="1">
            <w:r w:rsidRPr="00E623D9">
              <w:rPr>
                <w:rStyle w:val="Hyperlink"/>
                <w:noProof/>
              </w:rPr>
              <w:t>Final Design</w:t>
            </w:r>
            <w:r>
              <w:rPr>
                <w:noProof/>
                <w:webHidden/>
              </w:rPr>
              <w:tab/>
            </w:r>
            <w:r>
              <w:rPr>
                <w:noProof/>
                <w:webHidden/>
              </w:rPr>
              <w:fldChar w:fldCharType="begin"/>
            </w:r>
            <w:r>
              <w:rPr>
                <w:noProof/>
                <w:webHidden/>
              </w:rPr>
              <w:instrText xml:space="preserve"> PAGEREF _Toc480362960 \h </w:instrText>
            </w:r>
            <w:r>
              <w:rPr>
                <w:noProof/>
                <w:webHidden/>
              </w:rPr>
            </w:r>
            <w:r>
              <w:rPr>
                <w:noProof/>
                <w:webHidden/>
              </w:rPr>
              <w:fldChar w:fldCharType="separate"/>
            </w:r>
            <w:r>
              <w:rPr>
                <w:noProof/>
                <w:webHidden/>
              </w:rPr>
              <w:t>20</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61" w:history="1">
            <w:r w:rsidRPr="00E623D9">
              <w:rPr>
                <w:rStyle w:val="Hyperlink"/>
                <w:noProof/>
              </w:rPr>
              <w:t>Physical Design</w:t>
            </w:r>
            <w:r>
              <w:rPr>
                <w:noProof/>
                <w:webHidden/>
              </w:rPr>
              <w:tab/>
            </w:r>
            <w:r>
              <w:rPr>
                <w:noProof/>
                <w:webHidden/>
              </w:rPr>
              <w:fldChar w:fldCharType="begin"/>
            </w:r>
            <w:r>
              <w:rPr>
                <w:noProof/>
                <w:webHidden/>
              </w:rPr>
              <w:instrText xml:space="preserve"> PAGEREF _Toc480362961 \h </w:instrText>
            </w:r>
            <w:r>
              <w:rPr>
                <w:noProof/>
                <w:webHidden/>
              </w:rPr>
            </w:r>
            <w:r>
              <w:rPr>
                <w:noProof/>
                <w:webHidden/>
              </w:rPr>
              <w:fldChar w:fldCharType="separate"/>
            </w:r>
            <w:r>
              <w:rPr>
                <w:noProof/>
                <w:webHidden/>
              </w:rPr>
              <w:t>20</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62" w:history="1">
            <w:r w:rsidRPr="00E623D9">
              <w:rPr>
                <w:rStyle w:val="Hyperlink"/>
                <w:noProof/>
              </w:rPr>
              <w:t>Spreadsheet Design</w:t>
            </w:r>
            <w:r>
              <w:rPr>
                <w:noProof/>
                <w:webHidden/>
              </w:rPr>
              <w:tab/>
            </w:r>
            <w:r>
              <w:rPr>
                <w:noProof/>
                <w:webHidden/>
              </w:rPr>
              <w:fldChar w:fldCharType="begin"/>
            </w:r>
            <w:r>
              <w:rPr>
                <w:noProof/>
                <w:webHidden/>
              </w:rPr>
              <w:instrText xml:space="preserve"> PAGEREF _Toc480362962 \h </w:instrText>
            </w:r>
            <w:r>
              <w:rPr>
                <w:noProof/>
                <w:webHidden/>
              </w:rPr>
            </w:r>
            <w:r>
              <w:rPr>
                <w:noProof/>
                <w:webHidden/>
              </w:rPr>
              <w:fldChar w:fldCharType="separate"/>
            </w:r>
            <w:r>
              <w:rPr>
                <w:noProof/>
                <w:webHidden/>
              </w:rPr>
              <w:t>22</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63" w:history="1">
            <w:r w:rsidRPr="00E623D9">
              <w:rPr>
                <w:rStyle w:val="Hyperlink"/>
                <w:noProof/>
              </w:rPr>
              <w:t>Raw Data</w:t>
            </w:r>
            <w:r>
              <w:rPr>
                <w:noProof/>
                <w:webHidden/>
              </w:rPr>
              <w:tab/>
            </w:r>
            <w:r>
              <w:rPr>
                <w:noProof/>
                <w:webHidden/>
              </w:rPr>
              <w:fldChar w:fldCharType="begin"/>
            </w:r>
            <w:r>
              <w:rPr>
                <w:noProof/>
                <w:webHidden/>
              </w:rPr>
              <w:instrText xml:space="preserve"> PAGEREF _Toc480362963 \h </w:instrText>
            </w:r>
            <w:r>
              <w:rPr>
                <w:noProof/>
                <w:webHidden/>
              </w:rPr>
            </w:r>
            <w:r>
              <w:rPr>
                <w:noProof/>
                <w:webHidden/>
              </w:rPr>
              <w:fldChar w:fldCharType="separate"/>
            </w:r>
            <w:r>
              <w:rPr>
                <w:noProof/>
                <w:webHidden/>
              </w:rPr>
              <w:t>22</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64" w:history="1">
            <w:r w:rsidRPr="00E623D9">
              <w:rPr>
                <w:rStyle w:val="Hyperlink"/>
                <w:noProof/>
              </w:rPr>
              <w:t>Daily Data</w:t>
            </w:r>
            <w:r>
              <w:rPr>
                <w:noProof/>
                <w:webHidden/>
              </w:rPr>
              <w:tab/>
            </w:r>
            <w:r>
              <w:rPr>
                <w:noProof/>
                <w:webHidden/>
              </w:rPr>
              <w:fldChar w:fldCharType="begin"/>
            </w:r>
            <w:r>
              <w:rPr>
                <w:noProof/>
                <w:webHidden/>
              </w:rPr>
              <w:instrText xml:space="preserve"> PAGEREF _Toc480362964 \h </w:instrText>
            </w:r>
            <w:r>
              <w:rPr>
                <w:noProof/>
                <w:webHidden/>
              </w:rPr>
            </w:r>
            <w:r>
              <w:rPr>
                <w:noProof/>
                <w:webHidden/>
              </w:rPr>
              <w:fldChar w:fldCharType="separate"/>
            </w:r>
            <w:r>
              <w:rPr>
                <w:noProof/>
                <w:webHidden/>
              </w:rPr>
              <w:t>23</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65" w:history="1">
            <w:r w:rsidRPr="00E623D9">
              <w:rPr>
                <w:rStyle w:val="Hyperlink"/>
                <w:noProof/>
              </w:rPr>
              <w:t>Data</w:t>
            </w:r>
            <w:r>
              <w:rPr>
                <w:noProof/>
                <w:webHidden/>
              </w:rPr>
              <w:tab/>
            </w:r>
            <w:r>
              <w:rPr>
                <w:noProof/>
                <w:webHidden/>
              </w:rPr>
              <w:fldChar w:fldCharType="begin"/>
            </w:r>
            <w:r>
              <w:rPr>
                <w:noProof/>
                <w:webHidden/>
              </w:rPr>
              <w:instrText xml:space="preserve"> PAGEREF _Toc480362965 \h </w:instrText>
            </w:r>
            <w:r>
              <w:rPr>
                <w:noProof/>
                <w:webHidden/>
              </w:rPr>
            </w:r>
            <w:r>
              <w:rPr>
                <w:noProof/>
                <w:webHidden/>
              </w:rPr>
              <w:fldChar w:fldCharType="separate"/>
            </w:r>
            <w:r>
              <w:rPr>
                <w:noProof/>
                <w:webHidden/>
              </w:rPr>
              <w:t>23</w:t>
            </w:r>
            <w:r>
              <w:rPr>
                <w:noProof/>
                <w:webHidden/>
              </w:rPr>
              <w:fldChar w:fldCharType="end"/>
            </w:r>
          </w:hyperlink>
        </w:p>
        <w:p w:rsidR="000118C2" w:rsidRDefault="000118C2">
          <w:pPr>
            <w:pStyle w:val="TOC3"/>
            <w:tabs>
              <w:tab w:val="right" w:leader="dot" w:pos="9350"/>
            </w:tabs>
            <w:rPr>
              <w:rFonts w:cstheme="minorBidi"/>
              <w:noProof/>
              <w:sz w:val="22"/>
              <w:lang w:val="en-US"/>
            </w:rPr>
          </w:pPr>
          <w:hyperlink w:anchor="_Toc480362966" w:history="1">
            <w:r w:rsidRPr="00E623D9">
              <w:rPr>
                <w:rStyle w:val="Hyperlink"/>
                <w:noProof/>
              </w:rPr>
              <w:t>Graphs</w:t>
            </w:r>
            <w:r>
              <w:rPr>
                <w:noProof/>
                <w:webHidden/>
              </w:rPr>
              <w:tab/>
            </w:r>
            <w:r>
              <w:rPr>
                <w:noProof/>
                <w:webHidden/>
              </w:rPr>
              <w:fldChar w:fldCharType="begin"/>
            </w:r>
            <w:r>
              <w:rPr>
                <w:noProof/>
                <w:webHidden/>
              </w:rPr>
              <w:instrText xml:space="preserve"> PAGEREF _Toc480362966 \h </w:instrText>
            </w:r>
            <w:r>
              <w:rPr>
                <w:noProof/>
                <w:webHidden/>
              </w:rPr>
            </w:r>
            <w:r>
              <w:rPr>
                <w:noProof/>
                <w:webHidden/>
              </w:rPr>
              <w:fldChar w:fldCharType="separate"/>
            </w:r>
            <w:r>
              <w:rPr>
                <w:noProof/>
                <w:webHidden/>
              </w:rPr>
              <w:t>24</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67" w:history="1">
            <w:r w:rsidRPr="00E623D9">
              <w:rPr>
                <w:rStyle w:val="Hyperlink"/>
                <w:noProof/>
              </w:rPr>
              <w:t>Conclusion</w:t>
            </w:r>
            <w:r>
              <w:rPr>
                <w:noProof/>
                <w:webHidden/>
              </w:rPr>
              <w:tab/>
            </w:r>
            <w:r>
              <w:rPr>
                <w:noProof/>
                <w:webHidden/>
              </w:rPr>
              <w:fldChar w:fldCharType="begin"/>
            </w:r>
            <w:r>
              <w:rPr>
                <w:noProof/>
                <w:webHidden/>
              </w:rPr>
              <w:instrText xml:space="preserve"> PAGEREF _Toc480362967 \h </w:instrText>
            </w:r>
            <w:r>
              <w:rPr>
                <w:noProof/>
                <w:webHidden/>
              </w:rPr>
            </w:r>
            <w:r>
              <w:rPr>
                <w:noProof/>
                <w:webHidden/>
              </w:rPr>
              <w:fldChar w:fldCharType="separate"/>
            </w:r>
            <w:r>
              <w:rPr>
                <w:noProof/>
                <w:webHidden/>
              </w:rPr>
              <w:t>25</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68" w:history="1">
            <w:r w:rsidRPr="00E623D9">
              <w:rPr>
                <w:rStyle w:val="Hyperlink"/>
                <w:noProof/>
              </w:rPr>
              <w:t>Appendix A – Code</w:t>
            </w:r>
            <w:r>
              <w:rPr>
                <w:noProof/>
                <w:webHidden/>
              </w:rPr>
              <w:tab/>
            </w:r>
            <w:r>
              <w:rPr>
                <w:noProof/>
                <w:webHidden/>
              </w:rPr>
              <w:fldChar w:fldCharType="begin"/>
            </w:r>
            <w:r>
              <w:rPr>
                <w:noProof/>
                <w:webHidden/>
              </w:rPr>
              <w:instrText xml:space="preserve"> PAGEREF _Toc480362968 \h </w:instrText>
            </w:r>
            <w:r>
              <w:rPr>
                <w:noProof/>
                <w:webHidden/>
              </w:rPr>
            </w:r>
            <w:r>
              <w:rPr>
                <w:noProof/>
                <w:webHidden/>
              </w:rPr>
              <w:fldChar w:fldCharType="separate"/>
            </w:r>
            <w:r>
              <w:rPr>
                <w:noProof/>
                <w:webHidden/>
              </w:rPr>
              <w:t>26</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69" w:history="1">
            <w:r w:rsidRPr="00E623D9">
              <w:rPr>
                <w:rStyle w:val="Hyperlink"/>
                <w:noProof/>
              </w:rPr>
              <w:t>Early Temperature Measurement Program</w:t>
            </w:r>
            <w:r>
              <w:rPr>
                <w:noProof/>
                <w:webHidden/>
              </w:rPr>
              <w:tab/>
            </w:r>
            <w:r>
              <w:rPr>
                <w:noProof/>
                <w:webHidden/>
              </w:rPr>
              <w:fldChar w:fldCharType="begin"/>
            </w:r>
            <w:r>
              <w:rPr>
                <w:noProof/>
                <w:webHidden/>
              </w:rPr>
              <w:instrText xml:space="preserve"> PAGEREF _Toc480362969 \h </w:instrText>
            </w:r>
            <w:r>
              <w:rPr>
                <w:noProof/>
                <w:webHidden/>
              </w:rPr>
            </w:r>
            <w:r>
              <w:rPr>
                <w:noProof/>
                <w:webHidden/>
              </w:rPr>
              <w:fldChar w:fldCharType="separate"/>
            </w:r>
            <w:r>
              <w:rPr>
                <w:noProof/>
                <w:webHidden/>
              </w:rPr>
              <w:t>26</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70" w:history="1">
            <w:r w:rsidRPr="00E623D9">
              <w:rPr>
                <w:rStyle w:val="Hyperlink"/>
                <w:noProof/>
              </w:rPr>
              <w:t>Main Program</w:t>
            </w:r>
            <w:r>
              <w:rPr>
                <w:noProof/>
                <w:webHidden/>
              </w:rPr>
              <w:tab/>
            </w:r>
            <w:r>
              <w:rPr>
                <w:noProof/>
                <w:webHidden/>
              </w:rPr>
              <w:fldChar w:fldCharType="begin"/>
            </w:r>
            <w:r>
              <w:rPr>
                <w:noProof/>
                <w:webHidden/>
              </w:rPr>
              <w:instrText xml:space="preserve"> PAGEREF _Toc480362970 \h </w:instrText>
            </w:r>
            <w:r>
              <w:rPr>
                <w:noProof/>
                <w:webHidden/>
              </w:rPr>
            </w:r>
            <w:r>
              <w:rPr>
                <w:noProof/>
                <w:webHidden/>
              </w:rPr>
              <w:fldChar w:fldCharType="separate"/>
            </w:r>
            <w:r>
              <w:rPr>
                <w:noProof/>
                <w:webHidden/>
              </w:rPr>
              <w:t>27</w:t>
            </w:r>
            <w:r>
              <w:rPr>
                <w:noProof/>
                <w:webHidden/>
              </w:rPr>
              <w:fldChar w:fldCharType="end"/>
            </w:r>
          </w:hyperlink>
        </w:p>
        <w:p w:rsidR="000118C2" w:rsidRDefault="000118C2">
          <w:pPr>
            <w:pStyle w:val="TOC2"/>
            <w:tabs>
              <w:tab w:val="right" w:leader="dot" w:pos="9350"/>
            </w:tabs>
            <w:rPr>
              <w:rFonts w:cstheme="minorBidi"/>
              <w:noProof/>
              <w:sz w:val="22"/>
              <w:lang w:val="en-US"/>
            </w:rPr>
          </w:pPr>
          <w:hyperlink w:anchor="_Toc480362971" w:history="1">
            <w:r w:rsidRPr="00E623D9">
              <w:rPr>
                <w:rStyle w:val="Hyperlink"/>
                <w:noProof/>
              </w:rPr>
              <w:t>Reboot Program</w:t>
            </w:r>
            <w:r>
              <w:rPr>
                <w:noProof/>
                <w:webHidden/>
              </w:rPr>
              <w:tab/>
            </w:r>
            <w:r>
              <w:rPr>
                <w:noProof/>
                <w:webHidden/>
              </w:rPr>
              <w:fldChar w:fldCharType="begin"/>
            </w:r>
            <w:r>
              <w:rPr>
                <w:noProof/>
                <w:webHidden/>
              </w:rPr>
              <w:instrText xml:space="preserve"> PAGEREF _Toc480362971 \h </w:instrText>
            </w:r>
            <w:r>
              <w:rPr>
                <w:noProof/>
                <w:webHidden/>
              </w:rPr>
            </w:r>
            <w:r>
              <w:rPr>
                <w:noProof/>
                <w:webHidden/>
              </w:rPr>
              <w:fldChar w:fldCharType="separate"/>
            </w:r>
            <w:r>
              <w:rPr>
                <w:noProof/>
                <w:webHidden/>
              </w:rPr>
              <w:t>33</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72" w:history="1">
            <w:r w:rsidRPr="00E623D9">
              <w:rPr>
                <w:rStyle w:val="Hyperlink"/>
                <w:noProof/>
              </w:rPr>
              <w:t>Appendix B – Datasheets and Resources</w:t>
            </w:r>
            <w:r>
              <w:rPr>
                <w:noProof/>
                <w:webHidden/>
              </w:rPr>
              <w:tab/>
            </w:r>
            <w:r>
              <w:rPr>
                <w:noProof/>
                <w:webHidden/>
              </w:rPr>
              <w:fldChar w:fldCharType="begin"/>
            </w:r>
            <w:r>
              <w:rPr>
                <w:noProof/>
                <w:webHidden/>
              </w:rPr>
              <w:instrText xml:space="preserve"> PAGEREF _Toc480362972 \h </w:instrText>
            </w:r>
            <w:r>
              <w:rPr>
                <w:noProof/>
                <w:webHidden/>
              </w:rPr>
            </w:r>
            <w:r>
              <w:rPr>
                <w:noProof/>
                <w:webHidden/>
              </w:rPr>
              <w:fldChar w:fldCharType="separate"/>
            </w:r>
            <w:r>
              <w:rPr>
                <w:noProof/>
                <w:webHidden/>
              </w:rPr>
              <w:t>34</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73" w:history="1">
            <w:r w:rsidRPr="00E623D9">
              <w:rPr>
                <w:rStyle w:val="Hyperlink"/>
                <w:noProof/>
              </w:rPr>
              <w:t>Appendix C – Photos</w:t>
            </w:r>
            <w:r>
              <w:rPr>
                <w:noProof/>
                <w:webHidden/>
              </w:rPr>
              <w:tab/>
            </w:r>
            <w:r>
              <w:rPr>
                <w:noProof/>
                <w:webHidden/>
              </w:rPr>
              <w:fldChar w:fldCharType="begin"/>
            </w:r>
            <w:r>
              <w:rPr>
                <w:noProof/>
                <w:webHidden/>
              </w:rPr>
              <w:instrText xml:space="preserve"> PAGEREF _Toc480362973 \h </w:instrText>
            </w:r>
            <w:r>
              <w:rPr>
                <w:noProof/>
                <w:webHidden/>
              </w:rPr>
            </w:r>
            <w:r>
              <w:rPr>
                <w:noProof/>
                <w:webHidden/>
              </w:rPr>
              <w:fldChar w:fldCharType="separate"/>
            </w:r>
            <w:r>
              <w:rPr>
                <w:noProof/>
                <w:webHidden/>
              </w:rPr>
              <w:t>35</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74" w:history="1">
            <w:r w:rsidRPr="00E623D9">
              <w:rPr>
                <w:rStyle w:val="Hyperlink"/>
                <w:noProof/>
              </w:rPr>
              <w:t>Appendix D – Cost of Materials</w:t>
            </w:r>
            <w:r>
              <w:rPr>
                <w:noProof/>
                <w:webHidden/>
              </w:rPr>
              <w:tab/>
            </w:r>
            <w:r>
              <w:rPr>
                <w:noProof/>
                <w:webHidden/>
              </w:rPr>
              <w:fldChar w:fldCharType="begin"/>
            </w:r>
            <w:r>
              <w:rPr>
                <w:noProof/>
                <w:webHidden/>
              </w:rPr>
              <w:instrText xml:space="preserve"> PAGEREF _Toc480362974 \h </w:instrText>
            </w:r>
            <w:r>
              <w:rPr>
                <w:noProof/>
                <w:webHidden/>
              </w:rPr>
            </w:r>
            <w:r>
              <w:rPr>
                <w:noProof/>
                <w:webHidden/>
              </w:rPr>
              <w:fldChar w:fldCharType="separate"/>
            </w:r>
            <w:r>
              <w:rPr>
                <w:noProof/>
                <w:webHidden/>
              </w:rPr>
              <w:t>36</w:t>
            </w:r>
            <w:r>
              <w:rPr>
                <w:noProof/>
                <w:webHidden/>
              </w:rPr>
              <w:fldChar w:fldCharType="end"/>
            </w:r>
          </w:hyperlink>
        </w:p>
        <w:p w:rsidR="000118C2" w:rsidRDefault="000118C2">
          <w:pPr>
            <w:pStyle w:val="TOC1"/>
            <w:tabs>
              <w:tab w:val="right" w:leader="dot" w:pos="9350"/>
            </w:tabs>
            <w:rPr>
              <w:rFonts w:cstheme="minorBidi"/>
              <w:noProof/>
              <w:sz w:val="22"/>
              <w:lang w:val="en-US"/>
            </w:rPr>
          </w:pPr>
          <w:hyperlink w:anchor="_Toc480362975" w:history="1">
            <w:r w:rsidRPr="00E623D9">
              <w:rPr>
                <w:rStyle w:val="Hyperlink"/>
                <w:noProof/>
              </w:rPr>
              <w:t>Appendix E – List of Figures</w:t>
            </w:r>
            <w:r>
              <w:rPr>
                <w:noProof/>
                <w:webHidden/>
              </w:rPr>
              <w:tab/>
            </w:r>
            <w:r>
              <w:rPr>
                <w:noProof/>
                <w:webHidden/>
              </w:rPr>
              <w:fldChar w:fldCharType="begin"/>
            </w:r>
            <w:r>
              <w:rPr>
                <w:noProof/>
                <w:webHidden/>
              </w:rPr>
              <w:instrText xml:space="preserve"> PAGEREF _Toc480362975 \h </w:instrText>
            </w:r>
            <w:r>
              <w:rPr>
                <w:noProof/>
                <w:webHidden/>
              </w:rPr>
            </w:r>
            <w:r>
              <w:rPr>
                <w:noProof/>
                <w:webHidden/>
              </w:rPr>
              <w:fldChar w:fldCharType="separate"/>
            </w:r>
            <w:r>
              <w:rPr>
                <w:noProof/>
                <w:webHidden/>
              </w:rPr>
              <w:t>37</w:t>
            </w:r>
            <w:r>
              <w:rPr>
                <w:noProof/>
                <w:webHidden/>
              </w:rPr>
              <w:fldChar w:fldCharType="end"/>
            </w:r>
          </w:hyperlink>
        </w:p>
        <w:p w:rsidR="003B3377" w:rsidRDefault="00607BE1" w:rsidP="005D5927">
          <w:pPr>
            <w:rPr>
              <w:bCs/>
              <w:noProof/>
            </w:rPr>
          </w:pPr>
          <w:r>
            <w:rPr>
              <w:b/>
              <w:bCs/>
              <w:noProof/>
            </w:rPr>
            <w:fldChar w:fldCharType="end"/>
          </w:r>
        </w:p>
      </w:sdtContent>
    </w:sdt>
    <w:p w:rsidR="005D5927" w:rsidRDefault="005D5927" w:rsidP="005D5927">
      <w:r>
        <w:br w:type="page"/>
      </w:r>
    </w:p>
    <w:p w:rsidR="005D5927" w:rsidRPr="005D5927" w:rsidRDefault="005D5927" w:rsidP="005D5927">
      <w:pPr>
        <w:pStyle w:val="Heading1"/>
        <w:rPr>
          <w:b w:val="0"/>
        </w:rPr>
      </w:pPr>
      <w:bookmarkStart w:id="5" w:name="_Toc480362917"/>
      <w:r w:rsidRPr="005D5927">
        <w:rPr>
          <w:b w:val="0"/>
        </w:rPr>
        <w:lastRenderedPageBreak/>
        <w:t>Introduction</w:t>
      </w:r>
      <w:bookmarkEnd w:id="5"/>
    </w:p>
    <w:p w:rsidR="005D5927" w:rsidRDefault="005D5927" w:rsidP="005D5927">
      <w:pPr>
        <w:pStyle w:val="Heading2"/>
        <w:rPr>
          <w:sz w:val="28"/>
        </w:rPr>
      </w:pPr>
      <w:bookmarkStart w:id="6" w:name="_Toc480362918"/>
      <w:r w:rsidRPr="005D5927">
        <w:rPr>
          <w:sz w:val="28"/>
        </w:rPr>
        <w:t>Cansolair</w:t>
      </w:r>
      <w:bookmarkEnd w:id="6"/>
    </w:p>
    <w:p w:rsidR="005D5927" w:rsidRPr="005D5927" w:rsidRDefault="005D5927" w:rsidP="007F48AF">
      <w:pPr>
        <w:ind w:firstLine="270"/>
        <w:rPr>
          <w:sz w:val="28"/>
        </w:rPr>
      </w:pPr>
      <w:r w:rsidRPr="005D5927">
        <w:t>The C</w:t>
      </w:r>
      <w:r>
        <w:t>ansolair is a solar powered heater that is mounted to the side of a building to heat an indoor space. The solar heater uses many recycled pop cans, painted black. These cans are in the en</w:t>
      </w:r>
      <w:r w:rsidR="007F48AF">
        <w:t>closure mounted to the</w:t>
      </w:r>
      <w:r>
        <w:t xml:space="preserve"> building</w:t>
      </w:r>
      <w:r w:rsidR="007F48AF">
        <w:t>, and as sunlight passes through the glass and hits the pop cans, the air inside the enclosure is heated. All the air inside the Cansolai</w:t>
      </w:r>
      <w:r w:rsidR="00FC5DCB">
        <w:t xml:space="preserve">r is kept still by check valves, and when it is hot enough, the fan inside the unit is turned on and air flows through the system heating the inside of the building. </w:t>
      </w:r>
      <w:r w:rsidR="009E1BA4">
        <w:t>When the sun is bright enough, this is enough</w:t>
      </w:r>
      <w:r w:rsidR="004F676B">
        <w:t xml:space="preserve"> to leave the fan on constantly;</w:t>
      </w:r>
      <w:r w:rsidR="009E1BA4">
        <w:t xml:space="preserve"> however, when the sun is not bright</w:t>
      </w:r>
      <w:r w:rsidR="004F676B">
        <w:t>,</w:t>
      </w:r>
      <w:r w:rsidR="009E1BA4">
        <w:t xml:space="preserve"> this leads to the temperature quickly falling and the fan turning on and off as the temperature rises and falls. </w:t>
      </w:r>
      <w:r w:rsidR="00FC5DCB">
        <w:t xml:space="preserve">The system has an intake inside the building with a control panel to </w:t>
      </w:r>
      <w:r w:rsidR="006F122C">
        <w:t>adjust for temperature</w:t>
      </w:r>
      <w:r w:rsidR="00A37CAA">
        <w:t xml:space="preserve"> and is plugged </w:t>
      </w:r>
      <w:r w:rsidR="00A37CAA" w:rsidRPr="003223FF">
        <w:rPr>
          <w:noProof/>
        </w:rPr>
        <w:t>in</w:t>
      </w:r>
      <w:r w:rsidR="004F676B">
        <w:rPr>
          <w:noProof/>
        </w:rPr>
        <w:t xml:space="preserve"> </w:t>
      </w:r>
      <w:r w:rsidR="00A37CAA" w:rsidRPr="003223FF">
        <w:rPr>
          <w:noProof/>
        </w:rPr>
        <w:t>to</w:t>
      </w:r>
      <w:r w:rsidR="00A37CAA">
        <w:t xml:space="preserve"> power the fan and internal sensors. About 6 feet abo</w:t>
      </w:r>
      <w:r w:rsidR="00561D3E">
        <w:t>ve</w:t>
      </w:r>
      <w:r w:rsidR="00A37CAA">
        <w:t xml:space="preserve"> the intake is the outflow</w:t>
      </w:r>
      <w:r w:rsidR="004F676B">
        <w:t>;</w:t>
      </w:r>
      <w:r w:rsidR="00A37CAA">
        <w:t xml:space="preserve"> it also has a check valve</w:t>
      </w:r>
      <w:r w:rsidR="00A13F2B">
        <w:t xml:space="preserve">. </w:t>
      </w:r>
      <w:r w:rsidR="00A13F2B" w:rsidRPr="003223FF">
        <w:rPr>
          <w:noProof/>
        </w:rPr>
        <w:t>Ideally</w:t>
      </w:r>
      <w:r w:rsidR="003223FF">
        <w:rPr>
          <w:noProof/>
        </w:rPr>
        <w:t>,</w:t>
      </w:r>
      <w:r w:rsidR="00A13F2B">
        <w:t xml:space="preserve"> this system will provide h</w:t>
      </w:r>
      <w:r w:rsidR="006F7529">
        <w:t>eat to a small space year round as long as the sun is shining.</w:t>
      </w:r>
    </w:p>
    <w:p w:rsidR="00890794" w:rsidRDefault="00890794" w:rsidP="007D6167">
      <w:pPr>
        <w:pStyle w:val="Heading2"/>
        <w:rPr>
          <w:sz w:val="28"/>
        </w:rPr>
      </w:pPr>
      <w:bookmarkStart w:id="7" w:name="_Toc480362919"/>
      <w:r>
        <w:rPr>
          <w:sz w:val="28"/>
        </w:rPr>
        <w:t>Efficiency Monitoring System</w:t>
      </w:r>
      <w:bookmarkEnd w:id="7"/>
    </w:p>
    <w:p w:rsidR="004B2FB2" w:rsidRDefault="00890794" w:rsidP="00C86201">
      <w:pPr>
        <w:ind w:firstLine="270"/>
      </w:pPr>
      <w:r>
        <w:t>Because the output of the Cansolair system is as variable as the weather it is unknown exactly how much power the system is outputting</w:t>
      </w:r>
      <w:r w:rsidR="007D6167">
        <w:t xml:space="preserve">. </w:t>
      </w:r>
      <w:r w:rsidR="00BB197A">
        <w:t>The website</w:t>
      </w:r>
      <w:r w:rsidR="004F676B">
        <w:t>, Cansolair.com</w:t>
      </w:r>
      <w:r w:rsidR="00BB197A">
        <w:t xml:space="preserve"> does outline the output in optimal conditions but it is unknown how representative this is in the real world. </w:t>
      </w:r>
      <w:r w:rsidR="004B2FB2">
        <w:t xml:space="preserve">A system that could measure if the heater is operating properly, and how much power it is outputting could be very useful. This system will be able to </w:t>
      </w:r>
      <w:r w:rsidR="004B2FB2" w:rsidRPr="003223FF">
        <w:rPr>
          <w:noProof/>
        </w:rPr>
        <w:t>measure</w:t>
      </w:r>
      <w:r w:rsidR="004B2FB2">
        <w:t xml:space="preserve"> and log the power output of the Cansolair solar heater so the efficiency of the heater can be easily viewed. </w:t>
      </w:r>
    </w:p>
    <w:p w:rsidR="00C86201" w:rsidRDefault="00C86201" w:rsidP="00C86201">
      <w:pPr>
        <w:pStyle w:val="Heading2"/>
        <w:rPr>
          <w:sz w:val="28"/>
        </w:rPr>
      </w:pPr>
      <w:bookmarkStart w:id="8" w:name="_Toc480362920"/>
      <w:r>
        <w:rPr>
          <w:sz w:val="28"/>
        </w:rPr>
        <w:t>Myself</w:t>
      </w:r>
      <w:bookmarkEnd w:id="8"/>
    </w:p>
    <w:p w:rsidR="00C86201" w:rsidRPr="005F43AE" w:rsidRDefault="00BB197A" w:rsidP="00C86201">
      <w:pPr>
        <w:ind w:firstLine="270"/>
      </w:pPr>
      <w:r w:rsidRPr="005F43AE">
        <w:t xml:space="preserve">This project was brought up to me by Alain Joseph and James Thomson. I decided to do it because I am interested in efficiency and analyzing data </w:t>
      </w:r>
      <w:r w:rsidR="004F676B">
        <w:t xml:space="preserve">to </w:t>
      </w:r>
      <w:r w:rsidRPr="005F43AE">
        <w:t xml:space="preserve">make more informed decisions. I thought this project would be a good fit for me because large portions of the project are coding focused, and that is something I </w:t>
      </w:r>
      <w:r w:rsidR="00781B38">
        <w:t xml:space="preserve">believe I </w:t>
      </w:r>
      <w:r w:rsidRPr="005F43AE">
        <w:t>am good at.</w:t>
      </w:r>
    </w:p>
    <w:p w:rsidR="00C86201" w:rsidRDefault="00C86201">
      <w:r>
        <w:br w:type="page"/>
      </w:r>
    </w:p>
    <w:p w:rsidR="00DE39FB" w:rsidRPr="007B22D0" w:rsidRDefault="00FE6CC9" w:rsidP="007B22D0">
      <w:pPr>
        <w:pStyle w:val="Heading1"/>
        <w:rPr>
          <w:b w:val="0"/>
        </w:rPr>
      </w:pPr>
      <w:bookmarkStart w:id="9" w:name="_Toc480362921"/>
      <w:r>
        <w:rPr>
          <w:b w:val="0"/>
        </w:rPr>
        <w:lastRenderedPageBreak/>
        <w:t>Design Process</w:t>
      </w:r>
      <w:bookmarkEnd w:id="9"/>
    </w:p>
    <w:p w:rsidR="00CD4FDA" w:rsidRDefault="00DE39FB" w:rsidP="00DE39FB">
      <w:r>
        <w:t xml:space="preserve">The objective of this project is to measure the power output of the Cansolair solar heater, </w:t>
      </w:r>
      <w:r w:rsidR="00CD4FDA">
        <w:t>to</w:t>
      </w:r>
      <w:r>
        <w:t xml:space="preserve"> do </w:t>
      </w:r>
      <w:r w:rsidR="00CD4FDA">
        <w:t xml:space="preserve">this, </w:t>
      </w:r>
      <w:r>
        <w:t xml:space="preserve">I have designed a way to measure the air going through the heater. </w:t>
      </w:r>
      <w:r w:rsidR="00CD4FDA">
        <w:t>To calculate the power the heater is generating, I need to use a formula for power.</w:t>
      </w:r>
      <w:r w:rsidR="007B22D0">
        <w:t xml:space="preserve"> This section will go over the calculation</w:t>
      </w:r>
      <w:r w:rsidR="00FB10F4">
        <w:t>,</w:t>
      </w:r>
      <w:r w:rsidR="007B22D0">
        <w:t xml:space="preserve"> and the program process to derive an amount of power the system is </w:t>
      </w:r>
      <w:r w:rsidR="00FB10F4">
        <w:t>generating at any given time.</w:t>
      </w:r>
    </w:p>
    <w:p w:rsidR="00CD4FDA" w:rsidRDefault="00CD4FDA" w:rsidP="00CD4FDA">
      <w:pPr>
        <w:pStyle w:val="Heading2"/>
        <w:rPr>
          <w:sz w:val="28"/>
        </w:rPr>
      </w:pPr>
      <w:bookmarkStart w:id="10" w:name="_Toc480362922"/>
      <w:r>
        <w:rPr>
          <w:sz w:val="28"/>
        </w:rPr>
        <w:t>Power Calculation</w:t>
      </w:r>
      <w:bookmarkEnd w:id="10"/>
    </w:p>
    <w:p w:rsidR="00FE42C6" w:rsidRPr="00FE42C6" w:rsidRDefault="00FE42C6" w:rsidP="00FE42C6">
      <w:pPr>
        <w:pStyle w:val="Heading3"/>
      </w:pPr>
      <w:bookmarkStart w:id="11" w:name="_Toc480362923"/>
      <w:r>
        <w:t>Energy</w:t>
      </w:r>
      <w:bookmarkEnd w:id="11"/>
    </w:p>
    <w:p w:rsidR="00CD4FDA" w:rsidRDefault="00CD4FDA" w:rsidP="00CD4FDA">
      <w:r>
        <w:t>This is the formula I started with;</w:t>
      </w:r>
    </w:p>
    <w:p w:rsidR="00CD4FDA" w:rsidRPr="00810772" w:rsidRDefault="00810772" w:rsidP="00CD4FDA">
      <w:pPr>
        <w:rPr>
          <w:rFonts w:eastAsiaTheme="minorEastAsia"/>
        </w:rPr>
      </w:pPr>
      <m:oMathPara>
        <m:oMath>
          <m:r>
            <w:rPr>
              <w:rFonts w:ascii="Cambria Math" w:hAnsi="Cambria Math"/>
            </w:rPr>
            <m:t>Energy (kJ)=Heat Capacity</m:t>
          </m:r>
          <m:d>
            <m:dPr>
              <m:ctrlPr>
                <w:rPr>
                  <w:rFonts w:ascii="Cambria Math" w:hAnsi="Cambria Math"/>
                  <w:i/>
                </w:rPr>
              </m:ctrlPr>
            </m:dPr>
            <m:e>
              <m:f>
                <m:fPr>
                  <m:ctrlPr>
                    <w:rPr>
                      <w:rFonts w:ascii="Cambria Math" w:hAnsi="Cambria Math"/>
                      <w:i/>
                    </w:rPr>
                  </m:ctrlPr>
                </m:fPr>
                <m:num>
                  <m:r>
                    <w:rPr>
                      <w:rFonts w:ascii="Cambria Math" w:hAnsi="Cambria Math"/>
                    </w:rPr>
                    <m:t>kJ</m:t>
                  </m:r>
                </m:num>
                <m:den>
                  <m:r>
                    <w:rPr>
                      <w:rFonts w:ascii="Cambria Math" w:hAnsi="Cambria Math"/>
                    </w:rPr>
                    <m:t>kg</m:t>
                  </m:r>
                  <m:r>
                    <w:rPr>
                      <w:rFonts w:ascii="Cambria Math" w:hAnsi="Cambria Math"/>
                    </w:rPr>
                    <m:t>°C</m:t>
                  </m:r>
                </m:den>
              </m:f>
            </m:e>
          </m:d>
          <m:r>
            <w:rPr>
              <w:rFonts w:ascii="Cambria Math" w:hAnsi="Cambria Math"/>
            </w:rPr>
            <m:t xml:space="preserve">*Mass </m:t>
          </m:r>
          <m:d>
            <m:dPr>
              <m:ctrlPr>
                <w:rPr>
                  <w:rFonts w:ascii="Cambria Math" w:hAnsi="Cambria Math"/>
                  <w:i/>
                </w:rPr>
              </m:ctrlPr>
            </m:dPr>
            <m:e>
              <m:r>
                <w:rPr>
                  <w:rFonts w:ascii="Cambria Math" w:hAnsi="Cambria Math"/>
                </w:rPr>
                <m:t>kg</m:t>
              </m:r>
            </m:e>
          </m:d>
          <m:r>
            <w:rPr>
              <w:rFonts w:ascii="Cambria Math" w:hAnsi="Cambria Math"/>
            </w:rPr>
            <m:t>*Temperature Differential (℃)</m:t>
          </m:r>
        </m:oMath>
      </m:oMathPara>
    </w:p>
    <w:p w:rsidR="00FE42C6" w:rsidRDefault="00810772" w:rsidP="00CD4FDA">
      <w:pPr>
        <w:rPr>
          <w:rFonts w:eastAsiaTheme="minorEastAsia"/>
        </w:rPr>
      </w:pPr>
      <w:r>
        <w:rPr>
          <w:rFonts w:eastAsiaTheme="minorEastAsia"/>
        </w:rPr>
        <w:t>This formula wi</w:t>
      </w:r>
      <w:r w:rsidR="00D46D0D">
        <w:rPr>
          <w:rFonts w:eastAsiaTheme="minorEastAsia"/>
        </w:rPr>
        <w:t>ll allow for energy calculation;</w:t>
      </w:r>
      <w:r>
        <w:rPr>
          <w:rFonts w:eastAsiaTheme="minorEastAsia"/>
        </w:rPr>
        <w:t xml:space="preserve"> </w:t>
      </w:r>
      <w:r w:rsidRPr="003223FF">
        <w:rPr>
          <w:rFonts w:eastAsiaTheme="minorEastAsia"/>
          <w:noProof/>
        </w:rPr>
        <w:t>however</w:t>
      </w:r>
      <w:r w:rsidR="003223FF">
        <w:rPr>
          <w:rFonts w:eastAsiaTheme="minorEastAsia"/>
          <w:noProof/>
        </w:rPr>
        <w:t>,</w:t>
      </w:r>
      <w:r>
        <w:rPr>
          <w:rFonts w:eastAsiaTheme="minorEastAsia"/>
        </w:rPr>
        <w:t xml:space="preserve"> the variables used are inconvenient for </w:t>
      </w:r>
      <w:r w:rsidR="00280F06">
        <w:rPr>
          <w:rFonts w:eastAsiaTheme="minorEastAsia"/>
        </w:rPr>
        <w:t>this application</w:t>
      </w:r>
      <w:r w:rsidR="00FE42C6">
        <w:rPr>
          <w:rFonts w:eastAsiaTheme="minorEastAsia"/>
        </w:rPr>
        <w:t xml:space="preserve"> so I will adap</w:t>
      </w:r>
      <w:r w:rsidR="00D46D0D">
        <w:rPr>
          <w:rFonts w:eastAsiaTheme="minorEastAsia"/>
        </w:rPr>
        <w:t>t the equation</w:t>
      </w:r>
      <w:r w:rsidR="00FE42C6">
        <w:rPr>
          <w:rFonts w:eastAsiaTheme="minorEastAsia"/>
        </w:rPr>
        <w:t xml:space="preserve"> for my purposes</w:t>
      </w:r>
      <w:r w:rsidR="00280F06">
        <w:rPr>
          <w:rFonts w:eastAsiaTheme="minorEastAsia"/>
        </w:rPr>
        <w:t>.</w:t>
      </w:r>
    </w:p>
    <w:p w:rsidR="00FE42C6" w:rsidRDefault="00FE42C6" w:rsidP="00FE42C6">
      <w:pPr>
        <w:pStyle w:val="Heading3"/>
        <w:rPr>
          <w:rFonts w:eastAsiaTheme="minorEastAsia"/>
        </w:rPr>
      </w:pPr>
      <w:bookmarkStart w:id="12" w:name="_Toc480362924"/>
      <w:r>
        <w:rPr>
          <w:rFonts w:eastAsiaTheme="minorEastAsia"/>
        </w:rPr>
        <w:t>Heat Capacity</w:t>
      </w:r>
      <w:bookmarkEnd w:id="12"/>
    </w:p>
    <w:p w:rsidR="00FE42C6" w:rsidRDefault="00810772" w:rsidP="00CD4FDA">
      <w:pPr>
        <w:rPr>
          <w:rFonts w:eastAsiaTheme="minorEastAsia"/>
        </w:rPr>
      </w:pPr>
      <w:r>
        <w:rPr>
          <w:rFonts w:eastAsiaTheme="minorEastAsia"/>
        </w:rPr>
        <w:t>The heat capacity of air is 1.00 for the relevant temperatures for this assignment, therefore using a constant 1 will be sufficient for this project as there will not be any extreme temperatures that would significantly affect the results.</w:t>
      </w:r>
      <w:r w:rsidR="00280F06">
        <w:rPr>
          <w:rFonts w:eastAsiaTheme="minorEastAsia"/>
        </w:rPr>
        <w:t xml:space="preserve"> </w:t>
      </w:r>
    </w:p>
    <w:p w:rsidR="00FE42C6" w:rsidRDefault="00FE42C6" w:rsidP="00FE42C6">
      <w:pPr>
        <w:pStyle w:val="Heading3"/>
        <w:rPr>
          <w:rFonts w:eastAsiaTheme="minorEastAsia"/>
        </w:rPr>
      </w:pPr>
      <w:bookmarkStart w:id="13" w:name="_Toc480362925"/>
      <w:r>
        <w:rPr>
          <w:rFonts w:eastAsiaTheme="minorEastAsia"/>
        </w:rPr>
        <w:t>Mass</w:t>
      </w:r>
      <w:bookmarkEnd w:id="13"/>
    </w:p>
    <w:p w:rsidR="00810772" w:rsidRDefault="00280F06" w:rsidP="00CD4FDA">
      <w:pPr>
        <w:rPr>
          <w:rFonts w:eastAsiaTheme="minorEastAsia"/>
        </w:rPr>
      </w:pPr>
      <w:r>
        <w:rPr>
          <w:rFonts w:eastAsiaTheme="minorEastAsia"/>
        </w:rPr>
        <w:t>The mass of the air can be determined based on the flow rate and the air density. The air density at normal air pressures is 1.125kg/m</w:t>
      </w:r>
      <w:r>
        <w:rPr>
          <w:rFonts w:eastAsiaTheme="minorEastAsia"/>
          <w:vertAlign w:val="superscript"/>
        </w:rPr>
        <w:t>3</w:t>
      </w:r>
      <w:r>
        <w:rPr>
          <w:rFonts w:eastAsiaTheme="minorEastAsia"/>
        </w:rPr>
        <w:t>, and the flow rate can be represented as a variable in m</w:t>
      </w:r>
      <w:r>
        <w:rPr>
          <w:rFonts w:eastAsiaTheme="minorEastAsia"/>
          <w:vertAlign w:val="superscript"/>
        </w:rPr>
        <w:t>3</w:t>
      </w:r>
      <w:r>
        <w:rPr>
          <w:rFonts w:eastAsiaTheme="minorEastAsia"/>
        </w:rPr>
        <w:t>/s</w:t>
      </w:r>
      <w:r w:rsidR="00FE42C6">
        <w:rPr>
          <w:rFonts w:eastAsiaTheme="minorEastAsia"/>
        </w:rPr>
        <w:t xml:space="preserve">. Therefore </w:t>
      </w:r>
      <w:r w:rsidR="00FE42C6" w:rsidRPr="003223FF">
        <w:rPr>
          <w:rFonts w:eastAsiaTheme="minorEastAsia"/>
          <w:noProof/>
        </w:rPr>
        <w:t>Mass</w:t>
      </w:r>
      <w:r w:rsidR="00FE42C6">
        <w:rPr>
          <w:rFonts w:eastAsiaTheme="minorEastAsia"/>
        </w:rPr>
        <w:t xml:space="preserve"> can be rewritten as;</w:t>
      </w:r>
    </w:p>
    <w:p w:rsidR="00FE42C6" w:rsidRPr="00FE42C6" w:rsidRDefault="00FE42C6" w:rsidP="00FE42C6">
      <w:pPr>
        <w:jc w:val="center"/>
        <w:rPr>
          <w:rFonts w:eastAsiaTheme="minorEastAsia"/>
        </w:rPr>
      </w:pPr>
      <m:oMathPara>
        <m:oMath>
          <m:r>
            <w:rPr>
              <w:rFonts w:ascii="Cambria Math" w:hAnsi="Cambria Math"/>
            </w:rPr>
            <m:t>Mass Per Second</m:t>
          </m:r>
          <m:d>
            <m:dPr>
              <m:ctrlPr>
                <w:rPr>
                  <w:rFonts w:ascii="Cambria Math" w:hAnsi="Cambria Math"/>
                  <w:i/>
                </w:rPr>
              </m:ctrlPr>
            </m:dPr>
            <m:e>
              <m:f>
                <m:fPr>
                  <m:ctrlPr>
                    <w:rPr>
                      <w:rFonts w:ascii="Cambria Math" w:hAnsi="Cambria Math"/>
                      <w:i/>
                    </w:rPr>
                  </m:ctrlPr>
                </m:fPr>
                <m:num>
                  <m:r>
                    <w:rPr>
                      <w:rFonts w:ascii="Cambria Math" w:hAnsi="Cambria Math"/>
                    </w:rPr>
                    <m:t>kg</m:t>
                  </m:r>
                </m:num>
                <m:den>
                  <m:r>
                    <w:rPr>
                      <w:rFonts w:ascii="Cambria Math" w:hAnsi="Cambria Math"/>
                    </w:rPr>
                    <m:t>s</m:t>
                  </m:r>
                </m:den>
              </m:f>
            </m:e>
          </m:d>
          <m:r>
            <w:rPr>
              <w:rFonts w:ascii="Cambria Math" w:hAnsi="Cambria Math"/>
            </w:rPr>
            <m:t xml:space="preserve">=Air Density </m:t>
          </m:r>
          <m:d>
            <m:dPr>
              <m:ctrlPr>
                <w:rPr>
                  <w:rFonts w:ascii="Cambria Math" w:hAnsi="Cambria Math"/>
                  <w:i/>
                </w:rPr>
              </m:ctrlPr>
            </m:dPr>
            <m:e>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e>
          </m:d>
          <m:r>
            <w:rPr>
              <w:rFonts w:ascii="Cambria Math" w:hAnsi="Cambria Math"/>
            </w:rPr>
            <m:t xml:space="preserve">*Flow Rate </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e>
          </m:d>
        </m:oMath>
      </m:oMathPara>
    </w:p>
    <w:p w:rsidR="006E6E3E" w:rsidRPr="006E6E3E" w:rsidRDefault="00FE42C6" w:rsidP="006E6E3E">
      <w:r>
        <w:rPr>
          <w:rFonts w:eastAsiaTheme="minorEastAsia"/>
        </w:rPr>
        <w:t xml:space="preserve">This formula is mass per second instead of simply mass, as used in the original equation. </w:t>
      </w:r>
      <w:r w:rsidR="006E6E3E">
        <w:rPr>
          <w:rFonts w:eastAsiaTheme="minorEastAsia"/>
        </w:rPr>
        <w:t>Therefore,</w:t>
      </w:r>
      <w:r>
        <w:rPr>
          <w:rFonts w:eastAsiaTheme="minorEastAsia"/>
        </w:rPr>
        <w:t xml:space="preserve"> this equation will make the resulting formula calculate power instead of energy (kJ/s instead of kJ).</w:t>
      </w:r>
    </w:p>
    <w:p w:rsidR="006E6E3E" w:rsidRDefault="006E6E3E" w:rsidP="006E6E3E">
      <w:pPr>
        <w:pStyle w:val="Heading3"/>
        <w:rPr>
          <w:rFonts w:eastAsiaTheme="minorEastAsia"/>
        </w:rPr>
      </w:pPr>
      <w:bookmarkStart w:id="14" w:name="_Toc480362926"/>
      <w:r>
        <w:rPr>
          <w:rFonts w:eastAsiaTheme="minorEastAsia"/>
        </w:rPr>
        <w:t>Temperature Differential</w:t>
      </w:r>
      <w:bookmarkEnd w:id="14"/>
    </w:p>
    <w:p w:rsidR="006E6E3E" w:rsidRDefault="006E6E3E" w:rsidP="006E6E3E">
      <w:r>
        <w:t xml:space="preserve">This will be the primary variable </w:t>
      </w:r>
      <w:r w:rsidR="003223FF">
        <w:rPr>
          <w:noProof/>
        </w:rPr>
        <w:t>in</w:t>
      </w:r>
      <w:r w:rsidR="00D46D0D">
        <w:t xml:space="preserve"> the equation. I</w:t>
      </w:r>
      <w:r>
        <w:t>t will be determined by subtracting the inflow air temperature to the Cansolair from the outflow air temperature.</w:t>
      </w:r>
    </w:p>
    <w:p w:rsidR="006E6E3E" w:rsidRDefault="006E6E3E" w:rsidP="006E6E3E">
      <w:pPr>
        <w:pStyle w:val="Heading3"/>
      </w:pPr>
      <w:bookmarkStart w:id="15" w:name="_Toc480362927"/>
      <w:r>
        <w:t>Power</w:t>
      </w:r>
      <w:bookmarkEnd w:id="15"/>
    </w:p>
    <w:p w:rsidR="006E6E3E" w:rsidRDefault="006E6E3E" w:rsidP="006E6E3E">
      <w:r>
        <w:t>Adjusting the original equation;</w:t>
      </w:r>
    </w:p>
    <w:p w:rsidR="006E6E3E" w:rsidRPr="006E6E3E" w:rsidRDefault="006E6E3E" w:rsidP="006E6E3E">
      <w:pPr>
        <w:rPr>
          <w:rFonts w:eastAsiaTheme="minorEastAsia"/>
        </w:rPr>
      </w:pPr>
      <m:oMathPara>
        <m:oMath>
          <m:r>
            <w:rPr>
              <w:rFonts w:ascii="Cambria Math" w:hAnsi="Cambria Math"/>
            </w:rPr>
            <m:t>Power</m:t>
          </m:r>
          <m:d>
            <m:dPr>
              <m:ctrlPr>
                <w:rPr>
                  <w:rFonts w:ascii="Cambria Math" w:hAnsi="Cambria Math"/>
                  <w:i/>
                </w:rPr>
              </m:ctrlPr>
            </m:dPr>
            <m:e>
              <m:f>
                <m:fPr>
                  <m:ctrlPr>
                    <w:rPr>
                      <w:rFonts w:ascii="Cambria Math" w:hAnsi="Cambria Math"/>
                      <w:i/>
                    </w:rPr>
                  </m:ctrlPr>
                </m:fPr>
                <m:num>
                  <m:r>
                    <w:rPr>
                      <w:rFonts w:ascii="Cambria Math" w:hAnsi="Cambria Math"/>
                    </w:rPr>
                    <m:t>kJ</m:t>
                  </m:r>
                </m:num>
                <m:den>
                  <m:r>
                    <w:rPr>
                      <w:rFonts w:ascii="Cambria Math" w:hAnsi="Cambria Math"/>
                    </w:rPr>
                    <m:t>s</m:t>
                  </m:r>
                </m:den>
              </m:f>
            </m:e>
          </m:d>
          <m:r>
            <w:rPr>
              <w:rFonts w:ascii="Cambria Math" w:hAnsi="Cambria Math"/>
            </w:rPr>
            <m:t>= Heat Capacity</m:t>
          </m:r>
          <m:d>
            <m:dPr>
              <m:ctrlPr>
                <w:rPr>
                  <w:rFonts w:ascii="Cambria Math" w:hAnsi="Cambria Math"/>
                  <w:i/>
                </w:rPr>
              </m:ctrlPr>
            </m:dPr>
            <m:e>
              <m:f>
                <m:fPr>
                  <m:ctrlPr>
                    <w:rPr>
                      <w:rFonts w:ascii="Cambria Math" w:hAnsi="Cambria Math"/>
                      <w:i/>
                    </w:rPr>
                  </m:ctrlPr>
                </m:fPr>
                <m:num>
                  <m:r>
                    <w:rPr>
                      <w:rFonts w:ascii="Cambria Math" w:hAnsi="Cambria Math"/>
                    </w:rPr>
                    <m:t>kJ</m:t>
                  </m:r>
                </m:num>
                <m:den>
                  <m:r>
                    <w:rPr>
                      <w:rFonts w:ascii="Cambria Math" w:hAnsi="Cambria Math"/>
                    </w:rPr>
                    <m:t>kg</m:t>
                  </m:r>
                  <m:r>
                    <w:rPr>
                      <w:rFonts w:ascii="Cambria Math" w:hAnsi="Cambria Math"/>
                    </w:rPr>
                    <m:t>°C</m:t>
                  </m:r>
                </m:den>
              </m:f>
            </m:e>
          </m:d>
          <m:r>
            <w:rPr>
              <w:rFonts w:ascii="Cambria Math" w:hAnsi="Cambria Math"/>
            </w:rPr>
            <m:t xml:space="preserve">*Air Density </m:t>
          </m:r>
          <m:d>
            <m:dPr>
              <m:ctrlPr>
                <w:rPr>
                  <w:rFonts w:ascii="Cambria Math" w:hAnsi="Cambria Math"/>
                  <w:i/>
                </w:rPr>
              </m:ctrlPr>
            </m:dPr>
            <m:e>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e>
          </m:d>
          <m:r>
            <w:rPr>
              <w:rFonts w:ascii="Cambria Math" w:hAnsi="Cambria Math"/>
            </w:rPr>
            <m:t xml:space="preserve">*Flow Rate </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e>
          </m:d>
          <m:r>
            <w:rPr>
              <w:rFonts w:ascii="Cambria Math" w:hAnsi="Cambria Math"/>
            </w:rPr>
            <m:t>*Temperature Differential</m:t>
          </m:r>
          <m:r>
            <w:rPr>
              <w:rFonts w:ascii="Cambria Math" w:hAnsi="Cambria Math"/>
            </w:rPr>
            <m:t xml:space="preserve"> (°C</m:t>
          </m:r>
          <m:r>
            <w:rPr>
              <w:rFonts w:ascii="Cambria Math" w:hAnsi="Cambria Math"/>
            </w:rPr>
            <m:t>)</m:t>
          </m:r>
        </m:oMath>
      </m:oMathPara>
    </w:p>
    <w:p w:rsidR="006E6E3E" w:rsidRDefault="006E6E3E" w:rsidP="006E6E3E">
      <w:pPr>
        <w:rPr>
          <w:rFonts w:eastAsiaTheme="minorEastAsia"/>
        </w:rPr>
      </w:pPr>
      <w:r>
        <w:rPr>
          <w:rFonts w:eastAsiaTheme="minorEastAsia"/>
        </w:rPr>
        <w:lastRenderedPageBreak/>
        <w:t>Adding the constants for Heat Capacity and Air Density;</w:t>
      </w:r>
    </w:p>
    <w:p w:rsidR="006E6E3E" w:rsidRPr="006E6E3E" w:rsidRDefault="006E6E3E" w:rsidP="006E6E3E">
      <w:pPr>
        <w:rPr>
          <w:rFonts w:eastAsiaTheme="minorEastAsia"/>
        </w:rPr>
      </w:pPr>
      <m:oMathPara>
        <m:oMath>
          <m:r>
            <w:rPr>
              <w:rFonts w:ascii="Cambria Math" w:hAnsi="Cambria Math"/>
            </w:rPr>
            <m:t>Power</m:t>
          </m:r>
          <m:d>
            <m:dPr>
              <m:ctrlPr>
                <w:rPr>
                  <w:rFonts w:ascii="Cambria Math" w:hAnsi="Cambria Math"/>
                  <w:i/>
                </w:rPr>
              </m:ctrlPr>
            </m:dPr>
            <m:e>
              <m:f>
                <m:fPr>
                  <m:ctrlPr>
                    <w:rPr>
                      <w:rFonts w:ascii="Cambria Math" w:hAnsi="Cambria Math"/>
                      <w:i/>
                    </w:rPr>
                  </m:ctrlPr>
                </m:fPr>
                <m:num>
                  <m:r>
                    <w:rPr>
                      <w:rFonts w:ascii="Cambria Math" w:hAnsi="Cambria Math"/>
                    </w:rPr>
                    <m:t>kJ</m:t>
                  </m:r>
                </m:num>
                <m:den>
                  <m:r>
                    <w:rPr>
                      <w:rFonts w:ascii="Cambria Math" w:hAnsi="Cambria Math"/>
                    </w:rPr>
                    <m:t>s</m:t>
                  </m:r>
                </m:den>
              </m:f>
            </m:e>
          </m:d>
          <m:r>
            <w:rPr>
              <w:rFonts w:ascii="Cambria Math" w:hAnsi="Cambria Math"/>
            </w:rPr>
            <m:t>= 1.125</m:t>
          </m:r>
          <m:d>
            <m:dPr>
              <m:ctrlPr>
                <w:rPr>
                  <w:rFonts w:ascii="Cambria Math" w:hAnsi="Cambria Math"/>
                  <w:i/>
                </w:rPr>
              </m:ctrlPr>
            </m:dPr>
            <m:e>
              <m:f>
                <m:fPr>
                  <m:ctrlPr>
                    <w:rPr>
                      <w:rFonts w:ascii="Cambria Math" w:hAnsi="Cambria Math"/>
                      <w:i/>
                    </w:rPr>
                  </m:ctrlPr>
                </m:fPr>
                <m:num>
                  <m:r>
                    <w:rPr>
                      <w:rFonts w:ascii="Cambria Math" w:hAnsi="Cambria Math"/>
                    </w:rPr>
                    <m:t>kJ</m:t>
                  </m:r>
                </m:num>
                <m:den>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C</m:t>
                  </m:r>
                </m:den>
              </m:f>
            </m:e>
          </m:d>
          <m:r>
            <w:rPr>
              <w:rFonts w:ascii="Cambria Math" w:hAnsi="Cambria Math"/>
            </w:rPr>
            <m:t xml:space="preserve">* Flow Rate </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e>
          </m:d>
          <m:r>
            <w:rPr>
              <w:rFonts w:ascii="Cambria Math" w:hAnsi="Cambria Math"/>
            </w:rPr>
            <m:t>*Temperature Differential</m:t>
          </m:r>
          <m:r>
            <w:rPr>
              <w:rFonts w:ascii="Cambria Math" w:hAnsi="Cambria Math"/>
            </w:rPr>
            <m:t xml:space="preserve"> (°C</m:t>
          </m:r>
          <m:r>
            <w:rPr>
              <w:rFonts w:ascii="Cambria Math" w:hAnsi="Cambria Math"/>
            </w:rPr>
            <m:t>)</m:t>
          </m:r>
        </m:oMath>
      </m:oMathPara>
    </w:p>
    <w:p w:rsidR="006E6E3E" w:rsidRDefault="003D1006" w:rsidP="006E6E3E">
      <w:pPr>
        <w:rPr>
          <w:rFonts w:eastAsiaTheme="minorEastAsia"/>
        </w:rPr>
      </w:pPr>
      <w:r>
        <w:rPr>
          <w:rFonts w:eastAsiaTheme="minorEastAsia"/>
        </w:rPr>
        <w:t xml:space="preserve">Litres </w:t>
      </w:r>
      <w:proofErr w:type="gramStart"/>
      <w:r>
        <w:rPr>
          <w:rFonts w:eastAsiaTheme="minorEastAsia"/>
        </w:rPr>
        <w:t>Per</w:t>
      </w:r>
      <w:proofErr w:type="gramEnd"/>
      <w:r>
        <w:rPr>
          <w:rFonts w:eastAsiaTheme="minorEastAsia"/>
        </w:rPr>
        <w:t xml:space="preserve"> Second can represent the flow rate in m</w:t>
      </w:r>
      <w:r>
        <w:rPr>
          <w:rFonts w:eastAsiaTheme="minorEastAsia"/>
          <w:vertAlign w:val="superscript"/>
        </w:rPr>
        <w:t>3</w:t>
      </w:r>
      <w:r w:rsidR="00D46D0D">
        <w:rPr>
          <w:rFonts w:eastAsiaTheme="minorEastAsia"/>
        </w:rPr>
        <w:t>/s by dividing LPS by 1000. D</w:t>
      </w:r>
      <w:r>
        <w:rPr>
          <w:rFonts w:eastAsiaTheme="minorEastAsia"/>
        </w:rPr>
        <w:t>oing this will require dividing the other side of the equation by 1000 as well, leaving (J/s) as the power unit. J/s is commonly represented as Watts.</w:t>
      </w:r>
    </w:p>
    <w:p w:rsidR="003D1006" w:rsidRDefault="003D1006" w:rsidP="003D1006">
      <w:pPr>
        <w:pStyle w:val="Heading3"/>
        <w:rPr>
          <w:rFonts w:eastAsiaTheme="minorEastAsia"/>
        </w:rPr>
      </w:pPr>
      <w:bookmarkStart w:id="16" w:name="_Toc480362928"/>
      <w:r>
        <w:rPr>
          <w:rFonts w:eastAsiaTheme="minorEastAsia"/>
        </w:rPr>
        <w:t>Final Equation</w:t>
      </w:r>
      <w:bookmarkEnd w:id="16"/>
    </w:p>
    <w:p w:rsidR="003D1006" w:rsidRPr="003D1006" w:rsidRDefault="003D1006" w:rsidP="006E6E3E">
      <w:pPr>
        <w:rPr>
          <w:rFonts w:eastAsiaTheme="minorEastAsia"/>
        </w:rPr>
      </w:pPr>
      <m:oMathPara>
        <m:oMath>
          <m:r>
            <w:rPr>
              <w:rFonts w:ascii="Cambria Math" w:hAnsi="Cambria Math"/>
            </w:rPr>
            <m:t>Power</m:t>
          </m:r>
          <m:d>
            <m:dPr>
              <m:ctrlPr>
                <w:rPr>
                  <w:rFonts w:ascii="Cambria Math" w:hAnsi="Cambria Math"/>
                  <w:i/>
                </w:rPr>
              </m:ctrlPr>
            </m:dPr>
            <m:e>
              <m:r>
                <w:rPr>
                  <w:rFonts w:ascii="Cambria Math" w:hAnsi="Cambria Math"/>
                </w:rPr>
                <m:t>W</m:t>
              </m:r>
            </m:e>
          </m:d>
          <m:r>
            <w:rPr>
              <w:rFonts w:ascii="Cambria Math" w:hAnsi="Cambria Math"/>
            </w:rPr>
            <m:t xml:space="preserve">= 1.125* Flow Rate </m:t>
          </m:r>
          <m:d>
            <m:dPr>
              <m:ctrlPr>
                <w:rPr>
                  <w:rFonts w:ascii="Cambria Math" w:hAnsi="Cambria Math"/>
                  <w:i/>
                </w:rPr>
              </m:ctrlPr>
            </m:dPr>
            <m:e>
              <m:r>
                <w:rPr>
                  <w:rFonts w:ascii="Cambria Math" w:hAnsi="Cambria Math"/>
                </w:rPr>
                <m:t>LPS</m:t>
              </m:r>
            </m:e>
          </m:d>
          <m:r>
            <w:rPr>
              <w:rFonts w:ascii="Cambria Math" w:hAnsi="Cambria Math"/>
            </w:rPr>
            <m:t>*Temperature Differential</m:t>
          </m:r>
          <m:r>
            <w:rPr>
              <w:rFonts w:ascii="Cambria Math" w:hAnsi="Cambria Math"/>
            </w:rPr>
            <m:t xml:space="preserve"> (°C</m:t>
          </m:r>
          <m:r>
            <w:rPr>
              <w:rFonts w:ascii="Cambria Math" w:hAnsi="Cambria Math"/>
            </w:rPr>
            <m:t>)</m:t>
          </m:r>
        </m:oMath>
      </m:oMathPara>
    </w:p>
    <w:p w:rsidR="003D1006" w:rsidRPr="003D1006" w:rsidRDefault="003D1006" w:rsidP="006E6E3E">
      <w:pPr>
        <w:rPr>
          <w:rFonts w:eastAsiaTheme="minorEastAsia"/>
        </w:rPr>
      </w:pPr>
      <w:r>
        <w:rPr>
          <w:rFonts w:eastAsiaTheme="minorEastAsia"/>
        </w:rPr>
        <w:t xml:space="preserve">This final equation leaves two primary variables to calculate power, Temperature </w:t>
      </w:r>
      <w:r w:rsidRPr="003223FF">
        <w:rPr>
          <w:rFonts w:eastAsiaTheme="minorEastAsia"/>
          <w:noProof/>
        </w:rPr>
        <w:t>Differential</w:t>
      </w:r>
      <w:r w:rsidR="003223FF">
        <w:rPr>
          <w:rFonts w:eastAsiaTheme="minorEastAsia"/>
          <w:noProof/>
        </w:rPr>
        <w:t>,</w:t>
      </w:r>
      <w:r>
        <w:rPr>
          <w:rFonts w:eastAsiaTheme="minorEastAsia"/>
        </w:rPr>
        <w:t xml:space="preserve"> and Flow Rate</w:t>
      </w:r>
    </w:p>
    <w:p w:rsidR="00C86201" w:rsidRDefault="001E1C32" w:rsidP="00C86201">
      <w:pPr>
        <w:pStyle w:val="Heading2"/>
        <w:rPr>
          <w:sz w:val="28"/>
        </w:rPr>
      </w:pPr>
      <w:bookmarkStart w:id="17" w:name="_Toc480362929"/>
      <w:r>
        <w:rPr>
          <w:sz w:val="28"/>
        </w:rPr>
        <w:t>Temperature Measurements</w:t>
      </w:r>
      <w:bookmarkEnd w:id="17"/>
    </w:p>
    <w:p w:rsidR="00A44AA0" w:rsidRDefault="001E1C32" w:rsidP="005F43AE">
      <w:r w:rsidRPr="005F43AE">
        <w:t xml:space="preserve">The first step of measuring the efficiency of the Cansolair solar heater is to measure the inflow and outflow air temperature. To measure </w:t>
      </w:r>
      <w:r w:rsidR="002079E0" w:rsidRPr="005F43AE">
        <w:t>temperature,</w:t>
      </w:r>
      <w:r w:rsidRPr="005F43AE">
        <w:t xml:space="preserve"> I used two One-Wire bus temperatur</w:t>
      </w:r>
      <w:r w:rsidR="00FB10F4">
        <w:t xml:space="preserve">e sensors with a Raspberry Pi. To use these DS18B20 </w:t>
      </w:r>
      <w:r w:rsidR="00972551">
        <w:t>temperature sensors</w:t>
      </w:r>
      <w:r w:rsidR="00D46D0D">
        <w:t>,</w:t>
      </w:r>
      <w:r w:rsidR="00972551">
        <w:t xml:space="preserve"> the </w:t>
      </w:r>
      <w:r w:rsidR="00972551" w:rsidRPr="003223FF">
        <w:rPr>
          <w:noProof/>
        </w:rPr>
        <w:t>One</w:t>
      </w:r>
      <w:r w:rsidR="003223FF">
        <w:rPr>
          <w:noProof/>
        </w:rPr>
        <w:t>-</w:t>
      </w:r>
      <w:r w:rsidR="00972551" w:rsidRPr="003223FF">
        <w:rPr>
          <w:noProof/>
        </w:rPr>
        <w:t>Wire</w:t>
      </w:r>
      <w:r w:rsidR="00972551">
        <w:t xml:space="preserve"> Bus protocol must be enabled </w:t>
      </w:r>
      <w:r w:rsidR="00D46D0D">
        <w:t>under the Raspberry Pi config. T</w:t>
      </w:r>
      <w:r w:rsidR="00972551">
        <w:t>his can be accessed by entering “</w:t>
      </w:r>
      <w:r w:rsidR="00972551" w:rsidRPr="003B3377">
        <w:rPr>
          <w:noProof/>
        </w:rPr>
        <w:t>sudo</w:t>
      </w:r>
      <w:r w:rsidR="00972551">
        <w:t xml:space="preserve"> </w:t>
      </w:r>
      <w:r w:rsidR="00972551" w:rsidRPr="003B3377">
        <w:rPr>
          <w:noProof/>
        </w:rPr>
        <w:t>raspi</w:t>
      </w:r>
      <w:r w:rsidR="00972551">
        <w:t xml:space="preserve">-config” in a terminal. The sensor voltage is connected to the </w:t>
      </w:r>
      <w:r w:rsidR="00D46D0D">
        <w:t>3.3V GPIO pin on the Raspberry P</w:t>
      </w:r>
      <w:r w:rsidR="00972551">
        <w:t>i, the ground to the ground pin, and the data to the GPIO-4 pin. The sensors may be connected in parallel to the Raspberry Pi with a 4.7k</w:t>
      </w:r>
      <w:r w:rsidR="00972551">
        <w:rPr>
          <w:rFonts w:cstheme="minorHAnsi"/>
        </w:rPr>
        <w:t>Ω</w:t>
      </w:r>
      <w:r w:rsidR="00972551">
        <w:t xml:space="preserve"> </w:t>
      </w:r>
      <w:r w:rsidR="00972551" w:rsidRPr="003223FF">
        <w:rPr>
          <w:noProof/>
        </w:rPr>
        <w:t>pull</w:t>
      </w:r>
      <w:r w:rsidR="003223FF">
        <w:rPr>
          <w:noProof/>
        </w:rPr>
        <w:t>-</w:t>
      </w:r>
      <w:r w:rsidR="00972551" w:rsidRPr="003223FF">
        <w:rPr>
          <w:noProof/>
        </w:rPr>
        <w:t>up</w:t>
      </w:r>
      <w:r w:rsidR="00972551">
        <w:t xml:space="preserve"> resistor between data to 3.3V. </w:t>
      </w:r>
      <w:r w:rsidR="00FB10F4">
        <w:t>U</w:t>
      </w:r>
      <w:r w:rsidRPr="005F43AE">
        <w:t xml:space="preserve">sing the </w:t>
      </w:r>
      <w:r w:rsidR="00972551" w:rsidRPr="005F43AE">
        <w:t>program,</w:t>
      </w:r>
      <w:r w:rsidRPr="005F43AE">
        <w:t xml:space="preserve"> I can </w:t>
      </w:r>
      <w:r w:rsidR="002079E0">
        <w:t>measure each temperature and compare them to get a differential temperature for the formula.</w:t>
      </w:r>
      <w:r w:rsidR="00E363CB" w:rsidRPr="005F43AE">
        <w:t xml:space="preserve"> </w:t>
      </w:r>
    </w:p>
    <w:p w:rsidR="00BC0C52" w:rsidRDefault="00BC0C52" w:rsidP="00BC0C52">
      <w:pPr>
        <w:pStyle w:val="Heading2"/>
        <w:rPr>
          <w:sz w:val="28"/>
        </w:rPr>
      </w:pPr>
      <w:bookmarkStart w:id="18" w:name="_Toc480362930"/>
      <w:r>
        <w:rPr>
          <w:sz w:val="28"/>
        </w:rPr>
        <w:t>Flow Rate</w:t>
      </w:r>
      <w:bookmarkEnd w:id="18"/>
    </w:p>
    <w:p w:rsidR="00BC0C52" w:rsidRDefault="00BC0C52" w:rsidP="00BC0C52">
      <w:r>
        <w:t>The Cansolair solar heater has a fan installed which turns on and off based on the air temperature. This fan is always either on or off</w:t>
      </w:r>
      <w:r w:rsidR="00D46D0D">
        <w:t>;</w:t>
      </w:r>
      <w:r>
        <w:t xml:space="preserve"> therefore</w:t>
      </w:r>
      <w:r w:rsidR="00D46D0D">
        <w:t>,</w:t>
      </w:r>
      <w:r>
        <w:t xml:space="preserve"> I do not need to add excessive cost and complexity by including an airflow sensor in my design. I only need to know the air flow rate of the specific installation, and </w:t>
      </w:r>
      <w:r w:rsidR="00674A98">
        <w:t>whether</w:t>
      </w:r>
      <w:r>
        <w:t xml:space="preserve"> the air is flowing at any specific time.</w:t>
      </w:r>
      <w:r w:rsidR="00674A98">
        <w:t xml:space="preserve"> To get the flow rate</w:t>
      </w:r>
      <w:r w:rsidR="00D46D0D">
        <w:t>,</w:t>
      </w:r>
      <w:r w:rsidR="00674A98">
        <w:t xml:space="preserve"> James Thompson and I used a hot wire flow rate sensor. Using the measurements it took, we calculated the flow rate of the NSCC Cansolair system to be 27 Litres </w:t>
      </w:r>
      <w:proofErr w:type="gramStart"/>
      <w:r w:rsidR="00674A98">
        <w:t>Per</w:t>
      </w:r>
      <w:proofErr w:type="gramEnd"/>
      <w:r w:rsidR="00674A98">
        <w:t xml:space="preserve"> Second. The flow rate sensor was acquired late into the project so some data acquired by early prototypes used the Cansolair advertised 47 LPS number. All final per day kWh amounts </w:t>
      </w:r>
      <w:r w:rsidR="00674A98" w:rsidRPr="003223FF">
        <w:rPr>
          <w:noProof/>
        </w:rPr>
        <w:t>have</w:t>
      </w:r>
      <w:r w:rsidR="003223FF">
        <w:rPr>
          <w:noProof/>
        </w:rPr>
        <w:t>,</w:t>
      </w:r>
      <w:r w:rsidR="00674A98">
        <w:t xml:space="preserve"> </w:t>
      </w:r>
      <w:r w:rsidR="00674A98" w:rsidRPr="003223FF">
        <w:rPr>
          <w:noProof/>
        </w:rPr>
        <w:t>however</w:t>
      </w:r>
      <w:r w:rsidR="003223FF">
        <w:rPr>
          <w:noProof/>
        </w:rPr>
        <w:t>,</w:t>
      </w:r>
      <w:r w:rsidR="00674A98">
        <w:t xml:space="preserve"> been adjusted to the 27 LPS amount.</w:t>
      </w:r>
    </w:p>
    <w:p w:rsidR="007B22D0" w:rsidRPr="00BC0C52" w:rsidRDefault="007B22D0" w:rsidP="00BC0C52">
      <w:r>
        <w:t>When a USB drive is inserted into the Raspberry Pi, my program will copy all the data to the USB Drive. One of the copied files is an airspeed text fi</w:t>
      </w:r>
      <w:r w:rsidR="00D46D0D">
        <w:t>le. T</w:t>
      </w:r>
      <w:r>
        <w:t>his text file is one line of text that is currently “27LPS</w:t>
      </w:r>
      <w:r w:rsidR="00D46D0D">
        <w:t>.” I</w:t>
      </w:r>
      <w:r>
        <w:t>f this text file is adj</w:t>
      </w:r>
      <w:r w:rsidR="00D46D0D">
        <w:t>usted</w:t>
      </w:r>
      <w:r>
        <w:t xml:space="preserve"> and reinserted into the Raspberry Pi, the program will automatically copy the new airspeed into the program and use that for power calculation. This allows the system to be used in any Cansolair installation by adjusting the flow rate to fit the specific ducts used.</w:t>
      </w:r>
    </w:p>
    <w:p w:rsidR="00A44AA0" w:rsidRPr="00A44AA0" w:rsidRDefault="00A44AA0" w:rsidP="00A44AA0">
      <w:pPr>
        <w:pStyle w:val="Heading2"/>
        <w:rPr>
          <w:sz w:val="28"/>
        </w:rPr>
      </w:pPr>
      <w:bookmarkStart w:id="19" w:name="_Toc480362931"/>
      <w:r w:rsidRPr="00A44AA0">
        <w:rPr>
          <w:sz w:val="28"/>
        </w:rPr>
        <w:lastRenderedPageBreak/>
        <w:t>Basic Program</w:t>
      </w:r>
      <w:bookmarkEnd w:id="19"/>
    </w:p>
    <w:p w:rsidR="005F43AE" w:rsidRDefault="00E363CB" w:rsidP="003A173F">
      <w:r w:rsidRPr="005F43AE">
        <w:t xml:space="preserve">I started with an </w:t>
      </w:r>
      <w:hyperlink r:id="rId20" w:history="1">
        <w:r w:rsidRPr="005F43AE">
          <w:rPr>
            <w:rStyle w:val="Hyperlink"/>
          </w:rPr>
          <w:t>Adafruit guide</w:t>
        </w:r>
      </w:hyperlink>
      <w:r w:rsidRPr="005F43AE">
        <w:t xml:space="preserve"> for setting up the</w:t>
      </w:r>
      <w:r w:rsidR="002079E0">
        <w:t xml:space="preserve"> temperature sensors I’m using. </w:t>
      </w:r>
      <w:r w:rsidR="008823C8">
        <w:t>Using the</w:t>
      </w:r>
      <w:r w:rsidR="002079E0">
        <w:t xml:space="preserve"> </w:t>
      </w:r>
      <w:r w:rsidR="003A173F">
        <w:t>program</w:t>
      </w:r>
      <w:r w:rsidR="008823C8">
        <w:t xml:space="preserve"> from the guide</w:t>
      </w:r>
      <w:r w:rsidR="003A173F">
        <w:t>, I modified it and took what is relevant for my project to create a new simple program. I bu</w:t>
      </w:r>
      <w:r w:rsidR="00A44AA0">
        <w:t>ilt upon this program over time.</w:t>
      </w:r>
    </w:p>
    <w:p w:rsidR="00A44AA0" w:rsidRDefault="00A44AA0" w:rsidP="00A44AA0">
      <w:pPr>
        <w:pStyle w:val="Heading2"/>
        <w:rPr>
          <w:sz w:val="28"/>
        </w:rPr>
      </w:pPr>
      <w:bookmarkStart w:id="20" w:name="_Toc480362932"/>
      <w:r>
        <w:rPr>
          <w:sz w:val="28"/>
        </w:rPr>
        <w:t>Final Program</w:t>
      </w:r>
      <w:bookmarkEnd w:id="20"/>
    </w:p>
    <w:p w:rsidR="00A44AA0" w:rsidRDefault="00A44AA0" w:rsidP="00A44AA0">
      <w:r>
        <w:t>After adding to the simple program</w:t>
      </w:r>
      <w:r w:rsidR="008823C8">
        <w:t xml:space="preserve"> over time</w:t>
      </w:r>
      <w:r w:rsidR="00D46D0D">
        <w:t>,</w:t>
      </w:r>
      <w:r w:rsidR="008823C8">
        <w:t xml:space="preserve"> I arrived at a final</w:t>
      </w:r>
      <w:r w:rsidR="002079E0">
        <w:t xml:space="preserve"> </w:t>
      </w:r>
      <w:r>
        <w:t>program to be used in the tech showcase.</w:t>
      </w:r>
    </w:p>
    <w:p w:rsidR="00A44AA0" w:rsidRDefault="00A44AA0" w:rsidP="00A44AA0">
      <w:pPr>
        <w:pStyle w:val="Heading3"/>
      </w:pPr>
      <w:bookmarkStart w:id="21" w:name="_Toc480362933"/>
      <w:r>
        <w:t>Main loop</w:t>
      </w:r>
      <w:bookmarkEnd w:id="21"/>
    </w:p>
    <w:p w:rsidR="00E363CB" w:rsidRDefault="00DA357F" w:rsidP="008B0FD8">
      <w:r>
        <w:t xml:space="preserve">The beginning of the program is imports for the libraries required and variable definitions for the temperature sensors and miscellaneous variables like time, </w:t>
      </w:r>
      <w:r w:rsidRPr="003223FF">
        <w:rPr>
          <w:noProof/>
        </w:rPr>
        <w:t>power</w:t>
      </w:r>
      <w:r w:rsidR="003223FF">
        <w:rPr>
          <w:noProof/>
        </w:rPr>
        <w:t>,</w:t>
      </w:r>
      <w:r>
        <w:t xml:space="preserve"> and flow rate. </w:t>
      </w:r>
      <w:r w:rsidR="00102B26">
        <w:t xml:space="preserve">It will then check the airspeed file and get the airflow to be used to calculate power. </w:t>
      </w:r>
      <w:r>
        <w:t xml:space="preserve">At the bottom of the program is the loop that will run indefinitely. The main loop starts by setting up the GPIO pins </w:t>
      </w:r>
      <w:r w:rsidR="008B0FD8">
        <w:t>for the LEDs and the buttons</w:t>
      </w:r>
      <w:r w:rsidR="00603BB0">
        <w:t>. It</w:t>
      </w:r>
      <w:r w:rsidR="008B0FD8">
        <w:t xml:space="preserve"> will then wait an amount of </w:t>
      </w:r>
      <w:r w:rsidR="008B0FD8" w:rsidRPr="003223FF">
        <w:rPr>
          <w:noProof/>
        </w:rPr>
        <w:t>time</w:t>
      </w:r>
      <w:r w:rsidR="003223FF" w:rsidRPr="003223FF">
        <w:rPr>
          <w:noProof/>
        </w:rPr>
        <w:t xml:space="preserve"> </w:t>
      </w:r>
      <w:r w:rsidR="008B0FD8" w:rsidRPr="003223FF">
        <w:rPr>
          <w:noProof/>
        </w:rPr>
        <w:t>based</w:t>
      </w:r>
      <w:r w:rsidR="008B0FD8">
        <w:t xml:space="preserve"> on the last time the vent was open. The program will read and save the temperature using the temperature sensors while lighting the measurement LED. The program saves the data to a .csv for the current date and if the day has changed it will save the total energ</w:t>
      </w:r>
      <w:r w:rsidR="00603BB0">
        <w:t>y for the day as well. For the T</w:t>
      </w:r>
      <w:r w:rsidR="008B0FD8">
        <w:t xml:space="preserve">ech </w:t>
      </w:r>
      <w:r w:rsidR="00603BB0">
        <w:rPr>
          <w:noProof/>
        </w:rPr>
        <w:t>S</w:t>
      </w:r>
      <w:r w:rsidR="008B0FD8" w:rsidRPr="003223FF">
        <w:rPr>
          <w:noProof/>
        </w:rPr>
        <w:t>howcase</w:t>
      </w:r>
      <w:r w:rsidR="003223FF">
        <w:rPr>
          <w:noProof/>
        </w:rPr>
        <w:t>,</w:t>
      </w:r>
      <w:r w:rsidR="008B0FD8">
        <w:t xml:space="preserve"> I made a section that will d</w:t>
      </w:r>
      <w:r w:rsidR="00E94CF6">
        <w:t xml:space="preserve">isplay the data on the console. Throughout this </w:t>
      </w:r>
      <w:r w:rsidR="00E94CF6" w:rsidRPr="003223FF">
        <w:rPr>
          <w:noProof/>
        </w:rPr>
        <w:t>loop</w:t>
      </w:r>
      <w:r w:rsidR="003223FF">
        <w:rPr>
          <w:noProof/>
        </w:rPr>
        <w:t>,</w:t>
      </w:r>
      <w:r w:rsidR="00102B26">
        <w:t xml:space="preserve"> the program will periodically check if the vent is open and turn on/off the vent LED. The program will also check for a connected USB flash drive and copy data if there is</w:t>
      </w:r>
      <w:r w:rsidR="00603BB0">
        <w:t xml:space="preserve"> one available</w:t>
      </w:r>
      <w:r w:rsidR="00102B26">
        <w:t>.</w:t>
      </w:r>
    </w:p>
    <w:p w:rsidR="00102B26" w:rsidRDefault="00137EC1" w:rsidP="00102B26">
      <w:pPr>
        <w:pStyle w:val="Heading3"/>
      </w:pPr>
      <w:bookmarkStart w:id="22" w:name="_Toc480362934"/>
      <w:proofErr w:type="gramStart"/>
      <w:r>
        <w:t>f</w:t>
      </w:r>
      <w:r w:rsidR="00102B26">
        <w:t>lash</w:t>
      </w:r>
      <w:r>
        <w:t>(</w:t>
      </w:r>
      <w:proofErr w:type="gramEnd"/>
      <w:r>
        <w:t>pin, state, wait)</w:t>
      </w:r>
      <w:bookmarkEnd w:id="22"/>
    </w:p>
    <w:p w:rsidR="00102B26" w:rsidRDefault="00102B26" w:rsidP="00102B26">
      <w:r>
        <w:t xml:space="preserve">This is a simple function I made to flash an LED. The program needs to be passed a pin number, a 1 or a 0 to determine whether it should flash off or on, and an amount of time in seconds it should flash for. This function will turn the passed GPIO pin to the passed state for the </w:t>
      </w:r>
      <w:r w:rsidRPr="003B3377">
        <w:rPr>
          <w:noProof/>
        </w:rPr>
        <w:t>passed</w:t>
      </w:r>
      <w:r>
        <w:t xml:space="preserve"> time</w:t>
      </w:r>
      <w:r w:rsidR="00603BB0">
        <w:t>,</w:t>
      </w:r>
      <w:r>
        <w:t xml:space="preserve"> which is useful at many times in my program.</w:t>
      </w:r>
    </w:p>
    <w:p w:rsidR="00102B26" w:rsidRDefault="00102B26" w:rsidP="00102B26">
      <w:pPr>
        <w:pStyle w:val="Heading3"/>
      </w:pPr>
      <w:bookmarkStart w:id="23" w:name="_Toc480362935"/>
      <w:r>
        <w:t>read_temp_</w:t>
      </w:r>
      <w:proofErr w:type="gramStart"/>
      <w:r>
        <w:t>raw</w:t>
      </w:r>
      <w:r w:rsidR="00137EC1">
        <w:t>(</w:t>
      </w:r>
      <w:proofErr w:type="gramEnd"/>
      <w:r w:rsidR="00137EC1">
        <w:t>d_file)</w:t>
      </w:r>
      <w:bookmarkEnd w:id="23"/>
    </w:p>
    <w:p w:rsidR="00102B26" w:rsidRDefault="00102B26" w:rsidP="00102B26">
      <w:r>
        <w:t xml:space="preserve">This function is used by the read_temp function to get the raw data the temperature sensor writes to </w:t>
      </w:r>
      <w:r w:rsidR="00137EC1">
        <w:t>its</w:t>
      </w:r>
      <w:r>
        <w:t xml:space="preserve"> device file.</w:t>
      </w:r>
    </w:p>
    <w:p w:rsidR="00102B26" w:rsidRDefault="00102B26" w:rsidP="00102B26">
      <w:pPr>
        <w:pStyle w:val="Heading3"/>
      </w:pPr>
      <w:bookmarkStart w:id="24" w:name="_Toc480362936"/>
      <w:r>
        <w:t>read_</w:t>
      </w:r>
      <w:proofErr w:type="gramStart"/>
      <w:r>
        <w:t>temp</w:t>
      </w:r>
      <w:r w:rsidR="00137EC1">
        <w:t>(</w:t>
      </w:r>
      <w:proofErr w:type="gramEnd"/>
      <w:r w:rsidR="00137EC1">
        <w:t>d_file)</w:t>
      </w:r>
      <w:bookmarkEnd w:id="24"/>
    </w:p>
    <w:p w:rsidR="00102B26" w:rsidRPr="00102B26" w:rsidRDefault="00102B26" w:rsidP="00102B26">
      <w:r>
        <w:t xml:space="preserve">This function is used in my main loop and it requires a device file address. The function uses read_temp_raw to get the </w:t>
      </w:r>
      <w:r w:rsidR="00137EC1">
        <w:t>raw temperature sensor data and parses the data to get the temperature in Celsius. This function will return this temperature number to the main loop to be saved for later use.</w:t>
      </w:r>
    </w:p>
    <w:p w:rsidR="00E363CB" w:rsidRDefault="00137EC1" w:rsidP="00137EC1">
      <w:pPr>
        <w:pStyle w:val="Heading3"/>
      </w:pPr>
      <w:bookmarkStart w:id="25" w:name="_Toc480362937"/>
      <w:proofErr w:type="gramStart"/>
      <w:r>
        <w:t>IRup()</w:t>
      </w:r>
      <w:bookmarkEnd w:id="25"/>
      <w:proofErr w:type="gramEnd"/>
    </w:p>
    <w:p w:rsidR="00137EC1" w:rsidRDefault="00137EC1" w:rsidP="00137EC1">
      <w:r>
        <w:t xml:space="preserve">This function checks the state of the IR sensor that determines the vent position, updates the vent LED and returns the vent position. I call this program multiple times in the loop so that the vent LED will quickly update if the </w:t>
      </w:r>
      <w:r w:rsidRPr="003B3377">
        <w:rPr>
          <w:noProof/>
        </w:rPr>
        <w:t>vent</w:t>
      </w:r>
      <w:r>
        <w:t xml:space="preserve"> opens at any point. This fun</w:t>
      </w:r>
      <w:r w:rsidR="00603BB0">
        <w:t>ction is always used rather than</w:t>
      </w:r>
      <w:r>
        <w:t xml:space="preserve"> simply checking the state of the vent GPIO pin because this will also update the LED.</w:t>
      </w:r>
    </w:p>
    <w:p w:rsidR="00137EC1" w:rsidRDefault="00137EC1" w:rsidP="00137EC1">
      <w:pPr>
        <w:pStyle w:val="Heading3"/>
      </w:pPr>
      <w:bookmarkStart w:id="26" w:name="_Toc480362938"/>
      <w:proofErr w:type="gramStart"/>
      <w:r>
        <w:lastRenderedPageBreak/>
        <w:t>wait(</w:t>
      </w:r>
      <w:proofErr w:type="gramEnd"/>
      <w:r w:rsidRPr="003B3377">
        <w:rPr>
          <w:noProof/>
        </w:rPr>
        <w:t>itime</w:t>
      </w:r>
      <w:r>
        <w:t xml:space="preserve">, </w:t>
      </w:r>
      <w:r w:rsidRPr="003B3377">
        <w:rPr>
          <w:noProof/>
        </w:rPr>
        <w:t>oldtime</w:t>
      </w:r>
      <w:r>
        <w:t>)</w:t>
      </w:r>
      <w:bookmarkEnd w:id="26"/>
    </w:p>
    <w:p w:rsidR="00137EC1" w:rsidRDefault="00137EC1" w:rsidP="00137EC1">
      <w:r>
        <w:t>This function is passed a time value and an amount of time to wait. This function will continue to loop until the current time is greater than the passed time value plus the wait time in seconds. It will also stop waiting if the vent is open. While this function is looping</w:t>
      </w:r>
      <w:r w:rsidR="00603BB0">
        <w:t>,</w:t>
      </w:r>
      <w:r>
        <w:t xml:space="preserve"> it will check for a connected USB device using the </w:t>
      </w:r>
      <w:proofErr w:type="gramStart"/>
      <w:r w:rsidRPr="003B3377">
        <w:rPr>
          <w:noProof/>
        </w:rPr>
        <w:t>usave</w:t>
      </w:r>
      <w:r>
        <w:t>(</w:t>
      </w:r>
      <w:proofErr w:type="gramEnd"/>
      <w:r>
        <w:t>) function.</w:t>
      </w:r>
    </w:p>
    <w:p w:rsidR="00137EC1" w:rsidRDefault="00137EC1" w:rsidP="00137EC1">
      <w:pPr>
        <w:pStyle w:val="Heading3"/>
      </w:pPr>
      <w:bookmarkStart w:id="27" w:name="_Toc480362939"/>
      <w:proofErr w:type="gramStart"/>
      <w:r w:rsidRPr="003B3377">
        <w:rPr>
          <w:noProof/>
        </w:rPr>
        <w:t>usave</w:t>
      </w:r>
      <w:r>
        <w:t>()</w:t>
      </w:r>
      <w:bookmarkEnd w:id="27"/>
      <w:proofErr w:type="gramEnd"/>
    </w:p>
    <w:p w:rsidR="00C86201" w:rsidRDefault="00137EC1" w:rsidP="00AA2182">
      <w:r>
        <w:t xml:space="preserve">This function will check the </w:t>
      </w:r>
      <w:r w:rsidR="00AA2182">
        <w:t>/</w:t>
      </w:r>
      <w:r>
        <w:t>media</w:t>
      </w:r>
      <w:r w:rsidR="00AA2182">
        <w:t>/pi</w:t>
      </w:r>
      <w:r>
        <w:t xml:space="preserve"> director</w:t>
      </w:r>
      <w:r w:rsidR="00AA2182">
        <w:t xml:space="preserve">y </w:t>
      </w:r>
      <w:r w:rsidR="00603BB0">
        <w:t>on the Raspberry Pi for files. T</w:t>
      </w:r>
      <w:r w:rsidR="00AA2182">
        <w:t xml:space="preserve">he files in this directory are where USB drives are automatically mounted by the operating system. The function will get the name of every file in the directory and check them one by one. It will check if there is a file with user permissions and if there is, it will save the name and enter </w:t>
      </w:r>
      <w:r w:rsidR="00603BB0">
        <w:rPr>
          <w:noProof/>
        </w:rPr>
        <w:t>an IF</w:t>
      </w:r>
      <w:r w:rsidR="00AA2182">
        <w:t xml:space="preserve"> statement</w:t>
      </w:r>
      <w:r w:rsidR="00603BB0">
        <w:t>. I</w:t>
      </w:r>
      <w:r w:rsidR="00AA2182">
        <w:t>f there isn’t, there is not a USB device connected and the function will exit. If there is a file</w:t>
      </w:r>
      <w:r w:rsidR="009E7834">
        <w:t>,</w:t>
      </w:r>
      <w:r w:rsidR="00AA2182">
        <w:t xml:space="preserve"> the program will print the name of the device to the console and light the green LED to signify the USB drive is being accessed. The program will check if there is already a “Data” folder</w:t>
      </w:r>
      <w:r w:rsidR="00603BB0">
        <w:t>. If</w:t>
      </w:r>
      <w:r w:rsidR="00AA2182">
        <w:t xml:space="preserve"> there is, it will check for an airspeed file and copy the airspeed from the USB if the data is valid. It will then delete the “Data” folder and copy the data folder from the Raspberry </w:t>
      </w:r>
      <w:r w:rsidR="00AA2182" w:rsidRPr="003223FF">
        <w:rPr>
          <w:noProof/>
        </w:rPr>
        <w:t>Pi</w:t>
      </w:r>
      <w:r w:rsidR="00603BB0">
        <w:rPr>
          <w:noProof/>
        </w:rPr>
        <w:t>. T</w:t>
      </w:r>
      <w:r w:rsidR="00AA2182">
        <w:t>he operation is complete.</w:t>
      </w:r>
      <w:r w:rsidR="009E7834">
        <w:t xml:space="preserve"> This function allows for data to be easily retrieved from the Raspberry Pi by simply inserting a USB drive and allows for airspeed number to be easily changed by adjusting the airspeed number in the data folder.</w:t>
      </w:r>
      <w:r w:rsidR="00E363CB" w:rsidRPr="00890794">
        <w:t xml:space="preserve"> </w:t>
      </w:r>
    </w:p>
    <w:p w:rsidR="009E7834" w:rsidRDefault="009E7834" w:rsidP="009E7834">
      <w:pPr>
        <w:pStyle w:val="Heading3"/>
      </w:pPr>
      <w:bookmarkStart w:id="28" w:name="_Toc480362940"/>
      <w:proofErr w:type="gramStart"/>
      <w:r w:rsidRPr="003B3377">
        <w:rPr>
          <w:noProof/>
        </w:rPr>
        <w:t>lps</w:t>
      </w:r>
      <w:r>
        <w:t>(</w:t>
      </w:r>
      <w:proofErr w:type="gramEnd"/>
      <w:r>
        <w:t>directory)</w:t>
      </w:r>
      <w:bookmarkEnd w:id="28"/>
    </w:p>
    <w:p w:rsidR="00FB10F4" w:rsidRDefault="009E7834">
      <w:r>
        <w:t xml:space="preserve">This function will open the file in the passed directory and copy the airspeed number to a global variable to be used to calculate power. It is called when the program starts, and when the </w:t>
      </w:r>
      <w:proofErr w:type="gramStart"/>
      <w:r w:rsidRPr="003B3377">
        <w:rPr>
          <w:noProof/>
        </w:rPr>
        <w:t>usave</w:t>
      </w:r>
      <w:r>
        <w:t>(</w:t>
      </w:r>
      <w:proofErr w:type="gramEnd"/>
      <w:r>
        <w:t>) function runs. It will return a true if the data is valid and the flow rate has been updated and a false if the data was not valid.</w:t>
      </w:r>
    </w:p>
    <w:p w:rsidR="00FB10F4" w:rsidRDefault="00FB10F4" w:rsidP="00FB10F4">
      <w:pPr>
        <w:pStyle w:val="Heading2"/>
      </w:pPr>
      <w:bookmarkStart w:id="29" w:name="_Toc480362941"/>
      <w:r>
        <w:t>Start on boot</w:t>
      </w:r>
      <w:bookmarkEnd w:id="29"/>
    </w:p>
    <w:p w:rsidR="00FB10F4" w:rsidRDefault="00FB10F4" w:rsidP="00FB10F4">
      <w:r>
        <w:t xml:space="preserve">When the Raspberry Pi is started by connecting it to power it will automatically begin to boot and </w:t>
      </w:r>
      <w:r w:rsidR="00972551">
        <w:t>on the Raspberry Pi 3 a line starting with ‘@’ can be added to “/home/pi/.config/</w:t>
      </w:r>
      <w:r w:rsidR="00972551" w:rsidRPr="003B3377">
        <w:rPr>
          <w:noProof/>
        </w:rPr>
        <w:t>lxsession</w:t>
      </w:r>
      <w:r w:rsidR="00603BB0">
        <w:t>/LXDE-pi/autostart.” T</w:t>
      </w:r>
      <w:r w:rsidR="00972551">
        <w:t xml:space="preserve">he </w:t>
      </w:r>
      <w:r w:rsidR="008E698F">
        <w:t xml:space="preserve">text following the line will be run when the Raspberry </w:t>
      </w:r>
      <w:r w:rsidR="00603BB0">
        <w:t>P</w:t>
      </w:r>
      <w:r w:rsidR="008E698F">
        <w:t xml:space="preserve">i starts, so I added “@lxterminal </w:t>
      </w:r>
      <w:r w:rsidR="008E698F" w:rsidRPr="003B3377">
        <w:rPr>
          <w:noProof/>
        </w:rPr>
        <w:t>--title=”Cansolair</w:t>
      </w:r>
      <w:r w:rsidR="008E698F">
        <w:t xml:space="preserve"> Efficiency Monitoring System” -e “</w:t>
      </w:r>
      <w:r w:rsidR="008E698F" w:rsidRPr="003B3377">
        <w:rPr>
          <w:noProof/>
        </w:rPr>
        <w:t>sudo</w:t>
      </w:r>
      <w:r w:rsidR="008E698F">
        <w:t xml:space="preserve"> python /home/pi/Desktop/Programs/PrototypeTech.py”</w:t>
      </w:r>
      <w:r w:rsidR="00603BB0">
        <w:t>. T</w:t>
      </w:r>
      <w:r w:rsidR="008E698F">
        <w:t>his will launch a terminal and automatically run the program when the Raspberry Pi boots. I also added a similar line to run a simple program that will look at a GPIO pin that a restart button is plugged into “@sudo python /home/pi/Desktop/Programs/RebootWatch.py</w:t>
      </w:r>
      <w:r w:rsidR="00603BB0">
        <w:t>.”</w:t>
      </w:r>
      <w:r w:rsidR="008E698F">
        <w:t xml:space="preserve"> </w:t>
      </w:r>
      <w:r w:rsidR="00305957">
        <w:t xml:space="preserve">I also configured the </w:t>
      </w:r>
      <w:r w:rsidR="00305957" w:rsidRPr="003B3377">
        <w:rPr>
          <w:noProof/>
        </w:rPr>
        <w:t>lxterminal</w:t>
      </w:r>
      <w:r w:rsidR="00305957">
        <w:t xml:space="preserve"> window using the file at “/home/pi/.config/</w:t>
      </w:r>
      <w:r w:rsidR="00305957" w:rsidRPr="003B3377">
        <w:rPr>
          <w:noProof/>
        </w:rPr>
        <w:t>lxterminal</w:t>
      </w:r>
      <w:r w:rsidR="00305957">
        <w:t>/lxterminal.conf, and made the terminal launch maximized by adding to the file at “</w:t>
      </w:r>
      <w:r w:rsidR="00305957" w:rsidRPr="003B3377">
        <w:rPr>
          <w:noProof/>
        </w:rPr>
        <w:t>openbox</w:t>
      </w:r>
      <w:r w:rsidR="00305957">
        <w:t xml:space="preserve">/lxde-pi-rc.xml”. </w:t>
      </w:r>
      <w:r w:rsidR="008E698F">
        <w:t xml:space="preserve">This </w:t>
      </w:r>
      <w:r w:rsidR="00305957">
        <w:t>will allow the system to be easily installed and automatically run if the power goes out or there is some other external problem.</w:t>
      </w:r>
    </w:p>
    <w:p w:rsidR="00305957" w:rsidRDefault="00305957">
      <w:pPr>
        <w:rPr>
          <w:rFonts w:asciiTheme="majorHAnsi" w:eastAsiaTheme="majorEastAsia" w:hAnsiTheme="majorHAnsi" w:cstheme="majorBidi"/>
          <w:color w:val="2E74B5" w:themeColor="accent1" w:themeShade="BF"/>
          <w:sz w:val="26"/>
          <w:szCs w:val="26"/>
        </w:rPr>
      </w:pPr>
      <w:r>
        <w:br w:type="page"/>
      </w:r>
    </w:p>
    <w:p w:rsidR="00305957" w:rsidRDefault="00305957" w:rsidP="00305957">
      <w:pPr>
        <w:pStyle w:val="Heading2"/>
      </w:pPr>
      <w:bookmarkStart w:id="30" w:name="_Toc480362942"/>
      <w:r>
        <w:lastRenderedPageBreak/>
        <w:t>Real-Time Clock</w:t>
      </w:r>
      <w:bookmarkEnd w:id="30"/>
    </w:p>
    <w:p w:rsidR="00305957" w:rsidRPr="00305957" w:rsidRDefault="00305957" w:rsidP="00305957">
      <w:r>
        <w:t xml:space="preserve">The Cansolair </w:t>
      </w:r>
      <w:r w:rsidR="00691FF4">
        <w:t xml:space="preserve">is </w:t>
      </w:r>
      <w:r w:rsidR="00691FF4" w:rsidRPr="003B3377">
        <w:rPr>
          <w:noProof/>
        </w:rPr>
        <w:t>in</w:t>
      </w:r>
      <w:r w:rsidRPr="003B3377">
        <w:rPr>
          <w:noProof/>
        </w:rPr>
        <w:t xml:space="preserve"> </w:t>
      </w:r>
      <w:r>
        <w:t>a part of the school that does not have access to Wi-Fi. The Raspberry Pi does not have a real-time clock so when it loses power it loses time; therefore, I have</w:t>
      </w:r>
      <w:r w:rsidR="00603BB0">
        <w:t xml:space="preserve"> included a real-time clock in</w:t>
      </w:r>
      <w:r>
        <w:t xml:space="preserve"> my design. To use the real-time clock, I had to disable the hardware clock and tell the Raspberry </w:t>
      </w:r>
      <w:r w:rsidR="00691FF4">
        <w:t>P</w:t>
      </w:r>
      <w:r>
        <w:t>i to us</w:t>
      </w:r>
      <w:r w:rsidR="00603BB0">
        <w:t>e the real-time clock instead. T</w:t>
      </w:r>
      <w:r>
        <w:t xml:space="preserve">his is a one-time setup and now the Raspberry Pi will automatically </w:t>
      </w:r>
      <w:r w:rsidR="00603BB0">
        <w:t>sync if</w:t>
      </w:r>
      <w:r w:rsidR="00691FF4">
        <w:t xml:space="preserve"> connected to the internet, but it will not lose time when disconnected from power.</w:t>
      </w:r>
    </w:p>
    <w:p w:rsidR="00691FF4" w:rsidRDefault="00691FF4">
      <w:pPr>
        <w:rPr>
          <w:rFonts w:asciiTheme="majorHAnsi" w:eastAsiaTheme="majorEastAsia" w:hAnsiTheme="majorHAnsi" w:cstheme="majorBidi"/>
          <w:b/>
          <w:color w:val="2E74B5" w:themeColor="accent1" w:themeShade="BF"/>
          <w:sz w:val="32"/>
          <w:szCs w:val="32"/>
        </w:rPr>
      </w:pPr>
      <w:r>
        <w:rPr>
          <w:b/>
        </w:rPr>
        <w:br w:type="page"/>
      </w:r>
    </w:p>
    <w:p w:rsidR="00FB10F4" w:rsidRDefault="00305957" w:rsidP="00FB10F4">
      <w:pPr>
        <w:pStyle w:val="Heading1"/>
        <w:rPr>
          <w:b w:val="0"/>
        </w:rPr>
      </w:pPr>
      <w:bookmarkStart w:id="31" w:name="_Toc480362943"/>
      <w:r>
        <w:rPr>
          <w:b w:val="0"/>
        </w:rPr>
        <w:lastRenderedPageBreak/>
        <w:t>Physical</w:t>
      </w:r>
      <w:r w:rsidR="00FB10F4" w:rsidRPr="00FB10F4">
        <w:rPr>
          <w:b w:val="0"/>
        </w:rPr>
        <w:t xml:space="preserve"> Design</w:t>
      </w:r>
      <w:r w:rsidR="00C13361">
        <w:rPr>
          <w:b w:val="0"/>
        </w:rPr>
        <w:t xml:space="preserve"> Components</w:t>
      </w:r>
      <w:bookmarkEnd w:id="31"/>
    </w:p>
    <w:p w:rsidR="00FB10F4" w:rsidRDefault="00FB10F4" w:rsidP="00FB10F4">
      <w:r>
        <w:t>This sectio</w:t>
      </w:r>
      <w:r w:rsidR="00C13361">
        <w:t>n will cover the components</w:t>
      </w:r>
      <w:r>
        <w:t xml:space="preserve"> of the monitoring system.</w:t>
      </w:r>
    </w:p>
    <w:p w:rsidR="00AC0754" w:rsidRDefault="00AC0754" w:rsidP="00AC0754">
      <w:pPr>
        <w:pStyle w:val="Heading2"/>
      </w:pPr>
      <w:bookmarkStart w:id="32" w:name="_Toc480362944"/>
      <w:r>
        <w:t>Cansolair</w:t>
      </w:r>
      <w:bookmarkEnd w:id="32"/>
    </w:p>
    <w:p w:rsidR="00AC0754" w:rsidRDefault="00AC0754" w:rsidP="00AC0754">
      <w:r>
        <w:t>The Cansolair is the sol</w:t>
      </w:r>
      <w:r w:rsidR="00603BB0">
        <w:t>ar heater I will be measuring. I</w:t>
      </w:r>
      <w:r>
        <w:t>t is installed at NSCC and has an intake with a small control panel and an 8-inch outtake, where a check valve will be placed. In the picture below, the intake can be seen in the lower right and the outtake as the hole in the center of the wall.</w:t>
      </w:r>
    </w:p>
    <w:p w:rsidR="00AC0754" w:rsidRDefault="00AC0754" w:rsidP="00AC0754">
      <w:pPr>
        <w:keepNext/>
        <w:jc w:val="center"/>
      </w:pPr>
      <w:r>
        <w:rPr>
          <w:noProof/>
          <w:lang w:val="en-US"/>
        </w:rPr>
        <w:drawing>
          <wp:inline distT="0" distB="0" distL="0" distR="0">
            <wp:extent cx="1364714" cy="2329815"/>
            <wp:effectExtent l="0" t="0" r="6985" b="0"/>
            <wp:docPr id="2" name="Picture 2" descr="C:\Users\Dylan\AppData\Local\Microsoft\Windows\INetCache\Content.Word\20161013_132445661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ylan\AppData\Local\Microsoft\Windows\INetCache\Content.Word\20161013_132445661_iOS.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635" t="28995" r="26900" b="29437"/>
                    <a:stretch/>
                  </pic:blipFill>
                  <pic:spPr bwMode="auto">
                    <a:xfrm>
                      <a:off x="0" y="0"/>
                      <a:ext cx="1365401" cy="2330988"/>
                    </a:xfrm>
                    <a:prstGeom prst="rect">
                      <a:avLst/>
                    </a:prstGeom>
                    <a:noFill/>
                    <a:ln>
                      <a:noFill/>
                    </a:ln>
                    <a:extLst>
                      <a:ext uri="{53640926-AAD7-44D8-BBD7-CCE9431645EC}">
                        <a14:shadowObscured xmlns:a14="http://schemas.microsoft.com/office/drawing/2010/main"/>
                      </a:ext>
                    </a:extLst>
                  </pic:spPr>
                </pic:pic>
              </a:graphicData>
            </a:graphic>
          </wp:inline>
        </w:drawing>
      </w:r>
    </w:p>
    <w:p w:rsidR="00AC0754" w:rsidRPr="00AC0754" w:rsidRDefault="00AC0754" w:rsidP="00AC0754">
      <w:pPr>
        <w:pStyle w:val="Caption"/>
        <w:jc w:val="center"/>
        <w:rPr>
          <w:sz w:val="24"/>
        </w:rPr>
      </w:pPr>
      <w:bookmarkStart w:id="33" w:name="_Toc480362888"/>
      <w:r>
        <w:t xml:space="preserve">Figure </w:t>
      </w:r>
      <w:r>
        <w:fldChar w:fldCharType="begin"/>
      </w:r>
      <w:r>
        <w:instrText xml:space="preserve"> SEQ Figure \* ARABIC </w:instrText>
      </w:r>
      <w:r>
        <w:fldChar w:fldCharType="separate"/>
      </w:r>
      <w:r w:rsidR="00363C1F">
        <w:rPr>
          <w:noProof/>
        </w:rPr>
        <w:t>1</w:t>
      </w:r>
      <w:r>
        <w:fldChar w:fldCharType="end"/>
      </w:r>
      <w:r>
        <w:t>- Cansolair Intake and Outtake</w:t>
      </w:r>
      <w:bookmarkEnd w:id="33"/>
    </w:p>
    <w:p w:rsidR="00FB10F4" w:rsidRDefault="00FB10F4" w:rsidP="00FB10F4">
      <w:pPr>
        <w:pStyle w:val="Heading2"/>
      </w:pPr>
      <w:bookmarkStart w:id="34" w:name="_Toc480362945"/>
      <w:r>
        <w:t>Raspberry Pi</w:t>
      </w:r>
      <w:bookmarkEnd w:id="34"/>
    </w:p>
    <w:p w:rsidR="00691FF4" w:rsidRDefault="00691FF4" w:rsidP="00691FF4">
      <w:r>
        <w:t xml:space="preserve">For my project, I decided to use a Raspberry Pi 3, because of its ease to work with, its small size, and </w:t>
      </w:r>
      <w:r w:rsidRPr="003223FF">
        <w:rPr>
          <w:noProof/>
        </w:rPr>
        <w:t>it</w:t>
      </w:r>
      <w:r w:rsidR="003223FF">
        <w:rPr>
          <w:noProof/>
        </w:rPr>
        <w:t>s</w:t>
      </w:r>
      <w:r>
        <w:t xml:space="preserve"> flexibility to do everything required in my project.</w:t>
      </w:r>
    </w:p>
    <w:p w:rsidR="00691FF4" w:rsidRDefault="00691FF4" w:rsidP="00AC0754">
      <w:pPr>
        <w:keepNext/>
        <w:jc w:val="center"/>
      </w:pPr>
      <w:r>
        <w:rPr>
          <w:rFonts w:ascii="Arial" w:hAnsi="Arial" w:cs="Arial"/>
          <w:noProof/>
          <w:color w:val="0000FF"/>
          <w:sz w:val="27"/>
          <w:szCs w:val="27"/>
          <w:lang w:val="en-US"/>
        </w:rPr>
        <w:drawing>
          <wp:inline distT="0" distB="0" distL="0" distR="0">
            <wp:extent cx="3981450" cy="2770038"/>
            <wp:effectExtent l="0" t="0" r="0" b="0"/>
            <wp:docPr id="1" name="Picture 1" descr="Image result for raspberry pi 3">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aspberry pi 3">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7020" cy="2773913"/>
                    </a:xfrm>
                    <a:prstGeom prst="rect">
                      <a:avLst/>
                    </a:prstGeom>
                    <a:noFill/>
                    <a:ln>
                      <a:noFill/>
                    </a:ln>
                  </pic:spPr>
                </pic:pic>
              </a:graphicData>
            </a:graphic>
          </wp:inline>
        </w:drawing>
      </w:r>
    </w:p>
    <w:p w:rsidR="00691FF4" w:rsidRDefault="00691FF4" w:rsidP="00691FF4">
      <w:pPr>
        <w:pStyle w:val="Caption"/>
        <w:jc w:val="center"/>
      </w:pPr>
      <w:bookmarkStart w:id="35" w:name="_Toc480362889"/>
      <w:r>
        <w:t xml:space="preserve">Figure </w:t>
      </w:r>
      <w:r>
        <w:fldChar w:fldCharType="begin"/>
      </w:r>
      <w:r>
        <w:instrText xml:space="preserve"> SEQ Figure \* ARABIC </w:instrText>
      </w:r>
      <w:r>
        <w:fldChar w:fldCharType="separate"/>
      </w:r>
      <w:r w:rsidR="00363C1F">
        <w:rPr>
          <w:noProof/>
        </w:rPr>
        <w:t>2</w:t>
      </w:r>
      <w:r>
        <w:fldChar w:fldCharType="end"/>
      </w:r>
      <w:r>
        <w:t>- Raspberry Pi 3</w:t>
      </w:r>
      <w:bookmarkEnd w:id="35"/>
    </w:p>
    <w:p w:rsidR="00691FF4" w:rsidRDefault="00691FF4" w:rsidP="00691FF4">
      <w:pPr>
        <w:pStyle w:val="Heading2"/>
      </w:pPr>
      <w:bookmarkStart w:id="36" w:name="_Toc480362946"/>
      <w:r>
        <w:lastRenderedPageBreak/>
        <w:t>Temperature Sensors</w:t>
      </w:r>
      <w:bookmarkEnd w:id="36"/>
    </w:p>
    <w:p w:rsidR="00691FF4" w:rsidRDefault="00691FF4" w:rsidP="00691FF4">
      <w:r>
        <w:t>For my temperature sensors</w:t>
      </w:r>
      <w:r w:rsidR="00603BB0">
        <w:t>, I decided to use the DS18B20 temperature sensors. These</w:t>
      </w:r>
      <w:r>
        <w:t xml:space="preserve"> sensors are digital and they work well with the Pi, so it is easy to get accurat</w:t>
      </w:r>
      <w:r w:rsidR="00AC0754">
        <w:t>e measurements into the program. One of these sensors was used for the inflow air and one was used for the outflow air.</w:t>
      </w:r>
    </w:p>
    <w:p w:rsidR="00AC0754" w:rsidRDefault="00AC0754" w:rsidP="00AC0754">
      <w:pPr>
        <w:keepNext/>
        <w:jc w:val="center"/>
      </w:pPr>
      <w:r>
        <w:rPr>
          <w:rFonts w:ascii="Helvetica" w:hAnsi="Helvetica" w:cs="Arial"/>
          <w:noProof/>
          <w:color w:val="333333"/>
          <w:sz w:val="21"/>
          <w:szCs w:val="21"/>
          <w:lang w:val="en-US"/>
        </w:rPr>
        <w:drawing>
          <wp:inline distT="0" distB="0" distL="0" distR="0">
            <wp:extent cx="2470150" cy="2470150"/>
            <wp:effectExtent l="0" t="0" r="6350" b="6350"/>
            <wp:docPr id="3" name="Picture 3" descr="Temperature Sensor - Waterproof (DS18B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mperature Sensor - Waterproof (DS18B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70150" cy="2470150"/>
                    </a:xfrm>
                    <a:prstGeom prst="rect">
                      <a:avLst/>
                    </a:prstGeom>
                    <a:noFill/>
                    <a:ln>
                      <a:noFill/>
                    </a:ln>
                  </pic:spPr>
                </pic:pic>
              </a:graphicData>
            </a:graphic>
          </wp:inline>
        </w:drawing>
      </w:r>
    </w:p>
    <w:p w:rsidR="00AC0754" w:rsidRDefault="00AC0754" w:rsidP="00AC0754">
      <w:pPr>
        <w:pStyle w:val="Caption"/>
        <w:jc w:val="center"/>
      </w:pPr>
      <w:bookmarkStart w:id="37" w:name="_Toc480362890"/>
      <w:r>
        <w:t xml:space="preserve">Figure </w:t>
      </w:r>
      <w:r>
        <w:fldChar w:fldCharType="begin"/>
      </w:r>
      <w:r>
        <w:instrText xml:space="preserve"> SEQ Figure \* ARABIC </w:instrText>
      </w:r>
      <w:r>
        <w:fldChar w:fldCharType="separate"/>
      </w:r>
      <w:r w:rsidR="00363C1F">
        <w:rPr>
          <w:noProof/>
        </w:rPr>
        <w:t>3</w:t>
      </w:r>
      <w:r>
        <w:fldChar w:fldCharType="end"/>
      </w:r>
      <w:r>
        <w:t xml:space="preserve"> - DS18B20 Digital Temperature Sensor</w:t>
      </w:r>
      <w:bookmarkEnd w:id="37"/>
    </w:p>
    <w:p w:rsidR="00AC0754" w:rsidRDefault="00AC0754" w:rsidP="00AC0754">
      <w:pPr>
        <w:pStyle w:val="Heading2"/>
      </w:pPr>
      <w:bookmarkStart w:id="38" w:name="_Toc480362947"/>
      <w:r>
        <w:t>Circuit Board</w:t>
      </w:r>
      <w:bookmarkEnd w:id="38"/>
    </w:p>
    <w:p w:rsidR="00AC0754" w:rsidRDefault="00AC0754" w:rsidP="00AC0754">
      <w:r>
        <w:t xml:space="preserve">Early into my </w:t>
      </w:r>
      <w:r w:rsidRPr="003223FF">
        <w:rPr>
          <w:noProof/>
        </w:rPr>
        <w:t>project</w:t>
      </w:r>
      <w:r w:rsidR="003223FF">
        <w:rPr>
          <w:noProof/>
        </w:rPr>
        <w:t>,</w:t>
      </w:r>
      <w:r>
        <w:t xml:space="preserve"> I designed a generic circuit board I could connect to my Raspberry Pi so it </w:t>
      </w:r>
      <w:r w:rsidR="00702BCB">
        <w:t>could add easy connections to all the pins without making permanent connections to the Raspberry Pi. The board includes headers for the temperature sensors and resistors and LEDs for simple I/O This circuit board was used throughout the design of my project and was included in the final design.</w:t>
      </w:r>
    </w:p>
    <w:p w:rsidR="00702BCB" w:rsidRDefault="00702BCB" w:rsidP="00702BCB">
      <w:pPr>
        <w:keepNext/>
        <w:jc w:val="center"/>
      </w:pPr>
      <w:r>
        <w:rPr>
          <w:noProof/>
          <w:lang w:val="en-US"/>
        </w:rPr>
        <w:drawing>
          <wp:inline distT="0" distB="0" distL="0" distR="0">
            <wp:extent cx="2749550" cy="2147825"/>
            <wp:effectExtent l="0" t="0" r="0" b="5080"/>
            <wp:docPr id="4" name="Picture 4" descr="C:\Users\Dylan\AppData\Local\Microsoft\Windows\INetCache\Content.Word\[0039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ylan\AppData\Local\Microsoft\Windows\INetCache\Content.Word\[003926].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0093" cy="2156061"/>
                    </a:xfrm>
                    <a:prstGeom prst="rect">
                      <a:avLst/>
                    </a:prstGeom>
                    <a:noFill/>
                    <a:ln>
                      <a:noFill/>
                    </a:ln>
                  </pic:spPr>
                </pic:pic>
              </a:graphicData>
            </a:graphic>
          </wp:inline>
        </w:drawing>
      </w:r>
      <w:r>
        <w:rPr>
          <w:noProof/>
          <w:lang w:val="en-US"/>
        </w:rPr>
        <w:drawing>
          <wp:inline distT="0" distB="0" distL="0" distR="0" wp14:anchorId="7D65B9CE" wp14:editId="42960B0C">
            <wp:extent cx="2656840" cy="2133381"/>
            <wp:effectExtent l="0" t="0" r="0" b="635"/>
            <wp:docPr id="5" name="Picture 5" descr="C:\Users\Dylan\AppData\Local\Microsoft\Windows\INetCache\Content.Word\[0039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ylan\AppData\Local\Microsoft\Windows\INetCache\Content.Word\[003927].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92320" cy="2161871"/>
                    </a:xfrm>
                    <a:prstGeom prst="rect">
                      <a:avLst/>
                    </a:prstGeom>
                    <a:noFill/>
                    <a:ln>
                      <a:noFill/>
                    </a:ln>
                  </pic:spPr>
                </pic:pic>
              </a:graphicData>
            </a:graphic>
          </wp:inline>
        </w:drawing>
      </w:r>
    </w:p>
    <w:p w:rsidR="00702BCB" w:rsidRDefault="00702BCB" w:rsidP="00702BCB">
      <w:pPr>
        <w:pStyle w:val="Caption"/>
        <w:jc w:val="center"/>
      </w:pPr>
      <w:bookmarkStart w:id="39" w:name="_Toc480362891"/>
      <w:r>
        <w:t xml:space="preserve">Figure </w:t>
      </w:r>
      <w:r>
        <w:fldChar w:fldCharType="begin"/>
      </w:r>
      <w:r>
        <w:instrText xml:space="preserve"> SEQ Figure \* ARABIC </w:instrText>
      </w:r>
      <w:r>
        <w:fldChar w:fldCharType="separate"/>
      </w:r>
      <w:r w:rsidR="00363C1F">
        <w:rPr>
          <w:noProof/>
        </w:rPr>
        <w:t>4</w:t>
      </w:r>
      <w:r>
        <w:fldChar w:fldCharType="end"/>
      </w:r>
      <w:r>
        <w:t xml:space="preserve"> - Circuit Board Schematic and Completed Board</w:t>
      </w:r>
      <w:bookmarkEnd w:id="39"/>
    </w:p>
    <w:p w:rsidR="00702BCB" w:rsidRDefault="00702BCB" w:rsidP="00702BCB"/>
    <w:p w:rsidR="00702BCB" w:rsidRDefault="00702BCB" w:rsidP="00702BCB">
      <w:pPr>
        <w:pStyle w:val="Heading2"/>
      </w:pPr>
      <w:bookmarkStart w:id="40" w:name="_Toc480362948"/>
      <w:r>
        <w:lastRenderedPageBreak/>
        <w:t>Real-Time Clock</w:t>
      </w:r>
      <w:bookmarkEnd w:id="40"/>
    </w:p>
    <w:p w:rsidR="00702BCB" w:rsidRDefault="00702BCB" w:rsidP="00702BCB">
      <w:r>
        <w:t>To keep time in the case of a power loss, I have included the DS1307 RTC. The clock is wired to 5v and ground on the Raspberry Pi and is connected to the I</w:t>
      </w:r>
      <w:r>
        <w:rPr>
          <w:vertAlign w:val="superscript"/>
        </w:rPr>
        <w:t>2</w:t>
      </w:r>
      <w:r>
        <w:t>C pins.</w:t>
      </w:r>
    </w:p>
    <w:p w:rsidR="00702BCB" w:rsidRDefault="00702BCB" w:rsidP="00702BCB">
      <w:pPr>
        <w:keepNext/>
        <w:jc w:val="center"/>
      </w:pPr>
      <w:r>
        <w:rPr>
          <w:rFonts w:ascii="Arial" w:hAnsi="Arial" w:cs="Arial"/>
          <w:noProof/>
          <w:color w:val="0000FF"/>
          <w:sz w:val="27"/>
          <w:szCs w:val="27"/>
          <w:lang w:val="en-US"/>
        </w:rPr>
        <w:drawing>
          <wp:inline distT="0" distB="0" distL="0" distR="0">
            <wp:extent cx="3262889" cy="2514600"/>
            <wp:effectExtent l="0" t="0" r="0" b="0"/>
            <wp:docPr id="7" name="Picture 7" descr="Image result for Ds1307">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Ds1307">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3395" cy="2514990"/>
                    </a:xfrm>
                    <a:prstGeom prst="rect">
                      <a:avLst/>
                    </a:prstGeom>
                    <a:noFill/>
                    <a:ln>
                      <a:noFill/>
                    </a:ln>
                  </pic:spPr>
                </pic:pic>
              </a:graphicData>
            </a:graphic>
          </wp:inline>
        </w:drawing>
      </w:r>
    </w:p>
    <w:p w:rsidR="00702BCB" w:rsidRDefault="00702BCB" w:rsidP="00702BCB">
      <w:pPr>
        <w:pStyle w:val="Caption"/>
        <w:jc w:val="center"/>
      </w:pPr>
      <w:bookmarkStart w:id="41" w:name="_Toc480362892"/>
      <w:r>
        <w:t xml:space="preserve">Figure </w:t>
      </w:r>
      <w:r>
        <w:fldChar w:fldCharType="begin"/>
      </w:r>
      <w:r>
        <w:instrText xml:space="preserve"> SEQ Figure \* ARABIC </w:instrText>
      </w:r>
      <w:r>
        <w:fldChar w:fldCharType="separate"/>
      </w:r>
      <w:r w:rsidR="00363C1F">
        <w:rPr>
          <w:noProof/>
        </w:rPr>
        <w:t>5</w:t>
      </w:r>
      <w:r>
        <w:fldChar w:fldCharType="end"/>
      </w:r>
      <w:r>
        <w:t xml:space="preserve"> - DS1307 Real Time Clock</w:t>
      </w:r>
      <w:bookmarkEnd w:id="41"/>
    </w:p>
    <w:p w:rsidR="00702BCB" w:rsidRDefault="00393427" w:rsidP="00393427">
      <w:pPr>
        <w:pStyle w:val="Heading2"/>
      </w:pPr>
      <w:bookmarkStart w:id="42" w:name="_Toc480362949"/>
      <w:r>
        <w:t>LEDs and Buttons</w:t>
      </w:r>
      <w:bookmarkEnd w:id="42"/>
    </w:p>
    <w:p w:rsidR="00393427" w:rsidRDefault="00393427" w:rsidP="00393427">
      <w:r>
        <w:t xml:space="preserve">On the front of my final </w:t>
      </w:r>
      <w:r w:rsidRPr="003223FF">
        <w:rPr>
          <w:noProof/>
        </w:rPr>
        <w:t>design</w:t>
      </w:r>
      <w:r w:rsidR="003223FF">
        <w:rPr>
          <w:noProof/>
        </w:rPr>
        <w:t>,</w:t>
      </w:r>
      <w:r>
        <w:t xml:space="preserve"> I have included two buttons and three LEDs so the operation of the system can be quickly checked at any time. One button</w:t>
      </w:r>
      <w:r w:rsidR="00603BB0">
        <w:t xml:space="preserve"> will reboot the Raspberry Pi. I</w:t>
      </w:r>
      <w:r>
        <w:t xml:space="preserve">f there is a problem, the other button will manually take a measurement if the program is </w:t>
      </w:r>
      <w:r w:rsidR="003223FF">
        <w:rPr>
          <w:noProof/>
        </w:rPr>
        <w:t>o</w:t>
      </w:r>
      <w:r w:rsidRPr="003223FF">
        <w:rPr>
          <w:noProof/>
        </w:rPr>
        <w:t>n</w:t>
      </w:r>
      <w:r>
        <w:t xml:space="preserve"> standby. One LED corresponds to the vent position, another</w:t>
      </w:r>
      <w:r w:rsidR="00603BB0">
        <w:t xml:space="preserve"> to</w:t>
      </w:r>
      <w:r>
        <w:t xml:space="preserve"> LED lights when measurements are being taken</w:t>
      </w:r>
      <w:r w:rsidR="00563CCE">
        <w:t>,</w:t>
      </w:r>
      <w:r>
        <w:t xml:space="preserve"> and the green LED lights when a USB is being written to and will flash when it is complete.</w:t>
      </w:r>
    </w:p>
    <w:p w:rsidR="009116B4" w:rsidRDefault="009116B4" w:rsidP="009116B4">
      <w:pPr>
        <w:keepNext/>
        <w:jc w:val="center"/>
      </w:pPr>
      <w:r>
        <w:rPr>
          <w:noProof/>
          <w:lang w:val="en-US"/>
        </w:rPr>
        <w:drawing>
          <wp:inline distT="0" distB="0" distL="0" distR="0" wp14:anchorId="0B263E29" wp14:editId="7EC1524C">
            <wp:extent cx="4629150" cy="1181100"/>
            <wp:effectExtent l="0" t="0" r="0" b="0"/>
            <wp:docPr id="9" name="Picture 9" descr="Image"/>
            <wp:cNvGraphicFramePr/>
            <a:graphic xmlns:a="http://schemas.openxmlformats.org/drawingml/2006/main">
              <a:graphicData uri="http://schemas.openxmlformats.org/drawingml/2006/picture">
                <pic:pic xmlns:pic="http://schemas.openxmlformats.org/drawingml/2006/picture">
                  <pic:nvPicPr>
                    <pic:cNvPr id="4" name="Picture 4" descr="Image"/>
                    <pic:cNvPicPr/>
                  </pic:nvPicPr>
                  <pic:blipFill rotWithShape="1">
                    <a:blip r:embed="rId29" r:link="rId30" cstate="print">
                      <a:extLst>
                        <a:ext uri="{28A0092B-C50C-407E-A947-70E740481C1C}">
                          <a14:useLocalDpi xmlns:a14="http://schemas.microsoft.com/office/drawing/2010/main" val="0"/>
                        </a:ext>
                      </a:extLst>
                    </a:blip>
                    <a:srcRect l="13568" t="37037" r="8547" b="36467"/>
                    <a:stretch/>
                  </pic:blipFill>
                  <pic:spPr bwMode="auto">
                    <a:xfrm>
                      <a:off x="0" y="0"/>
                      <a:ext cx="4629150" cy="1181100"/>
                    </a:xfrm>
                    <a:prstGeom prst="rect">
                      <a:avLst/>
                    </a:prstGeom>
                    <a:noFill/>
                    <a:ln>
                      <a:noFill/>
                    </a:ln>
                    <a:extLst>
                      <a:ext uri="{53640926-AAD7-44D8-BBD7-CCE9431645EC}">
                        <a14:shadowObscured xmlns:a14="http://schemas.microsoft.com/office/drawing/2010/main"/>
                      </a:ext>
                    </a:extLst>
                  </pic:spPr>
                </pic:pic>
              </a:graphicData>
            </a:graphic>
          </wp:inline>
        </w:drawing>
      </w:r>
    </w:p>
    <w:p w:rsidR="009116B4" w:rsidRDefault="009116B4" w:rsidP="009116B4">
      <w:pPr>
        <w:pStyle w:val="Caption"/>
        <w:jc w:val="center"/>
      </w:pPr>
      <w:bookmarkStart w:id="43" w:name="_Toc480362893"/>
      <w:r>
        <w:t xml:space="preserve">Figure </w:t>
      </w:r>
      <w:r>
        <w:fldChar w:fldCharType="begin"/>
      </w:r>
      <w:r>
        <w:instrText xml:space="preserve"> SEQ Figure \* ARABIC </w:instrText>
      </w:r>
      <w:r>
        <w:fldChar w:fldCharType="separate"/>
      </w:r>
      <w:r w:rsidR="00363C1F">
        <w:rPr>
          <w:noProof/>
        </w:rPr>
        <w:t>6</w:t>
      </w:r>
      <w:r>
        <w:fldChar w:fldCharType="end"/>
      </w:r>
      <w:r>
        <w:t xml:space="preserve"> - LEDs and Buttons</w:t>
      </w:r>
      <w:bookmarkEnd w:id="43"/>
    </w:p>
    <w:p w:rsidR="009116B4" w:rsidRDefault="009116B4">
      <w:pPr>
        <w:rPr>
          <w:rFonts w:asciiTheme="majorHAnsi" w:eastAsiaTheme="majorEastAsia" w:hAnsiTheme="majorHAnsi" w:cstheme="majorBidi"/>
          <w:color w:val="2E74B5" w:themeColor="accent1" w:themeShade="BF"/>
          <w:sz w:val="26"/>
          <w:szCs w:val="26"/>
        </w:rPr>
      </w:pPr>
      <w:r>
        <w:br w:type="page"/>
      </w:r>
    </w:p>
    <w:p w:rsidR="009116B4" w:rsidRDefault="009116B4" w:rsidP="009116B4">
      <w:pPr>
        <w:pStyle w:val="Heading2"/>
      </w:pPr>
      <w:bookmarkStart w:id="44" w:name="_Toc480362950"/>
      <w:r>
        <w:lastRenderedPageBreak/>
        <w:t>Outtake Vent</w:t>
      </w:r>
      <w:bookmarkEnd w:id="44"/>
    </w:p>
    <w:p w:rsidR="009116B4" w:rsidRDefault="009116B4" w:rsidP="009116B4">
      <w:r>
        <w:t>I have taken a vent with a flap on it and modified it for use with my project. This 8-inch vent has a flap that o</w:t>
      </w:r>
      <w:r w:rsidR="00603BB0">
        <w:t>pens when the air flows through.</w:t>
      </w:r>
      <w:r>
        <w:t xml:space="preserve"> I used an infrared sensor by putting the IR LED powered by the Pi on one side of the vent and the r</w:t>
      </w:r>
      <w:r w:rsidR="00603BB0">
        <w:t>eceiver on the other. This way</w:t>
      </w:r>
      <w:r>
        <w:t xml:space="preserve"> the IR sensor will make a wire change states when the vent </w:t>
      </w:r>
      <w:r w:rsidR="00603BB0">
        <w:t>and opens closes</w:t>
      </w:r>
      <w:r>
        <w:t xml:space="preserve"> by using a voltage divider. The IR sensor need</w:t>
      </w:r>
      <w:r w:rsidR="00603BB0">
        <w:t>s voltage, data, and ground. The power is for the LED</w:t>
      </w:r>
      <w:r>
        <w:t xml:space="preserve"> and the voltage divider and the data will be a high or a</w:t>
      </w:r>
      <w:r w:rsidR="00603BB0">
        <w:t xml:space="preserve"> low based on the vent position.</w:t>
      </w:r>
      <w:r>
        <w:t xml:space="preserve"> I can use this in my program as it is connected to the Pi.</w:t>
      </w:r>
      <w:r w:rsidR="0018657D">
        <w:t xml:space="preserve"> I also attached one of my temperature sensors to the </w:t>
      </w:r>
      <w:r w:rsidR="0018657D" w:rsidRPr="003B3377">
        <w:rPr>
          <w:noProof/>
        </w:rPr>
        <w:t>vent</w:t>
      </w:r>
      <w:r w:rsidR="0018657D">
        <w:t>.</w:t>
      </w:r>
    </w:p>
    <w:p w:rsidR="0018657D" w:rsidRDefault="0018657D" w:rsidP="0018657D">
      <w:pPr>
        <w:keepNext/>
        <w:jc w:val="center"/>
      </w:pPr>
      <w:r>
        <w:rPr>
          <w:noProof/>
          <w:lang w:val="en-US"/>
        </w:rPr>
        <w:drawing>
          <wp:inline distT="0" distB="0" distL="0" distR="0">
            <wp:extent cx="3644900" cy="2898841"/>
            <wp:effectExtent l="0" t="0" r="0" b="0"/>
            <wp:docPr id="10" name="Picture 10" descr="C:\Users\Dylan\AppData\Local\Microsoft\Windows\INetCache\Content.Word\Prototyp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ylan\AppData\Local\Microsoft\Windows\INetCache\Content.Word\Prototype1.5.pn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555" r="7799" b="8120"/>
                    <a:stretch/>
                  </pic:blipFill>
                  <pic:spPr bwMode="auto">
                    <a:xfrm>
                      <a:off x="0" y="0"/>
                      <a:ext cx="3646142" cy="2899829"/>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37F99D93" wp14:editId="7E1ED7BB">
            <wp:extent cx="1670050" cy="2900614"/>
            <wp:effectExtent l="0" t="0" r="6350" b="0"/>
            <wp:docPr id="11" name="Picture 11" descr="C:\Users\Dylan\AppData\Local\Microsoft\Windows\INetCache\Content.Word\Prototyp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ylan\AppData\Local\Microsoft\Windows\INetCache\Content.Word\Prototype1.3.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3633" t="26009" r="34417"/>
                    <a:stretch/>
                  </pic:blipFill>
                  <pic:spPr bwMode="auto">
                    <a:xfrm>
                      <a:off x="0" y="0"/>
                      <a:ext cx="1673646" cy="2906860"/>
                    </a:xfrm>
                    <a:prstGeom prst="rect">
                      <a:avLst/>
                    </a:prstGeom>
                    <a:noFill/>
                    <a:ln>
                      <a:noFill/>
                    </a:ln>
                    <a:extLst>
                      <a:ext uri="{53640926-AAD7-44D8-BBD7-CCE9431645EC}">
                        <a14:shadowObscured xmlns:a14="http://schemas.microsoft.com/office/drawing/2010/main"/>
                      </a:ext>
                    </a:extLst>
                  </pic:spPr>
                </pic:pic>
              </a:graphicData>
            </a:graphic>
          </wp:inline>
        </w:drawing>
      </w:r>
    </w:p>
    <w:p w:rsidR="0018657D" w:rsidRPr="0018657D" w:rsidRDefault="0018657D" w:rsidP="0018657D">
      <w:pPr>
        <w:pStyle w:val="Caption"/>
        <w:jc w:val="center"/>
      </w:pPr>
      <w:bookmarkStart w:id="45" w:name="_Toc480362894"/>
      <w:r>
        <w:t xml:space="preserve">Figure </w:t>
      </w:r>
      <w:r>
        <w:fldChar w:fldCharType="begin"/>
      </w:r>
      <w:r>
        <w:instrText xml:space="preserve"> SEQ Figure \* ARABIC </w:instrText>
      </w:r>
      <w:r>
        <w:fldChar w:fldCharType="separate"/>
      </w:r>
      <w:r w:rsidR="00363C1F">
        <w:rPr>
          <w:noProof/>
        </w:rPr>
        <w:t>7</w:t>
      </w:r>
      <w:r>
        <w:fldChar w:fldCharType="end"/>
      </w:r>
      <w:r>
        <w:t xml:space="preserve"> - Outtake vent and IR Sensor</w:t>
      </w:r>
      <w:bookmarkEnd w:id="45"/>
    </w:p>
    <w:p w:rsidR="009116B4" w:rsidRDefault="009116B4" w:rsidP="009116B4">
      <w:pPr>
        <w:jc w:val="center"/>
      </w:pPr>
    </w:p>
    <w:p w:rsidR="004438C5" w:rsidRDefault="004438C5">
      <w:pPr>
        <w:rPr>
          <w:rFonts w:asciiTheme="majorHAnsi" w:eastAsiaTheme="majorEastAsia" w:hAnsiTheme="majorHAnsi" w:cstheme="majorBidi"/>
          <w:color w:val="2E74B5" w:themeColor="accent1" w:themeShade="BF"/>
          <w:sz w:val="26"/>
          <w:szCs w:val="26"/>
        </w:rPr>
      </w:pPr>
      <w:r>
        <w:br w:type="page"/>
      </w:r>
    </w:p>
    <w:p w:rsidR="00393427" w:rsidRDefault="0018657D" w:rsidP="0018657D">
      <w:pPr>
        <w:pStyle w:val="Heading2"/>
      </w:pPr>
      <w:bookmarkStart w:id="46" w:name="_Toc480362951"/>
      <w:r>
        <w:lastRenderedPageBreak/>
        <w:t>Sensor Connector</w:t>
      </w:r>
      <w:bookmarkEnd w:id="46"/>
    </w:p>
    <w:p w:rsidR="004438C5" w:rsidRDefault="0018657D" w:rsidP="0018657D">
      <w:r>
        <w:t>I used the first four pins of a DB-9 connector to connect</w:t>
      </w:r>
      <w:r w:rsidR="00603BB0">
        <w:t xml:space="preserve"> my sensors to the Raspberry Pi,</w:t>
      </w:r>
      <w:r>
        <w:t xml:space="preserve"> </w:t>
      </w:r>
      <w:r w:rsidR="00603BB0">
        <w:t>p</w:t>
      </w:r>
      <w:r>
        <w:t>ower, Ground,</w:t>
      </w:r>
      <w:r w:rsidR="004438C5" w:rsidRPr="004438C5">
        <w:rPr>
          <w:noProof/>
        </w:rPr>
        <w:t xml:space="preserve"> </w:t>
      </w:r>
      <w:r>
        <w:t>Temperature Data, and Vent Position High/Low</w:t>
      </w:r>
      <w:r w:rsidR="004438C5">
        <w:t>.</w:t>
      </w:r>
    </w:p>
    <w:p w:rsidR="00C13361" w:rsidRDefault="004438C5" w:rsidP="00C13361">
      <w:pPr>
        <w:keepNext/>
        <w:jc w:val="center"/>
      </w:pPr>
      <w:r>
        <w:rPr>
          <w:noProof/>
          <w:lang w:val="en-US"/>
        </w:rPr>
        <w:drawing>
          <wp:inline distT="0" distB="0" distL="0" distR="0" wp14:anchorId="0542925F" wp14:editId="65F6005B">
            <wp:extent cx="1066800" cy="1975556"/>
            <wp:effectExtent l="0" t="0" r="0" b="5715"/>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pic:cNvPicPr/>
                  </pic:nvPicPr>
                  <pic:blipFill rotWithShape="1">
                    <a:blip r:embed="rId33" r:link="rId34" cstate="print">
                      <a:extLst>
                        <a:ext uri="{28A0092B-C50C-407E-A947-70E740481C1C}">
                          <a14:useLocalDpi xmlns:a14="http://schemas.microsoft.com/office/drawing/2010/main" val="0"/>
                        </a:ext>
                      </a:extLst>
                    </a:blip>
                    <a:srcRect l="40064" r="28525" b="31482"/>
                    <a:stretch/>
                  </pic:blipFill>
                  <pic:spPr bwMode="auto">
                    <a:xfrm>
                      <a:off x="0" y="0"/>
                      <a:ext cx="1068578" cy="1978848"/>
                    </a:xfrm>
                    <a:prstGeom prst="rect">
                      <a:avLst/>
                    </a:prstGeom>
                    <a:noFill/>
                    <a:ln>
                      <a:noFill/>
                    </a:ln>
                    <a:extLst>
                      <a:ext uri="{53640926-AAD7-44D8-BBD7-CCE9431645EC}">
                        <a14:shadowObscured xmlns:a14="http://schemas.microsoft.com/office/drawing/2010/main"/>
                      </a:ext>
                    </a:extLst>
                  </pic:spPr>
                </pic:pic>
              </a:graphicData>
            </a:graphic>
          </wp:inline>
        </w:drawing>
      </w:r>
      <w:r w:rsidR="00C13361">
        <w:rPr>
          <w:noProof/>
          <w:lang w:val="en-US"/>
        </w:rPr>
        <w:drawing>
          <wp:inline distT="0" distB="0" distL="0" distR="0" wp14:anchorId="41ED69C3" wp14:editId="4BFF4265">
            <wp:extent cx="3657600" cy="1978609"/>
            <wp:effectExtent l="0" t="0" r="0" b="3175"/>
            <wp:docPr id="15"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pic:cNvPicPr/>
                  </pic:nvPicPr>
                  <pic:blipFill rotWithShape="1">
                    <a:blip r:embed="rId35" r:link="rId36" cstate="print">
                      <a:extLst>
                        <a:ext uri="{28A0092B-C50C-407E-A947-70E740481C1C}">
                          <a14:useLocalDpi xmlns:a14="http://schemas.microsoft.com/office/drawing/2010/main" val="0"/>
                        </a:ext>
                      </a:extLst>
                    </a:blip>
                    <a:srcRect l="26602" t="26495" r="27137" b="34758"/>
                    <a:stretch/>
                  </pic:blipFill>
                  <pic:spPr bwMode="auto">
                    <a:xfrm>
                      <a:off x="0" y="0"/>
                      <a:ext cx="3664322" cy="1982245"/>
                    </a:xfrm>
                    <a:prstGeom prst="rect">
                      <a:avLst/>
                    </a:prstGeom>
                    <a:noFill/>
                    <a:ln>
                      <a:noFill/>
                    </a:ln>
                    <a:extLst>
                      <a:ext uri="{53640926-AAD7-44D8-BBD7-CCE9431645EC}">
                        <a14:shadowObscured xmlns:a14="http://schemas.microsoft.com/office/drawing/2010/main"/>
                      </a:ext>
                    </a:extLst>
                  </pic:spPr>
                </pic:pic>
              </a:graphicData>
            </a:graphic>
          </wp:inline>
        </w:drawing>
      </w:r>
    </w:p>
    <w:p w:rsidR="00C13361" w:rsidRDefault="00C13361" w:rsidP="006739B2">
      <w:pPr>
        <w:pStyle w:val="Caption"/>
        <w:jc w:val="center"/>
      </w:pPr>
      <w:bookmarkStart w:id="47" w:name="_Toc480362895"/>
      <w:r>
        <w:t xml:space="preserve">Figure </w:t>
      </w:r>
      <w:r>
        <w:fldChar w:fldCharType="begin"/>
      </w:r>
      <w:r>
        <w:instrText xml:space="preserve"> SEQ Figure \* ARABIC </w:instrText>
      </w:r>
      <w:r>
        <w:fldChar w:fldCharType="separate"/>
      </w:r>
      <w:r w:rsidR="00363C1F">
        <w:rPr>
          <w:noProof/>
        </w:rPr>
        <w:t>8</w:t>
      </w:r>
      <w:r>
        <w:fldChar w:fldCharType="end"/>
      </w:r>
      <w:r>
        <w:t xml:space="preserve"> - Sensor Connecto</w:t>
      </w:r>
      <w:r w:rsidR="006739B2">
        <w:t>r</w:t>
      </w:r>
      <w:bookmarkEnd w:id="47"/>
    </w:p>
    <w:p w:rsidR="0051434E" w:rsidRDefault="0051434E" w:rsidP="0051434E">
      <w:pPr>
        <w:pStyle w:val="Heading1"/>
      </w:pPr>
      <w:bookmarkStart w:id="48" w:name="_Toc480362952"/>
      <w:r>
        <w:lastRenderedPageBreak/>
        <w:t>Problems Encountered</w:t>
      </w:r>
      <w:bookmarkEnd w:id="48"/>
    </w:p>
    <w:p w:rsidR="0051434E" w:rsidRDefault="0051434E" w:rsidP="0051434E">
      <w:r>
        <w:t>This section will cover the various roadblocks and hurdles I have overcome in the design and creation of this project.</w:t>
      </w:r>
    </w:p>
    <w:p w:rsidR="00CD6400" w:rsidRDefault="00CD6400" w:rsidP="00CD6400">
      <w:pPr>
        <w:pStyle w:val="Heading2"/>
      </w:pPr>
      <w:bookmarkStart w:id="49" w:name="_Toc480362953"/>
      <w:r>
        <w:t>Learning Linux</w:t>
      </w:r>
      <w:bookmarkEnd w:id="49"/>
    </w:p>
    <w:p w:rsidR="00CD6400" w:rsidRPr="00CD6400" w:rsidRDefault="00CD6400" w:rsidP="00CD6400">
      <w:r>
        <w:t xml:space="preserve">When I began this project, I had nearly no experience with a </w:t>
      </w:r>
      <w:r w:rsidRPr="003B3377">
        <w:rPr>
          <w:noProof/>
        </w:rPr>
        <w:t>Linux</w:t>
      </w:r>
      <w:r w:rsidR="003B3377">
        <w:rPr>
          <w:noProof/>
        </w:rPr>
        <w:t>-</w:t>
      </w:r>
      <w:r w:rsidRPr="003B3377">
        <w:rPr>
          <w:noProof/>
        </w:rPr>
        <w:t>based</w:t>
      </w:r>
      <w:r>
        <w:t xml:space="preserve"> operating system like the one the Raspberry Pi runs on. Some of the nuisances of doing things on Linux took some time to get used to, but fortunately, a Google search could fix most problems I faced, with relative ease. </w:t>
      </w:r>
    </w:p>
    <w:p w:rsidR="0051434E" w:rsidRDefault="0051434E" w:rsidP="0051434E">
      <w:pPr>
        <w:pStyle w:val="Heading2"/>
      </w:pPr>
      <w:bookmarkStart w:id="50" w:name="_Toc480362954"/>
      <w:r>
        <w:t>Learning Python</w:t>
      </w:r>
      <w:bookmarkEnd w:id="50"/>
    </w:p>
    <w:p w:rsidR="0051434E" w:rsidRDefault="0051434E" w:rsidP="0051434E">
      <w:r>
        <w:t xml:space="preserve">Prior to starting this project, I had only done coding in the C language, and in LabVIEW. There seemed to be more information for the Raspberry Pi online for </w:t>
      </w:r>
      <w:r w:rsidR="00603BB0">
        <w:t>P</w:t>
      </w:r>
      <w:r w:rsidR="00157DA7">
        <w:t>ython and the temperature</w:t>
      </w:r>
      <w:r w:rsidR="00603BB0">
        <w:t xml:space="preserve"> program I started with was in P</w:t>
      </w:r>
      <w:r w:rsidR="00157DA7">
        <w:t>ython. I looked over the temperature program so I understood how it works and I began adding to it as I taught myself how to do</w:t>
      </w:r>
      <w:r w:rsidR="00603BB0">
        <w:t xml:space="preserve"> it. In the end, it turned out P</w:t>
      </w:r>
      <w:r w:rsidR="00157DA7">
        <w:t>ython was not that different from C</w:t>
      </w:r>
      <w:r w:rsidR="00603BB0">
        <w:t>,</w:t>
      </w:r>
      <w:r w:rsidR="00157DA7">
        <w:t xml:space="preserve"> and after a few weeks of adjusting and understanding the differences, I didn’t have many problems with it. The internet is also an extremely good resource whenever I would have a problem.</w:t>
      </w:r>
    </w:p>
    <w:p w:rsidR="00157DA7" w:rsidRDefault="00157DA7" w:rsidP="00157DA7">
      <w:pPr>
        <w:pStyle w:val="Heading2"/>
      </w:pPr>
      <w:bookmarkStart w:id="51" w:name="_Toc480362955"/>
      <w:r>
        <w:t>Flow Rate</w:t>
      </w:r>
      <w:bookmarkEnd w:id="51"/>
    </w:p>
    <w:p w:rsidR="00157DA7" w:rsidRDefault="00157DA7" w:rsidP="00157DA7">
      <w:r>
        <w:t xml:space="preserve">I knew from the beginning I would need to find a way to get the flow rate of the system but accurate sensors are expensive and finding one that could easily connect to the Pi proved to be difficult. I found a 47LPS number on the </w:t>
      </w:r>
      <w:hyperlink r:id="rId37" w:history="1">
        <w:r w:rsidRPr="00157DA7">
          <w:rPr>
            <w:rStyle w:val="Hyperlink"/>
          </w:rPr>
          <w:t>Cansolair website</w:t>
        </w:r>
      </w:hyperlink>
      <w:r>
        <w:t xml:space="preserve"> FAQ, so I decided to make the </w:t>
      </w:r>
      <w:r w:rsidRPr="003B3377">
        <w:rPr>
          <w:noProof/>
        </w:rPr>
        <w:t>vent</w:t>
      </w:r>
      <w:r>
        <w:t xml:space="preserve"> with the infrared sensor and use this 47LPS number. </w:t>
      </w:r>
      <w:r w:rsidR="00CD6400">
        <w:t>This proved to work quite well and later in the project, James Thompson got the flow rate sensor so we could get an accurate measurement.</w:t>
      </w:r>
    </w:p>
    <w:p w:rsidR="00CD6400" w:rsidRDefault="00CD6400" w:rsidP="00CD6400">
      <w:pPr>
        <w:pStyle w:val="Heading2"/>
      </w:pPr>
      <w:bookmarkStart w:id="52" w:name="_Toc480362956"/>
      <w:r>
        <w:t>Circuit Board</w:t>
      </w:r>
      <w:bookmarkEnd w:id="52"/>
    </w:p>
    <w:p w:rsidR="00CD6400" w:rsidRDefault="00CD6400" w:rsidP="00CD6400">
      <w:r>
        <w:t>Near the end of 2016</w:t>
      </w:r>
      <w:r w:rsidR="00603BB0">
        <w:t>,</w:t>
      </w:r>
      <w:r>
        <w:t xml:space="preserve"> I designed and</w:t>
      </w:r>
      <w:r w:rsidR="00603BB0">
        <w:t xml:space="preserve"> printed a PCB for my project. D</w:t>
      </w:r>
      <w:r>
        <w:t>esigning and printing the board went relatively well, but when I tried to put headers on the board to attach them to the Raspberry Pi</w:t>
      </w:r>
      <w:r w:rsidR="00603BB0">
        <w:t>,</w:t>
      </w:r>
      <w:r>
        <w:t xml:space="preserve"> I realized that the</w:t>
      </w:r>
      <w:r w:rsidR="00603BB0">
        <w:t>y</w:t>
      </w:r>
      <w:r>
        <w:t xml:space="preserve"> couldn’t reach it while the box was on the Pi. I ended up soldering extra headers to the board to extend the reach and this ended up working quite well.</w:t>
      </w:r>
    </w:p>
    <w:p w:rsidR="00CD6400" w:rsidRDefault="00CD6400" w:rsidP="00CD6400">
      <w:r>
        <w:t>When I was finalizing my design, I needed to solder my wires directly to my board so they would not come out of the headers. When removing the headers from my board</w:t>
      </w:r>
      <w:r w:rsidR="00603BB0">
        <w:t>,</w:t>
      </w:r>
      <w:r>
        <w:t xml:space="preserve"> some copper traces were damaged and my board</w:t>
      </w:r>
      <w:r w:rsidR="00603BB0">
        <w:t xml:space="preserve"> did not work properly at first.</w:t>
      </w:r>
      <w:r>
        <w:t xml:space="preserve"> I had to use solder to make sure all the connections were made. This was not an optimal solution but because the milling machine was broken at this time</w:t>
      </w:r>
      <w:r w:rsidR="00603BB0">
        <w:t>,</w:t>
      </w:r>
      <w:r>
        <w:t xml:space="preserve"> this was the best solution.</w:t>
      </w:r>
    </w:p>
    <w:p w:rsidR="0028766E" w:rsidRDefault="0028766E">
      <w:pPr>
        <w:rPr>
          <w:rFonts w:asciiTheme="majorHAnsi" w:eastAsiaTheme="majorEastAsia" w:hAnsiTheme="majorHAnsi" w:cstheme="majorBidi"/>
          <w:color w:val="2E74B5" w:themeColor="accent1" w:themeShade="BF"/>
          <w:sz w:val="26"/>
          <w:szCs w:val="26"/>
        </w:rPr>
      </w:pPr>
      <w:r>
        <w:br w:type="page"/>
      </w:r>
    </w:p>
    <w:p w:rsidR="0028766E" w:rsidRDefault="0028766E" w:rsidP="0028766E">
      <w:pPr>
        <w:pStyle w:val="Heading2"/>
      </w:pPr>
      <w:bookmarkStart w:id="53" w:name="_Toc480362957"/>
      <w:r>
        <w:lastRenderedPageBreak/>
        <w:t>USB saving</w:t>
      </w:r>
      <w:bookmarkEnd w:id="53"/>
    </w:p>
    <w:p w:rsidR="0028766E" w:rsidRDefault="0028766E" w:rsidP="0028766E">
      <w:r>
        <w:t>Because I knew there was not internet access at the Cansolair</w:t>
      </w:r>
      <w:r w:rsidR="00603BB0">
        <w:t>,</w:t>
      </w:r>
      <w:r>
        <w:t xml:space="preserve"> I decided to prog</w:t>
      </w:r>
      <w:r w:rsidR="00603BB0">
        <w:t>ram a way to save to a USB d</w:t>
      </w:r>
      <w:r>
        <w:t xml:space="preserve">rive so the system can remain deployed while data is retrieved from it. I had many problems trying to get this program to work reliably with all USB drives. </w:t>
      </w:r>
      <w:r w:rsidR="003B3377">
        <w:t>It didn’t seem to have a problem</w:t>
      </w:r>
      <w:r>
        <w:t xml:space="preserve"> with the FAT32 file system, but my USB drive is NTFS, which the Raspberry Pi recognizes, but caused many problems. In the end, most problems were solved by adding short delays in between deleting and writing data to the drive. Adding the USB feature ended up being much more complicated than I originally anticipated but in the end, it works quite well, and if it does crash the program</w:t>
      </w:r>
      <w:r w:rsidR="00603BB0">
        <w:t>,</w:t>
      </w:r>
      <w:r>
        <w:t xml:space="preserve"> you can use the reset button without any lasting problems.</w:t>
      </w:r>
    </w:p>
    <w:p w:rsidR="0028766E" w:rsidRDefault="0028766E" w:rsidP="0028766E">
      <w:pPr>
        <w:pStyle w:val="Heading2"/>
      </w:pPr>
      <w:bookmarkStart w:id="54" w:name="_Toc480362958"/>
      <w:r>
        <w:t>Energy Calculation Time Differential</w:t>
      </w:r>
      <w:bookmarkEnd w:id="54"/>
    </w:p>
    <w:p w:rsidR="0032163D" w:rsidRDefault="0028766E" w:rsidP="0032163D">
      <w:r>
        <w:t>When I first added power calculation, I needed to add a way to track the time between measurements</w:t>
      </w:r>
      <w:r w:rsidR="00603BB0">
        <w:t>.</w:t>
      </w:r>
      <w:r w:rsidR="0032163D">
        <w:t xml:space="preserve"> I made a mistake in the code and the first measurements taken did not calculate energy correctly. Fortunately, the power calculations were right and I found the energy to be nearly exactly 2.5 times smaller in all cases. I scaled up the old data daily measurements by 2.5 times and corrected this in my program</w:t>
      </w:r>
      <w:r w:rsidR="00603BB0">
        <w:t>.</w:t>
      </w:r>
    </w:p>
    <w:p w:rsidR="008823C8" w:rsidRDefault="008823C8" w:rsidP="008823C8">
      <w:pPr>
        <w:pStyle w:val="Heading2"/>
      </w:pPr>
      <w:bookmarkStart w:id="55" w:name="_Toc480362959"/>
      <w:r>
        <w:t>Launching on Boot</w:t>
      </w:r>
      <w:bookmarkEnd w:id="55"/>
    </w:p>
    <w:p w:rsidR="008823C8" w:rsidRPr="008823C8" w:rsidRDefault="008823C8" w:rsidP="008823C8">
      <w:r>
        <w:t>Originally when I configured my program to automatically start when the Pi is connected to power</w:t>
      </w:r>
      <w:r w:rsidR="00603BB0">
        <w:t>,</w:t>
      </w:r>
      <w:r>
        <w:t xml:space="preserve"> it would al</w:t>
      </w:r>
      <w:r w:rsidR="00603BB0">
        <w:t>ways launch in the background. I</w:t>
      </w:r>
      <w:r>
        <w:t xml:space="preserve">t took a lot of time to find a way to start the program from </w:t>
      </w:r>
      <w:r w:rsidRPr="003B3377">
        <w:rPr>
          <w:noProof/>
        </w:rPr>
        <w:t>boot</w:t>
      </w:r>
      <w:r>
        <w:t xml:space="preserve"> while launching a termin</w:t>
      </w:r>
      <w:r w:rsidR="00603BB0">
        <w:t>al window to display the data if</w:t>
      </w:r>
      <w:r>
        <w:t xml:space="preserve"> a monitor is connected.</w:t>
      </w:r>
    </w:p>
    <w:p w:rsidR="004438C5" w:rsidRDefault="00C13361" w:rsidP="00C13361">
      <w:pPr>
        <w:pStyle w:val="Heading1"/>
        <w:rPr>
          <w:b w:val="0"/>
        </w:rPr>
      </w:pPr>
      <w:bookmarkStart w:id="56" w:name="_Toc480362960"/>
      <w:r>
        <w:rPr>
          <w:b w:val="0"/>
        </w:rPr>
        <w:lastRenderedPageBreak/>
        <w:t>Final Design</w:t>
      </w:r>
      <w:bookmarkEnd w:id="56"/>
    </w:p>
    <w:p w:rsidR="00C13361" w:rsidRDefault="00C13361" w:rsidP="00C13361">
      <w:r>
        <w:t>This section will cover the operation and results of the final prototype.</w:t>
      </w:r>
    </w:p>
    <w:p w:rsidR="00C13361" w:rsidRDefault="00C13361" w:rsidP="00C13361">
      <w:pPr>
        <w:pStyle w:val="Heading2"/>
      </w:pPr>
      <w:bookmarkStart w:id="57" w:name="_Toc480362961"/>
      <w:r>
        <w:t>Physical Design</w:t>
      </w:r>
      <w:bookmarkEnd w:id="57"/>
    </w:p>
    <w:p w:rsidR="00C13361" w:rsidRDefault="00C13361" w:rsidP="00C13361">
      <w:r>
        <w:t>The final physical design of the Cansolair Efficiency Monitoring System consists of a Raspberry Pi connected to a circuit board, with a real-time clock, a DB-9 connector for the sensors, two buttons, and three LEDs, all inside a box.</w:t>
      </w:r>
    </w:p>
    <w:p w:rsidR="00C13361" w:rsidRDefault="00C13361" w:rsidP="00C13361">
      <w:pPr>
        <w:keepNext/>
        <w:jc w:val="center"/>
      </w:pPr>
      <w:r>
        <w:rPr>
          <w:noProof/>
          <w:lang w:val="en-US"/>
        </w:rPr>
        <w:drawing>
          <wp:inline distT="0" distB="0" distL="0" distR="0" wp14:anchorId="7DB5E5E9" wp14:editId="71EB1D4D">
            <wp:extent cx="3420000" cy="2851200"/>
            <wp:effectExtent l="0" t="0" r="9525" b="635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pic:cNvPicPr/>
                  </pic:nvPicPr>
                  <pic:blipFill rotWithShape="1">
                    <a:blip r:embed="rId38" r:link="rId39" cstate="print">
                      <a:extLst>
                        <a:ext uri="{28A0092B-C50C-407E-A947-70E740481C1C}">
                          <a14:useLocalDpi xmlns:a14="http://schemas.microsoft.com/office/drawing/2010/main" val="0"/>
                        </a:ext>
                      </a:extLst>
                    </a:blip>
                    <a:srcRect l="10469" t="3134" r="11753" b="5130"/>
                    <a:stretch/>
                  </pic:blipFill>
                  <pic:spPr bwMode="auto">
                    <a:xfrm>
                      <a:off x="0" y="0"/>
                      <a:ext cx="3420000" cy="2851200"/>
                    </a:xfrm>
                    <a:prstGeom prst="rect">
                      <a:avLst/>
                    </a:prstGeom>
                    <a:noFill/>
                    <a:ln>
                      <a:noFill/>
                    </a:ln>
                    <a:extLst>
                      <a:ext uri="{53640926-AAD7-44D8-BBD7-CCE9431645EC}">
                        <a14:shadowObscured xmlns:a14="http://schemas.microsoft.com/office/drawing/2010/main"/>
                      </a:ext>
                    </a:extLst>
                  </pic:spPr>
                </pic:pic>
              </a:graphicData>
            </a:graphic>
          </wp:inline>
        </w:drawing>
      </w:r>
    </w:p>
    <w:p w:rsidR="00C13361" w:rsidRDefault="00C13361" w:rsidP="00C13361">
      <w:pPr>
        <w:pStyle w:val="Caption"/>
        <w:jc w:val="center"/>
      </w:pPr>
      <w:bookmarkStart w:id="58" w:name="_Toc480362896"/>
      <w:r>
        <w:t xml:space="preserve">Figure </w:t>
      </w:r>
      <w:r>
        <w:fldChar w:fldCharType="begin"/>
      </w:r>
      <w:r>
        <w:instrText xml:space="preserve"> SEQ Figure \* ARABIC </w:instrText>
      </w:r>
      <w:r>
        <w:fldChar w:fldCharType="separate"/>
      </w:r>
      <w:r w:rsidR="00363C1F">
        <w:rPr>
          <w:noProof/>
        </w:rPr>
        <w:t>9</w:t>
      </w:r>
      <w:r>
        <w:fldChar w:fldCharType="end"/>
      </w:r>
      <w:r>
        <w:t xml:space="preserve"> - Final Design, External</w:t>
      </w:r>
      <w:bookmarkEnd w:id="58"/>
    </w:p>
    <w:p w:rsidR="00C13361" w:rsidRDefault="00C13361" w:rsidP="00C13361">
      <w:pPr>
        <w:keepNext/>
        <w:jc w:val="center"/>
      </w:pPr>
      <w:r>
        <w:rPr>
          <w:noProof/>
          <w:lang w:val="en-US"/>
        </w:rPr>
        <w:drawing>
          <wp:inline distT="0" distB="0" distL="0" distR="0" wp14:anchorId="7DB622B7" wp14:editId="7ED6FD53">
            <wp:extent cx="3420000" cy="2926800"/>
            <wp:effectExtent l="0" t="0" r="9525" b="6985"/>
            <wp:docPr id="17" name="Picture 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pic:cNvPicPr/>
                  </pic:nvPicPr>
                  <pic:blipFill rotWithShape="1">
                    <a:blip r:embed="rId40" r:link="rId41" cstate="print">
                      <a:extLst>
                        <a:ext uri="{28A0092B-C50C-407E-A947-70E740481C1C}">
                          <a14:useLocalDpi xmlns:a14="http://schemas.microsoft.com/office/drawing/2010/main" val="0"/>
                        </a:ext>
                      </a:extLst>
                    </a:blip>
                    <a:srcRect l="16774" t="10542" r="14530" b="11111"/>
                    <a:stretch/>
                  </pic:blipFill>
                  <pic:spPr bwMode="auto">
                    <a:xfrm>
                      <a:off x="0" y="0"/>
                      <a:ext cx="3420000" cy="2926800"/>
                    </a:xfrm>
                    <a:prstGeom prst="rect">
                      <a:avLst/>
                    </a:prstGeom>
                    <a:noFill/>
                    <a:ln>
                      <a:noFill/>
                    </a:ln>
                    <a:extLst>
                      <a:ext uri="{53640926-AAD7-44D8-BBD7-CCE9431645EC}">
                        <a14:shadowObscured xmlns:a14="http://schemas.microsoft.com/office/drawing/2010/main"/>
                      </a:ext>
                    </a:extLst>
                  </pic:spPr>
                </pic:pic>
              </a:graphicData>
            </a:graphic>
          </wp:inline>
        </w:drawing>
      </w:r>
    </w:p>
    <w:p w:rsidR="00C13361" w:rsidRDefault="00C13361" w:rsidP="00C13361">
      <w:pPr>
        <w:pStyle w:val="Caption"/>
        <w:jc w:val="center"/>
      </w:pPr>
      <w:bookmarkStart w:id="59" w:name="_Toc480362897"/>
      <w:r>
        <w:t xml:space="preserve">Figure </w:t>
      </w:r>
      <w:r>
        <w:fldChar w:fldCharType="begin"/>
      </w:r>
      <w:r>
        <w:instrText xml:space="preserve"> SEQ Figure \* ARABIC </w:instrText>
      </w:r>
      <w:r>
        <w:fldChar w:fldCharType="separate"/>
      </w:r>
      <w:r w:rsidR="00363C1F">
        <w:rPr>
          <w:noProof/>
        </w:rPr>
        <w:t>10</w:t>
      </w:r>
      <w:r>
        <w:fldChar w:fldCharType="end"/>
      </w:r>
      <w:r>
        <w:t xml:space="preserve"> - Final Design, Internal</w:t>
      </w:r>
      <w:bookmarkEnd w:id="59"/>
    </w:p>
    <w:p w:rsidR="006739B2" w:rsidRDefault="006739B2" w:rsidP="006739B2"/>
    <w:p w:rsidR="006739B2" w:rsidRDefault="006739B2" w:rsidP="006739B2">
      <w:pPr>
        <w:keepNext/>
        <w:jc w:val="center"/>
      </w:pPr>
      <w:r>
        <w:rPr>
          <w:noProof/>
          <w:lang w:val="en-US"/>
        </w:rPr>
        <w:drawing>
          <wp:inline distT="0" distB="0" distL="0" distR="0">
            <wp:extent cx="2959100" cy="3689350"/>
            <wp:effectExtent l="0" t="0" r="0" b="6350"/>
            <wp:docPr id="18" name="Picture 18" descr="C:\Users\Dylan\AppData\Local\Microsoft\Windows\INetCache\Content.Word\Prototyp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ylan\AppData\Local\Microsoft\Windows\INetCache\Content.Word\Prototype1.1.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7522" t="7835" r="32691" b="9402"/>
                    <a:stretch/>
                  </pic:blipFill>
                  <pic:spPr bwMode="auto">
                    <a:xfrm>
                      <a:off x="0" y="0"/>
                      <a:ext cx="2959100" cy="3689350"/>
                    </a:xfrm>
                    <a:prstGeom prst="rect">
                      <a:avLst/>
                    </a:prstGeom>
                    <a:noFill/>
                    <a:ln>
                      <a:noFill/>
                    </a:ln>
                    <a:extLst>
                      <a:ext uri="{53640926-AAD7-44D8-BBD7-CCE9431645EC}">
                        <a14:shadowObscured xmlns:a14="http://schemas.microsoft.com/office/drawing/2010/main"/>
                      </a:ext>
                    </a:extLst>
                  </pic:spPr>
                </pic:pic>
              </a:graphicData>
            </a:graphic>
          </wp:inline>
        </w:drawing>
      </w:r>
    </w:p>
    <w:p w:rsidR="006739B2" w:rsidRDefault="006739B2" w:rsidP="006739B2">
      <w:pPr>
        <w:pStyle w:val="Caption"/>
        <w:jc w:val="center"/>
      </w:pPr>
      <w:bookmarkStart w:id="60" w:name="_Toc480362898"/>
      <w:r>
        <w:t xml:space="preserve">Figure </w:t>
      </w:r>
      <w:r>
        <w:fldChar w:fldCharType="begin"/>
      </w:r>
      <w:r>
        <w:instrText xml:space="preserve"> SEQ Figure \* ARABIC </w:instrText>
      </w:r>
      <w:r>
        <w:fldChar w:fldCharType="separate"/>
      </w:r>
      <w:r w:rsidR="00363C1F">
        <w:rPr>
          <w:noProof/>
        </w:rPr>
        <w:t>11</w:t>
      </w:r>
      <w:r>
        <w:fldChar w:fldCharType="end"/>
      </w:r>
      <w:r>
        <w:t xml:space="preserve"> - Outflow Vent</w:t>
      </w:r>
      <w:bookmarkEnd w:id="60"/>
    </w:p>
    <w:p w:rsidR="00CC3723" w:rsidRDefault="00CC3723">
      <w:pPr>
        <w:rPr>
          <w:rFonts w:asciiTheme="majorHAnsi" w:eastAsiaTheme="majorEastAsia" w:hAnsiTheme="majorHAnsi" w:cstheme="majorBidi"/>
          <w:color w:val="2E74B5" w:themeColor="accent1" w:themeShade="BF"/>
          <w:sz w:val="26"/>
          <w:szCs w:val="26"/>
        </w:rPr>
      </w:pPr>
      <w:r>
        <w:br w:type="page"/>
      </w:r>
    </w:p>
    <w:p w:rsidR="006739B2" w:rsidRDefault="006739B2" w:rsidP="006739B2">
      <w:pPr>
        <w:pStyle w:val="Heading2"/>
      </w:pPr>
      <w:bookmarkStart w:id="61" w:name="_Toc480362962"/>
      <w:r>
        <w:lastRenderedPageBreak/>
        <w:t>Spreadsheet Design</w:t>
      </w:r>
      <w:bookmarkEnd w:id="61"/>
    </w:p>
    <w:p w:rsidR="00CC3723" w:rsidRDefault="00F710B8" w:rsidP="00A226CE">
      <w:r>
        <w:t>As my program takes</w:t>
      </w:r>
      <w:r w:rsidR="00EA7937">
        <w:t xml:space="preserve"> measurements, it will log the data to spreadsheets. Every day it will start adding to a new spreadsheet, add headers, and it will title the spreadsheet based on the date. The program takes measurements once a minute, but if the outflow vent is open or it has been open recently, it will take measurements more quickly. </w:t>
      </w:r>
      <w:r w:rsidR="00CC3723">
        <w:t xml:space="preserve">At the end of every </w:t>
      </w:r>
      <w:r w:rsidR="00CC3723" w:rsidRPr="003223FF">
        <w:rPr>
          <w:noProof/>
        </w:rPr>
        <w:t>day</w:t>
      </w:r>
      <w:r w:rsidR="003223FF">
        <w:rPr>
          <w:noProof/>
        </w:rPr>
        <w:t>,</w:t>
      </w:r>
      <w:r w:rsidR="00CC3723">
        <w:t xml:space="preserve"> it will add to a file that shows the total kWh for each day.</w:t>
      </w:r>
    </w:p>
    <w:p w:rsidR="00CC3723" w:rsidRDefault="00CC3723" w:rsidP="00CC3723">
      <w:pPr>
        <w:pStyle w:val="Heading3"/>
      </w:pPr>
      <w:bookmarkStart w:id="62" w:name="_Toc480362963"/>
      <w:r>
        <w:t>Raw Data</w:t>
      </w:r>
      <w:bookmarkEnd w:id="62"/>
    </w:p>
    <w:p w:rsidR="00A226CE" w:rsidRDefault="00EA7937" w:rsidP="00A226CE">
      <w:r>
        <w:t>Below is an example of the beg</w:t>
      </w:r>
      <w:r w:rsidR="000118C2">
        <w:t>inning of a .csv file for a day:</w:t>
      </w:r>
    </w:p>
    <w:tbl>
      <w:tblPr>
        <w:tblStyle w:val="TableGrid"/>
        <w:tblW w:w="0" w:type="auto"/>
        <w:tblLook w:val="04A0" w:firstRow="1" w:lastRow="0" w:firstColumn="1" w:lastColumn="0" w:noHBand="0" w:noVBand="1"/>
      </w:tblPr>
      <w:tblGrid>
        <w:gridCol w:w="820"/>
        <w:gridCol w:w="1618"/>
        <w:gridCol w:w="1021"/>
        <w:gridCol w:w="1021"/>
        <w:gridCol w:w="1021"/>
        <w:gridCol w:w="1014"/>
        <w:gridCol w:w="821"/>
        <w:gridCol w:w="1007"/>
        <w:gridCol w:w="1007"/>
      </w:tblGrid>
      <w:tr w:rsidR="00EA7937" w:rsidRPr="00EA7937" w:rsidTr="00EA7937">
        <w:trPr>
          <w:trHeight w:val="290"/>
        </w:trPr>
        <w:tc>
          <w:tcPr>
            <w:tcW w:w="960" w:type="dxa"/>
            <w:noWrap/>
            <w:hideMark/>
          </w:tcPr>
          <w:p w:rsidR="00EA7937" w:rsidRPr="00EA7937" w:rsidRDefault="00EA7937">
            <w:pPr>
              <w:rPr>
                <w:sz w:val="18"/>
              </w:rPr>
            </w:pPr>
            <w:r w:rsidRPr="00EA7937">
              <w:rPr>
                <w:sz w:val="18"/>
              </w:rPr>
              <w:t>Day of month</w:t>
            </w:r>
          </w:p>
        </w:tc>
        <w:tc>
          <w:tcPr>
            <w:tcW w:w="1940" w:type="dxa"/>
            <w:noWrap/>
            <w:hideMark/>
          </w:tcPr>
          <w:p w:rsidR="00EA7937" w:rsidRPr="00EA7937" w:rsidRDefault="00EA7937">
            <w:pPr>
              <w:rPr>
                <w:sz w:val="18"/>
              </w:rPr>
            </w:pPr>
            <w:r w:rsidRPr="00EA7937">
              <w:rPr>
                <w:sz w:val="18"/>
              </w:rPr>
              <w:t>Date</w:t>
            </w:r>
          </w:p>
        </w:tc>
        <w:tc>
          <w:tcPr>
            <w:tcW w:w="1205" w:type="dxa"/>
            <w:noWrap/>
            <w:hideMark/>
          </w:tcPr>
          <w:p w:rsidR="00EA7937" w:rsidRPr="00EA7937" w:rsidRDefault="00EA7937">
            <w:pPr>
              <w:rPr>
                <w:sz w:val="18"/>
              </w:rPr>
            </w:pPr>
            <w:r w:rsidRPr="00EA7937">
              <w:rPr>
                <w:sz w:val="18"/>
              </w:rPr>
              <w:t>Vent Temperature</w:t>
            </w:r>
          </w:p>
        </w:tc>
        <w:tc>
          <w:tcPr>
            <w:tcW w:w="1205" w:type="dxa"/>
            <w:noWrap/>
            <w:hideMark/>
          </w:tcPr>
          <w:p w:rsidR="00EA7937" w:rsidRPr="00EA7937" w:rsidRDefault="00EA7937">
            <w:pPr>
              <w:rPr>
                <w:sz w:val="18"/>
              </w:rPr>
            </w:pPr>
            <w:r w:rsidRPr="00EA7937">
              <w:rPr>
                <w:sz w:val="18"/>
              </w:rPr>
              <w:t>Ambient Temperature</w:t>
            </w:r>
          </w:p>
        </w:tc>
        <w:tc>
          <w:tcPr>
            <w:tcW w:w="1205" w:type="dxa"/>
            <w:noWrap/>
            <w:hideMark/>
          </w:tcPr>
          <w:p w:rsidR="00EA7937" w:rsidRPr="00EA7937" w:rsidRDefault="00EA7937">
            <w:pPr>
              <w:rPr>
                <w:sz w:val="18"/>
              </w:rPr>
            </w:pPr>
            <w:r w:rsidRPr="00EA7937">
              <w:rPr>
                <w:sz w:val="18"/>
              </w:rPr>
              <w:t>Difference in Temperature</w:t>
            </w:r>
          </w:p>
        </w:tc>
        <w:tc>
          <w:tcPr>
            <w:tcW w:w="1197" w:type="dxa"/>
            <w:noWrap/>
            <w:hideMark/>
          </w:tcPr>
          <w:p w:rsidR="00EA7937" w:rsidRPr="00EA7937" w:rsidRDefault="00EA7937">
            <w:pPr>
              <w:rPr>
                <w:sz w:val="18"/>
              </w:rPr>
            </w:pPr>
            <w:r w:rsidRPr="00EA7937">
              <w:rPr>
                <w:sz w:val="18"/>
              </w:rPr>
              <w:t>Vent Open/</w:t>
            </w:r>
            <w:r>
              <w:rPr>
                <w:sz w:val="18"/>
              </w:rPr>
              <w:t xml:space="preserve"> </w:t>
            </w:r>
            <w:r w:rsidRPr="00EA7937">
              <w:rPr>
                <w:sz w:val="18"/>
              </w:rPr>
              <w:t>Closed</w:t>
            </w:r>
          </w:p>
        </w:tc>
        <w:tc>
          <w:tcPr>
            <w:tcW w:w="960" w:type="dxa"/>
            <w:noWrap/>
            <w:hideMark/>
          </w:tcPr>
          <w:p w:rsidR="00EA7937" w:rsidRPr="00EA7937" w:rsidRDefault="00EA7937">
            <w:pPr>
              <w:rPr>
                <w:sz w:val="18"/>
              </w:rPr>
            </w:pPr>
            <w:r w:rsidRPr="00EA7937">
              <w:rPr>
                <w:sz w:val="18"/>
              </w:rPr>
              <w:t>Power</w:t>
            </w:r>
            <w:r>
              <w:rPr>
                <w:sz w:val="18"/>
              </w:rPr>
              <w:t xml:space="preserve"> </w:t>
            </w:r>
            <w:r w:rsidRPr="00EA7937">
              <w:rPr>
                <w:sz w:val="18"/>
              </w:rPr>
              <w:t>(W)</w:t>
            </w:r>
          </w:p>
        </w:tc>
        <w:tc>
          <w:tcPr>
            <w:tcW w:w="1188" w:type="dxa"/>
            <w:noWrap/>
            <w:hideMark/>
          </w:tcPr>
          <w:p w:rsidR="00EA7937" w:rsidRPr="00EA7937" w:rsidRDefault="00EA7937">
            <w:pPr>
              <w:rPr>
                <w:sz w:val="18"/>
              </w:rPr>
            </w:pPr>
            <w:r w:rsidRPr="00EA7937">
              <w:rPr>
                <w:sz w:val="18"/>
              </w:rPr>
              <w:t>Energy</w:t>
            </w:r>
            <w:r>
              <w:rPr>
                <w:sz w:val="18"/>
              </w:rPr>
              <w:t xml:space="preserve"> </w:t>
            </w:r>
            <w:r w:rsidRPr="00EA7937">
              <w:rPr>
                <w:sz w:val="18"/>
              </w:rPr>
              <w:t>(kWh)</w:t>
            </w:r>
          </w:p>
        </w:tc>
        <w:tc>
          <w:tcPr>
            <w:tcW w:w="1188" w:type="dxa"/>
            <w:noWrap/>
            <w:hideMark/>
          </w:tcPr>
          <w:p w:rsidR="00EA7937" w:rsidRPr="00EA7937" w:rsidRDefault="00EA7937">
            <w:pPr>
              <w:rPr>
                <w:sz w:val="18"/>
              </w:rPr>
            </w:pPr>
            <w:r w:rsidRPr="00EA7937">
              <w:rPr>
                <w:sz w:val="18"/>
              </w:rPr>
              <w:t>Total Energy</w:t>
            </w:r>
            <w:r>
              <w:rPr>
                <w:sz w:val="18"/>
              </w:rPr>
              <w:t xml:space="preserve"> </w:t>
            </w:r>
            <w:r w:rsidRPr="00EA7937">
              <w:rPr>
                <w:sz w:val="18"/>
              </w:rPr>
              <w:t>(kWh)</w:t>
            </w:r>
          </w:p>
        </w:tc>
      </w:tr>
      <w:tr w:rsidR="00EA7937" w:rsidRPr="00EA7937" w:rsidTr="00EA7937">
        <w:trPr>
          <w:trHeight w:val="290"/>
        </w:trPr>
        <w:tc>
          <w:tcPr>
            <w:tcW w:w="960" w:type="dxa"/>
            <w:noWrap/>
            <w:hideMark/>
          </w:tcPr>
          <w:p w:rsidR="00EA7937" w:rsidRPr="00EA7937" w:rsidRDefault="00EA7937" w:rsidP="00EA7937">
            <w:pPr>
              <w:rPr>
                <w:sz w:val="18"/>
              </w:rPr>
            </w:pPr>
            <w:r w:rsidRPr="00EA7937">
              <w:rPr>
                <w:sz w:val="18"/>
              </w:rPr>
              <w:t>26</w:t>
            </w:r>
          </w:p>
        </w:tc>
        <w:tc>
          <w:tcPr>
            <w:tcW w:w="1940" w:type="dxa"/>
            <w:noWrap/>
            <w:hideMark/>
          </w:tcPr>
          <w:p w:rsidR="00EA7937" w:rsidRPr="00EA7937" w:rsidRDefault="00EA7937" w:rsidP="00EA7937">
            <w:pPr>
              <w:rPr>
                <w:sz w:val="18"/>
              </w:rPr>
            </w:pPr>
            <w:r w:rsidRPr="00EA7937">
              <w:rPr>
                <w:sz w:val="18"/>
              </w:rPr>
              <w:t>2017-03-26 0:00</w:t>
            </w:r>
          </w:p>
        </w:tc>
        <w:tc>
          <w:tcPr>
            <w:tcW w:w="1205" w:type="dxa"/>
            <w:noWrap/>
            <w:hideMark/>
          </w:tcPr>
          <w:p w:rsidR="00EA7937" w:rsidRPr="00EA7937" w:rsidRDefault="00EA7937" w:rsidP="00EA7937">
            <w:pPr>
              <w:rPr>
                <w:sz w:val="18"/>
              </w:rPr>
            </w:pPr>
            <w:r w:rsidRPr="00EA7937">
              <w:rPr>
                <w:sz w:val="18"/>
              </w:rPr>
              <w:t>3.375</w:t>
            </w:r>
          </w:p>
        </w:tc>
        <w:tc>
          <w:tcPr>
            <w:tcW w:w="1205" w:type="dxa"/>
            <w:noWrap/>
            <w:hideMark/>
          </w:tcPr>
          <w:p w:rsidR="00EA7937" w:rsidRPr="00EA7937" w:rsidRDefault="00EA7937" w:rsidP="00EA7937">
            <w:pPr>
              <w:rPr>
                <w:sz w:val="18"/>
              </w:rPr>
            </w:pPr>
            <w:r w:rsidRPr="00EA7937">
              <w:rPr>
                <w:sz w:val="18"/>
              </w:rPr>
              <w:t>3.187</w:t>
            </w:r>
          </w:p>
        </w:tc>
        <w:tc>
          <w:tcPr>
            <w:tcW w:w="1205" w:type="dxa"/>
            <w:noWrap/>
            <w:hideMark/>
          </w:tcPr>
          <w:p w:rsidR="00EA7937" w:rsidRPr="00EA7937" w:rsidRDefault="00EA7937" w:rsidP="00EA7937">
            <w:pPr>
              <w:rPr>
                <w:sz w:val="18"/>
              </w:rPr>
            </w:pPr>
            <w:r w:rsidRPr="00EA7937">
              <w:rPr>
                <w:sz w:val="18"/>
              </w:rPr>
              <w:t>0.188</w:t>
            </w:r>
          </w:p>
        </w:tc>
        <w:tc>
          <w:tcPr>
            <w:tcW w:w="1197" w:type="dxa"/>
            <w:noWrap/>
            <w:hideMark/>
          </w:tcPr>
          <w:p w:rsidR="00EA7937" w:rsidRPr="00EA7937" w:rsidRDefault="00EA7937" w:rsidP="00EA7937">
            <w:pPr>
              <w:rPr>
                <w:sz w:val="18"/>
              </w:rPr>
            </w:pPr>
            <w:r w:rsidRPr="00EA7937">
              <w:rPr>
                <w:sz w:val="18"/>
              </w:rPr>
              <w:t>FALSE</w:t>
            </w:r>
          </w:p>
        </w:tc>
        <w:tc>
          <w:tcPr>
            <w:tcW w:w="960"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r>
      <w:tr w:rsidR="00EA7937" w:rsidRPr="00EA7937" w:rsidTr="00EA7937">
        <w:trPr>
          <w:trHeight w:val="290"/>
        </w:trPr>
        <w:tc>
          <w:tcPr>
            <w:tcW w:w="960" w:type="dxa"/>
            <w:noWrap/>
            <w:hideMark/>
          </w:tcPr>
          <w:p w:rsidR="00EA7937" w:rsidRPr="00EA7937" w:rsidRDefault="00EA7937" w:rsidP="00EA7937">
            <w:pPr>
              <w:rPr>
                <w:sz w:val="18"/>
              </w:rPr>
            </w:pPr>
            <w:r w:rsidRPr="00EA7937">
              <w:rPr>
                <w:sz w:val="18"/>
              </w:rPr>
              <w:t>26</w:t>
            </w:r>
          </w:p>
        </w:tc>
        <w:tc>
          <w:tcPr>
            <w:tcW w:w="1940" w:type="dxa"/>
            <w:noWrap/>
            <w:hideMark/>
          </w:tcPr>
          <w:p w:rsidR="00EA7937" w:rsidRPr="00EA7937" w:rsidRDefault="00EA7937" w:rsidP="00EA7937">
            <w:pPr>
              <w:rPr>
                <w:sz w:val="18"/>
              </w:rPr>
            </w:pPr>
            <w:r w:rsidRPr="00EA7937">
              <w:rPr>
                <w:sz w:val="18"/>
              </w:rPr>
              <w:t>2017-03-26 0:01</w:t>
            </w:r>
          </w:p>
        </w:tc>
        <w:tc>
          <w:tcPr>
            <w:tcW w:w="1205" w:type="dxa"/>
            <w:noWrap/>
            <w:hideMark/>
          </w:tcPr>
          <w:p w:rsidR="00EA7937" w:rsidRPr="00EA7937" w:rsidRDefault="00EA7937" w:rsidP="00EA7937">
            <w:pPr>
              <w:rPr>
                <w:sz w:val="18"/>
              </w:rPr>
            </w:pPr>
            <w:r w:rsidRPr="00EA7937">
              <w:rPr>
                <w:sz w:val="18"/>
              </w:rPr>
              <w:t>3.375</w:t>
            </w:r>
          </w:p>
        </w:tc>
        <w:tc>
          <w:tcPr>
            <w:tcW w:w="1205" w:type="dxa"/>
            <w:noWrap/>
            <w:hideMark/>
          </w:tcPr>
          <w:p w:rsidR="00EA7937" w:rsidRPr="00EA7937" w:rsidRDefault="00EA7937" w:rsidP="00EA7937">
            <w:pPr>
              <w:rPr>
                <w:sz w:val="18"/>
              </w:rPr>
            </w:pPr>
            <w:r w:rsidRPr="00EA7937">
              <w:rPr>
                <w:sz w:val="18"/>
              </w:rPr>
              <w:t>3.187</w:t>
            </w:r>
          </w:p>
        </w:tc>
        <w:tc>
          <w:tcPr>
            <w:tcW w:w="1205" w:type="dxa"/>
            <w:noWrap/>
            <w:hideMark/>
          </w:tcPr>
          <w:p w:rsidR="00EA7937" w:rsidRPr="00EA7937" w:rsidRDefault="00EA7937" w:rsidP="00EA7937">
            <w:pPr>
              <w:rPr>
                <w:sz w:val="18"/>
              </w:rPr>
            </w:pPr>
            <w:r w:rsidRPr="00EA7937">
              <w:rPr>
                <w:sz w:val="18"/>
              </w:rPr>
              <w:t>0.188</w:t>
            </w:r>
          </w:p>
        </w:tc>
        <w:tc>
          <w:tcPr>
            <w:tcW w:w="1197" w:type="dxa"/>
            <w:noWrap/>
            <w:hideMark/>
          </w:tcPr>
          <w:p w:rsidR="00EA7937" w:rsidRPr="00EA7937" w:rsidRDefault="00EA7937" w:rsidP="00EA7937">
            <w:pPr>
              <w:rPr>
                <w:sz w:val="18"/>
              </w:rPr>
            </w:pPr>
            <w:r w:rsidRPr="00EA7937">
              <w:rPr>
                <w:sz w:val="18"/>
              </w:rPr>
              <w:t>FALSE</w:t>
            </w:r>
          </w:p>
        </w:tc>
        <w:tc>
          <w:tcPr>
            <w:tcW w:w="960"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r>
      <w:tr w:rsidR="00EA7937" w:rsidRPr="00EA7937" w:rsidTr="00EA7937">
        <w:trPr>
          <w:trHeight w:val="290"/>
        </w:trPr>
        <w:tc>
          <w:tcPr>
            <w:tcW w:w="960" w:type="dxa"/>
            <w:noWrap/>
            <w:hideMark/>
          </w:tcPr>
          <w:p w:rsidR="00EA7937" w:rsidRPr="00EA7937" w:rsidRDefault="00EA7937" w:rsidP="00EA7937">
            <w:pPr>
              <w:rPr>
                <w:sz w:val="18"/>
              </w:rPr>
            </w:pPr>
            <w:r w:rsidRPr="00EA7937">
              <w:rPr>
                <w:sz w:val="18"/>
              </w:rPr>
              <w:t>26</w:t>
            </w:r>
          </w:p>
        </w:tc>
        <w:tc>
          <w:tcPr>
            <w:tcW w:w="1940" w:type="dxa"/>
            <w:noWrap/>
            <w:hideMark/>
          </w:tcPr>
          <w:p w:rsidR="00EA7937" w:rsidRPr="00EA7937" w:rsidRDefault="00EA7937" w:rsidP="00EA7937">
            <w:pPr>
              <w:rPr>
                <w:sz w:val="18"/>
              </w:rPr>
            </w:pPr>
            <w:r w:rsidRPr="00EA7937">
              <w:rPr>
                <w:sz w:val="18"/>
              </w:rPr>
              <w:t>2017-03-26 0:02</w:t>
            </w:r>
          </w:p>
        </w:tc>
        <w:tc>
          <w:tcPr>
            <w:tcW w:w="1205" w:type="dxa"/>
            <w:noWrap/>
            <w:hideMark/>
          </w:tcPr>
          <w:p w:rsidR="00EA7937" w:rsidRPr="00EA7937" w:rsidRDefault="00EA7937" w:rsidP="00EA7937">
            <w:pPr>
              <w:rPr>
                <w:sz w:val="18"/>
              </w:rPr>
            </w:pPr>
            <w:r w:rsidRPr="00EA7937">
              <w:rPr>
                <w:sz w:val="18"/>
              </w:rPr>
              <w:t>3.375</w:t>
            </w:r>
          </w:p>
        </w:tc>
        <w:tc>
          <w:tcPr>
            <w:tcW w:w="1205" w:type="dxa"/>
            <w:noWrap/>
            <w:hideMark/>
          </w:tcPr>
          <w:p w:rsidR="00EA7937" w:rsidRPr="00EA7937" w:rsidRDefault="00EA7937" w:rsidP="00EA7937">
            <w:pPr>
              <w:rPr>
                <w:sz w:val="18"/>
              </w:rPr>
            </w:pPr>
            <w:r w:rsidRPr="00EA7937">
              <w:rPr>
                <w:sz w:val="18"/>
              </w:rPr>
              <w:t>3.187</w:t>
            </w:r>
          </w:p>
        </w:tc>
        <w:tc>
          <w:tcPr>
            <w:tcW w:w="1205" w:type="dxa"/>
            <w:noWrap/>
            <w:hideMark/>
          </w:tcPr>
          <w:p w:rsidR="00EA7937" w:rsidRPr="00EA7937" w:rsidRDefault="00EA7937" w:rsidP="00EA7937">
            <w:pPr>
              <w:rPr>
                <w:sz w:val="18"/>
              </w:rPr>
            </w:pPr>
            <w:r w:rsidRPr="00EA7937">
              <w:rPr>
                <w:sz w:val="18"/>
              </w:rPr>
              <w:t>0.188</w:t>
            </w:r>
          </w:p>
        </w:tc>
        <w:tc>
          <w:tcPr>
            <w:tcW w:w="1197" w:type="dxa"/>
            <w:noWrap/>
            <w:hideMark/>
          </w:tcPr>
          <w:p w:rsidR="00EA7937" w:rsidRPr="00EA7937" w:rsidRDefault="00EA7937" w:rsidP="00EA7937">
            <w:pPr>
              <w:rPr>
                <w:sz w:val="18"/>
              </w:rPr>
            </w:pPr>
            <w:r w:rsidRPr="00EA7937">
              <w:rPr>
                <w:sz w:val="18"/>
              </w:rPr>
              <w:t>FALSE</w:t>
            </w:r>
          </w:p>
        </w:tc>
        <w:tc>
          <w:tcPr>
            <w:tcW w:w="960"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r>
      <w:tr w:rsidR="00EA7937" w:rsidRPr="00EA7937" w:rsidTr="00EA7937">
        <w:trPr>
          <w:trHeight w:val="290"/>
        </w:trPr>
        <w:tc>
          <w:tcPr>
            <w:tcW w:w="960" w:type="dxa"/>
            <w:noWrap/>
            <w:hideMark/>
          </w:tcPr>
          <w:p w:rsidR="00EA7937" w:rsidRPr="00EA7937" w:rsidRDefault="00EA7937" w:rsidP="00EA7937">
            <w:pPr>
              <w:rPr>
                <w:sz w:val="18"/>
              </w:rPr>
            </w:pPr>
            <w:r w:rsidRPr="00EA7937">
              <w:rPr>
                <w:sz w:val="18"/>
              </w:rPr>
              <w:t>26</w:t>
            </w:r>
          </w:p>
        </w:tc>
        <w:tc>
          <w:tcPr>
            <w:tcW w:w="1940" w:type="dxa"/>
            <w:noWrap/>
            <w:hideMark/>
          </w:tcPr>
          <w:p w:rsidR="00EA7937" w:rsidRPr="00EA7937" w:rsidRDefault="00EA7937" w:rsidP="00EA7937">
            <w:pPr>
              <w:rPr>
                <w:sz w:val="18"/>
              </w:rPr>
            </w:pPr>
            <w:r w:rsidRPr="00EA7937">
              <w:rPr>
                <w:sz w:val="18"/>
              </w:rPr>
              <w:t>2017-03-26 0:03</w:t>
            </w:r>
          </w:p>
        </w:tc>
        <w:tc>
          <w:tcPr>
            <w:tcW w:w="1205" w:type="dxa"/>
            <w:noWrap/>
            <w:hideMark/>
          </w:tcPr>
          <w:p w:rsidR="00EA7937" w:rsidRPr="00EA7937" w:rsidRDefault="00EA7937" w:rsidP="00EA7937">
            <w:pPr>
              <w:rPr>
                <w:sz w:val="18"/>
              </w:rPr>
            </w:pPr>
            <w:r w:rsidRPr="00EA7937">
              <w:rPr>
                <w:sz w:val="18"/>
              </w:rPr>
              <w:t>3.375</w:t>
            </w:r>
          </w:p>
        </w:tc>
        <w:tc>
          <w:tcPr>
            <w:tcW w:w="1205" w:type="dxa"/>
            <w:noWrap/>
            <w:hideMark/>
          </w:tcPr>
          <w:p w:rsidR="00EA7937" w:rsidRPr="00EA7937" w:rsidRDefault="00EA7937" w:rsidP="00EA7937">
            <w:pPr>
              <w:rPr>
                <w:sz w:val="18"/>
              </w:rPr>
            </w:pPr>
            <w:r w:rsidRPr="00EA7937">
              <w:rPr>
                <w:sz w:val="18"/>
              </w:rPr>
              <w:t>3.125</w:t>
            </w:r>
          </w:p>
        </w:tc>
        <w:tc>
          <w:tcPr>
            <w:tcW w:w="1205" w:type="dxa"/>
            <w:noWrap/>
            <w:hideMark/>
          </w:tcPr>
          <w:p w:rsidR="00EA7937" w:rsidRPr="00EA7937" w:rsidRDefault="00EA7937" w:rsidP="00EA7937">
            <w:pPr>
              <w:rPr>
                <w:sz w:val="18"/>
              </w:rPr>
            </w:pPr>
            <w:r w:rsidRPr="00EA7937">
              <w:rPr>
                <w:sz w:val="18"/>
              </w:rPr>
              <w:t>0.25</w:t>
            </w:r>
          </w:p>
        </w:tc>
        <w:tc>
          <w:tcPr>
            <w:tcW w:w="1197" w:type="dxa"/>
            <w:noWrap/>
            <w:hideMark/>
          </w:tcPr>
          <w:p w:rsidR="00EA7937" w:rsidRPr="00EA7937" w:rsidRDefault="00EA7937" w:rsidP="00EA7937">
            <w:pPr>
              <w:rPr>
                <w:sz w:val="18"/>
              </w:rPr>
            </w:pPr>
            <w:r w:rsidRPr="00EA7937">
              <w:rPr>
                <w:sz w:val="18"/>
              </w:rPr>
              <w:t>FALSE</w:t>
            </w:r>
          </w:p>
        </w:tc>
        <w:tc>
          <w:tcPr>
            <w:tcW w:w="960"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r>
      <w:tr w:rsidR="00EA7937" w:rsidRPr="00EA7937" w:rsidTr="00EA7937">
        <w:trPr>
          <w:trHeight w:val="290"/>
        </w:trPr>
        <w:tc>
          <w:tcPr>
            <w:tcW w:w="960" w:type="dxa"/>
            <w:noWrap/>
            <w:hideMark/>
          </w:tcPr>
          <w:p w:rsidR="00EA7937" w:rsidRPr="00EA7937" w:rsidRDefault="00EA7937" w:rsidP="00EA7937">
            <w:pPr>
              <w:rPr>
                <w:sz w:val="18"/>
              </w:rPr>
            </w:pPr>
            <w:r w:rsidRPr="00EA7937">
              <w:rPr>
                <w:sz w:val="18"/>
              </w:rPr>
              <w:t>26</w:t>
            </w:r>
          </w:p>
        </w:tc>
        <w:tc>
          <w:tcPr>
            <w:tcW w:w="1940" w:type="dxa"/>
            <w:noWrap/>
            <w:hideMark/>
          </w:tcPr>
          <w:p w:rsidR="00EA7937" w:rsidRPr="00EA7937" w:rsidRDefault="00EA7937" w:rsidP="00EA7937">
            <w:pPr>
              <w:rPr>
                <w:sz w:val="18"/>
              </w:rPr>
            </w:pPr>
            <w:r w:rsidRPr="00EA7937">
              <w:rPr>
                <w:sz w:val="18"/>
              </w:rPr>
              <w:t>2017-03-26 0:04</w:t>
            </w:r>
          </w:p>
        </w:tc>
        <w:tc>
          <w:tcPr>
            <w:tcW w:w="1205" w:type="dxa"/>
            <w:noWrap/>
            <w:hideMark/>
          </w:tcPr>
          <w:p w:rsidR="00EA7937" w:rsidRPr="00EA7937" w:rsidRDefault="00EA7937" w:rsidP="00EA7937">
            <w:pPr>
              <w:rPr>
                <w:sz w:val="18"/>
              </w:rPr>
            </w:pPr>
            <w:r w:rsidRPr="00EA7937">
              <w:rPr>
                <w:sz w:val="18"/>
              </w:rPr>
              <w:t>3.375</w:t>
            </w:r>
          </w:p>
        </w:tc>
        <w:tc>
          <w:tcPr>
            <w:tcW w:w="1205" w:type="dxa"/>
            <w:noWrap/>
            <w:hideMark/>
          </w:tcPr>
          <w:p w:rsidR="00EA7937" w:rsidRPr="00EA7937" w:rsidRDefault="00EA7937" w:rsidP="00EA7937">
            <w:pPr>
              <w:rPr>
                <w:sz w:val="18"/>
              </w:rPr>
            </w:pPr>
            <w:r w:rsidRPr="00EA7937">
              <w:rPr>
                <w:sz w:val="18"/>
              </w:rPr>
              <w:t>3.125</w:t>
            </w:r>
          </w:p>
        </w:tc>
        <w:tc>
          <w:tcPr>
            <w:tcW w:w="1205" w:type="dxa"/>
            <w:noWrap/>
            <w:hideMark/>
          </w:tcPr>
          <w:p w:rsidR="00EA7937" w:rsidRPr="00EA7937" w:rsidRDefault="00EA7937" w:rsidP="00EA7937">
            <w:pPr>
              <w:rPr>
                <w:sz w:val="18"/>
              </w:rPr>
            </w:pPr>
            <w:r w:rsidRPr="00EA7937">
              <w:rPr>
                <w:sz w:val="18"/>
              </w:rPr>
              <w:t>0.25</w:t>
            </w:r>
          </w:p>
        </w:tc>
        <w:tc>
          <w:tcPr>
            <w:tcW w:w="1197" w:type="dxa"/>
            <w:noWrap/>
            <w:hideMark/>
          </w:tcPr>
          <w:p w:rsidR="00EA7937" w:rsidRPr="00EA7937" w:rsidRDefault="00EA7937" w:rsidP="00EA7937">
            <w:pPr>
              <w:rPr>
                <w:sz w:val="18"/>
              </w:rPr>
            </w:pPr>
            <w:r w:rsidRPr="00EA7937">
              <w:rPr>
                <w:sz w:val="18"/>
              </w:rPr>
              <w:t>FALSE</w:t>
            </w:r>
          </w:p>
        </w:tc>
        <w:tc>
          <w:tcPr>
            <w:tcW w:w="960"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r>
      <w:tr w:rsidR="00EA7937" w:rsidRPr="00EA7937" w:rsidTr="00EA7937">
        <w:trPr>
          <w:trHeight w:val="290"/>
        </w:trPr>
        <w:tc>
          <w:tcPr>
            <w:tcW w:w="960" w:type="dxa"/>
            <w:noWrap/>
            <w:hideMark/>
          </w:tcPr>
          <w:p w:rsidR="00EA7937" w:rsidRPr="00EA7937" w:rsidRDefault="00EA7937" w:rsidP="00EA7937">
            <w:pPr>
              <w:rPr>
                <w:sz w:val="18"/>
              </w:rPr>
            </w:pPr>
            <w:r w:rsidRPr="00EA7937">
              <w:rPr>
                <w:sz w:val="18"/>
              </w:rPr>
              <w:t>26</w:t>
            </w:r>
          </w:p>
        </w:tc>
        <w:tc>
          <w:tcPr>
            <w:tcW w:w="1940" w:type="dxa"/>
            <w:noWrap/>
            <w:hideMark/>
          </w:tcPr>
          <w:p w:rsidR="00EA7937" w:rsidRPr="00EA7937" w:rsidRDefault="00EA7937" w:rsidP="00EA7937">
            <w:pPr>
              <w:rPr>
                <w:sz w:val="18"/>
              </w:rPr>
            </w:pPr>
            <w:r w:rsidRPr="00EA7937">
              <w:rPr>
                <w:sz w:val="18"/>
              </w:rPr>
              <w:t>2017-03-26 0:05</w:t>
            </w:r>
          </w:p>
        </w:tc>
        <w:tc>
          <w:tcPr>
            <w:tcW w:w="1205" w:type="dxa"/>
            <w:noWrap/>
            <w:hideMark/>
          </w:tcPr>
          <w:p w:rsidR="00EA7937" w:rsidRPr="00EA7937" w:rsidRDefault="00EA7937" w:rsidP="00EA7937">
            <w:pPr>
              <w:rPr>
                <w:sz w:val="18"/>
              </w:rPr>
            </w:pPr>
            <w:r w:rsidRPr="00EA7937">
              <w:rPr>
                <w:sz w:val="18"/>
              </w:rPr>
              <w:t>3.375</w:t>
            </w:r>
          </w:p>
        </w:tc>
        <w:tc>
          <w:tcPr>
            <w:tcW w:w="1205" w:type="dxa"/>
            <w:noWrap/>
            <w:hideMark/>
          </w:tcPr>
          <w:p w:rsidR="00EA7937" w:rsidRPr="00EA7937" w:rsidRDefault="00EA7937" w:rsidP="00EA7937">
            <w:pPr>
              <w:rPr>
                <w:sz w:val="18"/>
              </w:rPr>
            </w:pPr>
            <w:r w:rsidRPr="00EA7937">
              <w:rPr>
                <w:sz w:val="18"/>
              </w:rPr>
              <w:t>3.125</w:t>
            </w:r>
          </w:p>
        </w:tc>
        <w:tc>
          <w:tcPr>
            <w:tcW w:w="1205" w:type="dxa"/>
            <w:noWrap/>
            <w:hideMark/>
          </w:tcPr>
          <w:p w:rsidR="00EA7937" w:rsidRPr="00EA7937" w:rsidRDefault="00EA7937" w:rsidP="00EA7937">
            <w:pPr>
              <w:rPr>
                <w:sz w:val="18"/>
              </w:rPr>
            </w:pPr>
            <w:r w:rsidRPr="00EA7937">
              <w:rPr>
                <w:sz w:val="18"/>
              </w:rPr>
              <w:t>0.25</w:t>
            </w:r>
          </w:p>
        </w:tc>
        <w:tc>
          <w:tcPr>
            <w:tcW w:w="1197" w:type="dxa"/>
            <w:noWrap/>
            <w:hideMark/>
          </w:tcPr>
          <w:p w:rsidR="00EA7937" w:rsidRPr="00EA7937" w:rsidRDefault="00EA7937" w:rsidP="00EA7937">
            <w:pPr>
              <w:rPr>
                <w:sz w:val="18"/>
              </w:rPr>
            </w:pPr>
            <w:r w:rsidRPr="00EA7937">
              <w:rPr>
                <w:sz w:val="18"/>
              </w:rPr>
              <w:t>FALSE</w:t>
            </w:r>
          </w:p>
        </w:tc>
        <w:tc>
          <w:tcPr>
            <w:tcW w:w="960"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r>
      <w:tr w:rsidR="00EA7937" w:rsidRPr="00EA7937" w:rsidTr="00EA7937">
        <w:trPr>
          <w:trHeight w:val="290"/>
        </w:trPr>
        <w:tc>
          <w:tcPr>
            <w:tcW w:w="960" w:type="dxa"/>
            <w:noWrap/>
            <w:hideMark/>
          </w:tcPr>
          <w:p w:rsidR="00EA7937" w:rsidRPr="00EA7937" w:rsidRDefault="00EA7937" w:rsidP="00EA7937">
            <w:pPr>
              <w:rPr>
                <w:sz w:val="18"/>
              </w:rPr>
            </w:pPr>
            <w:r w:rsidRPr="00EA7937">
              <w:rPr>
                <w:sz w:val="18"/>
              </w:rPr>
              <w:t>26</w:t>
            </w:r>
          </w:p>
        </w:tc>
        <w:tc>
          <w:tcPr>
            <w:tcW w:w="1940" w:type="dxa"/>
            <w:noWrap/>
            <w:hideMark/>
          </w:tcPr>
          <w:p w:rsidR="00EA7937" w:rsidRPr="00EA7937" w:rsidRDefault="00EA7937" w:rsidP="00EA7937">
            <w:pPr>
              <w:rPr>
                <w:sz w:val="18"/>
              </w:rPr>
            </w:pPr>
            <w:r w:rsidRPr="00EA7937">
              <w:rPr>
                <w:sz w:val="18"/>
              </w:rPr>
              <w:t>2017-03-26 0:06</w:t>
            </w:r>
          </w:p>
        </w:tc>
        <w:tc>
          <w:tcPr>
            <w:tcW w:w="1205" w:type="dxa"/>
            <w:noWrap/>
            <w:hideMark/>
          </w:tcPr>
          <w:p w:rsidR="00EA7937" w:rsidRPr="00EA7937" w:rsidRDefault="00EA7937" w:rsidP="00EA7937">
            <w:pPr>
              <w:rPr>
                <w:sz w:val="18"/>
              </w:rPr>
            </w:pPr>
            <w:r w:rsidRPr="00EA7937">
              <w:rPr>
                <w:sz w:val="18"/>
              </w:rPr>
              <w:t>3.312</w:t>
            </w:r>
          </w:p>
        </w:tc>
        <w:tc>
          <w:tcPr>
            <w:tcW w:w="1205" w:type="dxa"/>
            <w:noWrap/>
            <w:hideMark/>
          </w:tcPr>
          <w:p w:rsidR="00EA7937" w:rsidRPr="00EA7937" w:rsidRDefault="00EA7937" w:rsidP="00EA7937">
            <w:pPr>
              <w:rPr>
                <w:sz w:val="18"/>
              </w:rPr>
            </w:pPr>
            <w:r w:rsidRPr="00EA7937">
              <w:rPr>
                <w:sz w:val="18"/>
              </w:rPr>
              <w:t>3.125</w:t>
            </w:r>
          </w:p>
        </w:tc>
        <w:tc>
          <w:tcPr>
            <w:tcW w:w="1205" w:type="dxa"/>
            <w:noWrap/>
            <w:hideMark/>
          </w:tcPr>
          <w:p w:rsidR="00EA7937" w:rsidRPr="00EA7937" w:rsidRDefault="00EA7937" w:rsidP="00EA7937">
            <w:pPr>
              <w:rPr>
                <w:sz w:val="18"/>
              </w:rPr>
            </w:pPr>
            <w:r w:rsidRPr="00EA7937">
              <w:rPr>
                <w:sz w:val="18"/>
              </w:rPr>
              <w:t>0.187</w:t>
            </w:r>
          </w:p>
        </w:tc>
        <w:tc>
          <w:tcPr>
            <w:tcW w:w="1197" w:type="dxa"/>
            <w:noWrap/>
            <w:hideMark/>
          </w:tcPr>
          <w:p w:rsidR="00EA7937" w:rsidRPr="00EA7937" w:rsidRDefault="00EA7937" w:rsidP="00EA7937">
            <w:pPr>
              <w:rPr>
                <w:sz w:val="18"/>
              </w:rPr>
            </w:pPr>
            <w:r w:rsidRPr="00EA7937">
              <w:rPr>
                <w:sz w:val="18"/>
              </w:rPr>
              <w:t>FALSE</w:t>
            </w:r>
          </w:p>
        </w:tc>
        <w:tc>
          <w:tcPr>
            <w:tcW w:w="960"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c>
          <w:tcPr>
            <w:tcW w:w="1188" w:type="dxa"/>
            <w:noWrap/>
            <w:hideMark/>
          </w:tcPr>
          <w:p w:rsidR="00EA7937" w:rsidRPr="00EA7937" w:rsidRDefault="00EA7937" w:rsidP="00EA7937">
            <w:pPr>
              <w:rPr>
                <w:sz w:val="18"/>
              </w:rPr>
            </w:pPr>
            <w:r w:rsidRPr="00EA7937">
              <w:rPr>
                <w:sz w:val="18"/>
              </w:rPr>
              <w:t>0</w:t>
            </w:r>
          </w:p>
        </w:tc>
      </w:tr>
    </w:tbl>
    <w:p w:rsidR="00EA7937" w:rsidRDefault="00EA7937" w:rsidP="00A226CE"/>
    <w:p w:rsidR="00F33EC4" w:rsidRDefault="00F33EC4" w:rsidP="00A226CE"/>
    <w:p w:rsidR="00F33EC4" w:rsidRDefault="00F33EC4" w:rsidP="00F33EC4">
      <w:r>
        <w:t>Day of Month – This is simply a number represent</w:t>
      </w:r>
      <w:r w:rsidR="000118C2">
        <w:t>ation of the day of the month. T</w:t>
      </w:r>
      <w:r>
        <w:t>his can be useful if multiple .csv files are combined into one spreadsheet</w:t>
      </w:r>
      <w:r w:rsidR="000118C2">
        <w:t>.</w:t>
      </w:r>
    </w:p>
    <w:p w:rsidR="00F33EC4" w:rsidRDefault="00F33EC4" w:rsidP="00F33EC4">
      <w:r>
        <w:t>Date – This is the time of the measurement, accurate to the second. It is formatted in a way that Excel will automatically understand it</w:t>
      </w:r>
      <w:r w:rsidR="000118C2">
        <w:t>.</w:t>
      </w:r>
    </w:p>
    <w:p w:rsidR="00F33EC4" w:rsidRDefault="00F33EC4" w:rsidP="00F33EC4">
      <w:r>
        <w:t>Vent Temperature – This is the measured temperature exiting the Cansolair</w:t>
      </w:r>
      <w:r w:rsidR="000118C2">
        <w:t>.</w:t>
      </w:r>
    </w:p>
    <w:p w:rsidR="00F33EC4" w:rsidRDefault="00F33EC4" w:rsidP="00F33EC4">
      <w:r>
        <w:t>Ambient Temperature – This is the measured temperature entering the Cansolair</w:t>
      </w:r>
      <w:r w:rsidR="000118C2">
        <w:t>.</w:t>
      </w:r>
    </w:p>
    <w:p w:rsidR="00F33EC4" w:rsidRDefault="00F33EC4" w:rsidP="00F33EC4">
      <w:r>
        <w:t xml:space="preserve">Difference in Temperature – This is the </w:t>
      </w:r>
      <w:r w:rsidRPr="003B3377">
        <w:rPr>
          <w:noProof/>
        </w:rPr>
        <w:t>vent</w:t>
      </w:r>
      <w:r>
        <w:t xml:space="preserve"> minus the ambient temperature</w:t>
      </w:r>
      <w:r w:rsidR="000118C2">
        <w:t>.</w:t>
      </w:r>
    </w:p>
    <w:p w:rsidR="00F33EC4" w:rsidRDefault="00F33EC4" w:rsidP="00F33EC4">
      <w:r>
        <w:t xml:space="preserve">Vent Open/Closed – This will be a true if the </w:t>
      </w:r>
      <w:r w:rsidRPr="003B3377">
        <w:rPr>
          <w:noProof/>
        </w:rPr>
        <w:t>vent</w:t>
      </w:r>
      <w:r>
        <w:t xml:space="preserve"> is open and a false if it’s closed</w:t>
      </w:r>
      <w:r w:rsidR="000118C2">
        <w:t>.</w:t>
      </w:r>
    </w:p>
    <w:p w:rsidR="00F33EC4" w:rsidRDefault="00F33EC4" w:rsidP="00F33EC4">
      <w:r>
        <w:t xml:space="preserve">Power – While the </w:t>
      </w:r>
      <w:r w:rsidRPr="003B3377">
        <w:rPr>
          <w:noProof/>
        </w:rPr>
        <w:t>vent</w:t>
      </w:r>
      <w:r>
        <w:t xml:space="preserve"> is open</w:t>
      </w:r>
      <w:r w:rsidR="000118C2">
        <w:t>,</w:t>
      </w:r>
      <w:r>
        <w:t xml:space="preserve"> this will be the calculated power output</w:t>
      </w:r>
      <w:r w:rsidR="000118C2">
        <w:t>.</w:t>
      </w:r>
    </w:p>
    <w:p w:rsidR="00F33EC4" w:rsidRDefault="00F33EC4" w:rsidP="00F33EC4">
      <w:r>
        <w:t>Energy – As the vent is open, this will accumulate over time based on the power and the time</w:t>
      </w:r>
      <w:r w:rsidR="000118C2">
        <w:t>.</w:t>
      </w:r>
    </w:p>
    <w:p w:rsidR="00F33EC4" w:rsidRDefault="00F33EC4" w:rsidP="00F33EC4">
      <w:r>
        <w:t xml:space="preserve">Total Energy – When the </w:t>
      </w:r>
      <w:r w:rsidRPr="003B3377">
        <w:rPr>
          <w:noProof/>
        </w:rPr>
        <w:t>vent</w:t>
      </w:r>
      <w:r>
        <w:t xml:space="preserve"> closes, the final energy amount for the cycle will be </w:t>
      </w:r>
      <w:r w:rsidR="000118C2">
        <w:t>put in this column. This means E</w:t>
      </w:r>
      <w:r>
        <w:t>xcel can total the entire column to get a total kWh amount</w:t>
      </w:r>
      <w:r w:rsidR="000118C2">
        <w:t>.</w:t>
      </w:r>
    </w:p>
    <w:p w:rsidR="00CC3723" w:rsidRDefault="00CC3723">
      <w:pPr>
        <w:rPr>
          <w:rFonts w:asciiTheme="majorHAnsi" w:eastAsiaTheme="majorEastAsia" w:hAnsiTheme="majorHAnsi" w:cstheme="majorBidi"/>
          <w:color w:val="1F4D78" w:themeColor="accent1" w:themeShade="7F"/>
          <w:szCs w:val="24"/>
        </w:rPr>
      </w:pPr>
      <w:r>
        <w:br w:type="page"/>
      </w:r>
    </w:p>
    <w:p w:rsidR="00CC3723" w:rsidRDefault="00CC3723" w:rsidP="00CC3723">
      <w:pPr>
        <w:pStyle w:val="Heading3"/>
      </w:pPr>
      <w:bookmarkStart w:id="63" w:name="_Toc480362964"/>
      <w:r>
        <w:lastRenderedPageBreak/>
        <w:t>Daily Data</w:t>
      </w:r>
      <w:bookmarkEnd w:id="63"/>
    </w:p>
    <w:p w:rsidR="00CC3723" w:rsidRDefault="00CC3723" w:rsidP="00CC3723">
      <w:r>
        <w:t xml:space="preserve">Below is an example of the file added to at the end of every day to show the total kWh, per </w:t>
      </w:r>
      <w:proofErr w:type="gramStart"/>
      <w:r>
        <w:t>day;</w:t>
      </w:r>
      <w:proofErr w:type="gramEnd"/>
    </w:p>
    <w:tbl>
      <w:tblPr>
        <w:tblStyle w:val="TableGrid"/>
        <w:tblW w:w="0" w:type="auto"/>
        <w:tblLook w:val="04A0" w:firstRow="1" w:lastRow="0" w:firstColumn="1" w:lastColumn="0" w:noHBand="0" w:noVBand="1"/>
      </w:tblPr>
      <w:tblGrid>
        <w:gridCol w:w="1696"/>
        <w:gridCol w:w="2835"/>
      </w:tblGrid>
      <w:tr w:rsidR="00CC3723" w:rsidRPr="00CC3723" w:rsidTr="00CC3723">
        <w:trPr>
          <w:trHeight w:val="500"/>
        </w:trPr>
        <w:tc>
          <w:tcPr>
            <w:tcW w:w="1696" w:type="dxa"/>
            <w:hideMark/>
          </w:tcPr>
          <w:p w:rsidR="00CC3723" w:rsidRPr="00CC3723" w:rsidRDefault="00CC3723">
            <w:r w:rsidRPr="00CC3723">
              <w:t>Date</w:t>
            </w:r>
          </w:p>
        </w:tc>
        <w:tc>
          <w:tcPr>
            <w:tcW w:w="2835" w:type="dxa"/>
            <w:hideMark/>
          </w:tcPr>
          <w:p w:rsidR="00CC3723" w:rsidRPr="00CC3723" w:rsidRDefault="00CC3723">
            <w:r w:rsidRPr="00CC3723">
              <w:t>Energy Generated in kWh</w:t>
            </w:r>
          </w:p>
        </w:tc>
      </w:tr>
      <w:tr w:rsidR="00CC3723" w:rsidRPr="00CC3723" w:rsidTr="00CC3723">
        <w:trPr>
          <w:trHeight w:val="290"/>
        </w:trPr>
        <w:tc>
          <w:tcPr>
            <w:tcW w:w="1696" w:type="dxa"/>
            <w:noWrap/>
            <w:hideMark/>
          </w:tcPr>
          <w:p w:rsidR="00CC3723" w:rsidRPr="00CC3723" w:rsidRDefault="00CC3723" w:rsidP="00CC3723">
            <w:r w:rsidRPr="00CC3723">
              <w:t>2017-03-24</w:t>
            </w:r>
          </w:p>
        </w:tc>
        <w:tc>
          <w:tcPr>
            <w:tcW w:w="2835" w:type="dxa"/>
            <w:noWrap/>
            <w:hideMark/>
          </w:tcPr>
          <w:p w:rsidR="00CC3723" w:rsidRPr="00CC3723" w:rsidRDefault="00CC3723" w:rsidP="00CC3723">
            <w:r w:rsidRPr="00CC3723">
              <w:t>2.457248</w:t>
            </w:r>
          </w:p>
        </w:tc>
      </w:tr>
      <w:tr w:rsidR="00CC3723" w:rsidRPr="00CC3723" w:rsidTr="00CC3723">
        <w:trPr>
          <w:trHeight w:val="290"/>
        </w:trPr>
        <w:tc>
          <w:tcPr>
            <w:tcW w:w="1696" w:type="dxa"/>
            <w:noWrap/>
            <w:hideMark/>
          </w:tcPr>
          <w:p w:rsidR="00CC3723" w:rsidRPr="00CC3723" w:rsidRDefault="00CC3723" w:rsidP="00CC3723">
            <w:r w:rsidRPr="00CC3723">
              <w:t>2017-03-25</w:t>
            </w:r>
          </w:p>
        </w:tc>
        <w:tc>
          <w:tcPr>
            <w:tcW w:w="2835" w:type="dxa"/>
            <w:noWrap/>
            <w:hideMark/>
          </w:tcPr>
          <w:p w:rsidR="00CC3723" w:rsidRPr="00CC3723" w:rsidRDefault="00CC3723" w:rsidP="00CC3723">
            <w:r w:rsidRPr="00CC3723">
              <w:t>1.314694</w:t>
            </w:r>
          </w:p>
        </w:tc>
      </w:tr>
      <w:tr w:rsidR="00CC3723" w:rsidRPr="00CC3723" w:rsidTr="00CC3723">
        <w:trPr>
          <w:trHeight w:val="290"/>
        </w:trPr>
        <w:tc>
          <w:tcPr>
            <w:tcW w:w="1696" w:type="dxa"/>
            <w:noWrap/>
            <w:hideMark/>
          </w:tcPr>
          <w:p w:rsidR="00CC3723" w:rsidRPr="00CC3723" w:rsidRDefault="00CC3723" w:rsidP="00CC3723">
            <w:r w:rsidRPr="00CC3723">
              <w:t>2017-03-26</w:t>
            </w:r>
          </w:p>
        </w:tc>
        <w:tc>
          <w:tcPr>
            <w:tcW w:w="2835" w:type="dxa"/>
            <w:noWrap/>
            <w:hideMark/>
          </w:tcPr>
          <w:p w:rsidR="00CC3723" w:rsidRPr="00CC3723" w:rsidRDefault="00CC3723" w:rsidP="00CC3723">
            <w:r w:rsidRPr="00CC3723">
              <w:t>6.200412</w:t>
            </w:r>
          </w:p>
        </w:tc>
      </w:tr>
      <w:tr w:rsidR="00CC3723" w:rsidRPr="00CC3723" w:rsidTr="00CC3723">
        <w:trPr>
          <w:trHeight w:val="290"/>
        </w:trPr>
        <w:tc>
          <w:tcPr>
            <w:tcW w:w="1696" w:type="dxa"/>
            <w:noWrap/>
            <w:hideMark/>
          </w:tcPr>
          <w:p w:rsidR="00CC3723" w:rsidRPr="00CC3723" w:rsidRDefault="00CC3723" w:rsidP="00CC3723">
            <w:r w:rsidRPr="00CC3723">
              <w:t>2017-03-27</w:t>
            </w:r>
          </w:p>
        </w:tc>
        <w:tc>
          <w:tcPr>
            <w:tcW w:w="2835" w:type="dxa"/>
            <w:noWrap/>
            <w:hideMark/>
          </w:tcPr>
          <w:p w:rsidR="00CC3723" w:rsidRPr="00CC3723" w:rsidRDefault="00CC3723" w:rsidP="00CC3723">
            <w:r w:rsidRPr="00CC3723">
              <w:t>0</w:t>
            </w:r>
          </w:p>
        </w:tc>
      </w:tr>
      <w:tr w:rsidR="00CC3723" w:rsidRPr="00CC3723" w:rsidTr="00CC3723">
        <w:trPr>
          <w:trHeight w:val="290"/>
        </w:trPr>
        <w:tc>
          <w:tcPr>
            <w:tcW w:w="1696" w:type="dxa"/>
            <w:noWrap/>
            <w:hideMark/>
          </w:tcPr>
          <w:p w:rsidR="00CC3723" w:rsidRPr="00CC3723" w:rsidRDefault="00CC3723" w:rsidP="00CC3723">
            <w:r w:rsidRPr="00CC3723">
              <w:t>2017-03-28</w:t>
            </w:r>
          </w:p>
        </w:tc>
        <w:tc>
          <w:tcPr>
            <w:tcW w:w="2835" w:type="dxa"/>
            <w:noWrap/>
            <w:hideMark/>
          </w:tcPr>
          <w:p w:rsidR="00CC3723" w:rsidRPr="00CC3723" w:rsidRDefault="00CC3723" w:rsidP="00CC3723">
            <w:r w:rsidRPr="00CC3723">
              <w:t>0</w:t>
            </w:r>
          </w:p>
        </w:tc>
      </w:tr>
    </w:tbl>
    <w:p w:rsidR="00CC3723" w:rsidRDefault="00CC3723" w:rsidP="00CC3723"/>
    <w:p w:rsidR="00CC3723" w:rsidRDefault="00CC3723" w:rsidP="00CC3723">
      <w:r>
        <w:t xml:space="preserve">This is extremely useful to get an overview of how the heater has been </w:t>
      </w:r>
      <w:r w:rsidRPr="003223FF">
        <w:rPr>
          <w:noProof/>
        </w:rPr>
        <w:t>operating</w:t>
      </w:r>
      <w:r>
        <w:t xml:space="preserve"> and is</w:t>
      </w:r>
      <w:r w:rsidR="000118C2">
        <w:t>,</w:t>
      </w:r>
      <w:r>
        <w:t xml:space="preserve"> in most cases</w:t>
      </w:r>
      <w:r w:rsidR="000118C2">
        <w:t>,</w:t>
      </w:r>
      <w:r>
        <w:t xml:space="preserve"> all you will need to understand the power output of the Cansolair.</w:t>
      </w:r>
    </w:p>
    <w:p w:rsidR="00CC3723" w:rsidRDefault="00CC3723" w:rsidP="00CC3723">
      <w:pPr>
        <w:pStyle w:val="Heading2"/>
      </w:pPr>
      <w:bookmarkStart w:id="64" w:name="_Toc480362965"/>
      <w:r>
        <w:t>Data</w:t>
      </w:r>
      <w:bookmarkEnd w:id="64"/>
    </w:p>
    <w:p w:rsidR="00D67ED8" w:rsidRDefault="00D67ED8" w:rsidP="00CC3723">
      <w:r>
        <w:rPr>
          <w:noProof/>
          <w:lang w:val="en-US"/>
        </w:rPr>
        <mc:AlternateContent>
          <mc:Choice Requires="wps">
            <w:drawing>
              <wp:anchor distT="45720" distB="45720" distL="114300" distR="114300" simplePos="0" relativeHeight="251664384" behindDoc="0" locked="0" layoutInCell="1" allowOverlap="1">
                <wp:simplePos x="0" y="0"/>
                <wp:positionH relativeFrom="margin">
                  <wp:align>right</wp:align>
                </wp:positionH>
                <wp:positionV relativeFrom="paragraph">
                  <wp:posOffset>718820</wp:posOffset>
                </wp:positionV>
                <wp:extent cx="3676650" cy="4521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4521200"/>
                        </a:xfrm>
                        <a:prstGeom prst="rect">
                          <a:avLst/>
                        </a:prstGeom>
                        <a:solidFill>
                          <a:srgbClr val="FFFFFF"/>
                        </a:solidFill>
                        <a:ln w="9525">
                          <a:noFill/>
                          <a:miter lim="800000"/>
                          <a:headEnd/>
                          <a:tailEnd/>
                        </a:ln>
                      </wps:spPr>
                      <wps:txbx>
                        <w:txbxContent>
                          <w:p w:rsidR="000E7BF7" w:rsidRDefault="000E7BF7">
                            <w:r>
                              <w:t>At the bottom is the total kWh for the month, 50 kWh</w:t>
                            </w:r>
                            <w:r w:rsidR="000118C2">
                              <w:t>,</w:t>
                            </w:r>
                            <w:r>
                              <w:t xml:space="preserve"> which translates to $7.56. As this is only one month of data, not much information can be drawn from it so the system will need to be left out for a longer period to get more significant information. </w:t>
                            </w:r>
                          </w:p>
                          <w:p w:rsidR="000E7BF7" w:rsidRPr="00D67ED8" w:rsidRDefault="000E7BF7">
                            <w:r>
                              <w:t>On the next page are graphs showing the Marc</w:t>
                            </w:r>
                            <w:r w:rsidR="000118C2">
                              <w:t>h data acquired shortly before Tech S</w:t>
                            </w:r>
                            <w:r>
                              <w:t>howcase. You can see how variable this system is, but when it does get good sunlight it makes large temperature differentials and generates kilowatts of power. Based on the graphs</w:t>
                            </w:r>
                            <w:r w:rsidR="000118C2">
                              <w:t>,</w:t>
                            </w:r>
                            <w:r>
                              <w:t xml:space="preserve"> it appears the Cansolair is constantly monitoring the internal air temperature so it will only turn on the fan when the system is hot enough. The internal temperature is quite variable but the power output graph very closely resembles a half of a sine wave with anomal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8.3pt;margin-top:56.6pt;width:289.5pt;height:356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" stroked="f">
                <v:textbox>
                  <w:txbxContent>
                    <w:p w:rsidR="000E7BF7" w:rsidRDefault="000E7BF7">
                      <w:r>
                        <w:t>At the bottom is the total kWh for the month, 50 kWh</w:t>
                      </w:r>
                      <w:r w:rsidR="000118C2">
                        <w:t>,</w:t>
                      </w:r>
                      <w:r>
                        <w:t xml:space="preserve"> which translates to $7.56. As this is only one month of data, not much information can be drawn from it so the system will need to be left out for a longer period to get more significant information. </w:t>
                      </w:r>
                    </w:p>
                    <w:p w:rsidR="000E7BF7" w:rsidRPr="00D67ED8" w:rsidRDefault="000E7BF7">
                      <w:r>
                        <w:t>On the next page are graphs showing the Marc</w:t>
                      </w:r>
                      <w:r w:rsidR="000118C2">
                        <w:t>h data acquired shortly before Tech S</w:t>
                      </w:r>
                      <w:r>
                        <w:t>howcase. You can see how variable this system is, but when it does get good sunlight it makes large temperature differentials and generates kilowatts of power. Based on the graphs</w:t>
                      </w:r>
                      <w:r w:rsidR="000118C2">
                        <w:t>,</w:t>
                      </w:r>
                      <w:r>
                        <w:t xml:space="preserve"> it appears the Cansolair is constantly monitoring the internal air temperature so it will only turn on the fan when the system is hot enough. The internal temperature is quite variable but the power output graph very closely resembles a half of a sine wave with anomalies.</w:t>
                      </w:r>
                    </w:p>
                  </w:txbxContent>
                </v:textbox>
                <w10:wrap type="square" anchorx="margin"/>
              </v:shape>
            </w:pict>
          </mc:Fallback>
        </mc:AlternateContent>
      </w:r>
      <w:r w:rsidR="00CC3723">
        <w:t xml:space="preserve">The </w:t>
      </w:r>
      <w:r>
        <w:t>monitoring system was left to take measurements for the month of February. The air flow was not known at this time so the raw data is not correct. I have adjusted the final daily kWh amounts to re</w:t>
      </w:r>
      <w:r w:rsidR="000118C2">
        <w:t>flect the new air flow number. B</w:t>
      </w:r>
      <w:r>
        <w:t>elow is the kWh generated, per day</w:t>
      </w:r>
      <w:r w:rsidR="000118C2">
        <w:t>, in February:</w:t>
      </w:r>
    </w:p>
    <w:tbl>
      <w:tblPr>
        <w:tblW w:w="3220" w:type="dxa"/>
        <w:tblCellMar>
          <w:left w:w="0" w:type="dxa"/>
          <w:right w:w="0" w:type="dxa"/>
        </w:tblCellMar>
        <w:tblLook w:val="0600" w:firstRow="0" w:lastRow="0" w:firstColumn="0" w:lastColumn="0" w:noHBand="1" w:noVBand="1"/>
      </w:tblPr>
      <w:tblGrid>
        <w:gridCol w:w="935"/>
        <w:gridCol w:w="2285"/>
      </w:tblGrid>
      <w:tr w:rsidR="00D67ED8" w:rsidRPr="00D67ED8" w:rsidTr="00D67ED8">
        <w:trPr>
          <w:trHeight w:val="30"/>
        </w:trPr>
        <w:tc>
          <w:tcPr>
            <w:tcW w:w="3220" w:type="dxa"/>
            <w:gridSpan w:val="2"/>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center"/>
            <w:hideMark/>
          </w:tcPr>
          <w:p w:rsidR="00D67ED8" w:rsidRPr="00D67ED8" w:rsidRDefault="00D67ED8" w:rsidP="00D67ED8">
            <w:pPr>
              <w:spacing w:after="0" w:line="240" w:lineRule="auto"/>
              <w:jc w:val="center"/>
              <w:textAlignment w:val="center"/>
              <w:rPr>
                <w:rFonts w:ascii="Arial" w:eastAsia="Times New Roman" w:hAnsi="Arial" w:cs="Arial"/>
                <w:sz w:val="16"/>
                <w:szCs w:val="36"/>
              </w:rPr>
            </w:pPr>
            <w:r w:rsidRPr="00D67ED8">
              <w:rPr>
                <w:rFonts w:ascii="Calibri" w:eastAsia="Times New Roman" w:hAnsi="Calibri" w:cs="Calibri"/>
                <w:color w:val="000000"/>
                <w:kern w:val="24"/>
                <w:sz w:val="16"/>
                <w:szCs w:val="40"/>
              </w:rPr>
              <w:t>Total kWh per day (February)</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4.88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3</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4.623</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4</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61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5</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38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6</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6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7</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808</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8</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9</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823</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0</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55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1</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888</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2</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4.138</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3</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4</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238</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5</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6</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7</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33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8</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66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19</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0</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15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1</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4.478</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2</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3.71</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3</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77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4</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433</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5</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58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6</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0.948</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7</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4.900</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28</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4.608</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Total</w:t>
            </w: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50.185</w:t>
            </w:r>
          </w:p>
        </w:tc>
      </w:tr>
      <w:tr w:rsidR="00D67ED8" w:rsidRPr="00D67ED8" w:rsidTr="00D67ED8">
        <w:trPr>
          <w:trHeight w:val="30"/>
        </w:trPr>
        <w:tc>
          <w:tcPr>
            <w:tcW w:w="94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rPr>
                <w:rFonts w:ascii="Arial" w:eastAsia="Times New Roman" w:hAnsi="Arial" w:cs="Arial"/>
                <w:sz w:val="16"/>
                <w:szCs w:val="36"/>
              </w:rPr>
            </w:pPr>
          </w:p>
        </w:tc>
        <w:tc>
          <w:tcPr>
            <w:tcW w:w="2300" w:type="dxa"/>
            <w:tcBorders>
              <w:top w:val="single" w:sz="8" w:space="0" w:color="FFFFFF"/>
              <w:left w:val="single" w:sz="8" w:space="0" w:color="FFFFFF"/>
              <w:bottom w:val="single" w:sz="8" w:space="0" w:color="FFFFFF"/>
              <w:right w:val="single" w:sz="8" w:space="0" w:color="FFFFFF"/>
            </w:tcBorders>
            <w:shd w:val="clear" w:color="auto" w:fill="F6F3EA"/>
            <w:tcMar>
              <w:top w:w="10" w:type="dxa"/>
              <w:left w:w="10" w:type="dxa"/>
              <w:bottom w:w="0" w:type="dxa"/>
              <w:right w:w="10" w:type="dxa"/>
            </w:tcMar>
            <w:vAlign w:val="bottom"/>
            <w:hideMark/>
          </w:tcPr>
          <w:p w:rsidR="00D67ED8" w:rsidRPr="00D67ED8" w:rsidRDefault="00D67ED8" w:rsidP="00D67ED8">
            <w:pPr>
              <w:spacing w:after="0" w:line="240" w:lineRule="auto"/>
              <w:jc w:val="center"/>
              <w:textAlignment w:val="bottom"/>
              <w:rPr>
                <w:rFonts w:ascii="Arial" w:eastAsia="Times New Roman" w:hAnsi="Arial" w:cs="Arial"/>
                <w:sz w:val="16"/>
                <w:szCs w:val="36"/>
              </w:rPr>
            </w:pPr>
            <w:r w:rsidRPr="00D67ED8">
              <w:rPr>
                <w:rFonts w:ascii="Calibri" w:eastAsia="Times New Roman" w:hAnsi="Calibri" w:cs="Calibri"/>
                <w:color w:val="000000"/>
                <w:kern w:val="24"/>
                <w:sz w:val="16"/>
                <w:szCs w:val="40"/>
              </w:rPr>
              <w:t>$7.56</w:t>
            </w:r>
          </w:p>
        </w:tc>
      </w:tr>
    </w:tbl>
    <w:p w:rsidR="00D67ED8" w:rsidRPr="00CC3723" w:rsidRDefault="00D67ED8" w:rsidP="00CC3723"/>
    <w:p w:rsidR="00862A73" w:rsidRDefault="00862A73" w:rsidP="00862A73">
      <w:pPr>
        <w:pStyle w:val="Heading3"/>
      </w:pPr>
      <w:bookmarkStart w:id="65" w:name="_Toc480362966"/>
      <w:r>
        <w:lastRenderedPageBreak/>
        <w:t>Graphs</w:t>
      </w:r>
      <w:bookmarkEnd w:id="65"/>
    </w:p>
    <w:p w:rsidR="00862A73" w:rsidRDefault="00862A73" w:rsidP="008823C8">
      <w:pPr>
        <w:pStyle w:val="Heading4"/>
      </w:pPr>
      <w:r>
        <w:rPr>
          <w:noProof/>
          <w:lang w:val="en-US"/>
        </w:rPr>
        <w:drawing>
          <wp:inline distT="0" distB="0" distL="0" distR="0" wp14:anchorId="0DF0AABC" wp14:editId="255C90D5">
            <wp:extent cx="5943600" cy="3496451"/>
            <wp:effectExtent l="0" t="0" r="0" b="8890"/>
            <wp:docPr id="8" name="Picture 8" descr="C:\Users\Dylan\AppData\Local\Microsoft\Windows\INetCache\Content.Word\week graphs.png"/>
            <wp:cNvGraphicFramePr/>
            <a:graphic xmlns:a="http://schemas.openxmlformats.org/drawingml/2006/main">
              <a:graphicData uri="http://schemas.openxmlformats.org/drawingml/2006/picture">
                <pic:pic xmlns:pic="http://schemas.openxmlformats.org/drawingml/2006/picture">
                  <pic:nvPicPr>
                    <pic:cNvPr id="2" name="Picture 2" descr="C:\Users\Dylan\AppData\Local\Microsoft\Windows\INetCache\Content.Word\week graphs.png"/>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496451"/>
                    </a:xfrm>
                    <a:prstGeom prst="rect">
                      <a:avLst/>
                    </a:prstGeom>
                    <a:noFill/>
                    <a:ln>
                      <a:noFill/>
                    </a:ln>
                  </pic:spPr>
                </pic:pic>
              </a:graphicData>
            </a:graphic>
          </wp:inline>
        </w:drawing>
      </w:r>
    </w:p>
    <w:p w:rsidR="00862A73" w:rsidRDefault="00862A73" w:rsidP="00862A73">
      <w:pPr>
        <w:pStyle w:val="Caption"/>
        <w:jc w:val="center"/>
      </w:pPr>
      <w:bookmarkStart w:id="66" w:name="_Toc480362899"/>
      <w:r>
        <w:t xml:space="preserve">Figure </w:t>
      </w:r>
      <w:r>
        <w:fldChar w:fldCharType="begin"/>
      </w:r>
      <w:r>
        <w:instrText xml:space="preserve"> SEQ Figure \* ARABIC </w:instrText>
      </w:r>
      <w:r>
        <w:fldChar w:fldCharType="separate"/>
      </w:r>
      <w:r w:rsidR="00363C1F">
        <w:rPr>
          <w:noProof/>
        </w:rPr>
        <w:t>12</w:t>
      </w:r>
      <w:r>
        <w:fldChar w:fldCharType="end"/>
      </w:r>
      <w:r>
        <w:t xml:space="preserve"> - Week of March 24th Graph</w:t>
      </w:r>
      <w:bookmarkEnd w:id="66"/>
    </w:p>
    <w:p w:rsidR="00862A73" w:rsidRDefault="00862A73" w:rsidP="008823C8">
      <w:pPr>
        <w:pStyle w:val="Heading4"/>
      </w:pPr>
      <w:r>
        <w:rPr>
          <w:noProof/>
          <w:lang w:val="en-US"/>
        </w:rPr>
        <w:drawing>
          <wp:inline distT="0" distB="0" distL="0" distR="0" wp14:anchorId="1207EC13" wp14:editId="68BBD671">
            <wp:extent cx="5943600" cy="3401060"/>
            <wp:effectExtent l="0" t="0" r="0" b="8890"/>
            <wp:docPr id="19" name="Picture 19" descr="C:\Users\Dylan\AppData\Local\Microsoft\Windows\INetCache\Content.Word\day3 graphs.png"/>
            <wp:cNvGraphicFramePr/>
            <a:graphic xmlns:a="http://schemas.openxmlformats.org/drawingml/2006/main">
              <a:graphicData uri="http://schemas.openxmlformats.org/drawingml/2006/picture">
                <pic:pic xmlns:pic="http://schemas.openxmlformats.org/drawingml/2006/picture">
                  <pic:nvPicPr>
                    <pic:cNvPr id="1" name="Picture 1" descr="C:\Users\Dylan\AppData\Local\Microsoft\Windows\INetCache\Content.Word\day3 graphs.png"/>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401060"/>
                    </a:xfrm>
                    <a:prstGeom prst="rect">
                      <a:avLst/>
                    </a:prstGeom>
                    <a:noFill/>
                    <a:ln>
                      <a:noFill/>
                    </a:ln>
                  </pic:spPr>
                </pic:pic>
              </a:graphicData>
            </a:graphic>
          </wp:inline>
        </w:drawing>
      </w:r>
    </w:p>
    <w:p w:rsidR="00862A73" w:rsidRDefault="00862A73" w:rsidP="00862A73">
      <w:pPr>
        <w:pStyle w:val="Caption"/>
        <w:jc w:val="center"/>
      </w:pPr>
      <w:bookmarkStart w:id="67" w:name="_Toc480362900"/>
      <w:r>
        <w:t xml:space="preserve">Figure </w:t>
      </w:r>
      <w:r>
        <w:fldChar w:fldCharType="begin"/>
      </w:r>
      <w:r>
        <w:instrText xml:space="preserve"> SEQ Figure \* ARABIC </w:instrText>
      </w:r>
      <w:r>
        <w:fldChar w:fldCharType="separate"/>
      </w:r>
      <w:r w:rsidR="00363C1F">
        <w:rPr>
          <w:noProof/>
        </w:rPr>
        <w:t>13</w:t>
      </w:r>
      <w:r>
        <w:fldChar w:fldCharType="end"/>
      </w:r>
      <w:r>
        <w:t xml:space="preserve"> - March 26th Graph</w:t>
      </w:r>
      <w:bookmarkEnd w:id="67"/>
    </w:p>
    <w:p w:rsidR="00862A73" w:rsidRDefault="00862A73" w:rsidP="00862A73">
      <w:pPr>
        <w:pStyle w:val="Heading3"/>
        <w:rPr>
          <w:color w:val="2E74B5" w:themeColor="accent1" w:themeShade="BF"/>
          <w:sz w:val="32"/>
          <w:szCs w:val="32"/>
        </w:rPr>
      </w:pPr>
      <w:r>
        <w:br w:type="page"/>
      </w:r>
    </w:p>
    <w:p w:rsidR="0032163D" w:rsidRDefault="0032163D" w:rsidP="0032163D">
      <w:pPr>
        <w:pStyle w:val="Heading1"/>
      </w:pPr>
      <w:bookmarkStart w:id="68" w:name="_Toc480362967"/>
      <w:r>
        <w:lastRenderedPageBreak/>
        <w:t>Conclusion</w:t>
      </w:r>
      <w:bookmarkEnd w:id="68"/>
    </w:p>
    <w:p w:rsidR="0032163D" w:rsidRPr="00D67ED8" w:rsidRDefault="0032163D" w:rsidP="0032163D">
      <w:r>
        <w:t>This project proved to be quite successful. I began with the goal of designing a system that could accurately and reliably measure the power output of the Cansolair system, and I believe I have done that. If the February data is representative of the Cansolair power generation for the colder months, it is, in fact, generating a significant amount of power. I was not expecting to see such promising</w:t>
      </w:r>
      <w:r w:rsidR="00862A73">
        <w:t xml:space="preserve"> results from black pop cans mounted to </w:t>
      </w:r>
      <w:r>
        <w:t>the side of a bui</w:t>
      </w:r>
      <w:r w:rsidR="00862A73">
        <w:t>lding, but it is generating large</w:t>
      </w:r>
      <w:r>
        <w:t xml:space="preserve"> temperature differentials on some days and generating a significant amount of heat. The problem is, i</w:t>
      </w:r>
      <w:r w:rsidR="000118C2">
        <w:t>t is still an expensive system. B</w:t>
      </w:r>
      <w:r>
        <w:t xml:space="preserve">ased on the information I have gathered </w:t>
      </w:r>
      <w:r w:rsidR="00862A73">
        <w:t xml:space="preserve">the $2000+ it costs to have a Cansolair installed makes it a hard sell, considering the decades it would have to work flawlessly to make that money back. </w:t>
      </w:r>
      <w:r w:rsidR="006603E4">
        <w:t>Because of the Cansolair’s variability with weather and its limitation to producing heat in the day time, it cannot replace a typical heating system. The Cansolair will have a hard time co</w:t>
      </w:r>
      <w:r w:rsidR="000118C2">
        <w:t>mpeting with electric heating. H</w:t>
      </w:r>
      <w:r w:rsidR="00862A73">
        <w:t xml:space="preserve">owever, like many environmentally friendly alternatives, it isn’t only about </w:t>
      </w:r>
      <w:r w:rsidR="006603E4">
        <w:t>whether</w:t>
      </w:r>
      <w:r w:rsidR="00862A73">
        <w:t xml:space="preserve"> it can be more efficient than fossil fuels, it’s about if it can be a viable option to help limit our reliance on fossil fuels, and the Cansolair seems to be a step in the right direction.</w:t>
      </w:r>
    </w:p>
    <w:p w:rsidR="0032163D" w:rsidRPr="0032163D" w:rsidRDefault="0032163D" w:rsidP="0032163D"/>
    <w:p w:rsidR="0032163D" w:rsidRDefault="006603E4" w:rsidP="0032163D">
      <w:pPr>
        <w:pStyle w:val="Heading1"/>
      </w:pPr>
      <w:bookmarkStart w:id="69" w:name="_Toc480362968"/>
      <w:r>
        <w:lastRenderedPageBreak/>
        <w:t xml:space="preserve">Appendix </w:t>
      </w:r>
      <w:proofErr w:type="gramStart"/>
      <w:r>
        <w:t>A</w:t>
      </w:r>
      <w:proofErr w:type="gramEnd"/>
      <w:r>
        <w:t xml:space="preserve"> – Code</w:t>
      </w:r>
      <w:bookmarkEnd w:id="69"/>
    </w:p>
    <w:p w:rsidR="006603E4" w:rsidRDefault="006603E4" w:rsidP="006603E4">
      <w:pPr>
        <w:pStyle w:val="Heading2"/>
      </w:pPr>
      <w:bookmarkStart w:id="70" w:name="_Toc480362969"/>
      <w:r>
        <w:t xml:space="preserve">Early </w:t>
      </w:r>
      <w:r w:rsidR="003E3FEC">
        <w:t>Temperature Measurement Program</w:t>
      </w:r>
      <w:bookmarkEnd w:id="70"/>
    </w:p>
    <w:p w:rsidR="003E3FEC" w:rsidRDefault="003E3FEC" w:rsidP="003E3FEC">
      <w:r>
        <w:t xml:space="preserve">Page 14 of </w:t>
      </w:r>
      <w:hyperlink r:id="rId45" w:history="1">
        <w:r w:rsidRPr="003E3FEC">
          <w:rPr>
            <w:rStyle w:val="Hyperlink"/>
          </w:rPr>
          <w:t>this Adafruit guide</w:t>
        </w:r>
      </w:hyperlink>
    </w:p>
    <w:p w:rsidR="003E3FEC" w:rsidRDefault="003E3FEC" w:rsidP="003E3FEC">
      <w:r>
        <w:rPr>
          <w:noProof/>
          <w:lang w:val="en-US"/>
        </w:rPr>
        <w:drawing>
          <wp:inline distT="0" distB="0" distL="0" distR="0" wp14:anchorId="0A8A3D2D" wp14:editId="2F35C321">
            <wp:extent cx="1831079" cy="4095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35049" cy="4104630"/>
                    </a:xfrm>
                    <a:prstGeom prst="rect">
                      <a:avLst/>
                    </a:prstGeom>
                  </pic:spPr>
                </pic:pic>
              </a:graphicData>
            </a:graphic>
          </wp:inline>
        </w:drawing>
      </w:r>
    </w:p>
    <w:p w:rsidR="003E3FEC" w:rsidRDefault="003E3FEC" w:rsidP="003E3FEC">
      <w:pPr>
        <w:pStyle w:val="Heading2"/>
      </w:pPr>
      <w:bookmarkStart w:id="71" w:name="_Toc480362970"/>
      <w:r>
        <w:lastRenderedPageBreak/>
        <w:t>Main Program</w:t>
      </w:r>
      <w:bookmarkEnd w:id="71"/>
    </w:p>
    <w:p w:rsidR="00D46D0D" w:rsidRPr="00D46D0D" w:rsidRDefault="00D46D0D" w:rsidP="00D46D0D">
      <w:pPr>
        <w:spacing w:after="0" w:line="240" w:lineRule="auto"/>
        <w:rPr>
          <w:rFonts w:ascii="Calibri" w:eastAsia="Times New Roman" w:hAnsi="Calibri" w:cs="Times New Roman"/>
          <w:color w:val="000000"/>
          <w:sz w:val="22"/>
          <w:lang w:val="en-US"/>
        </w:rPr>
      </w:pPr>
      <w:r w:rsidRPr="00D46D0D">
        <w:rPr>
          <w:rFonts w:ascii="Calibri" w:eastAsia="Times New Roman" w:hAnsi="Calibri" w:cs="Times New Roman"/>
          <w:noProof/>
          <w:color w:val="000000"/>
          <w:sz w:val="22"/>
          <w:lang w:val="en-US"/>
        </w:rPr>
        <w:drawing>
          <wp:inline distT="0" distB="0" distL="0" distR="0" wp14:anchorId="52F7DA32" wp14:editId="58B81E62">
            <wp:extent cx="5893910" cy="7623249"/>
            <wp:effectExtent l="0" t="0" r="0" b="0"/>
            <wp:docPr id="32" name="Picture 32" descr="Machine generated alternative text:&#10;E:\School\Project\Prg-2017-04-05\PrototypeTech.py&#10;Friday, April 07, 2017 2:56 P&#10;M&#10;import&#10;os&#10;import&#10;glob&#10;import&#10;time&#10;import&#10;RPi&#10;.&#10;GPIO&#10;as&#10;GPIO&#10;import&#10;sys&#10;import&#10;shutil&#10;GPIO&#10;.&#10;setwarnings&#10;(&#10;False&#10;)&#10;#sets up IO and temp readings&#10;os&#10;.&#10;system&#10;(&#10;'modprobe w1-gpio'&#10;)&#10;os&#10;.&#10;system&#10;(&#10;'modprobe w1-therm'&#10;)&#10;base_dir&#10;=&#10;'/sys/bus/w1/devices/'&#10;#assigns variable to each temperature sensor address&#10;device_file1&#10;=&#10;glob&#10;.&#10;glob&#10;(&#10;base_dir&#10;+&#10;'28-0000074b7f2d'&#10;)[&#10;0&#10;]+&#10;'/w1_slave'&#10;device_file2&#10;=&#10;glob&#10;.&#10;glob&#10;(&#10;base_dir&#10;+&#10;'28-0000074b8662'&#10;)[&#10;0&#10;]+&#10;'/w1_slave'&#10;#variable definitions&#10;oldtime&#10;=&#10;time&#10;.&#10;time&#10;()-&#10;60&#10;oldtime2&#10;=&#10;time&#10;.&#10;time&#10;()&#10;oldday&#10;=&#10;time&#10;.&#10;localtime&#10;()&#10;otime&#10;=&#10;time&#10;.&#10;time&#10;()&#10;ostate&#10;=&#10;0&#10;startup&#10;=&#10;1&#10;global&#10;flow&#10;flow&#10;=&#10;47&#10;energy&#10;=&#10;0&#10;totalen&#10;=&#10;0&#10;power&#10;=&#10;0&#10;dayen&#10;=&#10;0&#10;#flashes led on call&#10;def&#10;flash&#10;(&#10;pin&#10;,&#10;state&#10;,&#10;wait&#10;):&#10;boo&#10;=&#10;not&#10;state&#10;GPIO&#10;.&#10;output&#10;(&#10;pin&#10;,&#10;state&#10;)&#10;time&#10;.&#10;sleep&#10;(&#10;wait&#10;)&#10;GPIO&#10;.&#10;output&#10;(&#10;pin&#10;,&#10;boo&#10;)&#10;#opens temperature sensor when passed address&#10;def&#10;read_temp_raw&#10;(&#10;d_file&#10;):&#10;f&#10;=&#10;open&#10;(&#10;d_file&#10;,&#10;'r'&#10;)&#10;lines&#10;=&#10;f&#10;.&#10;readlines&#10;()&#10;f&#10;.&#10;close&#10;()&#10;return&#10;lines&#10;#reads and returns the temperature&#10;def&#10;read_temp&#10;(&#10;d_file&#10;):&#10;lines&#10;=&#10;read_temp_raw&#10;(&#10;d_file&#10;)&#10;while&#10;lines&#10;[&#10;0&#10;].&#10;strip&#10;()[-&#10;3&#10;:]!=&#10;'YES'&#10;:&#10;time&#10;.&#10;sleep&#10;(&#10;0.2&#10;)&#10;lines&#10;=&#10;read_temp_raw1&#10;()&#10;equals_pos&#10;=&#10;lines&#10;[&#10;1&#10;].&#10;find&#10;(&#10;'t='&#10;)&#10;if&#10;equals_pos&#10;!=-&#10;1&#10;:&#10;temp_string&#10;=&#10;lines&#10;[&#10;1&#10;][&#10;equals_pos&#10;+&#10;2&#10;:]&#10;temp_c&#10;=&#10;float&#10;(&#10;temp_string&#10;)/&#10;1000.0&#1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hine generated alternative text:&#10;E:\School\Project\Prg-2017-04-05\PrototypeTech.py&#10;Friday, April 07, 2017 2:56 P&#10;M&#10;import&#10;os&#10;import&#10;glob&#10;import&#10;time&#10;import&#10;RPi&#10;.&#10;GPIO&#10;as&#10;GPIO&#10;import&#10;sys&#10;import&#10;shutil&#10;GPIO&#10;.&#10;setwarnings&#10;(&#10;False&#10;)&#10;#sets up IO and temp readings&#10;os&#10;.&#10;system&#10;(&#10;'modprobe w1-gpio'&#10;)&#10;os&#10;.&#10;system&#10;(&#10;'modprobe w1-therm'&#10;)&#10;base_dir&#10;=&#10;'/sys/bus/w1/devices/'&#10;#assigns variable to each temperature sensor address&#10;device_file1&#10;=&#10;glob&#10;.&#10;glob&#10;(&#10;base_dir&#10;+&#10;'28-0000074b7f2d'&#10;)[&#10;0&#10;]+&#10;'/w1_slave'&#10;device_file2&#10;=&#10;glob&#10;.&#10;glob&#10;(&#10;base_dir&#10;+&#10;'28-0000074b8662'&#10;)[&#10;0&#10;]+&#10;'/w1_slave'&#10;#variable definitions&#10;oldtime&#10;=&#10;time&#10;.&#10;time&#10;()-&#10;60&#10;oldtime2&#10;=&#10;time&#10;.&#10;time&#10;()&#10;oldday&#10;=&#10;time&#10;.&#10;localtime&#10;()&#10;otime&#10;=&#10;time&#10;.&#10;time&#10;()&#10;ostate&#10;=&#10;0&#10;startup&#10;=&#10;1&#10;global&#10;flow&#10;flow&#10;=&#10;47&#10;energy&#10;=&#10;0&#10;totalen&#10;=&#10;0&#10;power&#10;=&#10;0&#10;dayen&#10;=&#10;0&#10;#flashes led on call&#10;def&#10;flash&#10;(&#10;pin&#10;,&#10;state&#10;,&#10;wait&#10;):&#10;boo&#10;=&#10;not&#10;state&#10;GPIO&#10;.&#10;output&#10;(&#10;pin&#10;,&#10;state&#10;)&#10;time&#10;.&#10;sleep&#10;(&#10;wait&#10;)&#10;GPIO&#10;.&#10;output&#10;(&#10;pin&#10;,&#10;boo&#10;)&#10;#opens temperature sensor when passed address&#10;def&#10;read_temp_raw&#10;(&#10;d_file&#10;):&#10;f&#10;=&#10;open&#10;(&#10;d_file&#10;,&#10;'r'&#10;)&#10;lines&#10;=&#10;f&#10;.&#10;readlines&#10;()&#10;f&#10;.&#10;close&#10;()&#10;return&#10;lines&#10;#reads and returns the temperature&#10;def&#10;read_temp&#10;(&#10;d_file&#10;):&#10;lines&#10;=&#10;read_temp_raw&#10;(&#10;d_file&#10;)&#10;while&#10;lines&#10;[&#10;0&#10;].&#10;strip&#10;()[-&#10;3&#10;:]!=&#10;'YES'&#10;:&#10;time&#10;.&#10;sleep&#10;(&#10;0.2&#10;)&#10;lines&#10;=&#10;read_temp_raw1&#10;()&#10;equals_pos&#10;=&#10;lines&#10;[&#10;1&#10;].&#10;find&#10;(&#10;'t='&#10;)&#10;if&#10;equals_pos&#10;!=-&#10;1&#10;:&#10;temp_string&#10;=&#10;lines&#10;[&#10;1&#10;][&#10;equals_pos&#10;+&#10;2&#10;:]&#10;temp_c&#10;=&#10;float&#10;(&#10;temp_string&#10;)/&#10;1000.0&#10;-1-&#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03103" cy="7635139"/>
                    </a:xfrm>
                    <a:prstGeom prst="rect">
                      <a:avLst/>
                    </a:prstGeom>
                    <a:noFill/>
                    <a:ln>
                      <a:noFill/>
                    </a:ln>
                  </pic:spPr>
                </pic:pic>
              </a:graphicData>
            </a:graphic>
          </wp:inline>
        </w:drawing>
      </w:r>
    </w:p>
    <w:p w:rsidR="00D46D0D" w:rsidRPr="00D46D0D" w:rsidRDefault="00D46D0D" w:rsidP="00D46D0D">
      <w:pPr>
        <w:spacing w:after="0" w:line="240" w:lineRule="auto"/>
        <w:rPr>
          <w:rFonts w:ascii="Calibri" w:eastAsia="Times New Roman" w:hAnsi="Calibri" w:cs="Times New Roman"/>
          <w:color w:val="000000"/>
          <w:sz w:val="22"/>
          <w:lang w:val="en-US"/>
        </w:rPr>
      </w:pPr>
      <w:r w:rsidRPr="00D46D0D">
        <w:rPr>
          <w:rFonts w:ascii="Calibri" w:eastAsia="Times New Roman" w:hAnsi="Calibri" w:cs="Times New Roman"/>
          <w:noProof/>
          <w:color w:val="000000"/>
          <w:sz w:val="22"/>
          <w:lang w:val="en-US"/>
        </w:rPr>
        <w:lastRenderedPageBreak/>
        <w:drawing>
          <wp:inline distT="0" distB="0" distL="0" distR="0" wp14:anchorId="097AA0DC" wp14:editId="6A0FF79F">
            <wp:extent cx="5852807" cy="7570086"/>
            <wp:effectExtent l="0" t="0" r="0" b="0"/>
            <wp:docPr id="14" name="Picture 14" descr="Machine generated alternative text:&#10;E:\School\Project\Prg-2017-04-05\PrototypeTech.py&#10;Friday, April 07, 2017 2:56 P&#10;M&#10;return&#10;temp_c&#10;#updates the vent LED and returns the vent state&#10;def&#10;IRup&#10;():&#10;if&#10;GPIO&#10;.&#10;input&#10;(&#10;24&#10;):&#10;GPIO&#10;.&#10;output&#10;(&#10;17&#10;,&#10;0&#10;)&#10;state&#10;=&#10;False&#10;else&#10;:&#10;GPIO&#10;.&#10;output&#10;(&#10;17&#10;,&#10;1&#10;)&#10;state&#10;=&#10;True&#10;return&#10;state&#10;#delays the program until specified time or until the measurement button has been pushed or the &#10;vent opens&#10;def&#10;wait&#10;(&#10;itime&#10;,&#10;oldtime&#10;):&#10;while&#10;(((&#10;time&#10;.&#10;time&#10;()-&#10;oldtime&#10;)&lt;&#10;itime&#10;)&#10;and&#10;(&#10;IRup&#10;()==&#10;False&#10;)&#10;and&#10;(&#10;GPIO&#10;.&#10;input&#10;(&#10;23&#10;)==&#10;True&#10;)):&#10;time&#10;.&#10;sleep&#10;(&#10;.1&#10;)&#10;usave&#10;()&#10;#tries to save data to a usb if there is one inserted&#10;def&#10;usave&#10;():&#10;folders&#10;=(&#10;os&#10;.&#10;popen&#10;(&#10;&quot;ls -l /media/pi/&quot;&#10;).&#10;readlines&#10;())&#10;i&#10;=&#10;0&#10;flow&#10;=&#10;0&#10;while&#10;(&#10;i&#10;&lt;&#10;len&#10;(&#10;folders&#10;)):&#10;stringf&#10;=&#10;folders&#10;[&#10;i&#10;].&#10;split&#10;(&#10;&quot; &quot;&#10;)&#10;if&#10;(&#10;len&#10;(&#10;folders&#10;[&#10;i&#10;])&gt;&#10;15&#10;):&#10;if&#10;(&#10;stringf&#10;[&#10;2&#10;]==&#10;&quot;pi&quot;&#10;):&#10;stringf&#10;=&#10;folders&#10;[&#10;i&#10;].&#10;split&#10;(&#10;&quot;:&quot;&#10;)&#10;if&#10;(&#10;len&#10;(&#10;stringf&#10;)==&#10;1&#10;):&#10;stringf&#10;=&#10;stringf&#10;[&#10;0&#10;].&#10;split&#10;(&#10;&quot;196&quot;&#10;)&#10;stringf&#10;=&#10;stringf&#10;[&#10;1&#10;].&#10;split&#10;(&#10;&quot; &quot;&#10;)&#10;h&#10;=&#10;len&#10;(&#10;stringf&#10;)&#10;g&#10;=&#10;1&#10;folders&#10;[&#10;i&#10;]=&#10;stringf&#10;[&#10;g&#10;]&#10;g&#10;=&#10;g&#10;+&#10;1&#10;while&#10;(&#10;g&#10;&lt;&#10;h&#10;):&#10;folders&#10;[&#10;i&#10;]=&#10;folders&#10;[&#10;i&#10;]+&#10;&quot; &quot;&#10;+&#10;stringf&#10;[&#10;g&#10;]&#10;g&#10;=&#10;g&#10;+&#10;1&#10;folders&#10;[&#10;i&#10;]=&#10;folders&#10;[&#10;i&#10;].&#10;rstrip&#10;()&#10;print&#10;(&#10;folders&#10;[&#10;i&#10;]+&#10;&quot; device has been inserted.\n&quot;&#10;)&#10;GPIO&#10;.&#10;output&#10;(&#10;6&#10;,&#10;1&#10;)&#10;usbfolders&#10;=&#10;os&#10;.&#10;listdir&#10;(&#10;&quot;/media/pi/&quot;&#10;+&#10;folders&#10;[&#10;i&#10;])&#10;j&#10;=&#10;0&#10;while&#10;(&#10;j&#10;&lt;&#10;len&#10;(&#10;usbfolders&#10;)):&#10;if&#10;(&#10;usbfolders&#10;[&#10;j&#10;]==&#10;'Data'&#10;):&#10;k&#10;=&#10;0&#10;dirfiles&#10;=&#10;os&#10;.&#10;listdir&#10;(&#10;&quot;/media/pi/&quot;&#10;+&#10;folders&#10;[&#10;i&#10;]+&#10;'/'&#10;+&#10;usbfolders&#10;[&#10;j&#10;])&#10;while&#10;(&#10;k&#10;&lt;&#10;len&#10;(&#10;dirfiles&#10;)):&#10;if&#10;(&#10;dirfiles&#10;[&#10;k&#10;]==&#10;'1-AIRSPEED.txt'&#10;):&#10;if&#10;(&#10;lps&#10;(&#10;'/media/pi/'&#10;+&#10;folders&#10;[&#10;i&#10;]+&#10;'/Data/1-AIRSPEED.txt'&#10;)):&#10;shutil&#10;.&#10;copyfile&#10;(&#10;'/media/pi/'&#10;+&#10;folders&#10;[&#10;i&#10;]+&#10;'/Data/1-AIRSPEED.txt'&#10;,&#10;'/home/pi/Desktop/Programs/Data/1-AIRSPEED.txt'&#10;)&#10;-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hine generated alternative text:&#10;E:\School\Project\Prg-2017-04-05\PrototypeTech.py&#10;Friday, April 07, 2017 2:56 P&#10;M&#10;return&#10;temp_c&#10;#updates the vent LED and returns the vent state&#10;def&#10;IRup&#10;():&#10;if&#10;GPIO&#10;.&#10;input&#10;(&#10;24&#10;):&#10;GPIO&#10;.&#10;output&#10;(&#10;17&#10;,&#10;0&#10;)&#10;state&#10;=&#10;False&#10;else&#10;:&#10;GPIO&#10;.&#10;output&#10;(&#10;17&#10;,&#10;1&#10;)&#10;state&#10;=&#10;True&#10;return&#10;state&#10;#delays the program until specified time or until the measurement button has been pushed or the &#10;vent opens&#10;def&#10;wait&#10;(&#10;itime&#10;,&#10;oldtime&#10;):&#10;while&#10;(((&#10;time&#10;.&#10;time&#10;()-&#10;oldtime&#10;)&lt;&#10;itime&#10;)&#10;and&#10;(&#10;IRup&#10;()==&#10;False&#10;)&#10;and&#10;(&#10;GPIO&#10;.&#10;input&#10;(&#10;23&#10;)==&#10;True&#10;)):&#10;time&#10;.&#10;sleep&#10;(&#10;.1&#10;)&#10;usave&#10;()&#10;#tries to save data to a usb if there is one inserted&#10;def&#10;usave&#10;():&#10;folders&#10;=(&#10;os&#10;.&#10;popen&#10;(&#10;&quot;ls -l /media/pi/&quot;&#10;).&#10;readlines&#10;())&#10;i&#10;=&#10;0&#10;flow&#10;=&#10;0&#10;while&#10;(&#10;i&#10;&lt;&#10;len&#10;(&#10;folders&#10;)):&#10;stringf&#10;=&#10;folders&#10;[&#10;i&#10;].&#10;split&#10;(&#10;&quot; &quot;&#10;)&#10;if&#10;(&#10;len&#10;(&#10;folders&#10;[&#10;i&#10;])&gt;&#10;15&#10;):&#10;if&#10;(&#10;stringf&#10;[&#10;2&#10;]==&#10;&quot;pi&quot;&#10;):&#10;stringf&#10;=&#10;folders&#10;[&#10;i&#10;].&#10;split&#10;(&#10;&quot;:&quot;&#10;)&#10;if&#10;(&#10;len&#10;(&#10;stringf&#10;)==&#10;1&#10;):&#10;stringf&#10;=&#10;stringf&#10;[&#10;0&#10;].&#10;split&#10;(&#10;&quot;196&quot;&#10;)&#10;stringf&#10;=&#10;stringf&#10;[&#10;1&#10;].&#10;split&#10;(&#10;&quot; &quot;&#10;)&#10;h&#10;=&#10;len&#10;(&#10;stringf&#10;)&#10;g&#10;=&#10;1&#10;folders&#10;[&#10;i&#10;]=&#10;stringf&#10;[&#10;g&#10;]&#10;g&#10;=&#10;g&#10;+&#10;1&#10;while&#10;(&#10;g&#10;&lt;&#10;h&#10;):&#10;folders&#10;[&#10;i&#10;]=&#10;folders&#10;[&#10;i&#10;]+&#10;&quot; &quot;&#10;+&#10;stringf&#10;[&#10;g&#10;]&#10;g&#10;=&#10;g&#10;+&#10;1&#10;folders&#10;[&#10;i&#10;]=&#10;folders&#10;[&#10;i&#10;].&#10;rstrip&#10;()&#10;print&#10;(&#10;folders&#10;[&#10;i&#10;]+&#10;&quot; device has been inserted.\n&quot;&#10;)&#10;GPIO&#10;.&#10;output&#10;(&#10;6&#10;,&#10;1&#10;)&#10;usbfolders&#10;=&#10;os&#10;.&#10;listdir&#10;(&#10;&quot;/media/pi/&quot;&#10;+&#10;folders&#10;[&#10;i&#10;])&#10;j&#10;=&#10;0&#10;while&#10;(&#10;j&#10;&lt;&#10;len&#10;(&#10;usbfolders&#10;)):&#10;if&#10;(&#10;usbfolders&#10;[&#10;j&#10;]==&#10;'Data'&#10;):&#10;k&#10;=&#10;0&#10;dirfiles&#10;=&#10;os&#10;.&#10;listdir&#10;(&#10;&quot;/media/pi/&quot;&#10;+&#10;folders&#10;[&#10;i&#10;]+&#10;'/'&#10;+&#10;usbfolders&#10;[&#10;j&#10;])&#10;while&#10;(&#10;k&#10;&lt;&#10;len&#10;(&#10;dirfiles&#10;)):&#10;if&#10;(&#10;dirfiles&#10;[&#10;k&#10;]==&#10;'1-AIRSPEED.txt'&#10;):&#10;if&#10;(&#10;lps&#10;(&#10;'/media/pi/'&#10;+&#10;folders&#10;[&#10;i&#10;]+&#10;'/Data/1-AIRSPEED.txt'&#10;)):&#10;shutil&#10;.&#10;copyfile&#10;(&#10;'/media/pi/'&#10;+&#10;folders&#10;[&#10;i&#10;]+&#10;'/Data/1-AIRSPEED.txt'&#10;,&#10;'/home/pi/Desktop/Programs/Data/1-AIRSPEED.txt'&#10;)&#10;-2-&#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61207" cy="7580950"/>
                    </a:xfrm>
                    <a:prstGeom prst="rect">
                      <a:avLst/>
                    </a:prstGeom>
                    <a:noFill/>
                    <a:ln>
                      <a:noFill/>
                    </a:ln>
                  </pic:spPr>
                </pic:pic>
              </a:graphicData>
            </a:graphic>
          </wp:inline>
        </w:drawing>
      </w:r>
    </w:p>
    <w:p w:rsidR="00D46D0D" w:rsidRPr="00D46D0D" w:rsidRDefault="00D46D0D" w:rsidP="00D46D0D">
      <w:pPr>
        <w:spacing w:after="0" w:line="240" w:lineRule="auto"/>
        <w:rPr>
          <w:rFonts w:ascii="Calibri" w:eastAsia="Times New Roman" w:hAnsi="Calibri" w:cs="Times New Roman"/>
          <w:color w:val="000000"/>
          <w:sz w:val="22"/>
          <w:lang w:val="en-US"/>
        </w:rPr>
      </w:pPr>
      <w:r w:rsidRPr="00D46D0D">
        <w:rPr>
          <w:rFonts w:ascii="Calibri" w:eastAsia="Times New Roman" w:hAnsi="Calibri" w:cs="Times New Roman"/>
          <w:noProof/>
          <w:color w:val="000000"/>
          <w:sz w:val="22"/>
          <w:lang w:val="en-US"/>
        </w:rPr>
        <w:lastRenderedPageBreak/>
        <w:drawing>
          <wp:inline distT="0" distB="0" distL="0" distR="0" wp14:anchorId="4079D297" wp14:editId="0E5936AF">
            <wp:extent cx="5795263" cy="7495658"/>
            <wp:effectExtent l="0" t="0" r="0" b="0"/>
            <wp:docPr id="33" name="Picture 33" descr="Machine generated alternative text:&#10;E:\School\Project\Prg-2017-04-05\PrototypeTech.py&#10;Friday, April 07, 2017 2:56 P&#10;M&#10;k&#10;=&#10;k&#10;+&#10;1&#10;shutil&#10;.&#10;rmtree&#10;(&#10;'/media/pi/'&#10;+&#10;folders&#10;[&#10;i&#10;]+&#10;'/Data'&#10;)&#10;time&#10;.&#10;sleep&#10;(&#10;0.1&#10;)&#10;j&#10;=&#10;j&#10;+&#10;1&#10;shutil&#10;.&#10;copytree&#10;(&#10;'/home/pi/Desktop/Programs/Data'&#10;,&#10;'/media/pi/'&#10;+&#10;folders&#10;[&#10;i&#10;]+&#10;'/Data'&#10;)&#10;time&#10;.&#10;sleep&#10;(&#10;0.1&#10;)&#10;os&#10;.&#10;system&#10;(&#10;'sudo udisks --unmount /dev/sda1'&#10;)&#10;GPIO&#10;.&#10;output&#10;(&#10;6&#10;,&#10;0&#10;)&#10;time&#10;.&#10;sleep&#10;(&#10;0.4&#10;)&#10;flash&#10;(&#10;6&#10;,&#10;1&#10;,&#10;0.1&#10;)&#10;flash&#10;(&#10;6&#10;,&#10;0&#10;,&#10;0.1&#10;)&#10;flash&#10;(&#10;6&#10;,&#10;1&#10;,&#10;0.1&#10;)&#10;print&#10;(&#10;folders&#10;[&#10;i&#10;]+&#10;&quot; device has been removed.\n&quot;&#10;)&#10;i&#10;=&#10;i&#10;+&#10;1&#10;GPIO&#10;.&#10;output&#10;(&#10;6&#10;,&#10;0&#10;)&#10;#reads the LPS file drive and assigns a new LPS amount&#10;def&#10;lps&#10;(&#10;directory&#10;):&#10;global&#10;flow&#10;with&#10;open&#10;(&#10;directory&#10;,&#10;&quot;r&quot;&#10;)&#10;as&#10;ff&#10;:&#10;fstring&#10;=&#10;ff&#10;.&#10;read&#10;()&#10;if&#10;(&#10;len&#10;(&#10;fstring&#10;)&gt;&#10;3&#10;):&#10;if&#10;(&#10;fstring&#10;[&#10;1&#10;]==&#10;'l'&#10;):&#10;start&#10;=&#10;1&#10;;&#10;elif&#10;(&#10;fstring&#10;[&#10;2&#10;]==&#10;'l'&#10;):&#10;start&#10;=&#10;2&#10;elif&#10;(&#10;fstring&#10;[&#10;3&#10;]==&#10;'l'&#10;):&#10;start&#10;=&#10;3&#10;elif&#10;(&#10;fstring&#10;[&#10;4&#10;]==&#10;'l'&#10;):&#10;start&#10;=&#10;4&#10;if&#10;((&#10;fstring&#10;[&#10;start&#10;]==&#10;'l'&#10;)&#10;and&#10;(&#10;fstring&#10;[&#10;start&#10;+&#10;1&#10;]==&#10;'p'&#10;)&#10;and&#10;(&#10;fstring&#10;[&#10;start&#10;+&#10;2&#10;]&#10;==&#10;'s'&#10;)):&#10;print&#10;(&#10;fstring&#10;)&#10;k&#10;=&#10;0&#10;lstring&#10;=&#10;''&#10;while&#10;(&#10;k&#10;&lt;&#10;start&#10;):&#10;lstring&#10;=&#10;lstring&#10;+&#10;fstring&#10;[&#10;k&#10;]&#10;k&#10;=&#10;k&#10;+&#10;1&#10;flow&#10;=&#10;int&#10;(&#10;lstring&#10;)&#10;returnTrue&#10;returnFalse&#10;#START OF MAIN PROGRAM&#10;lps&#10;(&#10;&quot;/home/pi/Desktop/Programs/Data/1-AIRSPEED.txt&quot;&#10;)&#10;#sets LPS&#10;while&#10;1&#10;:&#10;#loops indefinitley&#10;GPIO&#10;.&#10;setmode&#10;(&#10;GPIO&#10;.&#10;BCM&#10;)&#10;#set up GPIO using BCM numbering&#10;GPIO&#10;.&#10;setup&#10;(&#10;5&#10;,&#10;GPIO&#10;.&#10;OUT&#10;)&#10;GPIO&#10;.&#10;setup&#10;(&#10;17&#10;,&#10;GPIO&#10;.&#10;OUT&#10;)&#10;GPIO&#10;.&#10;setup&#10;(&#10;6&#10;,&#10;GPIO&#10;.&#10;OUT&#10;)&#10;GPIO&#10;.&#10;setup&#10;(&#10;24&#10;,&#10;GPIO&#10;.&#10;IN&#10;)&#10;GPIO&#10;.&#10;setup&#10;(&#10;23&#10;,&#10;GPIO&#10;.&#10;IN&#10;,&#10;pull_up_down&#10;=&#10;GPIO&#10;.&#10;PUD_UP&#10;)&#10;-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hine generated alternative text:&#10;E:\School\Project\Prg-2017-04-05\PrototypeTech.py&#10;Friday, April 07, 2017 2:56 P&#10;M&#10;k&#10;=&#10;k&#10;+&#10;1&#10;shutil&#10;.&#10;rmtree&#10;(&#10;'/media/pi/'&#10;+&#10;folders&#10;[&#10;i&#10;]+&#10;'/Data'&#10;)&#10;time&#10;.&#10;sleep&#10;(&#10;0.1&#10;)&#10;j&#10;=&#10;j&#10;+&#10;1&#10;shutil&#10;.&#10;copytree&#10;(&#10;'/home/pi/Desktop/Programs/Data'&#10;,&#10;'/media/pi/'&#10;+&#10;folders&#10;[&#10;i&#10;]+&#10;'/Data'&#10;)&#10;time&#10;.&#10;sleep&#10;(&#10;0.1&#10;)&#10;os&#10;.&#10;system&#10;(&#10;'sudo udisks --unmount /dev/sda1'&#10;)&#10;GPIO&#10;.&#10;output&#10;(&#10;6&#10;,&#10;0&#10;)&#10;time&#10;.&#10;sleep&#10;(&#10;0.4&#10;)&#10;flash&#10;(&#10;6&#10;,&#10;1&#10;,&#10;0.1&#10;)&#10;flash&#10;(&#10;6&#10;,&#10;0&#10;,&#10;0.1&#10;)&#10;flash&#10;(&#10;6&#10;,&#10;1&#10;,&#10;0.1&#10;)&#10;print&#10;(&#10;folders&#10;[&#10;i&#10;]+&#10;&quot; device has been removed.\n&quot;&#10;)&#10;i&#10;=&#10;i&#10;+&#10;1&#10;GPIO&#10;.&#10;output&#10;(&#10;6&#10;,&#10;0&#10;)&#10;#reads the LPS file drive and assigns a new LPS amount&#10;def&#10;lps&#10;(&#10;directory&#10;):&#10;global&#10;flow&#10;with&#10;open&#10;(&#10;directory&#10;,&#10;&quot;r&quot;&#10;)&#10;as&#10;ff&#10;:&#10;fstring&#10;=&#10;ff&#10;.&#10;read&#10;()&#10;if&#10;(&#10;len&#10;(&#10;fstring&#10;)&gt;&#10;3&#10;):&#10;if&#10;(&#10;fstring&#10;[&#10;1&#10;]==&#10;'l'&#10;):&#10;start&#10;=&#10;1&#10;;&#10;elif&#10;(&#10;fstring&#10;[&#10;2&#10;]==&#10;'l'&#10;):&#10;start&#10;=&#10;2&#10;elif&#10;(&#10;fstring&#10;[&#10;3&#10;]==&#10;'l'&#10;):&#10;start&#10;=&#10;3&#10;elif&#10;(&#10;fstring&#10;[&#10;4&#10;]==&#10;'l'&#10;):&#10;start&#10;=&#10;4&#10;if&#10;((&#10;fstring&#10;[&#10;start&#10;]==&#10;'l'&#10;)&#10;and&#10;(&#10;fstring&#10;[&#10;start&#10;+&#10;1&#10;]==&#10;'p'&#10;)&#10;and&#10;(&#10;fstring&#10;[&#10;start&#10;+&#10;2&#10;]&#10;==&#10;'s'&#10;)):&#10;print&#10;(&#10;fstring&#10;)&#10;k&#10;=&#10;0&#10;lstring&#10;=&#10;''&#10;while&#10;(&#10;k&#10;&lt;&#10;start&#10;):&#10;lstring&#10;=&#10;lstring&#10;+&#10;fstring&#10;[&#10;k&#10;]&#10;k&#10;=&#10;k&#10;+&#10;1&#10;flow&#10;=&#10;int&#10;(&#10;lstring&#10;)&#10;returnTrue&#10;returnFalse&#10;#START OF MAIN PROGRAM&#10;lps&#10;(&#10;&quot;/home/pi/Desktop/Programs/Data/1-AIRSPEED.txt&quot;&#10;)&#10;#sets LPS&#10;while&#10;1&#10;:&#10;#loops indefinitley&#10;GPIO&#10;.&#10;setmode&#10;(&#10;GPIO&#10;.&#10;BCM&#10;)&#10;#set up GPIO using BCM numbering&#10;GPIO&#10;.&#10;setup&#10;(&#10;5&#10;,&#10;GPIO&#10;.&#10;OUT&#10;)&#10;GPIO&#10;.&#10;setup&#10;(&#10;17&#10;,&#10;GPIO&#10;.&#10;OUT&#10;)&#10;GPIO&#10;.&#10;setup&#10;(&#10;6&#10;,&#10;GPIO&#10;.&#10;OUT&#10;)&#10;GPIO&#10;.&#10;setup&#10;(&#10;24&#10;,&#10;GPIO&#10;.&#10;IN&#10;)&#10;GPIO&#10;.&#10;setup&#10;(&#10;23&#10;,&#10;GPIO&#10;.&#10;IN&#10;,&#10;pull_up_down&#10;=&#10;GPIO&#10;.&#10;PUD_UP&#10;)&#10;-3-&#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06710" cy="7510464"/>
                    </a:xfrm>
                    <a:prstGeom prst="rect">
                      <a:avLst/>
                    </a:prstGeom>
                    <a:noFill/>
                    <a:ln>
                      <a:noFill/>
                    </a:ln>
                  </pic:spPr>
                </pic:pic>
              </a:graphicData>
            </a:graphic>
          </wp:inline>
        </w:drawing>
      </w:r>
    </w:p>
    <w:p w:rsidR="00D46D0D" w:rsidRPr="00D46D0D" w:rsidRDefault="00D46D0D" w:rsidP="00D46D0D">
      <w:pPr>
        <w:spacing w:after="0" w:line="240" w:lineRule="auto"/>
        <w:rPr>
          <w:rFonts w:ascii="Calibri" w:eastAsia="Times New Roman" w:hAnsi="Calibri" w:cs="Times New Roman"/>
          <w:color w:val="000000"/>
          <w:sz w:val="22"/>
          <w:lang w:val="en-US"/>
        </w:rPr>
      </w:pPr>
      <w:r w:rsidRPr="00D46D0D">
        <w:rPr>
          <w:rFonts w:ascii="Calibri" w:eastAsia="Times New Roman" w:hAnsi="Calibri" w:cs="Times New Roman"/>
          <w:noProof/>
          <w:color w:val="000000"/>
          <w:sz w:val="22"/>
          <w:lang w:val="en-US"/>
        </w:rPr>
        <w:lastRenderedPageBreak/>
        <w:drawing>
          <wp:inline distT="0" distB="0" distL="0" distR="0" wp14:anchorId="1C90CD50" wp14:editId="19C88767">
            <wp:extent cx="5943233" cy="7687044"/>
            <wp:effectExtent l="0" t="0" r="635" b="9525"/>
            <wp:docPr id="34" name="Picture 34" descr="Machine generated alternative text:&#10;E:\School\Project\Prg-2017-04-05\PrototypeTech.py&#10;Friday, April 07, 2017 2:56 P&#10;M&#10;usave&#10;()&#10;#tries to copy data to usb&#10;if&#10;IRup&#10;():&#10;#checks the vent position and waits a diferent amount&#10;otime&#10;=&#10;time&#10;.&#10;time&#10;()&#10;#of time depending on the last time the vent was open&#10;wait&#10;(&#10;1&#10;,&#10;oldtime&#10;)&#10;#if the vent is open now&#10;elif&#10;((&#10;time&#10;.&#10;time&#10;()-&#10;otime&#10;)&lt;=&#10;300&#10;):&#10;wait&#10;(&#10;10&#10;,&#10;oldtime&#10;)&#10;#if the vent was last open under 300 secs ago&#10;elif&#10;((&#10;time&#10;.&#10;time&#10;()-&#10;otime&#10;)&lt;=&#10;900&#10;):&#10;wait&#10;(&#10;30&#10;,&#10;oldtime&#10;)&#10;#if the vent was last open under 900 secs ago&#10;else&#10;:&#10;wait&#10;(&#10;60&#10;,&#10;oldtime&#10;)&#10;#else&#10;oldtime&#10;=&#10;time&#10;.&#10;time&#10;()&#10;#saves the measurement start time &#10;GPIO&#10;.&#10;output&#10;(&#10;5&#10;,&#10;1&#10;)&#10;#turns on the measurement light&#10;temp1&#10;=&#10;read_temp&#10;(&#10;device_file1&#10;)&#10;#reads the first temperature&#10;IRup&#10;()&#10;flash&#10;(&#10;5&#10;,&#10;0&#10;,&#10;0.1&#10;)&#10;#flashes LED and updates vent&#10;IRup&#10;()&#10;temp2&#10;=&#10;read_temp&#10;(&#10;device_file2&#10;)&#10;#reads the second temperature&#10;IRup&#10;()&#10;flash&#10;(&#10;5&#10;,&#10;0&#10;,&#10;0.1&#10;)&#10;#flashes LED and updates vent&#10;IRup&#10;()&#10;#creates date string&#10;date2&#10;=&#10;'/home/pi/Desktop/Programs/Data/'&#10;+&#10;str&#10;((&#10;time&#10;.&#10;localtime&#10;()).&#10;tm_year&#10;)+&#10;&quot;-&quot;&#10;+&#10;str&#10;((&#10;time&#10;.&#10;localtime&#10;()).&#10;tm_mon&#10;)+&#10;&quot;-&quot;&#10;+&#10;str&#10;((&#10;time&#10;.&#10;localtime&#10;()).&#10;tm_mday&#10;)+&#10;'.csv'&#10;with&#10;open&#10;(&#10;date2&#10;,&#10;'a'&#10;)&#10;as&#10;f&#10;:&#10;#opens file to save data&#10;if&#10;(&#10;f&#10;.&#10;tell&#10;()==&#10;0&#10;):&#10;#adds headers if it's a new file&#10;f&#10;.&#10;write&#10;(&#10;&quot;Day of month,Date,Vent Temperature,Ambient Temperature,Difference in &#10;Temperature,Vent Open/Closed,Power(W),Energy(kWh),Total Energy(kWh)\n&quot;&#10;)&#10;timedata&#10;=&#10;str&#10;(&#10;time&#10;.&#10;ctime&#10;()).&#10;split&#10;(&#10;&quot; &quot;&#10;)&#10;if&#10;(&#10;timedata&#10;[&#10;2&#10;]==&#10;''&#10;):&#10;#splits up date and time to reformat it&#10;timedata&#10;[&#10;2&#10;]=&#10;timedata&#10;[&#10;3&#10;]&#10;timedata&#10;[&#10;3&#10;]=&#10;timedata&#10;[&#10;4&#10;]&#10;timedata&#10;[&#10;4&#10;]=&#10;timedata&#10;[&#10;5&#10;]&#10;#reformats date string&#10;savetime&#10;=&#10;&quot;\&quot;&quot;&#10;+&#10;timedata&#10;[&#10;1&#10;]+&#10;&quot; &quot;&#10;+&#10;timedata&#10;[&#10;2&#10;]+&#10;&quot;, &quot;&#10;+&#10;timedata&#10;[&#10;4&#10;]+&#10;&quot; &quot;&#10;+&#10;timedata&#10;[&#10;3&#10;]+&#10;&quot;\&quot;&quot;&#10;tempdata&#10;=&#10;str&#10;((&#10;time&#10;.&#10;localtime&#10;()).&#10;tm_mday&#10;)+&#10;&quot;,&quot;&#10;+&#10;savetime&#10;+&#10;','&#10;+&#10;str&#10;(&#10;round&#10;(&#10;temp1&#10;,&#10;3&#10;))+&#10;','&#10;+&#10;str&#10;(&#10;round&#10;(&#10;temp2&#10;,&#10;3&#10;))+&#10;','&#10;+&#10;str&#10;(&#10;round&#10;(&#10;abs&#10;(&#10;temp1&#10;-&#10;temp2&#10;),&#10;3&#10;))+&#10;','&#10;+&#10;str&#10;(&#10;IRup&#10;())&#10;if&#10;IRup&#10;():&#10;#calculates power if the vent is open&#10;if&#10;(&#10;totalen&#10;==&#10;0&#10;):&#10;oldtime2&#10;=&#10;time&#10;.&#10;time&#10;()-&#10;2.7&#10;power&#10;=&#10;1.125&#10;*&#10;flow&#10;*(&#10;temp1&#10;-&#10;temp2&#10;)&#10;energy&#10;=(&#10;power&#10;*(&#10;time&#10;.&#10;time&#10;()-&#10;oldtime2&#10;))/&#10;3600&#10;/&#10;1000&#10;totalen&#10;=&#10;totalen&#10;+&#10;energy&#10;tempdata&#10;=&#10;tempdata&#10;+&#10;','&#10;+&#10;str&#10;(&#10;round&#10;(&#10;power&#10;,&#10;3&#10;))+&#10;','&#10;+&#10;str&#10;(&#10;round&#10;(&#10;totalen&#10;,&#10;3&#10;))+&#10;&quot;,0&quot;&#10;else&#10;:&#10;#adds zeroes if the vent is closed&#10;energy&#10;=&#10;0&#10;power&#10;=&#10;0&#10;if&#10;(&#10;not&#10;(&#10;totalen&#10;==&#10;0&#10;)):&#10;tempdata&#10;=&#10;tempdata&#10;+&#10;&quot;,0,0,&quot;&#10;+&#10;str&#10;(&#10;round&#10;(&#10;totalen&#10;,&#10;3&#10;))&#10;dayen&#10;=&#10;dayen&#10;+&#10;totalen&#10;#adds the total energy to the end&#10;totalen&#10;=&#10;0&#10;else&#10;:&#10;tempdata&#10;=&#10;tempdata&#10;+&#10;&quot;,0,0,0&quot;&#10;print&#10;(&#10;str&#10;(&#10;round&#10;(&#10;time&#10;.&#10;time&#10;()-&#10;oldtime2&#10;,&#10;2&#10;))+&#10;&quot; seconds&quot;&#10;)&#1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hine generated alternative text:&#10;E:\School\Project\Prg-2017-04-05\PrototypeTech.py&#10;Friday, April 07, 2017 2:56 P&#10;M&#10;usave&#10;()&#10;#tries to copy data to usb&#10;if&#10;IRup&#10;():&#10;#checks the vent position and waits a diferent amount&#10;otime&#10;=&#10;time&#10;.&#10;time&#10;()&#10;#of time depending on the last time the vent was open&#10;wait&#10;(&#10;1&#10;,&#10;oldtime&#10;)&#10;#if the vent is open now&#10;elif&#10;((&#10;time&#10;.&#10;time&#10;()-&#10;otime&#10;)&lt;=&#10;300&#10;):&#10;wait&#10;(&#10;10&#10;,&#10;oldtime&#10;)&#10;#if the vent was last open under 300 secs ago&#10;elif&#10;((&#10;time&#10;.&#10;time&#10;()-&#10;otime&#10;)&lt;=&#10;900&#10;):&#10;wait&#10;(&#10;30&#10;,&#10;oldtime&#10;)&#10;#if the vent was last open under 900 secs ago&#10;else&#10;:&#10;wait&#10;(&#10;60&#10;,&#10;oldtime&#10;)&#10;#else&#10;oldtime&#10;=&#10;time&#10;.&#10;time&#10;()&#10;#saves the measurement start time &#10;GPIO&#10;.&#10;output&#10;(&#10;5&#10;,&#10;1&#10;)&#10;#turns on the measurement light&#10;temp1&#10;=&#10;read_temp&#10;(&#10;device_file1&#10;)&#10;#reads the first temperature&#10;IRup&#10;()&#10;flash&#10;(&#10;5&#10;,&#10;0&#10;,&#10;0.1&#10;)&#10;#flashes LED and updates vent&#10;IRup&#10;()&#10;temp2&#10;=&#10;read_temp&#10;(&#10;device_file2&#10;)&#10;#reads the second temperature&#10;IRup&#10;()&#10;flash&#10;(&#10;5&#10;,&#10;0&#10;,&#10;0.1&#10;)&#10;#flashes LED and updates vent&#10;IRup&#10;()&#10;#creates date string&#10;date2&#10;=&#10;'/home/pi/Desktop/Programs/Data/'&#10;+&#10;str&#10;((&#10;time&#10;.&#10;localtime&#10;()).&#10;tm_year&#10;)+&#10;&quot;-&quot;&#10;+&#10;str&#10;((&#10;time&#10;.&#10;localtime&#10;()).&#10;tm_mon&#10;)+&#10;&quot;-&quot;&#10;+&#10;str&#10;((&#10;time&#10;.&#10;localtime&#10;()).&#10;tm_mday&#10;)+&#10;'.csv'&#10;with&#10;open&#10;(&#10;date2&#10;,&#10;'a'&#10;)&#10;as&#10;f&#10;:&#10;#opens file to save data&#10;if&#10;(&#10;f&#10;.&#10;tell&#10;()==&#10;0&#10;):&#10;#adds headers if it's a new file&#10;f&#10;.&#10;write&#10;(&#10;&quot;Day of month,Date,Vent Temperature,Ambient Temperature,Difference in &#10;Temperature,Vent Open/Closed,Power(W),Energy(kWh),Total Energy(kWh)\n&quot;&#10;)&#10;timedata&#10;=&#10;str&#10;(&#10;time&#10;.&#10;ctime&#10;()).&#10;split&#10;(&#10;&quot; &quot;&#10;)&#10;if&#10;(&#10;timedata&#10;[&#10;2&#10;]==&#10;''&#10;):&#10;#splits up date and time to reformat it&#10;timedata&#10;[&#10;2&#10;]=&#10;timedata&#10;[&#10;3&#10;]&#10;timedata&#10;[&#10;3&#10;]=&#10;timedata&#10;[&#10;4&#10;]&#10;timedata&#10;[&#10;4&#10;]=&#10;timedata&#10;[&#10;5&#10;]&#10;#reformats date string&#10;savetime&#10;=&#10;&quot;\&quot;&quot;&#10;+&#10;timedata&#10;[&#10;1&#10;]+&#10;&quot; &quot;&#10;+&#10;timedata&#10;[&#10;2&#10;]+&#10;&quot;, &quot;&#10;+&#10;timedata&#10;[&#10;4&#10;]+&#10;&quot; &quot;&#10;+&#10;timedata&#10;[&#10;3&#10;]+&#10;&quot;\&quot;&quot;&#10;tempdata&#10;=&#10;str&#10;((&#10;time&#10;.&#10;localtime&#10;()).&#10;tm_mday&#10;)+&#10;&quot;,&quot;&#10;+&#10;savetime&#10;+&#10;','&#10;+&#10;str&#10;(&#10;round&#10;(&#10;temp1&#10;,&#10;3&#10;))+&#10;','&#10;+&#10;str&#10;(&#10;round&#10;(&#10;temp2&#10;,&#10;3&#10;))+&#10;','&#10;+&#10;str&#10;(&#10;round&#10;(&#10;abs&#10;(&#10;temp1&#10;-&#10;temp2&#10;),&#10;3&#10;))+&#10;','&#10;+&#10;str&#10;(&#10;IRup&#10;())&#10;if&#10;IRup&#10;():&#10;#calculates power if the vent is open&#10;if&#10;(&#10;totalen&#10;==&#10;0&#10;):&#10;oldtime2&#10;=&#10;time&#10;.&#10;time&#10;()-&#10;2.7&#10;power&#10;=&#10;1.125&#10;*&#10;flow&#10;*(&#10;temp1&#10;-&#10;temp2&#10;)&#10;energy&#10;=(&#10;power&#10;*(&#10;time&#10;.&#10;time&#10;()-&#10;oldtime2&#10;))/&#10;3600&#10;/&#10;1000&#10;totalen&#10;=&#10;totalen&#10;+&#10;energy&#10;tempdata&#10;=&#10;tempdata&#10;+&#10;','&#10;+&#10;str&#10;(&#10;round&#10;(&#10;power&#10;,&#10;3&#10;))+&#10;','&#10;+&#10;str&#10;(&#10;round&#10;(&#10;totalen&#10;,&#10;3&#10;))+&#10;&quot;,0&quot;&#10;else&#10;:&#10;#adds zeroes if the vent is closed&#10;energy&#10;=&#10;0&#10;power&#10;=&#10;0&#10;if&#10;(&#10;not&#10;(&#10;totalen&#10;==&#10;0&#10;)):&#10;tempdata&#10;=&#10;tempdata&#10;+&#10;&quot;,0,0,&quot;&#10;+&#10;str&#10;(&#10;round&#10;(&#10;totalen&#10;,&#10;3&#10;))&#10;dayen&#10;=&#10;dayen&#10;+&#10;totalen&#10;#adds the total energy to the end&#10;totalen&#10;=&#10;0&#10;else&#10;:&#10;tempdata&#10;=&#10;tempdata&#10;+&#10;&quot;,0,0,0&quot;&#10;print&#10;(&#10;str&#10;(&#10;round&#10;(&#10;time&#10;.&#10;time&#10;()-&#10;oldtime2&#10;,&#10;2&#10;))+&#10;&quot; seconds&quot;&#10;)&#10;-4-&#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52254" cy="7698712"/>
                    </a:xfrm>
                    <a:prstGeom prst="rect">
                      <a:avLst/>
                    </a:prstGeom>
                    <a:noFill/>
                    <a:ln>
                      <a:noFill/>
                    </a:ln>
                  </pic:spPr>
                </pic:pic>
              </a:graphicData>
            </a:graphic>
          </wp:inline>
        </w:drawing>
      </w:r>
    </w:p>
    <w:p w:rsidR="00D46D0D" w:rsidRPr="00D46D0D" w:rsidRDefault="00D46D0D" w:rsidP="00D46D0D">
      <w:pPr>
        <w:spacing w:after="0" w:line="240" w:lineRule="auto"/>
        <w:rPr>
          <w:rFonts w:ascii="Calibri" w:eastAsia="Times New Roman" w:hAnsi="Calibri" w:cs="Times New Roman"/>
          <w:color w:val="000000"/>
          <w:sz w:val="22"/>
          <w:lang w:val="en-US"/>
        </w:rPr>
      </w:pPr>
      <w:r w:rsidRPr="00D46D0D">
        <w:rPr>
          <w:rFonts w:ascii="Calibri" w:eastAsia="Times New Roman" w:hAnsi="Calibri" w:cs="Times New Roman"/>
          <w:noProof/>
          <w:color w:val="000000"/>
          <w:sz w:val="22"/>
          <w:lang w:val="en-US"/>
        </w:rPr>
        <w:lastRenderedPageBreak/>
        <w:drawing>
          <wp:inline distT="0" distB="0" distL="0" distR="0" wp14:anchorId="7A214376" wp14:editId="7DEEC52A">
            <wp:extent cx="5951454" cy="7697677"/>
            <wp:effectExtent l="0" t="0" r="0" b="0"/>
            <wp:docPr id="35" name="Picture 35" descr="Machine generated alternative text:&#10;E:\School\Project\Prg-2017-04-05\PrototypeTech.py&#10;Friday, April 07, 2017 2:56 P&#10;M&#10;oldtime2&#10;=&#10;time&#10;.&#10;time&#10;()&#10;#saves the last time power was calculated&#10;if&#10;(&#10;startup&#10;):&#10;#adds a line to show the start of the program&#10;tempdata&#10;=&#10;tempdata&#10;+&#10;&quot;,Program has started\n&quot;&#10;else&#10;:&#10;#or adds the line terminator&#10;tempdata&#10;=&#10;tempdata&#10;+&#10;'\n'&#10;f&#10;.&#10;write&#10;(&#10;tempdata&#10;)&#10;#saves the data&#10;if&#10;((&#10;time&#10;.&#10;localtime&#10;()).&#10;tm_mday&#10;!=&#10;oldday&#10;.&#10;tm_mday&#10;):&#10;with&#10;open&#10;(&#10;'/home/pi/Desktop/Programs/Data/2-DAILYDATA.csv'&#10;,&#10;'a'&#10;)&#10;as&#10;f&#10;:&#10;f&#10;.&#10;write&#10;(&#10;str&#10;(&#10;oldday&#10;.&#10;tm_year&#10;)+&#10;'/'&#10;+&#10;str&#10;(&#10;oldday&#10;.&#10;tm_mon&#10;)+&#10;'/'&#10;+&#10;str&#10;(&#10;oldday&#10;.&#10;tm_mday&#10;)&#10;+&#10;','&#10;+&#10;str&#10;(&#10;round&#10;(&#10;dayen&#10;,&#10;6&#10;))+&#10;'\n'&#10;)&#10;oldday&#10;=&#10;time&#10;.&#10;localtime&#10;()&#10;#if the day has changed the program will save total kWh&#10;dayen&#10;=&#10;0&#10;#reset total&#10;os&#10;.&#10;system&#10;(&#10;&quot;clear&quot;&#10;)&#10;print&#10;(&#10;savetime&#10;.&#10;split&#10;(&#10;&quot;\&quot;&quot;&#10;)[&#10;1&#10;]+&#10;'\n'&#10;)&#10;print&#10;(&#10;str&#10;(&#10;flow&#10;)+&#10;&quot;lps&quot;&#10;)&#10;print&#10;(&#10;&quot;\nAmbient Temperature&quot;&#10;)&#10;print&#10;(&#10;&quot;Degrees C  15  16  17  18  19  20  21  22  23  24  25  26  27  28  29  30  31  32&#10;33  34  35  36  37  38  39  40  41  42  43  44  45  46  47  48  49  50&quot;&#10;)&#10;print&#10;(&#10;&quot;           |   |   |   |   |   |   |   |   |   |   |   |   |   |   |   |   |   |&#10;|   |   |   |   |   |   |   |   |   |   |   |   |   |   |   |   |   |&quot;&#10;)&#10;temp2a&#10;=(&#10;str&#10;(&#10;format&#10;(&#10;temp2&#10;,&#10;'.3f'&#10;)))+&#10;&quot;  -  |&quot;&#10;temp2&#10;=&#10;temp2&#10;-&#10;0.5&#10;while&#10;(&#10;temp2&#10;&gt;=&#10;15&#10;):&#10;temp2a&#10;=&#10;temp2a&#10;+&#10;&quot;=&quot;&#10;temp2&#10;=&#10;temp2&#10;-&#10;0.25&#10;temp2a&#10;=&#10;temp2a&#10;+&#10;&quot;|&quot;&#10;print&#10;(&#10;temp2a&#10;)&#10;print&#10;(&#10;&quot;\nVent Temperature&quot;&#10;)&#10;print&#10;(&#10;&quot;Degrees C  15  16  17  18  19  20  21  22  23  24  25  26  27  28  29  30  31  32&#10;33  34  35  36  37  38  39  40  41  42  43  44  45  46  47  48  49  50&quot;&#10;)&#10;print&#10;(&#10;&quot;           |   |   |   |   |   |   |   |   |   |   |   |   |   |   |   |   |   |&#10;|   |   |   |   |   |   |   |   |   |   |   |   |   |   |   |   |   |&quot;&#10;)&#10;temp1a&#10;=(&#10;str&#10;(&#10;format&#10;(&#10;temp1&#10;,&#10;'.3f'&#10;)))+&#10;&quot;  -  |&quot;&#10;temp1&#10;=&#10;temp1&#10;-&#10;0.5&#10;while&#10;(&#10;temp1&#10;&gt;=&#10;15&#10;):&#10;temp1a&#10;=&#10;temp1a&#10;+&#10;&quot;=&quot;&#10;temp1&#10;=&#10;temp1&#10;-&#10;0.25&#10;temp1a&#10;=&#10;temp1a&#10;+&#10;&quot;|&quot;&#10;print&#10;(&#10;temp1a&#10;)&#10;if&#10;(&#10;IRup&#10;()):&#10;print&#10;(&#10;&quot;\nPower&quot;&#10;)&#10;print&#10;(&#10;&quot;Power kW   0.0     0.1     0.2     0.3     0.4     0.5     0.6     0.7&#10;0.8     0.9     1.0     1.1     1.2     1.3     1.4     1.5     1.6     1.7&quot;&#10;)&#10;print&#10;(&#10;&quot;           |       |       |       |       |       |       |       |&#10;|       |       |       |       |       |       |       |       |       |&quot;&#10;)&#10;powera&#10;=(&#10;str&#10;(&#10;format&#10;(&#10;power&#10;/&#10;1000&#10;,&#10;'.4f'&#10;)))+&#10;&quot;  -  |&quot;&#10;power&#10;=&#10;power&#10;-&#10;25&#10;while&#10;(&#10;power&#10;&gt;=&#10;0&#10;):&#10;powera&#10;=&#10;powera&#10;+&#10;&quot;=&quot;&#10;power&#10;=&#10;power&#10;-&#10;12.5&#10;powera&#10;=&#10;powera&#10;+&#10;&quot;|&quot;&#10;-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hine generated alternative text:&#10;E:\School\Project\Prg-2017-04-05\PrototypeTech.py&#10;Friday, April 07, 2017 2:56 P&#10;M&#10;oldtime2&#10;=&#10;time&#10;.&#10;time&#10;()&#10;#saves the last time power was calculated&#10;if&#10;(&#10;startup&#10;):&#10;#adds a line to show the start of the program&#10;tempdata&#10;=&#10;tempdata&#10;+&#10;&quot;,Program has started\n&quot;&#10;else&#10;:&#10;#or adds the line terminator&#10;tempdata&#10;=&#10;tempdata&#10;+&#10;'\n'&#10;f&#10;.&#10;write&#10;(&#10;tempdata&#10;)&#10;#saves the data&#10;if&#10;((&#10;time&#10;.&#10;localtime&#10;()).&#10;tm_mday&#10;!=&#10;oldday&#10;.&#10;tm_mday&#10;):&#10;with&#10;open&#10;(&#10;'/home/pi/Desktop/Programs/Data/2-DAILYDATA.csv'&#10;,&#10;'a'&#10;)&#10;as&#10;f&#10;:&#10;f&#10;.&#10;write&#10;(&#10;str&#10;(&#10;oldday&#10;.&#10;tm_year&#10;)+&#10;'/'&#10;+&#10;str&#10;(&#10;oldday&#10;.&#10;tm_mon&#10;)+&#10;'/'&#10;+&#10;str&#10;(&#10;oldday&#10;.&#10;tm_mday&#10;)&#10;+&#10;','&#10;+&#10;str&#10;(&#10;round&#10;(&#10;dayen&#10;,&#10;6&#10;))+&#10;'\n'&#10;)&#10;oldday&#10;=&#10;time&#10;.&#10;localtime&#10;()&#10;#if the day has changed the program will save total kWh&#10;dayen&#10;=&#10;0&#10;#reset total&#10;os&#10;.&#10;system&#10;(&#10;&quot;clear&quot;&#10;)&#10;print&#10;(&#10;savetime&#10;.&#10;split&#10;(&#10;&quot;\&quot;&quot;&#10;)[&#10;1&#10;]+&#10;'\n'&#10;)&#10;print&#10;(&#10;str&#10;(&#10;flow&#10;)+&#10;&quot;lps&quot;&#10;)&#10;print&#10;(&#10;&quot;\nAmbient Temperature&quot;&#10;)&#10;print&#10;(&#10;&quot;Degrees C  15  16  17  18  19  20  21  22  23  24  25  26  27  28  29  30  31  32&#10;33  34  35  36  37  38  39  40  41  42  43  44  45  46  47  48  49  50&quot;&#10;)&#10;print&#10;(&#10;&quot;           |   |   |   |   |   |   |   |   |   |   |   |   |   |   |   |   |   |&#10;|   |   |   |   |   |   |   |   |   |   |   |   |   |   |   |   |   |&quot;&#10;)&#10;temp2a&#10;=(&#10;str&#10;(&#10;format&#10;(&#10;temp2&#10;,&#10;'.3f'&#10;)))+&#10;&quot;  -  |&quot;&#10;temp2&#10;=&#10;temp2&#10;-&#10;0.5&#10;while&#10;(&#10;temp2&#10;&gt;=&#10;15&#10;):&#10;temp2a&#10;=&#10;temp2a&#10;+&#10;&quot;=&quot;&#10;temp2&#10;=&#10;temp2&#10;-&#10;0.25&#10;temp2a&#10;=&#10;temp2a&#10;+&#10;&quot;|&quot;&#10;print&#10;(&#10;temp2a&#10;)&#10;print&#10;(&#10;&quot;\nVent Temperature&quot;&#10;)&#10;print&#10;(&#10;&quot;Degrees C  15  16  17  18  19  20  21  22  23  24  25  26  27  28  29  30  31  32&#10;33  34  35  36  37  38  39  40  41  42  43  44  45  46  47  48  49  50&quot;&#10;)&#10;print&#10;(&#10;&quot;           |   |   |   |   |   |   |   |   |   |   |   |   |   |   |   |   |   |&#10;|   |   |   |   |   |   |   |   |   |   |   |   |   |   |   |   |   |&quot;&#10;)&#10;temp1a&#10;=(&#10;str&#10;(&#10;format&#10;(&#10;temp1&#10;,&#10;'.3f'&#10;)))+&#10;&quot;  -  |&quot;&#10;temp1&#10;=&#10;temp1&#10;-&#10;0.5&#10;while&#10;(&#10;temp1&#10;&gt;=&#10;15&#10;):&#10;temp1a&#10;=&#10;temp1a&#10;+&#10;&quot;=&quot;&#10;temp1&#10;=&#10;temp1&#10;-&#10;0.25&#10;temp1a&#10;=&#10;temp1a&#10;+&#10;&quot;|&quot;&#10;print&#10;(&#10;temp1a&#10;)&#10;if&#10;(&#10;IRup&#10;()):&#10;print&#10;(&#10;&quot;\nPower&quot;&#10;)&#10;print&#10;(&#10;&quot;Power kW   0.0     0.1     0.2     0.3     0.4     0.5     0.6     0.7&#10;0.8     0.9     1.0     1.1     1.2     1.3     1.4     1.5     1.6     1.7&quot;&#10;)&#10;print&#10;(&#10;&quot;           |       |       |       |       |       |       |       |&#10;|       |       |       |       |       |       |       |       |       |&quot;&#10;)&#10;powera&#10;=(&#10;str&#10;(&#10;format&#10;(&#10;power&#10;/&#10;1000&#10;,&#10;'.4f'&#10;)))+&#10;&quot;  -  |&quot;&#10;power&#10;=&#10;power&#10;-&#10;25&#10;while&#10;(&#10;power&#10;&gt;=&#10;0&#10;):&#10;powera&#10;=&#10;powera&#10;+&#10;&quot;=&quot;&#10;power&#10;=&#10;power&#10;-&#10;12.5&#10;powera&#10;=&#10;powera&#10;+&#10;&quot;|&quot;&#10;-5-&#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62343" cy="7711762"/>
                    </a:xfrm>
                    <a:prstGeom prst="rect">
                      <a:avLst/>
                    </a:prstGeom>
                    <a:noFill/>
                    <a:ln>
                      <a:noFill/>
                    </a:ln>
                  </pic:spPr>
                </pic:pic>
              </a:graphicData>
            </a:graphic>
          </wp:inline>
        </w:drawing>
      </w:r>
    </w:p>
    <w:p w:rsidR="00D46D0D" w:rsidRPr="00D46D0D" w:rsidRDefault="00D46D0D" w:rsidP="00D46D0D">
      <w:pPr>
        <w:spacing w:after="0" w:line="240" w:lineRule="auto"/>
        <w:rPr>
          <w:rFonts w:ascii="Calibri" w:eastAsia="Times New Roman" w:hAnsi="Calibri" w:cs="Times New Roman"/>
          <w:color w:val="000000"/>
          <w:sz w:val="22"/>
          <w:lang w:val="en-US"/>
        </w:rPr>
      </w:pPr>
      <w:r w:rsidRPr="00D46D0D">
        <w:rPr>
          <w:rFonts w:ascii="Calibri" w:eastAsia="Times New Roman" w:hAnsi="Calibri" w:cs="Times New Roman"/>
          <w:noProof/>
          <w:color w:val="000000"/>
          <w:sz w:val="22"/>
          <w:lang w:val="en-US"/>
        </w:rPr>
        <w:lastRenderedPageBreak/>
        <w:drawing>
          <wp:inline distT="0" distB="0" distL="0" distR="0" wp14:anchorId="6925F80E" wp14:editId="6F929DCE">
            <wp:extent cx="5926792" cy="7665779"/>
            <wp:effectExtent l="0" t="0" r="0" b="0"/>
            <wp:docPr id="37" name="Picture 37" descr="Machine generated alternative text:&#10;E:\School\Project\Prg-2017-04-05\PrototypeTech.py&#10;Friday, April 07, 2017 2:56 P&#10;M&#10;print&#10;(&#10;powera&#10;)&#10;print&#10;(&#10;&quot;\nEnergy&quot;&#10;)&#10;print&#10;(&#10;&quot;Energy kWh 0.0     0.1     0.2     0.3     0.4     0.5     0.6     0.7&#10;0.8     0.9     1.0     1.1     1.2     1.3     1.4     1.5     1.6     1.7&quot;&#10;)&#10;print&#10;(&#10;&quot;           |       |       |       |       |       |       |       |&#10;|       |       |       |       |       |       |       |       |       |&quot;&#10;)&#10;totalena&#10;=(&#10;str&#10;(&#10;format&#10;(&#10;totalen&#10;,&#10;'.4f'&#10;)))+&#10;&quot;  -  |&quot;&#10;totalenb&#10;=&#10;totalen&#10;-&#10;0.025&#10;while&#10;(&#10;totalenb&#10;&gt;=&#10;0&#10;):&#10;totalena&#10;=&#10;totalena&#10;+&#10;&quot;=&quot;&#10;totalenb&#10;=&#10;totalen&#10;-&#10;0.0125&#10;totalena&#10;=&#10;totalena&#10;+&#10;&quot;|&quot;&#10;print&#10;(&#10;totalena&#10;)&#10;print&#10;(&#10;&quot;\n\n\n&quot;&#10;)&#10;IRup&#10;()&#10;#updates vent&#10;GPIO&#10;.&#10;output&#10;(&#10;5&#10;,&#10;0&#10;)&#10;#flashes LED to show end of measurement&#10;flash&#10;(&#10;5&#10;,&#10;1&#10;,&#10;0.1&#10;)&#10;flash&#10;(&#10;5&#10;,&#10;0&#10;,&#10;0.1&#10;)&#10;flash&#10;(&#10;5&#10;,&#10;1&#10;,&#10;0.1&#10;)&#10;time&#10;.&#10;sleep&#10;(&#10;0.5&#10;)&#10;#delay to next read&#10;IRup&#10;()&#10;#updates vent&#10;startup&#10;=&#10;0&#10;#END OF MAIN PROGRAM&#10;-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hine generated alternative text:&#10;E:\School\Project\Prg-2017-04-05\PrototypeTech.py&#10;Friday, April 07, 2017 2:56 P&#10;M&#10;print&#10;(&#10;powera&#10;)&#10;print&#10;(&#10;&quot;\nEnergy&quot;&#10;)&#10;print&#10;(&#10;&quot;Energy kWh 0.0     0.1     0.2     0.3     0.4     0.5     0.6     0.7&#10;0.8     0.9     1.0     1.1     1.2     1.3     1.4     1.5     1.6     1.7&quot;&#10;)&#10;print&#10;(&#10;&quot;           |       |       |       |       |       |       |       |&#10;|       |       |       |       |       |       |       |       |       |&quot;&#10;)&#10;totalena&#10;=(&#10;str&#10;(&#10;format&#10;(&#10;totalen&#10;,&#10;'.4f'&#10;)))+&#10;&quot;  -  |&quot;&#10;totalenb&#10;=&#10;totalen&#10;-&#10;0.025&#10;while&#10;(&#10;totalenb&#10;&gt;=&#10;0&#10;):&#10;totalena&#10;=&#10;totalena&#10;+&#10;&quot;=&quot;&#10;totalenb&#10;=&#10;totalen&#10;-&#10;0.0125&#10;totalena&#10;=&#10;totalena&#10;+&#10;&quot;|&quot;&#10;print&#10;(&#10;totalena&#10;)&#10;print&#10;(&#10;&quot;\n\n\n&quot;&#10;)&#10;IRup&#10;()&#10;#updates vent&#10;GPIO&#10;.&#10;output&#10;(&#10;5&#10;,&#10;0&#10;)&#10;#flashes LED to show end of measurement&#10;flash&#10;(&#10;5&#10;,&#10;1&#10;,&#10;0.1&#10;)&#10;flash&#10;(&#10;5&#10;,&#10;0&#10;,&#10;0.1&#10;)&#10;flash&#10;(&#10;5&#10;,&#10;1&#10;,&#10;0.1&#10;)&#10;time&#10;.&#10;sleep&#10;(&#10;0.5&#10;)&#10;#delay to next read&#10;IRup&#10;()&#10;#updates vent&#10;startup&#10;=&#10;0&#10;#END OF MAIN PROGRAM&#10;-6-&#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64511" cy="7714565"/>
                    </a:xfrm>
                    <a:prstGeom prst="rect">
                      <a:avLst/>
                    </a:prstGeom>
                    <a:noFill/>
                    <a:ln>
                      <a:noFill/>
                    </a:ln>
                  </pic:spPr>
                </pic:pic>
              </a:graphicData>
            </a:graphic>
          </wp:inline>
        </w:drawing>
      </w:r>
    </w:p>
    <w:p w:rsidR="000E7BF7" w:rsidRDefault="000E7BF7" w:rsidP="000E7BF7"/>
    <w:p w:rsidR="00D81EAE" w:rsidRPr="000E7BF7" w:rsidRDefault="00D81EAE" w:rsidP="000E7BF7">
      <w:r w:rsidRPr="00D81EAE">
        <w:rPr>
          <w:noProof/>
          <w:lang w:val="en-US"/>
        </w:rPr>
        <w:t xml:space="preserve">  </w:t>
      </w:r>
    </w:p>
    <w:p w:rsidR="003103BB" w:rsidRDefault="003103BB" w:rsidP="003103BB">
      <w:pPr>
        <w:pStyle w:val="Heading2"/>
      </w:pPr>
      <w:bookmarkStart w:id="72" w:name="_Toc480362971"/>
      <w:r>
        <w:lastRenderedPageBreak/>
        <w:t>Reboot Program</w:t>
      </w:r>
      <w:bookmarkEnd w:id="72"/>
    </w:p>
    <w:p w:rsidR="003103BB" w:rsidRDefault="003103BB" w:rsidP="003103BB">
      <w:r>
        <w:t>This program is launched in the background when the Pi starts, the program waits for the reboot button to be pressed and sends a reboot command if it is.</w:t>
      </w:r>
    </w:p>
    <w:p w:rsidR="00D46D0D" w:rsidRPr="00D46D0D" w:rsidRDefault="00D46D0D" w:rsidP="00D46D0D">
      <w:pPr>
        <w:numPr>
          <w:ilvl w:val="0"/>
          <w:numId w:val="26"/>
        </w:numPr>
        <w:spacing w:after="16" w:line="256" w:lineRule="auto"/>
        <w:ind w:hanging="480"/>
        <w:rPr>
          <w:noProof/>
          <w:sz w:val="20"/>
          <w:szCs w:val="20"/>
          <w:lang w:val="en-US"/>
        </w:rPr>
      </w:pPr>
      <w:r w:rsidRPr="00D46D0D">
        <w:rPr>
          <w:noProof/>
          <w:color w:val="0000FF"/>
          <w:sz w:val="20"/>
          <w:szCs w:val="20"/>
        </w:rPr>
        <w:t xml:space="preserve">import </w:t>
      </w:r>
      <w:r w:rsidRPr="00D46D0D">
        <w:rPr>
          <w:noProof/>
          <w:sz w:val="20"/>
          <w:szCs w:val="20"/>
        </w:rPr>
        <w:t>os</w:t>
      </w:r>
    </w:p>
    <w:p w:rsidR="00D46D0D" w:rsidRPr="00D46D0D" w:rsidRDefault="00D46D0D" w:rsidP="00D46D0D">
      <w:pPr>
        <w:numPr>
          <w:ilvl w:val="0"/>
          <w:numId w:val="26"/>
        </w:numPr>
        <w:spacing w:after="16" w:line="256" w:lineRule="auto"/>
        <w:ind w:hanging="480"/>
        <w:rPr>
          <w:noProof/>
          <w:sz w:val="20"/>
          <w:szCs w:val="20"/>
        </w:rPr>
      </w:pPr>
      <w:r w:rsidRPr="00D46D0D">
        <w:rPr>
          <w:noProof/>
          <w:color w:val="0000FF"/>
          <w:sz w:val="20"/>
          <w:szCs w:val="20"/>
        </w:rPr>
        <w:t xml:space="preserve">import </w:t>
      </w:r>
      <w:r w:rsidRPr="00D46D0D">
        <w:rPr>
          <w:noProof/>
          <w:sz w:val="20"/>
          <w:szCs w:val="20"/>
        </w:rPr>
        <w:t>glob</w:t>
      </w:r>
    </w:p>
    <w:p w:rsidR="00D46D0D" w:rsidRPr="00D46D0D" w:rsidRDefault="00D46D0D" w:rsidP="00D46D0D">
      <w:pPr>
        <w:numPr>
          <w:ilvl w:val="0"/>
          <w:numId w:val="26"/>
        </w:numPr>
        <w:spacing w:after="16" w:line="256" w:lineRule="auto"/>
        <w:ind w:hanging="480"/>
        <w:rPr>
          <w:noProof/>
          <w:sz w:val="20"/>
          <w:szCs w:val="20"/>
        </w:rPr>
      </w:pPr>
      <w:r w:rsidRPr="00D46D0D">
        <w:rPr>
          <w:noProof/>
          <w:color w:val="0000FF"/>
          <w:sz w:val="20"/>
          <w:szCs w:val="20"/>
        </w:rPr>
        <w:t xml:space="preserve">import </w:t>
      </w:r>
      <w:r w:rsidRPr="00D46D0D">
        <w:rPr>
          <w:noProof/>
          <w:sz w:val="20"/>
          <w:szCs w:val="20"/>
        </w:rPr>
        <w:t>time</w:t>
      </w:r>
    </w:p>
    <w:p w:rsidR="00D46D0D" w:rsidRPr="00D46D0D" w:rsidRDefault="00D46D0D" w:rsidP="00D46D0D">
      <w:pPr>
        <w:numPr>
          <w:ilvl w:val="0"/>
          <w:numId w:val="26"/>
        </w:numPr>
        <w:spacing w:after="17" w:line="256" w:lineRule="auto"/>
        <w:ind w:hanging="480"/>
        <w:rPr>
          <w:noProof/>
          <w:sz w:val="20"/>
          <w:szCs w:val="20"/>
        </w:rPr>
      </w:pPr>
      <w:r w:rsidRPr="00D46D0D">
        <w:rPr>
          <w:noProof/>
          <w:color w:val="0000FF"/>
          <w:sz w:val="20"/>
          <w:szCs w:val="20"/>
        </w:rPr>
        <w:t xml:space="preserve">import </w:t>
      </w:r>
      <w:r w:rsidRPr="00D46D0D">
        <w:rPr>
          <w:noProof/>
          <w:sz w:val="20"/>
          <w:szCs w:val="20"/>
        </w:rPr>
        <w:t>RPi</w:t>
      </w:r>
      <w:r w:rsidRPr="00D46D0D">
        <w:rPr>
          <w:noProof/>
          <w:color w:val="000080"/>
          <w:sz w:val="20"/>
          <w:szCs w:val="20"/>
        </w:rPr>
        <w:t>.</w:t>
      </w:r>
      <w:r w:rsidRPr="00D46D0D">
        <w:rPr>
          <w:noProof/>
          <w:sz w:val="20"/>
          <w:szCs w:val="20"/>
        </w:rPr>
        <w:t xml:space="preserve">GPIO </w:t>
      </w:r>
      <w:r w:rsidRPr="00D46D0D">
        <w:rPr>
          <w:noProof/>
          <w:color w:val="0000FF"/>
          <w:sz w:val="20"/>
          <w:szCs w:val="20"/>
        </w:rPr>
        <w:t xml:space="preserve">as </w:t>
      </w:r>
      <w:r w:rsidRPr="00D46D0D">
        <w:rPr>
          <w:noProof/>
          <w:sz w:val="20"/>
          <w:szCs w:val="20"/>
        </w:rPr>
        <w:t>GPIO</w:t>
      </w:r>
    </w:p>
    <w:p w:rsidR="00D46D0D" w:rsidRPr="00D46D0D" w:rsidRDefault="00D46D0D" w:rsidP="00D46D0D">
      <w:pPr>
        <w:numPr>
          <w:ilvl w:val="0"/>
          <w:numId w:val="26"/>
        </w:numPr>
        <w:spacing w:after="16" w:line="256" w:lineRule="auto"/>
        <w:ind w:hanging="480"/>
        <w:rPr>
          <w:noProof/>
          <w:sz w:val="20"/>
          <w:szCs w:val="20"/>
        </w:rPr>
      </w:pPr>
      <w:r w:rsidRPr="00D46D0D">
        <w:rPr>
          <w:noProof/>
          <w:color w:val="0000FF"/>
          <w:sz w:val="20"/>
          <w:szCs w:val="20"/>
        </w:rPr>
        <w:t xml:space="preserve">import </w:t>
      </w:r>
      <w:r w:rsidRPr="00D46D0D">
        <w:rPr>
          <w:noProof/>
          <w:sz w:val="20"/>
          <w:szCs w:val="20"/>
        </w:rPr>
        <w:t>sys</w:t>
      </w:r>
    </w:p>
    <w:p w:rsidR="00D46D0D" w:rsidRPr="00D46D0D" w:rsidRDefault="00D46D0D" w:rsidP="00D46D0D">
      <w:pPr>
        <w:numPr>
          <w:ilvl w:val="0"/>
          <w:numId w:val="26"/>
        </w:numPr>
        <w:spacing w:after="17" w:line="256" w:lineRule="auto"/>
        <w:ind w:hanging="480"/>
        <w:rPr>
          <w:noProof/>
          <w:sz w:val="20"/>
          <w:szCs w:val="20"/>
        </w:rPr>
      </w:pPr>
      <w:r w:rsidRPr="00D46D0D">
        <w:rPr>
          <w:noProof/>
          <w:color w:val="0000FF"/>
          <w:sz w:val="20"/>
          <w:szCs w:val="20"/>
        </w:rPr>
        <w:t xml:space="preserve">import </w:t>
      </w:r>
      <w:r w:rsidRPr="00D46D0D">
        <w:rPr>
          <w:noProof/>
          <w:sz w:val="20"/>
          <w:szCs w:val="20"/>
        </w:rPr>
        <w:t>shutil</w:t>
      </w:r>
    </w:p>
    <w:p w:rsidR="00D46D0D" w:rsidRPr="00D46D0D" w:rsidRDefault="00D46D0D" w:rsidP="00D46D0D">
      <w:pPr>
        <w:numPr>
          <w:ilvl w:val="0"/>
          <w:numId w:val="26"/>
        </w:numPr>
        <w:spacing w:after="17" w:line="256" w:lineRule="auto"/>
        <w:ind w:hanging="480"/>
        <w:rPr>
          <w:noProof/>
          <w:sz w:val="20"/>
          <w:szCs w:val="20"/>
        </w:rPr>
      </w:pPr>
      <w:r w:rsidRPr="00D46D0D">
        <w:rPr>
          <w:noProof/>
          <w:sz w:val="20"/>
          <w:szCs w:val="20"/>
        </w:rPr>
        <w:t>GPIO</w:t>
      </w:r>
      <w:r w:rsidRPr="00D46D0D">
        <w:rPr>
          <w:noProof/>
          <w:color w:val="000080"/>
          <w:sz w:val="20"/>
          <w:szCs w:val="20"/>
        </w:rPr>
        <w:t>.</w:t>
      </w:r>
      <w:r w:rsidRPr="00D46D0D">
        <w:rPr>
          <w:noProof/>
          <w:sz w:val="20"/>
          <w:szCs w:val="20"/>
        </w:rPr>
        <w:t>setwarnings</w:t>
      </w:r>
      <w:r w:rsidRPr="00D46D0D">
        <w:rPr>
          <w:noProof/>
          <w:color w:val="000080"/>
          <w:sz w:val="20"/>
          <w:szCs w:val="20"/>
        </w:rPr>
        <w:t>(</w:t>
      </w:r>
      <w:r w:rsidRPr="00D46D0D">
        <w:rPr>
          <w:noProof/>
          <w:color w:val="0000FF"/>
          <w:sz w:val="20"/>
          <w:szCs w:val="20"/>
        </w:rPr>
        <w:t>False</w:t>
      </w:r>
      <w:r w:rsidRPr="00D46D0D">
        <w:rPr>
          <w:noProof/>
          <w:color w:val="000080"/>
          <w:sz w:val="20"/>
          <w:szCs w:val="20"/>
        </w:rPr>
        <w:t>)</w:t>
      </w:r>
    </w:p>
    <w:p w:rsidR="00D46D0D" w:rsidRPr="00D46D0D" w:rsidRDefault="00D46D0D" w:rsidP="00D46D0D">
      <w:pPr>
        <w:spacing w:after="3"/>
        <w:rPr>
          <w:noProof/>
          <w:sz w:val="20"/>
          <w:szCs w:val="20"/>
        </w:rPr>
      </w:pPr>
      <w:r>
        <w:rPr>
          <w:noProof/>
          <w:color w:val="808080"/>
          <w:sz w:val="20"/>
          <w:szCs w:val="20"/>
        </w:rPr>
        <w:t xml:space="preserve">  </w:t>
      </w:r>
      <w:r w:rsidRPr="00D46D0D">
        <w:rPr>
          <w:noProof/>
          <w:color w:val="808080"/>
          <w:sz w:val="20"/>
          <w:szCs w:val="20"/>
        </w:rPr>
        <w:t xml:space="preserve">8   </w:t>
      </w:r>
    </w:p>
    <w:p w:rsidR="00D46D0D" w:rsidRPr="00D46D0D" w:rsidRDefault="00D46D0D" w:rsidP="00D46D0D">
      <w:pPr>
        <w:numPr>
          <w:ilvl w:val="0"/>
          <w:numId w:val="27"/>
        </w:numPr>
        <w:spacing w:after="17" w:line="256" w:lineRule="auto"/>
        <w:ind w:right="3430" w:hanging="480"/>
        <w:rPr>
          <w:noProof/>
          <w:sz w:val="20"/>
          <w:szCs w:val="20"/>
        </w:rPr>
      </w:pPr>
      <w:r>
        <w:rPr>
          <w:noProof/>
          <w:sz w:val="20"/>
          <w:szCs w:val="20"/>
        </w:rPr>
        <w:t xml:space="preserve"> </w:t>
      </w:r>
      <w:r w:rsidRPr="00D46D0D">
        <w:rPr>
          <w:noProof/>
          <w:sz w:val="20"/>
          <w:szCs w:val="20"/>
        </w:rPr>
        <w:t>GPIO</w:t>
      </w:r>
      <w:r w:rsidRPr="00D46D0D">
        <w:rPr>
          <w:noProof/>
          <w:color w:val="000080"/>
          <w:sz w:val="20"/>
          <w:szCs w:val="20"/>
        </w:rPr>
        <w:t>.</w:t>
      </w:r>
      <w:r w:rsidRPr="00D46D0D">
        <w:rPr>
          <w:noProof/>
          <w:sz w:val="20"/>
          <w:szCs w:val="20"/>
        </w:rPr>
        <w:t>setmode</w:t>
      </w:r>
      <w:r w:rsidRPr="00D46D0D">
        <w:rPr>
          <w:noProof/>
          <w:color w:val="000080"/>
          <w:sz w:val="20"/>
          <w:szCs w:val="20"/>
        </w:rPr>
        <w:t>(</w:t>
      </w:r>
      <w:r w:rsidRPr="00D46D0D">
        <w:rPr>
          <w:noProof/>
          <w:sz w:val="20"/>
          <w:szCs w:val="20"/>
        </w:rPr>
        <w:t>GPIO</w:t>
      </w:r>
      <w:r w:rsidRPr="00D46D0D">
        <w:rPr>
          <w:noProof/>
          <w:color w:val="000080"/>
          <w:sz w:val="20"/>
          <w:szCs w:val="20"/>
        </w:rPr>
        <w:t>.</w:t>
      </w:r>
      <w:r w:rsidRPr="00D46D0D">
        <w:rPr>
          <w:noProof/>
          <w:sz w:val="20"/>
          <w:szCs w:val="20"/>
        </w:rPr>
        <w:t>BCM</w:t>
      </w:r>
      <w:r w:rsidRPr="00D46D0D">
        <w:rPr>
          <w:noProof/>
          <w:color w:val="000080"/>
          <w:sz w:val="20"/>
          <w:szCs w:val="20"/>
        </w:rPr>
        <w:t>)</w:t>
      </w:r>
    </w:p>
    <w:p w:rsidR="00D46D0D" w:rsidRPr="00D46D0D" w:rsidRDefault="00D46D0D" w:rsidP="00D46D0D">
      <w:pPr>
        <w:numPr>
          <w:ilvl w:val="0"/>
          <w:numId w:val="27"/>
        </w:numPr>
        <w:spacing w:after="17" w:line="256" w:lineRule="auto"/>
        <w:ind w:right="3430" w:hanging="480"/>
        <w:rPr>
          <w:noProof/>
          <w:sz w:val="20"/>
          <w:szCs w:val="20"/>
        </w:rPr>
      </w:pPr>
      <w:r>
        <w:rPr>
          <w:noProof/>
          <w:sz w:val="20"/>
          <w:szCs w:val="20"/>
        </w:rPr>
        <w:t xml:space="preserve"> </w:t>
      </w:r>
      <w:r w:rsidRPr="00D46D0D">
        <w:rPr>
          <w:noProof/>
          <w:sz w:val="20"/>
          <w:szCs w:val="20"/>
        </w:rPr>
        <w:t>GPIO</w:t>
      </w:r>
      <w:r w:rsidRPr="00D46D0D">
        <w:rPr>
          <w:noProof/>
          <w:color w:val="000080"/>
          <w:sz w:val="20"/>
          <w:szCs w:val="20"/>
        </w:rPr>
        <w:t>.</w:t>
      </w:r>
      <w:r w:rsidRPr="00D46D0D">
        <w:rPr>
          <w:noProof/>
          <w:sz w:val="20"/>
          <w:szCs w:val="20"/>
        </w:rPr>
        <w:t>setup</w:t>
      </w:r>
      <w:r w:rsidRPr="00D46D0D">
        <w:rPr>
          <w:noProof/>
          <w:color w:val="000080"/>
          <w:sz w:val="20"/>
          <w:szCs w:val="20"/>
        </w:rPr>
        <w:t>(</w:t>
      </w:r>
      <w:r w:rsidRPr="00D46D0D">
        <w:rPr>
          <w:noProof/>
          <w:color w:val="FF0000"/>
          <w:sz w:val="20"/>
          <w:szCs w:val="20"/>
        </w:rPr>
        <w:t>25</w:t>
      </w:r>
      <w:r w:rsidRPr="00D46D0D">
        <w:rPr>
          <w:noProof/>
          <w:color w:val="000080"/>
          <w:sz w:val="20"/>
          <w:szCs w:val="20"/>
        </w:rPr>
        <w:t xml:space="preserve">, </w:t>
      </w:r>
      <w:r w:rsidRPr="00D46D0D">
        <w:rPr>
          <w:noProof/>
          <w:sz w:val="20"/>
          <w:szCs w:val="20"/>
        </w:rPr>
        <w:t>GPIO</w:t>
      </w:r>
      <w:r w:rsidRPr="00D46D0D">
        <w:rPr>
          <w:noProof/>
          <w:color w:val="000080"/>
          <w:sz w:val="20"/>
          <w:szCs w:val="20"/>
        </w:rPr>
        <w:t>.</w:t>
      </w:r>
      <w:r w:rsidRPr="00D46D0D">
        <w:rPr>
          <w:noProof/>
          <w:sz w:val="20"/>
          <w:szCs w:val="20"/>
        </w:rPr>
        <w:t>IN</w:t>
      </w:r>
      <w:r w:rsidRPr="00D46D0D">
        <w:rPr>
          <w:noProof/>
          <w:color w:val="000080"/>
          <w:sz w:val="20"/>
          <w:szCs w:val="20"/>
        </w:rPr>
        <w:t xml:space="preserve">, </w:t>
      </w:r>
      <w:r w:rsidRPr="00D46D0D">
        <w:rPr>
          <w:noProof/>
          <w:sz w:val="20"/>
          <w:szCs w:val="20"/>
        </w:rPr>
        <w:t xml:space="preserve">pull_up_down </w:t>
      </w:r>
      <w:r w:rsidRPr="00D46D0D">
        <w:rPr>
          <w:noProof/>
          <w:color w:val="000080"/>
          <w:sz w:val="20"/>
          <w:szCs w:val="20"/>
        </w:rPr>
        <w:t xml:space="preserve">= </w:t>
      </w:r>
      <w:r w:rsidRPr="00D46D0D">
        <w:rPr>
          <w:noProof/>
          <w:sz w:val="20"/>
          <w:szCs w:val="20"/>
        </w:rPr>
        <w:t>GPIO</w:t>
      </w:r>
      <w:r w:rsidRPr="00D46D0D">
        <w:rPr>
          <w:noProof/>
          <w:color w:val="000080"/>
          <w:sz w:val="20"/>
          <w:szCs w:val="20"/>
        </w:rPr>
        <w:t>.</w:t>
      </w:r>
      <w:r w:rsidRPr="00D46D0D">
        <w:rPr>
          <w:noProof/>
          <w:sz w:val="20"/>
          <w:szCs w:val="20"/>
        </w:rPr>
        <w:t>PUD_UP</w:t>
      </w:r>
      <w:r w:rsidRPr="00D46D0D">
        <w:rPr>
          <w:noProof/>
          <w:color w:val="000080"/>
          <w:sz w:val="20"/>
          <w:szCs w:val="20"/>
        </w:rPr>
        <w:t xml:space="preserve">) </w:t>
      </w:r>
    </w:p>
    <w:p w:rsidR="00D46D0D" w:rsidRDefault="00D46D0D" w:rsidP="00D46D0D">
      <w:pPr>
        <w:numPr>
          <w:ilvl w:val="0"/>
          <w:numId w:val="27"/>
        </w:numPr>
        <w:spacing w:after="17" w:line="256" w:lineRule="auto"/>
        <w:ind w:right="3430" w:hanging="480"/>
        <w:rPr>
          <w:noProof/>
          <w:sz w:val="20"/>
          <w:szCs w:val="20"/>
        </w:rPr>
      </w:pPr>
      <w:r w:rsidRPr="00D46D0D">
        <w:rPr>
          <w:noProof/>
          <w:color w:val="808080"/>
          <w:sz w:val="20"/>
          <w:szCs w:val="20"/>
        </w:rPr>
        <w:t xml:space="preserve">  </w:t>
      </w:r>
      <w:r w:rsidRPr="00D46D0D">
        <w:rPr>
          <w:noProof/>
          <w:color w:val="0000FF"/>
          <w:sz w:val="20"/>
          <w:szCs w:val="20"/>
        </w:rPr>
        <w:t>while</w:t>
      </w:r>
      <w:r w:rsidRPr="00D46D0D">
        <w:rPr>
          <w:noProof/>
          <w:color w:val="000080"/>
          <w:sz w:val="20"/>
          <w:szCs w:val="20"/>
        </w:rPr>
        <w:t>(</w:t>
      </w:r>
      <w:r w:rsidRPr="00D46D0D">
        <w:rPr>
          <w:noProof/>
          <w:sz w:val="20"/>
          <w:szCs w:val="20"/>
        </w:rPr>
        <w:t>GPIO</w:t>
      </w:r>
      <w:r w:rsidRPr="00D46D0D">
        <w:rPr>
          <w:noProof/>
          <w:color w:val="000080"/>
          <w:sz w:val="20"/>
          <w:szCs w:val="20"/>
        </w:rPr>
        <w:t>.</w:t>
      </w:r>
      <w:r w:rsidRPr="00D46D0D">
        <w:rPr>
          <w:noProof/>
          <w:sz w:val="20"/>
          <w:szCs w:val="20"/>
        </w:rPr>
        <w:t>input</w:t>
      </w:r>
      <w:r w:rsidRPr="00D46D0D">
        <w:rPr>
          <w:noProof/>
          <w:color w:val="000080"/>
          <w:sz w:val="20"/>
          <w:szCs w:val="20"/>
        </w:rPr>
        <w:t>(</w:t>
      </w:r>
      <w:r w:rsidRPr="00D46D0D">
        <w:rPr>
          <w:noProof/>
          <w:color w:val="FF0000"/>
          <w:sz w:val="20"/>
          <w:szCs w:val="20"/>
        </w:rPr>
        <w:t>25</w:t>
      </w:r>
      <w:r w:rsidRPr="00D46D0D">
        <w:rPr>
          <w:noProof/>
          <w:color w:val="000080"/>
          <w:sz w:val="20"/>
          <w:szCs w:val="20"/>
        </w:rPr>
        <w:t xml:space="preserve">)): </w:t>
      </w:r>
    </w:p>
    <w:p w:rsidR="00D46D0D" w:rsidRPr="00D46D0D" w:rsidRDefault="00D46D0D" w:rsidP="00D46D0D">
      <w:pPr>
        <w:numPr>
          <w:ilvl w:val="0"/>
          <w:numId w:val="27"/>
        </w:numPr>
        <w:spacing w:after="17" w:line="256" w:lineRule="auto"/>
        <w:ind w:right="3430" w:hanging="480"/>
        <w:rPr>
          <w:noProof/>
          <w:sz w:val="20"/>
          <w:szCs w:val="20"/>
        </w:rPr>
      </w:pPr>
      <w:r>
        <w:rPr>
          <w:noProof/>
          <w:color w:val="808080"/>
          <w:sz w:val="20"/>
          <w:szCs w:val="20"/>
        </w:rPr>
        <w:t xml:space="preserve">    </w:t>
      </w:r>
      <w:r w:rsidRPr="00D46D0D">
        <w:rPr>
          <w:noProof/>
          <w:color w:val="808080"/>
          <w:sz w:val="20"/>
          <w:szCs w:val="20"/>
        </w:rPr>
        <w:t xml:space="preserve"> </w:t>
      </w:r>
      <w:r w:rsidRPr="00D46D0D">
        <w:rPr>
          <w:noProof/>
          <w:color w:val="808080"/>
          <w:sz w:val="20"/>
          <w:szCs w:val="20"/>
        </w:rPr>
        <w:tab/>
      </w:r>
      <w:r w:rsidRPr="00D46D0D">
        <w:rPr>
          <w:noProof/>
          <w:sz w:val="20"/>
          <w:szCs w:val="20"/>
        </w:rPr>
        <w:t>time</w:t>
      </w:r>
      <w:r w:rsidRPr="00D46D0D">
        <w:rPr>
          <w:noProof/>
          <w:color w:val="000080"/>
          <w:sz w:val="20"/>
          <w:szCs w:val="20"/>
        </w:rPr>
        <w:t>.</w:t>
      </w:r>
      <w:r w:rsidRPr="00D46D0D">
        <w:rPr>
          <w:noProof/>
          <w:sz w:val="20"/>
          <w:szCs w:val="20"/>
        </w:rPr>
        <w:t>sleep</w:t>
      </w:r>
      <w:r w:rsidRPr="00D46D0D">
        <w:rPr>
          <w:noProof/>
          <w:color w:val="000080"/>
          <w:sz w:val="20"/>
          <w:szCs w:val="20"/>
        </w:rPr>
        <w:t>(</w:t>
      </w:r>
      <w:r w:rsidRPr="00D46D0D">
        <w:rPr>
          <w:noProof/>
          <w:color w:val="FF0000"/>
          <w:sz w:val="20"/>
          <w:szCs w:val="20"/>
        </w:rPr>
        <w:t>0.05</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setup</w:t>
      </w:r>
      <w:r w:rsidRPr="00D46D0D">
        <w:rPr>
          <w:noProof/>
          <w:color w:val="000080"/>
          <w:sz w:val="20"/>
          <w:szCs w:val="20"/>
        </w:rPr>
        <w:t>(</w:t>
      </w:r>
      <w:r w:rsidRPr="00D46D0D">
        <w:rPr>
          <w:noProof/>
          <w:color w:val="FF0000"/>
          <w:sz w:val="20"/>
          <w:szCs w:val="20"/>
        </w:rPr>
        <w:t>17</w:t>
      </w:r>
      <w:r w:rsidRPr="00D46D0D">
        <w:rPr>
          <w:noProof/>
          <w:color w:val="000080"/>
          <w:sz w:val="20"/>
          <w:szCs w:val="20"/>
        </w:rPr>
        <w:t xml:space="preserve">, </w:t>
      </w:r>
      <w:r w:rsidRPr="00D46D0D">
        <w:rPr>
          <w:noProof/>
          <w:sz w:val="20"/>
          <w:szCs w:val="20"/>
        </w:rPr>
        <w:t>GPIO</w:t>
      </w:r>
      <w:r w:rsidRPr="00D46D0D">
        <w:rPr>
          <w:noProof/>
          <w:color w:val="000080"/>
          <w:sz w:val="20"/>
          <w:szCs w:val="20"/>
        </w:rPr>
        <w:t>.</w:t>
      </w:r>
      <w:r w:rsidRPr="00D46D0D">
        <w:rPr>
          <w:noProof/>
          <w:sz w:val="20"/>
          <w:szCs w:val="20"/>
        </w:rPr>
        <w:t>OUT</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setup</w:t>
      </w:r>
      <w:r w:rsidRPr="00D46D0D">
        <w:rPr>
          <w:noProof/>
          <w:color w:val="000080"/>
          <w:sz w:val="20"/>
          <w:szCs w:val="20"/>
        </w:rPr>
        <w:t>(</w:t>
      </w:r>
      <w:r w:rsidRPr="00D46D0D">
        <w:rPr>
          <w:noProof/>
          <w:color w:val="FF0000"/>
          <w:sz w:val="20"/>
          <w:szCs w:val="20"/>
        </w:rPr>
        <w:t>6</w:t>
      </w:r>
      <w:r w:rsidRPr="00D46D0D">
        <w:rPr>
          <w:noProof/>
          <w:color w:val="000080"/>
          <w:sz w:val="20"/>
          <w:szCs w:val="20"/>
        </w:rPr>
        <w:t xml:space="preserve">, </w:t>
      </w:r>
      <w:r w:rsidRPr="00D46D0D">
        <w:rPr>
          <w:noProof/>
          <w:sz w:val="20"/>
          <w:szCs w:val="20"/>
        </w:rPr>
        <w:t>GPIO</w:t>
      </w:r>
      <w:r w:rsidRPr="00D46D0D">
        <w:rPr>
          <w:noProof/>
          <w:color w:val="000080"/>
          <w:sz w:val="20"/>
          <w:szCs w:val="20"/>
        </w:rPr>
        <w:t>.</w:t>
      </w:r>
      <w:r w:rsidRPr="00D46D0D">
        <w:rPr>
          <w:noProof/>
          <w:sz w:val="20"/>
          <w:szCs w:val="20"/>
        </w:rPr>
        <w:t>OUT</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setup</w:t>
      </w:r>
      <w:r w:rsidRPr="00D46D0D">
        <w:rPr>
          <w:noProof/>
          <w:color w:val="000080"/>
          <w:sz w:val="20"/>
          <w:szCs w:val="20"/>
        </w:rPr>
        <w:t>(</w:t>
      </w:r>
      <w:r w:rsidRPr="00D46D0D">
        <w:rPr>
          <w:noProof/>
          <w:color w:val="FF0000"/>
          <w:sz w:val="20"/>
          <w:szCs w:val="20"/>
        </w:rPr>
        <w:t>5</w:t>
      </w:r>
      <w:r w:rsidRPr="00D46D0D">
        <w:rPr>
          <w:noProof/>
          <w:color w:val="000080"/>
          <w:sz w:val="20"/>
          <w:szCs w:val="20"/>
        </w:rPr>
        <w:t xml:space="preserve">, </w:t>
      </w:r>
      <w:r w:rsidRPr="00D46D0D">
        <w:rPr>
          <w:noProof/>
          <w:sz w:val="20"/>
          <w:szCs w:val="20"/>
        </w:rPr>
        <w:t>GPIO</w:t>
      </w:r>
      <w:r w:rsidRPr="00D46D0D">
        <w:rPr>
          <w:noProof/>
          <w:color w:val="000080"/>
          <w:sz w:val="20"/>
          <w:szCs w:val="20"/>
        </w:rPr>
        <w:t>.</w:t>
      </w:r>
      <w:r w:rsidRPr="00D46D0D">
        <w:rPr>
          <w:noProof/>
          <w:sz w:val="20"/>
          <w:szCs w:val="20"/>
        </w:rPr>
        <w:t>OUT</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17</w:t>
      </w:r>
      <w:r w:rsidRPr="00D46D0D">
        <w:rPr>
          <w:noProof/>
          <w:color w:val="000080"/>
          <w:sz w:val="20"/>
          <w:szCs w:val="20"/>
        </w:rPr>
        <w:t xml:space="preserve">, </w:t>
      </w:r>
      <w:r w:rsidRPr="00D46D0D">
        <w:rPr>
          <w:noProof/>
          <w:color w:val="FF0000"/>
          <w:sz w:val="20"/>
          <w:szCs w:val="20"/>
        </w:rPr>
        <w:t>0</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6</w:t>
      </w:r>
      <w:r w:rsidRPr="00D46D0D">
        <w:rPr>
          <w:noProof/>
          <w:color w:val="000080"/>
          <w:sz w:val="20"/>
          <w:szCs w:val="20"/>
        </w:rPr>
        <w:t xml:space="preserve">, </w:t>
      </w:r>
      <w:r w:rsidRPr="00D46D0D">
        <w:rPr>
          <w:noProof/>
          <w:color w:val="FF0000"/>
          <w:sz w:val="20"/>
          <w:szCs w:val="20"/>
        </w:rPr>
        <w:t>0</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time</w:t>
      </w:r>
      <w:r w:rsidRPr="00D46D0D">
        <w:rPr>
          <w:noProof/>
          <w:color w:val="000080"/>
          <w:sz w:val="20"/>
          <w:szCs w:val="20"/>
        </w:rPr>
        <w:t>.</w:t>
      </w:r>
      <w:r w:rsidRPr="00D46D0D">
        <w:rPr>
          <w:noProof/>
          <w:sz w:val="20"/>
          <w:szCs w:val="20"/>
        </w:rPr>
        <w:t>sleep</w:t>
      </w:r>
      <w:r w:rsidRPr="00D46D0D">
        <w:rPr>
          <w:noProof/>
          <w:color w:val="000080"/>
          <w:sz w:val="20"/>
          <w:szCs w:val="20"/>
        </w:rPr>
        <w:t>(</w:t>
      </w:r>
      <w:r w:rsidRPr="00D46D0D">
        <w:rPr>
          <w:noProof/>
          <w:color w:val="FF0000"/>
          <w:sz w:val="20"/>
          <w:szCs w:val="20"/>
        </w:rPr>
        <w:t>0.15</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17</w:t>
      </w:r>
      <w:r w:rsidRPr="00D46D0D">
        <w:rPr>
          <w:noProof/>
          <w:color w:val="000080"/>
          <w:sz w:val="20"/>
          <w:szCs w:val="20"/>
        </w:rPr>
        <w:t xml:space="preserve">, </w:t>
      </w:r>
      <w:r w:rsidRPr="00D46D0D">
        <w:rPr>
          <w:noProof/>
          <w:color w:val="FF0000"/>
          <w:sz w:val="20"/>
          <w:szCs w:val="20"/>
        </w:rPr>
        <w:t>1</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6</w:t>
      </w:r>
      <w:r w:rsidRPr="00D46D0D">
        <w:rPr>
          <w:noProof/>
          <w:color w:val="000080"/>
          <w:sz w:val="20"/>
          <w:szCs w:val="20"/>
        </w:rPr>
        <w:t xml:space="preserve">, </w:t>
      </w:r>
      <w:r w:rsidRPr="00D46D0D">
        <w:rPr>
          <w:noProof/>
          <w:color w:val="FF0000"/>
          <w:sz w:val="20"/>
          <w:szCs w:val="20"/>
        </w:rPr>
        <w:t>1</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time</w:t>
      </w:r>
      <w:r w:rsidRPr="00D46D0D">
        <w:rPr>
          <w:noProof/>
          <w:color w:val="000080"/>
          <w:sz w:val="20"/>
          <w:szCs w:val="20"/>
        </w:rPr>
        <w:t>.</w:t>
      </w:r>
      <w:r w:rsidRPr="00D46D0D">
        <w:rPr>
          <w:noProof/>
          <w:sz w:val="20"/>
          <w:szCs w:val="20"/>
        </w:rPr>
        <w:t>sleep</w:t>
      </w:r>
      <w:r w:rsidRPr="00D46D0D">
        <w:rPr>
          <w:noProof/>
          <w:color w:val="000080"/>
          <w:sz w:val="20"/>
          <w:szCs w:val="20"/>
        </w:rPr>
        <w:t>(</w:t>
      </w:r>
      <w:r w:rsidRPr="00D46D0D">
        <w:rPr>
          <w:noProof/>
          <w:color w:val="FF0000"/>
          <w:sz w:val="20"/>
          <w:szCs w:val="20"/>
        </w:rPr>
        <w:t>0.25</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17</w:t>
      </w:r>
      <w:r w:rsidRPr="00D46D0D">
        <w:rPr>
          <w:noProof/>
          <w:color w:val="000080"/>
          <w:sz w:val="20"/>
          <w:szCs w:val="20"/>
        </w:rPr>
        <w:t xml:space="preserve">, </w:t>
      </w:r>
      <w:r w:rsidRPr="00D46D0D">
        <w:rPr>
          <w:noProof/>
          <w:color w:val="FF0000"/>
          <w:sz w:val="20"/>
          <w:szCs w:val="20"/>
        </w:rPr>
        <w:t>0</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6</w:t>
      </w:r>
      <w:r w:rsidRPr="00D46D0D">
        <w:rPr>
          <w:noProof/>
          <w:color w:val="000080"/>
          <w:sz w:val="20"/>
          <w:szCs w:val="20"/>
        </w:rPr>
        <w:t xml:space="preserve">, </w:t>
      </w:r>
      <w:r w:rsidRPr="00D46D0D">
        <w:rPr>
          <w:noProof/>
          <w:color w:val="FF0000"/>
          <w:sz w:val="20"/>
          <w:szCs w:val="20"/>
        </w:rPr>
        <w:t>0</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time</w:t>
      </w:r>
      <w:r w:rsidRPr="00D46D0D">
        <w:rPr>
          <w:noProof/>
          <w:color w:val="000080"/>
          <w:sz w:val="20"/>
          <w:szCs w:val="20"/>
        </w:rPr>
        <w:t>.</w:t>
      </w:r>
      <w:r w:rsidRPr="00D46D0D">
        <w:rPr>
          <w:noProof/>
          <w:sz w:val="20"/>
          <w:szCs w:val="20"/>
        </w:rPr>
        <w:t>sleep</w:t>
      </w:r>
      <w:r w:rsidRPr="00D46D0D">
        <w:rPr>
          <w:noProof/>
          <w:color w:val="000080"/>
          <w:sz w:val="20"/>
          <w:szCs w:val="20"/>
        </w:rPr>
        <w:t>(</w:t>
      </w:r>
      <w:r w:rsidRPr="00D46D0D">
        <w:rPr>
          <w:noProof/>
          <w:color w:val="FF0000"/>
          <w:sz w:val="20"/>
          <w:szCs w:val="20"/>
        </w:rPr>
        <w:t>0.15</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17</w:t>
      </w:r>
      <w:r w:rsidRPr="00D46D0D">
        <w:rPr>
          <w:noProof/>
          <w:color w:val="000080"/>
          <w:sz w:val="20"/>
          <w:szCs w:val="20"/>
        </w:rPr>
        <w:t xml:space="preserve">, </w:t>
      </w:r>
      <w:r w:rsidRPr="00D46D0D">
        <w:rPr>
          <w:noProof/>
          <w:color w:val="FF0000"/>
          <w:sz w:val="20"/>
          <w:szCs w:val="20"/>
        </w:rPr>
        <w:t>1</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6</w:t>
      </w:r>
      <w:r w:rsidRPr="00D46D0D">
        <w:rPr>
          <w:noProof/>
          <w:color w:val="000080"/>
          <w:sz w:val="20"/>
          <w:szCs w:val="20"/>
        </w:rPr>
        <w:t xml:space="preserve">, </w:t>
      </w:r>
      <w:r w:rsidRPr="00D46D0D">
        <w:rPr>
          <w:noProof/>
          <w:color w:val="FF0000"/>
          <w:sz w:val="20"/>
          <w:szCs w:val="20"/>
        </w:rPr>
        <w:t>1</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time</w:t>
      </w:r>
      <w:r w:rsidRPr="00D46D0D">
        <w:rPr>
          <w:noProof/>
          <w:color w:val="000080"/>
          <w:sz w:val="20"/>
          <w:szCs w:val="20"/>
        </w:rPr>
        <w:t>.</w:t>
      </w:r>
      <w:r w:rsidRPr="00D46D0D">
        <w:rPr>
          <w:noProof/>
          <w:sz w:val="20"/>
          <w:szCs w:val="20"/>
        </w:rPr>
        <w:t>sleep</w:t>
      </w:r>
      <w:r w:rsidRPr="00D46D0D">
        <w:rPr>
          <w:noProof/>
          <w:color w:val="000080"/>
          <w:sz w:val="20"/>
          <w:szCs w:val="20"/>
        </w:rPr>
        <w:t>(</w:t>
      </w:r>
      <w:r w:rsidRPr="00D46D0D">
        <w:rPr>
          <w:noProof/>
          <w:color w:val="FF0000"/>
          <w:sz w:val="20"/>
          <w:szCs w:val="20"/>
        </w:rPr>
        <w:t>0.25</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17</w:t>
      </w:r>
      <w:r w:rsidRPr="00D46D0D">
        <w:rPr>
          <w:noProof/>
          <w:color w:val="000080"/>
          <w:sz w:val="20"/>
          <w:szCs w:val="20"/>
        </w:rPr>
        <w:t xml:space="preserve">, </w:t>
      </w:r>
      <w:r w:rsidRPr="00D46D0D">
        <w:rPr>
          <w:noProof/>
          <w:color w:val="FF0000"/>
          <w:sz w:val="20"/>
          <w:szCs w:val="20"/>
        </w:rPr>
        <w:t>0</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6</w:t>
      </w:r>
      <w:r w:rsidRPr="00D46D0D">
        <w:rPr>
          <w:noProof/>
          <w:color w:val="000080"/>
          <w:sz w:val="20"/>
          <w:szCs w:val="20"/>
        </w:rPr>
        <w:t xml:space="preserve">, </w:t>
      </w:r>
      <w:r w:rsidRPr="00D46D0D">
        <w:rPr>
          <w:noProof/>
          <w:color w:val="FF0000"/>
          <w:sz w:val="20"/>
          <w:szCs w:val="20"/>
        </w:rPr>
        <w:t>0</w:t>
      </w:r>
      <w:r w:rsidRPr="00D46D0D">
        <w:rPr>
          <w:noProof/>
          <w:color w:val="000080"/>
          <w:sz w:val="20"/>
          <w:szCs w:val="20"/>
        </w:rPr>
        <w:t>)</w:t>
      </w:r>
    </w:p>
    <w:p w:rsidR="00D46D0D" w:rsidRPr="00D46D0D" w:rsidRDefault="00D46D0D" w:rsidP="00D46D0D">
      <w:pPr>
        <w:numPr>
          <w:ilvl w:val="0"/>
          <w:numId w:val="28"/>
        </w:numPr>
        <w:spacing w:after="17" w:line="256" w:lineRule="auto"/>
        <w:ind w:right="3430" w:hanging="600"/>
        <w:rPr>
          <w:noProof/>
          <w:sz w:val="20"/>
          <w:szCs w:val="20"/>
        </w:rPr>
      </w:pPr>
      <w:r w:rsidRPr="00D46D0D">
        <w:rPr>
          <w:noProof/>
          <w:sz w:val="20"/>
          <w:szCs w:val="20"/>
        </w:rPr>
        <w:t>GPIO</w:t>
      </w:r>
      <w:r w:rsidRPr="00D46D0D">
        <w:rPr>
          <w:noProof/>
          <w:color w:val="000080"/>
          <w:sz w:val="20"/>
          <w:szCs w:val="20"/>
        </w:rPr>
        <w:t>.</w:t>
      </w:r>
      <w:r w:rsidRPr="00D46D0D">
        <w:rPr>
          <w:noProof/>
          <w:sz w:val="20"/>
          <w:szCs w:val="20"/>
        </w:rPr>
        <w:t>output</w:t>
      </w:r>
      <w:r w:rsidRPr="00D46D0D">
        <w:rPr>
          <w:noProof/>
          <w:color w:val="000080"/>
          <w:sz w:val="20"/>
          <w:szCs w:val="20"/>
        </w:rPr>
        <w:t>(</w:t>
      </w:r>
      <w:r w:rsidRPr="00D46D0D">
        <w:rPr>
          <w:noProof/>
          <w:color w:val="FF0000"/>
          <w:sz w:val="20"/>
          <w:szCs w:val="20"/>
        </w:rPr>
        <w:t>5</w:t>
      </w:r>
      <w:r w:rsidRPr="00D46D0D">
        <w:rPr>
          <w:noProof/>
          <w:color w:val="000080"/>
          <w:sz w:val="20"/>
          <w:szCs w:val="20"/>
        </w:rPr>
        <w:t xml:space="preserve">, </w:t>
      </w:r>
      <w:r w:rsidRPr="00D46D0D">
        <w:rPr>
          <w:noProof/>
          <w:color w:val="FF0000"/>
          <w:sz w:val="20"/>
          <w:szCs w:val="20"/>
        </w:rPr>
        <w:t>1</w:t>
      </w:r>
      <w:r w:rsidRPr="00D46D0D">
        <w:rPr>
          <w:noProof/>
          <w:color w:val="000080"/>
          <w:sz w:val="20"/>
          <w:szCs w:val="20"/>
        </w:rPr>
        <w:t>)</w:t>
      </w:r>
    </w:p>
    <w:p w:rsidR="00D46D0D" w:rsidRPr="00D46D0D" w:rsidRDefault="00D46D0D" w:rsidP="00D46D0D">
      <w:pPr>
        <w:numPr>
          <w:ilvl w:val="0"/>
          <w:numId w:val="28"/>
        </w:numPr>
        <w:spacing w:after="3" w:line="256" w:lineRule="auto"/>
        <w:ind w:right="3430" w:hanging="600"/>
        <w:rPr>
          <w:noProof/>
          <w:sz w:val="20"/>
          <w:szCs w:val="20"/>
        </w:rPr>
      </w:pPr>
      <w:r w:rsidRPr="00D46D0D">
        <w:rPr>
          <w:noProof/>
          <w:sz w:val="20"/>
          <w:szCs w:val="20"/>
        </w:rPr>
        <w:t>os</w:t>
      </w:r>
      <w:r w:rsidRPr="00D46D0D">
        <w:rPr>
          <w:noProof/>
          <w:color w:val="000080"/>
          <w:sz w:val="20"/>
          <w:szCs w:val="20"/>
        </w:rPr>
        <w:t>.</w:t>
      </w:r>
      <w:r w:rsidRPr="00D46D0D">
        <w:rPr>
          <w:noProof/>
          <w:sz w:val="20"/>
          <w:szCs w:val="20"/>
        </w:rPr>
        <w:t>system</w:t>
      </w:r>
      <w:r w:rsidRPr="00D46D0D">
        <w:rPr>
          <w:noProof/>
          <w:color w:val="000080"/>
          <w:sz w:val="20"/>
          <w:szCs w:val="20"/>
        </w:rPr>
        <w:t>(</w:t>
      </w:r>
      <w:r w:rsidRPr="00D46D0D">
        <w:rPr>
          <w:noProof/>
          <w:color w:val="808080"/>
          <w:sz w:val="20"/>
          <w:szCs w:val="20"/>
        </w:rPr>
        <w:t>"sudo reboot"</w:t>
      </w:r>
      <w:r w:rsidRPr="00D46D0D">
        <w:rPr>
          <w:noProof/>
          <w:color w:val="000080"/>
          <w:sz w:val="20"/>
          <w:szCs w:val="20"/>
        </w:rPr>
        <w:t>)</w:t>
      </w:r>
    </w:p>
    <w:p w:rsidR="00D81EAE" w:rsidRDefault="00D81EAE" w:rsidP="003103BB"/>
    <w:p w:rsidR="003103BB" w:rsidRDefault="003103BB" w:rsidP="003103BB">
      <w:pPr>
        <w:pStyle w:val="Heading1"/>
      </w:pPr>
      <w:bookmarkStart w:id="73" w:name="_Toc480362972"/>
      <w:r>
        <w:lastRenderedPageBreak/>
        <w:t>Appendix B – Datasheets and Resources</w:t>
      </w:r>
      <w:bookmarkEnd w:id="73"/>
    </w:p>
    <w:p w:rsidR="003103BB" w:rsidRDefault="003103BB" w:rsidP="003103BB">
      <w:r>
        <w:t xml:space="preserve">Raspberry Pi - </w:t>
      </w:r>
      <w:hyperlink r:id="rId53" w:history="1">
        <w:r w:rsidRPr="00A30FDD">
          <w:rPr>
            <w:rStyle w:val="Hyperlink"/>
          </w:rPr>
          <w:t>https://www.raspberrypi.org/documentation/hardware/computemodule/RPI-CM-DATASHEET-V1_0.pdf</w:t>
        </w:r>
      </w:hyperlink>
    </w:p>
    <w:p w:rsidR="003103BB" w:rsidRDefault="003103BB" w:rsidP="003103BB">
      <w:r>
        <w:t xml:space="preserve">Temperature Sensor - </w:t>
      </w:r>
      <w:hyperlink r:id="rId54" w:history="1">
        <w:r w:rsidRPr="00A30FDD">
          <w:rPr>
            <w:rStyle w:val="Hyperlink"/>
          </w:rPr>
          <w:t>https://cdn.sparkfun.com/datasheets/Sensors/Temp/DS18B20.pdf</w:t>
        </w:r>
      </w:hyperlink>
    </w:p>
    <w:p w:rsidR="003103BB" w:rsidRDefault="008823C8" w:rsidP="003103BB">
      <w:r>
        <w:t xml:space="preserve">Real Time Clock - </w:t>
      </w:r>
      <w:hyperlink r:id="rId55" w:history="1">
        <w:r w:rsidRPr="00A30FDD">
          <w:rPr>
            <w:rStyle w:val="Hyperlink"/>
          </w:rPr>
          <w:t>https://datasheets.maximintegrated.com/en/ds/DS1307.pdf</w:t>
        </w:r>
      </w:hyperlink>
    </w:p>
    <w:p w:rsidR="008823C8" w:rsidRDefault="008823C8" w:rsidP="003103BB"/>
    <w:p w:rsidR="008823C8" w:rsidRDefault="008823C8" w:rsidP="003103BB">
      <w:r>
        <w:t xml:space="preserve">Temperature Sensor Guide - </w:t>
      </w:r>
      <w:hyperlink r:id="rId56" w:history="1">
        <w:r w:rsidRPr="00A30FDD">
          <w:rPr>
            <w:rStyle w:val="Hyperlink"/>
          </w:rPr>
          <w:t>https://cdn-learn.adafruit.com/downloads/pdf/adafruits-raspberry-pi-lesson-11-ds18b20-temperature-sensing.pdf</w:t>
        </w:r>
      </w:hyperlink>
    </w:p>
    <w:p w:rsidR="008823C8" w:rsidRDefault="008823C8" w:rsidP="003103BB">
      <w:r>
        <w:t xml:space="preserve">Real Time Clock Guide - </w:t>
      </w:r>
      <w:hyperlink r:id="rId57" w:history="1">
        <w:r w:rsidRPr="00A30FDD">
          <w:rPr>
            <w:rStyle w:val="Hyperlink"/>
          </w:rPr>
          <w:t>https://learn.adafruit.com/adding-a-real-time-clock-to-raspberry-pi/overview</w:t>
        </w:r>
      </w:hyperlink>
    </w:p>
    <w:p w:rsidR="00363C1F" w:rsidRDefault="00363C1F" w:rsidP="00363C1F">
      <w:pPr>
        <w:pStyle w:val="Heading1"/>
      </w:pPr>
      <w:bookmarkStart w:id="74" w:name="_Toc480362973"/>
      <w:r>
        <w:lastRenderedPageBreak/>
        <w:t>Appendix C – Photos</w:t>
      </w:r>
      <w:bookmarkEnd w:id="74"/>
    </w:p>
    <w:p w:rsidR="00363C1F" w:rsidRDefault="00363C1F" w:rsidP="00363C1F">
      <w:pPr>
        <w:keepNext/>
      </w:pPr>
      <w:r>
        <w:rPr>
          <w:noProof/>
          <w:lang w:val="en-US"/>
        </w:rPr>
        <w:drawing>
          <wp:inline distT="0" distB="0" distL="0" distR="0">
            <wp:extent cx="2671763" cy="3562350"/>
            <wp:effectExtent l="0" t="0" r="0" b="0"/>
            <wp:docPr id="22" name="Picture 22" descr="C:\Users\Dylan\AppData\Local\Microsoft\Windows\INetCache\Content.Word\[0029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ylan\AppData\Local\Microsoft\Windows\INetCache\Content.Word\[002952].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71763" cy="3562350"/>
                    </a:xfrm>
                    <a:prstGeom prst="rect">
                      <a:avLst/>
                    </a:prstGeom>
                    <a:noFill/>
                    <a:ln>
                      <a:noFill/>
                    </a:ln>
                  </pic:spPr>
                </pic:pic>
              </a:graphicData>
            </a:graphic>
          </wp:inline>
        </w:drawing>
      </w:r>
      <w:r>
        <w:rPr>
          <w:noProof/>
          <w:lang w:val="en-US"/>
        </w:rPr>
        <w:drawing>
          <wp:inline distT="0" distB="0" distL="0" distR="0">
            <wp:extent cx="2889250" cy="3526064"/>
            <wp:effectExtent l="0" t="0" r="6350" b="0"/>
            <wp:docPr id="23" name="Picture 23" descr="C:\Users\Dylan\AppData\Local\Microsoft\Windows\INetCache\Content.Word\Prototyp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ylan\AppData\Local\Microsoft\Windows\INetCache\Content.Word\Prototype1.4.pn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26156" r="12390"/>
                    <a:stretch/>
                  </pic:blipFill>
                  <pic:spPr bwMode="auto">
                    <a:xfrm>
                      <a:off x="0" y="0"/>
                      <a:ext cx="2895933" cy="3534220"/>
                    </a:xfrm>
                    <a:prstGeom prst="rect">
                      <a:avLst/>
                    </a:prstGeom>
                    <a:noFill/>
                    <a:ln>
                      <a:noFill/>
                    </a:ln>
                    <a:extLst>
                      <a:ext uri="{53640926-AAD7-44D8-BBD7-CCE9431645EC}">
                        <a14:shadowObscured xmlns:a14="http://schemas.microsoft.com/office/drawing/2010/main"/>
                      </a:ext>
                    </a:extLst>
                  </pic:spPr>
                </pic:pic>
              </a:graphicData>
            </a:graphic>
          </wp:inline>
        </w:drawing>
      </w:r>
    </w:p>
    <w:p w:rsidR="00363C1F" w:rsidRPr="00363C1F" w:rsidRDefault="00363C1F" w:rsidP="00363C1F">
      <w:pPr>
        <w:pStyle w:val="Caption"/>
        <w:rPr>
          <w:noProof/>
          <w:lang w:val="en-US"/>
        </w:rPr>
      </w:pPr>
      <w:bookmarkStart w:id="75" w:name="_Toc480362901"/>
      <w:r>
        <w:t xml:space="preserve">Figure </w:t>
      </w:r>
      <w:r>
        <w:fldChar w:fldCharType="begin"/>
      </w:r>
      <w:r>
        <w:instrText xml:space="preserve"> SEQ Figure \* ARABIC </w:instrText>
      </w:r>
      <w:r>
        <w:fldChar w:fldCharType="separate"/>
      </w:r>
      <w:r>
        <w:rPr>
          <w:noProof/>
        </w:rPr>
        <w:t>14</w:t>
      </w:r>
      <w:r>
        <w:fldChar w:fldCharType="end"/>
      </w:r>
      <w:r>
        <w:t xml:space="preserve"> - Cansolair</w:t>
      </w:r>
      <w:bookmarkEnd w:id="75"/>
    </w:p>
    <w:p w:rsidR="00363C1F" w:rsidRDefault="00363C1F" w:rsidP="00363C1F">
      <w:pPr>
        <w:pStyle w:val="Caption"/>
        <w:jc w:val="right"/>
      </w:pPr>
      <w:bookmarkStart w:id="76" w:name="_Toc480362902"/>
      <w:r>
        <w:t xml:space="preserve">Figure </w:t>
      </w:r>
      <w:r>
        <w:fldChar w:fldCharType="begin"/>
      </w:r>
      <w:r>
        <w:instrText xml:space="preserve"> SEQ Figure \* ARABIC </w:instrText>
      </w:r>
      <w:r>
        <w:fldChar w:fldCharType="separate"/>
      </w:r>
      <w:r>
        <w:rPr>
          <w:noProof/>
        </w:rPr>
        <w:t>15</w:t>
      </w:r>
      <w:r>
        <w:fldChar w:fldCharType="end"/>
      </w:r>
      <w:r>
        <w:t xml:space="preserve"> – First Prototype</w:t>
      </w:r>
      <w:bookmarkEnd w:id="76"/>
    </w:p>
    <w:p w:rsidR="00363C1F" w:rsidRDefault="00363C1F" w:rsidP="00363C1F">
      <w:pPr>
        <w:keepNext/>
      </w:pPr>
      <w:r>
        <w:rPr>
          <w:noProof/>
          <w:lang w:val="en-US"/>
        </w:rPr>
        <w:drawing>
          <wp:inline distT="0" distB="0" distL="0" distR="0">
            <wp:extent cx="2894996" cy="2169451"/>
            <wp:effectExtent l="953" t="0" r="1587" b="1588"/>
            <wp:docPr id="24" name="Picture 24" descr="C:\Users\Dylan\AppData\Local\Microsoft\Windows\INetCache\Content.Word\IMG_26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ylan\AppData\Local\Microsoft\Windows\INetCache\Content.Word\IMG_2623.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rot="5400000">
                      <a:off x="0" y="0"/>
                      <a:ext cx="2897599" cy="2171401"/>
                    </a:xfrm>
                    <a:prstGeom prst="rect">
                      <a:avLst/>
                    </a:prstGeom>
                    <a:noFill/>
                    <a:ln>
                      <a:noFill/>
                    </a:ln>
                  </pic:spPr>
                </pic:pic>
              </a:graphicData>
            </a:graphic>
          </wp:inline>
        </w:drawing>
      </w:r>
      <w:r>
        <w:rPr>
          <w:noProof/>
          <w:lang w:val="en-US"/>
        </w:rPr>
        <w:drawing>
          <wp:inline distT="0" distB="0" distL="0" distR="0">
            <wp:extent cx="907200" cy="2887200"/>
            <wp:effectExtent l="0" t="0" r="7620" b="0"/>
            <wp:docPr id="25" name="Picture 25" descr="C:\Users\Dylan\AppData\Local\Microsoft\Windows\INetCache\Content.Word\IMG_3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ylan\AppData\Local\Microsoft\Windows\INetCache\Content.Word\IMG_3041.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07200" cy="2887200"/>
                    </a:xfrm>
                    <a:prstGeom prst="rect">
                      <a:avLst/>
                    </a:prstGeom>
                    <a:noFill/>
                    <a:ln>
                      <a:noFill/>
                    </a:ln>
                  </pic:spPr>
                </pic:pic>
              </a:graphicData>
            </a:graphic>
          </wp:inline>
        </w:drawing>
      </w:r>
      <w:r w:rsidRPr="00363C1F">
        <w:t xml:space="preserve"> </w:t>
      </w:r>
      <w:r>
        <w:rPr>
          <w:noProof/>
          <w:lang w:val="en-US"/>
        </w:rPr>
        <w:drawing>
          <wp:inline distT="0" distB="0" distL="0" distR="0">
            <wp:extent cx="2644033" cy="2653665"/>
            <wp:effectExtent l="0" t="0" r="4445" b="0"/>
            <wp:docPr id="26" name="Picture 26" descr="C:\Users\Dylan\AppData\Local\Microsoft\Windows\INetCache\Content.Word\Ganttd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ylan\AppData\Local\Microsoft\Windows\INetCache\Content.Word\Ganttdates.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45526" cy="2655164"/>
                    </a:xfrm>
                    <a:prstGeom prst="rect">
                      <a:avLst/>
                    </a:prstGeom>
                    <a:noFill/>
                    <a:ln>
                      <a:noFill/>
                    </a:ln>
                  </pic:spPr>
                </pic:pic>
              </a:graphicData>
            </a:graphic>
          </wp:inline>
        </w:drawing>
      </w:r>
    </w:p>
    <w:p w:rsidR="00363C1F" w:rsidRDefault="00363C1F" w:rsidP="00363C1F">
      <w:pPr>
        <w:pStyle w:val="Caption"/>
      </w:pPr>
      <w:bookmarkStart w:id="77" w:name="_Toc480362903"/>
      <w:r>
        <w:t xml:space="preserve">Figure </w:t>
      </w:r>
      <w:r>
        <w:fldChar w:fldCharType="begin"/>
      </w:r>
      <w:r>
        <w:instrText xml:space="preserve"> SEQ Figure \* ARABIC </w:instrText>
      </w:r>
      <w:r>
        <w:fldChar w:fldCharType="separate"/>
      </w:r>
      <w:r>
        <w:rPr>
          <w:noProof/>
        </w:rPr>
        <w:t>16</w:t>
      </w:r>
      <w:r>
        <w:fldChar w:fldCharType="end"/>
      </w:r>
      <w:r>
        <w:t>- Cansolair Intake/Control Panel</w:t>
      </w:r>
      <w:bookmarkEnd w:id="77"/>
    </w:p>
    <w:p w:rsidR="00363C1F" w:rsidRDefault="00363C1F" w:rsidP="00363C1F">
      <w:pPr>
        <w:pStyle w:val="Caption"/>
        <w:jc w:val="center"/>
      </w:pPr>
      <w:bookmarkStart w:id="78" w:name="_Toc480362904"/>
      <w:r>
        <w:t xml:space="preserve">Figure </w:t>
      </w:r>
      <w:r>
        <w:fldChar w:fldCharType="begin"/>
      </w:r>
      <w:r>
        <w:instrText xml:space="preserve"> SEQ Figure \* ARABIC </w:instrText>
      </w:r>
      <w:r>
        <w:fldChar w:fldCharType="separate"/>
      </w:r>
      <w:r>
        <w:rPr>
          <w:noProof/>
        </w:rPr>
        <w:t>17</w:t>
      </w:r>
      <w:r>
        <w:fldChar w:fldCharType="end"/>
      </w:r>
      <w:r>
        <w:t xml:space="preserve"> - Installed Prototype</w:t>
      </w:r>
      <w:bookmarkEnd w:id="78"/>
    </w:p>
    <w:p w:rsidR="00363C1F" w:rsidRDefault="00363C1F" w:rsidP="00363C1F">
      <w:pPr>
        <w:pStyle w:val="Caption"/>
        <w:jc w:val="right"/>
      </w:pPr>
      <w:bookmarkStart w:id="79" w:name="_Toc480362905"/>
      <w:r>
        <w:t xml:space="preserve">Figure </w:t>
      </w:r>
      <w:r>
        <w:fldChar w:fldCharType="begin"/>
      </w:r>
      <w:r>
        <w:instrText xml:space="preserve"> SEQ Figure \* ARABIC </w:instrText>
      </w:r>
      <w:r>
        <w:fldChar w:fldCharType="separate"/>
      </w:r>
      <w:r>
        <w:rPr>
          <w:noProof/>
        </w:rPr>
        <w:t>18</w:t>
      </w:r>
      <w:r>
        <w:fldChar w:fldCharType="end"/>
      </w:r>
      <w:r>
        <w:t xml:space="preserve"> – Gantt </w:t>
      </w:r>
      <w:proofErr w:type="gramStart"/>
      <w:r>
        <w:t>Chart</w:t>
      </w:r>
      <w:bookmarkEnd w:id="79"/>
      <w:proofErr w:type="gramEnd"/>
    </w:p>
    <w:p w:rsidR="00197967" w:rsidRDefault="00197967" w:rsidP="00197967">
      <w:pPr>
        <w:pStyle w:val="Heading1"/>
      </w:pPr>
      <w:bookmarkStart w:id="80" w:name="_Toc480362974"/>
      <w:r>
        <w:lastRenderedPageBreak/>
        <w:t>Appendix D – Cost of Materials</w:t>
      </w:r>
      <w:bookmarkEnd w:id="80"/>
    </w:p>
    <w:p w:rsidR="00197967" w:rsidRDefault="00197967" w:rsidP="00197967">
      <w:r>
        <w:t xml:space="preserve">Raspberry Pi 3 – $62.91 </w:t>
      </w:r>
      <w:proofErr w:type="gramStart"/>
      <w:r>
        <w:t xml:space="preserve">-  </w:t>
      </w:r>
      <w:proofErr w:type="gramEnd"/>
      <w:hyperlink r:id="rId63" w:history="1">
        <w:r w:rsidRPr="00D2064F">
          <w:rPr>
            <w:rStyle w:val="Hyperlink"/>
          </w:rPr>
          <w:t>https://www.digikey.ca/product-detail/en/raspberry-pi/RASPBERRY-PI-3/1690-1000-ND/6152799</w:t>
        </w:r>
      </w:hyperlink>
      <w:r w:rsidRPr="00197967">
        <w:t xml:space="preserve"> </w:t>
      </w:r>
    </w:p>
    <w:p w:rsidR="00197967" w:rsidRDefault="00197967" w:rsidP="00197967">
      <w:r>
        <w:t xml:space="preserve">DS18B20 x2 – $15.24 x2 - </w:t>
      </w:r>
      <w:hyperlink r:id="rId64" w:history="1">
        <w:r w:rsidRPr="00D2064F">
          <w:rPr>
            <w:rStyle w:val="Hyperlink"/>
          </w:rPr>
          <w:t>https://www.digikey.ca/product-detail/en/sparkfun-electronics/SEN-11050/1568-1228-ND/5721423</w:t>
        </w:r>
      </w:hyperlink>
    </w:p>
    <w:p w:rsidR="00D2064F" w:rsidRDefault="00197967" w:rsidP="00197967">
      <w:r>
        <w:t xml:space="preserve">DS1307 - $11.43 - </w:t>
      </w:r>
      <w:hyperlink r:id="rId65" w:history="1">
        <w:r w:rsidRPr="00D2064F">
          <w:rPr>
            <w:rStyle w:val="Hyperlink"/>
          </w:rPr>
          <w:t>https://www.digikey.ca/product-detail/en/adafruit-industries-llc/264/1528-1442-ND/5761210</w:t>
        </w:r>
      </w:hyperlink>
      <w:r w:rsidRPr="00197967">
        <w:t xml:space="preserve"> </w:t>
      </w:r>
    </w:p>
    <w:p w:rsidR="00D2064F" w:rsidRDefault="00D2064F" w:rsidP="00197967">
      <w:r>
        <w:t xml:space="preserve">Vent – $32.63 - </w:t>
      </w:r>
      <w:hyperlink r:id="rId66" w:history="1">
        <w:r w:rsidRPr="00D2064F">
          <w:rPr>
            <w:rStyle w:val="Hyperlink"/>
          </w:rPr>
          <w:t>https://www.homedepot.ca/en/home/p.wall-cap.1000107077.html</w:t>
        </w:r>
      </w:hyperlink>
      <w:r w:rsidRPr="00D2064F">
        <w:t xml:space="preserve"> </w:t>
      </w:r>
    </w:p>
    <w:p w:rsidR="008823C8" w:rsidRPr="003103BB" w:rsidRDefault="00D2064F" w:rsidP="00197967">
      <w:r>
        <w:t>Total - $122.21</w:t>
      </w:r>
      <w:hyperlink r:id="rId67" w:history="1"/>
    </w:p>
    <w:p w:rsidR="00D2064F" w:rsidRDefault="00D2064F" w:rsidP="00D2064F">
      <w:pPr>
        <w:pStyle w:val="Heading1"/>
      </w:pPr>
      <w:bookmarkStart w:id="81" w:name="_Toc480362975"/>
      <w:r>
        <w:lastRenderedPageBreak/>
        <w:t>Appendix E – List of Figures</w:t>
      </w:r>
      <w:bookmarkEnd w:id="81"/>
    </w:p>
    <w:p w:rsidR="000118C2" w:rsidRDefault="00D2064F">
      <w:pPr>
        <w:pStyle w:val="TableofFigures"/>
        <w:tabs>
          <w:tab w:val="right" w:leader="dot" w:pos="9350"/>
        </w:tabs>
        <w:rPr>
          <w:rFonts w:eastAsiaTheme="minorEastAsia"/>
          <w:noProof/>
          <w:sz w:val="22"/>
          <w:lang w:val="en-US"/>
        </w:rPr>
      </w:pPr>
      <w:r>
        <w:fldChar w:fldCharType="begin"/>
      </w:r>
      <w:r>
        <w:instrText xml:space="preserve"> TOC \h \z \c "Figure" </w:instrText>
      </w:r>
      <w:r>
        <w:fldChar w:fldCharType="separate"/>
      </w:r>
      <w:hyperlink w:anchor="_Toc480362888" w:history="1">
        <w:r w:rsidR="000118C2" w:rsidRPr="00986CC1">
          <w:rPr>
            <w:rStyle w:val="Hyperlink"/>
            <w:noProof/>
          </w:rPr>
          <w:t>Figure 1- Cansolair Intake and Outtake</w:t>
        </w:r>
        <w:r w:rsidR="000118C2">
          <w:rPr>
            <w:noProof/>
            <w:webHidden/>
          </w:rPr>
          <w:tab/>
        </w:r>
        <w:r w:rsidR="000118C2">
          <w:rPr>
            <w:noProof/>
            <w:webHidden/>
          </w:rPr>
          <w:fldChar w:fldCharType="begin"/>
        </w:r>
        <w:r w:rsidR="000118C2">
          <w:rPr>
            <w:noProof/>
            <w:webHidden/>
          </w:rPr>
          <w:instrText xml:space="preserve"> PAGEREF _Toc480362888 \h </w:instrText>
        </w:r>
        <w:r w:rsidR="000118C2">
          <w:rPr>
            <w:noProof/>
            <w:webHidden/>
          </w:rPr>
        </w:r>
        <w:r w:rsidR="000118C2">
          <w:rPr>
            <w:noProof/>
            <w:webHidden/>
          </w:rPr>
          <w:fldChar w:fldCharType="separate"/>
        </w:r>
        <w:r w:rsidR="000118C2">
          <w:rPr>
            <w:noProof/>
            <w:webHidden/>
          </w:rPr>
          <w:t>13</w:t>
        </w:r>
        <w:r w:rsidR="000118C2">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89" w:history="1">
        <w:r w:rsidRPr="00986CC1">
          <w:rPr>
            <w:rStyle w:val="Hyperlink"/>
            <w:noProof/>
          </w:rPr>
          <w:t>Figure 2- Raspberry Pi 3</w:t>
        </w:r>
        <w:r>
          <w:rPr>
            <w:noProof/>
            <w:webHidden/>
          </w:rPr>
          <w:tab/>
        </w:r>
        <w:r>
          <w:rPr>
            <w:noProof/>
            <w:webHidden/>
          </w:rPr>
          <w:fldChar w:fldCharType="begin"/>
        </w:r>
        <w:r>
          <w:rPr>
            <w:noProof/>
            <w:webHidden/>
          </w:rPr>
          <w:instrText xml:space="preserve"> PAGEREF _Toc480362889 \h </w:instrText>
        </w:r>
        <w:r>
          <w:rPr>
            <w:noProof/>
            <w:webHidden/>
          </w:rPr>
        </w:r>
        <w:r>
          <w:rPr>
            <w:noProof/>
            <w:webHidden/>
          </w:rPr>
          <w:fldChar w:fldCharType="separate"/>
        </w:r>
        <w:r>
          <w:rPr>
            <w:noProof/>
            <w:webHidden/>
          </w:rPr>
          <w:t>13</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0" w:history="1">
        <w:r w:rsidRPr="00986CC1">
          <w:rPr>
            <w:rStyle w:val="Hyperlink"/>
            <w:noProof/>
          </w:rPr>
          <w:t>Figure 3 - DS18B20 Digital Temperature Sensor</w:t>
        </w:r>
        <w:r>
          <w:rPr>
            <w:noProof/>
            <w:webHidden/>
          </w:rPr>
          <w:tab/>
        </w:r>
        <w:r>
          <w:rPr>
            <w:noProof/>
            <w:webHidden/>
          </w:rPr>
          <w:fldChar w:fldCharType="begin"/>
        </w:r>
        <w:r>
          <w:rPr>
            <w:noProof/>
            <w:webHidden/>
          </w:rPr>
          <w:instrText xml:space="preserve"> PAGEREF _Toc480362890 \h </w:instrText>
        </w:r>
        <w:r>
          <w:rPr>
            <w:noProof/>
            <w:webHidden/>
          </w:rPr>
        </w:r>
        <w:r>
          <w:rPr>
            <w:noProof/>
            <w:webHidden/>
          </w:rPr>
          <w:fldChar w:fldCharType="separate"/>
        </w:r>
        <w:r>
          <w:rPr>
            <w:noProof/>
            <w:webHidden/>
          </w:rPr>
          <w:t>14</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1" w:history="1">
        <w:r w:rsidRPr="00986CC1">
          <w:rPr>
            <w:rStyle w:val="Hyperlink"/>
            <w:noProof/>
          </w:rPr>
          <w:t>Figure 4 - Circuit Board Schematic and Completed Board</w:t>
        </w:r>
        <w:r>
          <w:rPr>
            <w:noProof/>
            <w:webHidden/>
          </w:rPr>
          <w:tab/>
        </w:r>
        <w:r>
          <w:rPr>
            <w:noProof/>
            <w:webHidden/>
          </w:rPr>
          <w:fldChar w:fldCharType="begin"/>
        </w:r>
        <w:r>
          <w:rPr>
            <w:noProof/>
            <w:webHidden/>
          </w:rPr>
          <w:instrText xml:space="preserve"> PAGEREF _Toc480362891 \h </w:instrText>
        </w:r>
        <w:r>
          <w:rPr>
            <w:noProof/>
            <w:webHidden/>
          </w:rPr>
        </w:r>
        <w:r>
          <w:rPr>
            <w:noProof/>
            <w:webHidden/>
          </w:rPr>
          <w:fldChar w:fldCharType="separate"/>
        </w:r>
        <w:r>
          <w:rPr>
            <w:noProof/>
            <w:webHidden/>
          </w:rPr>
          <w:t>14</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2" w:history="1">
        <w:r w:rsidRPr="00986CC1">
          <w:rPr>
            <w:rStyle w:val="Hyperlink"/>
            <w:noProof/>
          </w:rPr>
          <w:t>Figure 5 - DS1307 Real Time Clock</w:t>
        </w:r>
        <w:r>
          <w:rPr>
            <w:noProof/>
            <w:webHidden/>
          </w:rPr>
          <w:tab/>
        </w:r>
        <w:r>
          <w:rPr>
            <w:noProof/>
            <w:webHidden/>
          </w:rPr>
          <w:fldChar w:fldCharType="begin"/>
        </w:r>
        <w:r>
          <w:rPr>
            <w:noProof/>
            <w:webHidden/>
          </w:rPr>
          <w:instrText xml:space="preserve"> PAGEREF _Toc480362892 \h </w:instrText>
        </w:r>
        <w:r>
          <w:rPr>
            <w:noProof/>
            <w:webHidden/>
          </w:rPr>
        </w:r>
        <w:r>
          <w:rPr>
            <w:noProof/>
            <w:webHidden/>
          </w:rPr>
          <w:fldChar w:fldCharType="separate"/>
        </w:r>
        <w:r>
          <w:rPr>
            <w:noProof/>
            <w:webHidden/>
          </w:rPr>
          <w:t>15</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3" w:history="1">
        <w:r w:rsidRPr="00986CC1">
          <w:rPr>
            <w:rStyle w:val="Hyperlink"/>
            <w:noProof/>
          </w:rPr>
          <w:t>Figure 6 - LEDs and Buttons</w:t>
        </w:r>
        <w:r>
          <w:rPr>
            <w:noProof/>
            <w:webHidden/>
          </w:rPr>
          <w:tab/>
        </w:r>
        <w:r>
          <w:rPr>
            <w:noProof/>
            <w:webHidden/>
          </w:rPr>
          <w:fldChar w:fldCharType="begin"/>
        </w:r>
        <w:r>
          <w:rPr>
            <w:noProof/>
            <w:webHidden/>
          </w:rPr>
          <w:instrText xml:space="preserve"> PAGEREF _Toc480362893 \h </w:instrText>
        </w:r>
        <w:r>
          <w:rPr>
            <w:noProof/>
            <w:webHidden/>
          </w:rPr>
        </w:r>
        <w:r>
          <w:rPr>
            <w:noProof/>
            <w:webHidden/>
          </w:rPr>
          <w:fldChar w:fldCharType="separate"/>
        </w:r>
        <w:r>
          <w:rPr>
            <w:noProof/>
            <w:webHidden/>
          </w:rPr>
          <w:t>15</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4" w:history="1">
        <w:r w:rsidRPr="00986CC1">
          <w:rPr>
            <w:rStyle w:val="Hyperlink"/>
            <w:noProof/>
          </w:rPr>
          <w:t>Figure 7 - Outtake vent and IR Sensor</w:t>
        </w:r>
        <w:r>
          <w:rPr>
            <w:noProof/>
            <w:webHidden/>
          </w:rPr>
          <w:tab/>
        </w:r>
        <w:r>
          <w:rPr>
            <w:noProof/>
            <w:webHidden/>
          </w:rPr>
          <w:fldChar w:fldCharType="begin"/>
        </w:r>
        <w:r>
          <w:rPr>
            <w:noProof/>
            <w:webHidden/>
          </w:rPr>
          <w:instrText xml:space="preserve"> PAGEREF _Toc480362894 \h </w:instrText>
        </w:r>
        <w:r>
          <w:rPr>
            <w:noProof/>
            <w:webHidden/>
          </w:rPr>
        </w:r>
        <w:r>
          <w:rPr>
            <w:noProof/>
            <w:webHidden/>
          </w:rPr>
          <w:fldChar w:fldCharType="separate"/>
        </w:r>
        <w:r>
          <w:rPr>
            <w:noProof/>
            <w:webHidden/>
          </w:rPr>
          <w:t>16</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5" w:history="1">
        <w:r w:rsidRPr="00986CC1">
          <w:rPr>
            <w:rStyle w:val="Hyperlink"/>
            <w:noProof/>
          </w:rPr>
          <w:t>Figure 8 - Sensor Connector</w:t>
        </w:r>
        <w:r>
          <w:rPr>
            <w:noProof/>
            <w:webHidden/>
          </w:rPr>
          <w:tab/>
        </w:r>
        <w:r>
          <w:rPr>
            <w:noProof/>
            <w:webHidden/>
          </w:rPr>
          <w:fldChar w:fldCharType="begin"/>
        </w:r>
        <w:r>
          <w:rPr>
            <w:noProof/>
            <w:webHidden/>
          </w:rPr>
          <w:instrText xml:space="preserve"> PAGEREF _Toc480362895 \h </w:instrText>
        </w:r>
        <w:r>
          <w:rPr>
            <w:noProof/>
            <w:webHidden/>
          </w:rPr>
        </w:r>
        <w:r>
          <w:rPr>
            <w:noProof/>
            <w:webHidden/>
          </w:rPr>
          <w:fldChar w:fldCharType="separate"/>
        </w:r>
        <w:r>
          <w:rPr>
            <w:noProof/>
            <w:webHidden/>
          </w:rPr>
          <w:t>17</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6" w:history="1">
        <w:r w:rsidRPr="00986CC1">
          <w:rPr>
            <w:rStyle w:val="Hyperlink"/>
            <w:noProof/>
          </w:rPr>
          <w:t>Figure 9 - Final Design, External</w:t>
        </w:r>
        <w:r>
          <w:rPr>
            <w:noProof/>
            <w:webHidden/>
          </w:rPr>
          <w:tab/>
        </w:r>
        <w:r>
          <w:rPr>
            <w:noProof/>
            <w:webHidden/>
          </w:rPr>
          <w:fldChar w:fldCharType="begin"/>
        </w:r>
        <w:r>
          <w:rPr>
            <w:noProof/>
            <w:webHidden/>
          </w:rPr>
          <w:instrText xml:space="preserve"> PAGEREF _Toc480362896 \h </w:instrText>
        </w:r>
        <w:r>
          <w:rPr>
            <w:noProof/>
            <w:webHidden/>
          </w:rPr>
        </w:r>
        <w:r>
          <w:rPr>
            <w:noProof/>
            <w:webHidden/>
          </w:rPr>
          <w:fldChar w:fldCharType="separate"/>
        </w:r>
        <w:r>
          <w:rPr>
            <w:noProof/>
            <w:webHidden/>
          </w:rPr>
          <w:t>20</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7" w:history="1">
        <w:r w:rsidRPr="00986CC1">
          <w:rPr>
            <w:rStyle w:val="Hyperlink"/>
            <w:noProof/>
          </w:rPr>
          <w:t>Figure 10 - Final Design, Internal</w:t>
        </w:r>
        <w:r>
          <w:rPr>
            <w:noProof/>
            <w:webHidden/>
          </w:rPr>
          <w:tab/>
        </w:r>
        <w:r>
          <w:rPr>
            <w:noProof/>
            <w:webHidden/>
          </w:rPr>
          <w:fldChar w:fldCharType="begin"/>
        </w:r>
        <w:r>
          <w:rPr>
            <w:noProof/>
            <w:webHidden/>
          </w:rPr>
          <w:instrText xml:space="preserve"> PAGEREF _Toc480362897 \h </w:instrText>
        </w:r>
        <w:r>
          <w:rPr>
            <w:noProof/>
            <w:webHidden/>
          </w:rPr>
        </w:r>
        <w:r>
          <w:rPr>
            <w:noProof/>
            <w:webHidden/>
          </w:rPr>
          <w:fldChar w:fldCharType="separate"/>
        </w:r>
        <w:r>
          <w:rPr>
            <w:noProof/>
            <w:webHidden/>
          </w:rPr>
          <w:t>20</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8" w:history="1">
        <w:r w:rsidRPr="00986CC1">
          <w:rPr>
            <w:rStyle w:val="Hyperlink"/>
            <w:noProof/>
          </w:rPr>
          <w:t>Figure 11 - Outflow Vent</w:t>
        </w:r>
        <w:r>
          <w:rPr>
            <w:noProof/>
            <w:webHidden/>
          </w:rPr>
          <w:tab/>
        </w:r>
        <w:r>
          <w:rPr>
            <w:noProof/>
            <w:webHidden/>
          </w:rPr>
          <w:fldChar w:fldCharType="begin"/>
        </w:r>
        <w:r>
          <w:rPr>
            <w:noProof/>
            <w:webHidden/>
          </w:rPr>
          <w:instrText xml:space="preserve"> PAGEREF _Toc480362898 \h </w:instrText>
        </w:r>
        <w:r>
          <w:rPr>
            <w:noProof/>
            <w:webHidden/>
          </w:rPr>
        </w:r>
        <w:r>
          <w:rPr>
            <w:noProof/>
            <w:webHidden/>
          </w:rPr>
          <w:fldChar w:fldCharType="separate"/>
        </w:r>
        <w:r>
          <w:rPr>
            <w:noProof/>
            <w:webHidden/>
          </w:rPr>
          <w:t>21</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899" w:history="1">
        <w:r w:rsidRPr="00986CC1">
          <w:rPr>
            <w:rStyle w:val="Hyperlink"/>
            <w:noProof/>
          </w:rPr>
          <w:t>Figure 12 - Week of March 24th Graph</w:t>
        </w:r>
        <w:r>
          <w:rPr>
            <w:noProof/>
            <w:webHidden/>
          </w:rPr>
          <w:tab/>
        </w:r>
        <w:r>
          <w:rPr>
            <w:noProof/>
            <w:webHidden/>
          </w:rPr>
          <w:fldChar w:fldCharType="begin"/>
        </w:r>
        <w:r>
          <w:rPr>
            <w:noProof/>
            <w:webHidden/>
          </w:rPr>
          <w:instrText xml:space="preserve"> PAGEREF _Toc480362899 \h </w:instrText>
        </w:r>
        <w:r>
          <w:rPr>
            <w:noProof/>
            <w:webHidden/>
          </w:rPr>
        </w:r>
        <w:r>
          <w:rPr>
            <w:noProof/>
            <w:webHidden/>
          </w:rPr>
          <w:fldChar w:fldCharType="separate"/>
        </w:r>
        <w:r>
          <w:rPr>
            <w:noProof/>
            <w:webHidden/>
          </w:rPr>
          <w:t>24</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900" w:history="1">
        <w:r w:rsidRPr="00986CC1">
          <w:rPr>
            <w:rStyle w:val="Hyperlink"/>
            <w:noProof/>
          </w:rPr>
          <w:t>Figure 13 - March 26th Graph</w:t>
        </w:r>
        <w:r>
          <w:rPr>
            <w:noProof/>
            <w:webHidden/>
          </w:rPr>
          <w:tab/>
        </w:r>
        <w:r>
          <w:rPr>
            <w:noProof/>
            <w:webHidden/>
          </w:rPr>
          <w:fldChar w:fldCharType="begin"/>
        </w:r>
        <w:r>
          <w:rPr>
            <w:noProof/>
            <w:webHidden/>
          </w:rPr>
          <w:instrText xml:space="preserve"> PAGEREF _Toc480362900 \h </w:instrText>
        </w:r>
        <w:r>
          <w:rPr>
            <w:noProof/>
            <w:webHidden/>
          </w:rPr>
        </w:r>
        <w:r>
          <w:rPr>
            <w:noProof/>
            <w:webHidden/>
          </w:rPr>
          <w:fldChar w:fldCharType="separate"/>
        </w:r>
        <w:r>
          <w:rPr>
            <w:noProof/>
            <w:webHidden/>
          </w:rPr>
          <w:t>24</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901" w:history="1">
        <w:r w:rsidRPr="00986CC1">
          <w:rPr>
            <w:rStyle w:val="Hyperlink"/>
            <w:noProof/>
          </w:rPr>
          <w:t>Figure 14 - Cansolair</w:t>
        </w:r>
        <w:r>
          <w:rPr>
            <w:noProof/>
            <w:webHidden/>
          </w:rPr>
          <w:tab/>
        </w:r>
        <w:r>
          <w:rPr>
            <w:noProof/>
            <w:webHidden/>
          </w:rPr>
          <w:fldChar w:fldCharType="begin"/>
        </w:r>
        <w:r>
          <w:rPr>
            <w:noProof/>
            <w:webHidden/>
          </w:rPr>
          <w:instrText xml:space="preserve"> PAGEREF _Toc480362901 \h </w:instrText>
        </w:r>
        <w:r>
          <w:rPr>
            <w:noProof/>
            <w:webHidden/>
          </w:rPr>
        </w:r>
        <w:r>
          <w:rPr>
            <w:noProof/>
            <w:webHidden/>
          </w:rPr>
          <w:fldChar w:fldCharType="separate"/>
        </w:r>
        <w:r>
          <w:rPr>
            <w:noProof/>
            <w:webHidden/>
          </w:rPr>
          <w:t>35</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902" w:history="1">
        <w:r w:rsidRPr="00986CC1">
          <w:rPr>
            <w:rStyle w:val="Hyperlink"/>
            <w:noProof/>
          </w:rPr>
          <w:t>Figure 15 – First Prototype</w:t>
        </w:r>
        <w:r>
          <w:rPr>
            <w:noProof/>
            <w:webHidden/>
          </w:rPr>
          <w:tab/>
        </w:r>
        <w:r>
          <w:rPr>
            <w:noProof/>
            <w:webHidden/>
          </w:rPr>
          <w:fldChar w:fldCharType="begin"/>
        </w:r>
        <w:r>
          <w:rPr>
            <w:noProof/>
            <w:webHidden/>
          </w:rPr>
          <w:instrText xml:space="preserve"> PAGEREF _Toc480362902 \h </w:instrText>
        </w:r>
        <w:r>
          <w:rPr>
            <w:noProof/>
            <w:webHidden/>
          </w:rPr>
        </w:r>
        <w:r>
          <w:rPr>
            <w:noProof/>
            <w:webHidden/>
          </w:rPr>
          <w:fldChar w:fldCharType="separate"/>
        </w:r>
        <w:r>
          <w:rPr>
            <w:noProof/>
            <w:webHidden/>
          </w:rPr>
          <w:t>35</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903" w:history="1">
        <w:r w:rsidRPr="00986CC1">
          <w:rPr>
            <w:rStyle w:val="Hyperlink"/>
            <w:noProof/>
          </w:rPr>
          <w:t>Figure 16- Cansolair Intake/Control Panel</w:t>
        </w:r>
        <w:r>
          <w:rPr>
            <w:noProof/>
            <w:webHidden/>
          </w:rPr>
          <w:tab/>
        </w:r>
        <w:r>
          <w:rPr>
            <w:noProof/>
            <w:webHidden/>
          </w:rPr>
          <w:fldChar w:fldCharType="begin"/>
        </w:r>
        <w:r>
          <w:rPr>
            <w:noProof/>
            <w:webHidden/>
          </w:rPr>
          <w:instrText xml:space="preserve"> PAGEREF _Toc480362903 \h </w:instrText>
        </w:r>
        <w:r>
          <w:rPr>
            <w:noProof/>
            <w:webHidden/>
          </w:rPr>
        </w:r>
        <w:r>
          <w:rPr>
            <w:noProof/>
            <w:webHidden/>
          </w:rPr>
          <w:fldChar w:fldCharType="separate"/>
        </w:r>
        <w:r>
          <w:rPr>
            <w:noProof/>
            <w:webHidden/>
          </w:rPr>
          <w:t>35</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904" w:history="1">
        <w:r w:rsidRPr="00986CC1">
          <w:rPr>
            <w:rStyle w:val="Hyperlink"/>
            <w:noProof/>
          </w:rPr>
          <w:t>Figure 17 - Installed Prototype</w:t>
        </w:r>
        <w:r>
          <w:rPr>
            <w:noProof/>
            <w:webHidden/>
          </w:rPr>
          <w:tab/>
        </w:r>
        <w:r>
          <w:rPr>
            <w:noProof/>
            <w:webHidden/>
          </w:rPr>
          <w:fldChar w:fldCharType="begin"/>
        </w:r>
        <w:r>
          <w:rPr>
            <w:noProof/>
            <w:webHidden/>
          </w:rPr>
          <w:instrText xml:space="preserve"> PAGEREF _Toc480362904 \h </w:instrText>
        </w:r>
        <w:r>
          <w:rPr>
            <w:noProof/>
            <w:webHidden/>
          </w:rPr>
        </w:r>
        <w:r>
          <w:rPr>
            <w:noProof/>
            <w:webHidden/>
          </w:rPr>
          <w:fldChar w:fldCharType="separate"/>
        </w:r>
        <w:r>
          <w:rPr>
            <w:noProof/>
            <w:webHidden/>
          </w:rPr>
          <w:t>35</w:t>
        </w:r>
        <w:r>
          <w:rPr>
            <w:noProof/>
            <w:webHidden/>
          </w:rPr>
          <w:fldChar w:fldCharType="end"/>
        </w:r>
      </w:hyperlink>
    </w:p>
    <w:p w:rsidR="000118C2" w:rsidRDefault="000118C2">
      <w:pPr>
        <w:pStyle w:val="TableofFigures"/>
        <w:tabs>
          <w:tab w:val="right" w:leader="dot" w:pos="9350"/>
        </w:tabs>
        <w:rPr>
          <w:rFonts w:eastAsiaTheme="minorEastAsia"/>
          <w:noProof/>
          <w:sz w:val="22"/>
          <w:lang w:val="en-US"/>
        </w:rPr>
      </w:pPr>
      <w:hyperlink w:anchor="_Toc480362905" w:history="1">
        <w:r w:rsidRPr="00986CC1">
          <w:rPr>
            <w:rStyle w:val="Hyperlink"/>
            <w:noProof/>
          </w:rPr>
          <w:t>Figure 18 – Gantt Chart</w:t>
        </w:r>
        <w:r>
          <w:rPr>
            <w:noProof/>
            <w:webHidden/>
          </w:rPr>
          <w:tab/>
        </w:r>
        <w:r>
          <w:rPr>
            <w:noProof/>
            <w:webHidden/>
          </w:rPr>
          <w:fldChar w:fldCharType="begin"/>
        </w:r>
        <w:r>
          <w:rPr>
            <w:noProof/>
            <w:webHidden/>
          </w:rPr>
          <w:instrText xml:space="preserve"> PAGEREF _Toc480362905 \h </w:instrText>
        </w:r>
        <w:r>
          <w:rPr>
            <w:noProof/>
            <w:webHidden/>
          </w:rPr>
        </w:r>
        <w:r>
          <w:rPr>
            <w:noProof/>
            <w:webHidden/>
          </w:rPr>
          <w:fldChar w:fldCharType="separate"/>
        </w:r>
        <w:r>
          <w:rPr>
            <w:noProof/>
            <w:webHidden/>
          </w:rPr>
          <w:t>35</w:t>
        </w:r>
        <w:r>
          <w:rPr>
            <w:noProof/>
            <w:webHidden/>
          </w:rPr>
          <w:fldChar w:fldCharType="end"/>
        </w:r>
      </w:hyperlink>
    </w:p>
    <w:p w:rsidR="004438C5" w:rsidRPr="004438C5" w:rsidRDefault="00D2064F" w:rsidP="003B3377">
      <w:r>
        <w:fldChar w:fldCharType="end"/>
      </w:r>
    </w:p>
    <w:sectPr w:rsidR="004438C5" w:rsidRPr="004438C5" w:rsidSect="00B91B57">
      <w:footerReference w:type="default" r:id="rId6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7BF7" w:rsidRDefault="000E7BF7" w:rsidP="00B91B57">
      <w:pPr>
        <w:spacing w:after="0" w:line="240" w:lineRule="auto"/>
      </w:pPr>
      <w:r>
        <w:separator/>
      </w:r>
    </w:p>
  </w:endnote>
  <w:endnote w:type="continuationSeparator" w:id="0">
    <w:p w:rsidR="000E7BF7" w:rsidRDefault="000E7BF7" w:rsidP="00B91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8710065"/>
      <w:docPartObj>
        <w:docPartGallery w:val="Page Numbers (Bottom of Page)"/>
        <w:docPartUnique/>
      </w:docPartObj>
    </w:sdtPr>
    <w:sdtEndPr>
      <w:rPr>
        <w:color w:val="7F7F7F" w:themeColor="background1" w:themeShade="7F"/>
        <w:spacing w:val="60"/>
      </w:rPr>
    </w:sdtEndPr>
    <w:sdtContent>
      <w:p w:rsidR="000E7BF7" w:rsidRDefault="000E7BF7">
        <w:pPr>
          <w:pStyle w:val="Footer"/>
          <w:pBdr>
            <w:top w:val="single" w:sz="4" w:space="1" w:color="D9D9D9" w:themeColor="background1" w:themeShade="D9"/>
          </w:pBdr>
          <w:jc w:val="right"/>
        </w:pPr>
        <w:r>
          <w:fldChar w:fldCharType="begin"/>
        </w:r>
        <w:r>
          <w:instrText xml:space="preserve"> PAGE   \* MERGEFORMAT </w:instrText>
        </w:r>
        <w:r>
          <w:fldChar w:fldCharType="separate"/>
        </w:r>
        <w:r w:rsidR="000118C2">
          <w:rPr>
            <w:noProof/>
          </w:rPr>
          <w:t>20</w:t>
        </w:r>
        <w:r>
          <w:rPr>
            <w:noProof/>
          </w:rPr>
          <w:fldChar w:fldCharType="end"/>
        </w:r>
        <w:r>
          <w:t xml:space="preserve"> | </w:t>
        </w:r>
        <w:r>
          <w:rPr>
            <w:color w:val="7F7F7F" w:themeColor="background1" w:themeShade="7F"/>
            <w:spacing w:val="60"/>
          </w:rPr>
          <w:t>Page</w:t>
        </w:r>
      </w:p>
    </w:sdtContent>
  </w:sdt>
  <w:p w:rsidR="000E7BF7" w:rsidRDefault="000E7B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7BF7" w:rsidRDefault="000E7BF7" w:rsidP="00B91B57">
      <w:pPr>
        <w:spacing w:after="0" w:line="240" w:lineRule="auto"/>
      </w:pPr>
      <w:r>
        <w:separator/>
      </w:r>
    </w:p>
  </w:footnote>
  <w:footnote w:type="continuationSeparator" w:id="0">
    <w:p w:rsidR="000E7BF7" w:rsidRDefault="000E7BF7" w:rsidP="00B91B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24470"/>
    <w:multiLevelType w:val="hybridMultilevel"/>
    <w:tmpl w:val="751407E2"/>
    <w:lvl w:ilvl="0" w:tplc="E6AAAEA2">
      <w:start w:val="238"/>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27B233B4">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003EC552">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6AC6B3BC">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E04C5674">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049083EA">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3446B202">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94C0297C">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BD54DFC2">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 w15:restartNumberingAfterBreak="0">
    <w:nsid w:val="05B65657"/>
    <w:multiLevelType w:val="hybridMultilevel"/>
    <w:tmpl w:val="289AF1B2"/>
    <w:lvl w:ilvl="0" w:tplc="EA9CFFBE">
      <w:start w:val="59"/>
      <w:numFmt w:val="decimal"/>
      <w:lvlText w:val="%1"/>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E1B473E4">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5F92F154">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D5580808">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8F72A2CA">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CE8099C6">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BE542D72">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F21827C2">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A246E7FC">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 w15:restartNumberingAfterBreak="0">
    <w:nsid w:val="06FD3A32"/>
    <w:multiLevelType w:val="hybridMultilevel"/>
    <w:tmpl w:val="94D8CEBE"/>
    <w:lvl w:ilvl="0" w:tplc="D0248306">
      <w:start w:val="1"/>
      <w:numFmt w:val="decimal"/>
      <w:lvlText w:val="%1"/>
      <w:lvlJc w:val="left"/>
      <w:pPr>
        <w:ind w:left="585"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1D20B244">
      <w:start w:val="1"/>
      <w:numFmt w:val="lowerLetter"/>
      <w:lvlText w:val="%2"/>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7F2E89F4">
      <w:start w:val="1"/>
      <w:numFmt w:val="lowerRoman"/>
      <w:lvlText w:val="%3"/>
      <w:lvlJc w:val="left"/>
      <w:pPr>
        <w:ind w:left="19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EE8E7738">
      <w:start w:val="1"/>
      <w:numFmt w:val="decimal"/>
      <w:lvlText w:val="%4"/>
      <w:lvlJc w:val="left"/>
      <w:pPr>
        <w:ind w:left="26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36805E80">
      <w:start w:val="1"/>
      <w:numFmt w:val="lowerLetter"/>
      <w:lvlText w:val="%5"/>
      <w:lvlJc w:val="left"/>
      <w:pPr>
        <w:ind w:left="33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D7C06CBA">
      <w:start w:val="1"/>
      <w:numFmt w:val="lowerRoman"/>
      <w:lvlText w:val="%6"/>
      <w:lvlJc w:val="left"/>
      <w:pPr>
        <w:ind w:left="4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8976FDC2">
      <w:start w:val="1"/>
      <w:numFmt w:val="decimal"/>
      <w:lvlText w:val="%7"/>
      <w:lvlJc w:val="left"/>
      <w:pPr>
        <w:ind w:left="4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9C9E04E2">
      <w:start w:val="1"/>
      <w:numFmt w:val="lowerLetter"/>
      <w:lvlText w:val="%8"/>
      <w:lvlJc w:val="left"/>
      <w:pPr>
        <w:ind w:left="5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CA3AACBE">
      <w:start w:val="1"/>
      <w:numFmt w:val="lowerRoman"/>
      <w:lvlText w:val="%9"/>
      <w:lvlJc w:val="left"/>
      <w:pPr>
        <w:ind w:left="6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3" w15:restartNumberingAfterBreak="0">
    <w:nsid w:val="106529D4"/>
    <w:multiLevelType w:val="hybridMultilevel"/>
    <w:tmpl w:val="DDEAEBEA"/>
    <w:lvl w:ilvl="0" w:tplc="172C77A4">
      <w:start w:val="1"/>
      <w:numFmt w:val="decimal"/>
      <w:lvlText w:val="%1"/>
      <w:lvlJc w:val="left"/>
      <w:pPr>
        <w:ind w:left="7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63F077AE">
      <w:start w:val="1"/>
      <w:numFmt w:val="lowerLetter"/>
      <w:lvlText w:val="%2"/>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C1C2C222">
      <w:start w:val="1"/>
      <w:numFmt w:val="lowerRoman"/>
      <w:lvlText w:val="%3"/>
      <w:lvlJc w:val="left"/>
      <w:pPr>
        <w:ind w:left="19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37E46E4C">
      <w:start w:val="1"/>
      <w:numFmt w:val="decimal"/>
      <w:lvlText w:val="%4"/>
      <w:lvlJc w:val="left"/>
      <w:pPr>
        <w:ind w:left="26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EDDE016E">
      <w:start w:val="1"/>
      <w:numFmt w:val="lowerLetter"/>
      <w:lvlText w:val="%5"/>
      <w:lvlJc w:val="left"/>
      <w:pPr>
        <w:ind w:left="33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4E5A2AA4">
      <w:start w:val="1"/>
      <w:numFmt w:val="lowerRoman"/>
      <w:lvlText w:val="%6"/>
      <w:lvlJc w:val="left"/>
      <w:pPr>
        <w:ind w:left="4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36E8AF4A">
      <w:start w:val="1"/>
      <w:numFmt w:val="decimal"/>
      <w:lvlText w:val="%7"/>
      <w:lvlJc w:val="left"/>
      <w:pPr>
        <w:ind w:left="4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3E30058C">
      <w:start w:val="1"/>
      <w:numFmt w:val="lowerLetter"/>
      <w:lvlText w:val="%8"/>
      <w:lvlJc w:val="left"/>
      <w:pPr>
        <w:ind w:left="5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1B944084">
      <w:start w:val="1"/>
      <w:numFmt w:val="lowerRoman"/>
      <w:lvlText w:val="%9"/>
      <w:lvlJc w:val="left"/>
      <w:pPr>
        <w:ind w:left="6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4" w15:restartNumberingAfterBreak="0">
    <w:nsid w:val="18E12A6F"/>
    <w:multiLevelType w:val="hybridMultilevel"/>
    <w:tmpl w:val="2E6E7B68"/>
    <w:lvl w:ilvl="0" w:tplc="CBAE538E">
      <w:start w:val="204"/>
      <w:numFmt w:val="decimal"/>
      <w:lvlText w:val="%1"/>
      <w:lvlJc w:val="left"/>
      <w:pPr>
        <w:ind w:left="26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F55C5F6E">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7FE02702">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F0906B8E">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B246A654">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500C6F66">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2D7663D6">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6952E8A0">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CCCE8D70">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5" w15:restartNumberingAfterBreak="0">
    <w:nsid w:val="1AE90D03"/>
    <w:multiLevelType w:val="hybridMultilevel"/>
    <w:tmpl w:val="D2547C50"/>
    <w:lvl w:ilvl="0" w:tplc="67E4255A">
      <w:start w:val="47"/>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3F9EFF9E">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E14CA8AE">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A7B69C56">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FABC8BEC">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8174A8F0">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884EBE62">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5882E31C">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6F34A3AC">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6" w15:restartNumberingAfterBreak="0">
    <w:nsid w:val="1CFA46A0"/>
    <w:multiLevelType w:val="hybridMultilevel"/>
    <w:tmpl w:val="5E5C6CAE"/>
    <w:lvl w:ilvl="0" w:tplc="AF7E0E80">
      <w:start w:val="84"/>
      <w:numFmt w:val="decimal"/>
      <w:lvlText w:val="%1"/>
      <w:lvlJc w:val="left"/>
      <w:pPr>
        <w:ind w:left="50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954CFD72">
      <w:start w:val="1"/>
      <w:numFmt w:val="lowerLetter"/>
      <w:lvlText w:val="%2"/>
      <w:lvlJc w:val="left"/>
      <w:pPr>
        <w:ind w:left="113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BB9282A0">
      <w:start w:val="1"/>
      <w:numFmt w:val="lowerRoman"/>
      <w:lvlText w:val="%3"/>
      <w:lvlJc w:val="left"/>
      <w:pPr>
        <w:ind w:left="185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9CA04CFA">
      <w:start w:val="1"/>
      <w:numFmt w:val="decimal"/>
      <w:lvlText w:val="%4"/>
      <w:lvlJc w:val="left"/>
      <w:pPr>
        <w:ind w:left="257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605E8DC0">
      <w:start w:val="1"/>
      <w:numFmt w:val="lowerLetter"/>
      <w:lvlText w:val="%5"/>
      <w:lvlJc w:val="left"/>
      <w:pPr>
        <w:ind w:left="329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87E6F7CC">
      <w:start w:val="1"/>
      <w:numFmt w:val="lowerRoman"/>
      <w:lvlText w:val="%6"/>
      <w:lvlJc w:val="left"/>
      <w:pPr>
        <w:ind w:left="401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CEF08308">
      <w:start w:val="1"/>
      <w:numFmt w:val="decimal"/>
      <w:lvlText w:val="%7"/>
      <w:lvlJc w:val="left"/>
      <w:pPr>
        <w:ind w:left="473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298EA9F0">
      <w:start w:val="1"/>
      <w:numFmt w:val="lowerLetter"/>
      <w:lvlText w:val="%8"/>
      <w:lvlJc w:val="left"/>
      <w:pPr>
        <w:ind w:left="545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CF0A2F3A">
      <w:start w:val="1"/>
      <w:numFmt w:val="lowerRoman"/>
      <w:lvlText w:val="%9"/>
      <w:lvlJc w:val="left"/>
      <w:pPr>
        <w:ind w:left="6172"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7" w15:restartNumberingAfterBreak="0">
    <w:nsid w:val="25D75C12"/>
    <w:multiLevelType w:val="hybridMultilevel"/>
    <w:tmpl w:val="DAF44450"/>
    <w:lvl w:ilvl="0" w:tplc="053E6F10">
      <w:start w:val="124"/>
      <w:numFmt w:val="decimal"/>
      <w:lvlText w:val="%1"/>
      <w:lvlJc w:val="left"/>
      <w:pPr>
        <w:ind w:left="26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57E8D4B8">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10366706">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E8A24434">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0186EB44">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4BA43524">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1FDCB9FA">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1F3ECE4C">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B58EA4DE">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8" w15:restartNumberingAfterBreak="0">
    <w:nsid w:val="2DEE4DC7"/>
    <w:multiLevelType w:val="hybridMultilevel"/>
    <w:tmpl w:val="419A2F1E"/>
    <w:lvl w:ilvl="0" w:tplc="F5C40B68">
      <w:start w:val="63"/>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158637C0">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099E610E">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C5B443F8">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FA846582">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B6A671D2">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0D003086">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EC2E67F0">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DBC6EE2C">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9" w15:restartNumberingAfterBreak="0">
    <w:nsid w:val="30BD7A3D"/>
    <w:multiLevelType w:val="hybridMultilevel"/>
    <w:tmpl w:val="92EE41DE"/>
    <w:lvl w:ilvl="0" w:tplc="7506EB4A">
      <w:start w:val="167"/>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11A08496">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1040CD6C">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26864DB2">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09DA6C18">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32D0D250">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F26A8CA8">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AA1EF336">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F7949E8C">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0" w15:restartNumberingAfterBreak="0">
    <w:nsid w:val="30F147FF"/>
    <w:multiLevelType w:val="hybridMultilevel"/>
    <w:tmpl w:val="97BE0050"/>
    <w:lvl w:ilvl="0" w:tplc="658AF4EE">
      <w:start w:val="259"/>
      <w:numFmt w:val="decimal"/>
      <w:lvlText w:val="%1"/>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D0AE5536">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77DE21BC">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7786DB26">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D27EB664">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9CB094E4">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6C90323A">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2C1CBA94">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6DE20108">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1" w15:restartNumberingAfterBreak="0">
    <w:nsid w:val="369B2947"/>
    <w:multiLevelType w:val="hybridMultilevel"/>
    <w:tmpl w:val="A7029B8A"/>
    <w:lvl w:ilvl="0" w:tplc="951E19CA">
      <w:start w:val="9"/>
      <w:numFmt w:val="decimal"/>
      <w:lvlText w:val="%1"/>
      <w:lvlJc w:val="left"/>
      <w:pPr>
        <w:ind w:left="533"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D11EF446">
      <w:start w:val="1"/>
      <w:numFmt w:val="lowerLetter"/>
      <w:lvlText w:val="%2"/>
      <w:lvlJc w:val="left"/>
      <w:pPr>
        <w:ind w:left="11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AC20E772">
      <w:start w:val="1"/>
      <w:numFmt w:val="lowerRoman"/>
      <w:lvlText w:val="%3"/>
      <w:lvlJc w:val="left"/>
      <w:pPr>
        <w:ind w:left="18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A280794A">
      <w:start w:val="1"/>
      <w:numFmt w:val="decimal"/>
      <w:lvlText w:val="%4"/>
      <w:lvlJc w:val="left"/>
      <w:pPr>
        <w:ind w:left="25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8BA81DE0">
      <w:start w:val="1"/>
      <w:numFmt w:val="lowerLetter"/>
      <w:lvlText w:val="%5"/>
      <w:lvlJc w:val="left"/>
      <w:pPr>
        <w:ind w:left="33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64463FA2">
      <w:start w:val="1"/>
      <w:numFmt w:val="lowerRoman"/>
      <w:lvlText w:val="%6"/>
      <w:lvlJc w:val="left"/>
      <w:pPr>
        <w:ind w:left="40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8A6CE9EA">
      <w:start w:val="1"/>
      <w:numFmt w:val="decimal"/>
      <w:lvlText w:val="%7"/>
      <w:lvlJc w:val="left"/>
      <w:pPr>
        <w:ind w:left="47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5FEC6EF4">
      <w:start w:val="1"/>
      <w:numFmt w:val="lowerLetter"/>
      <w:lvlText w:val="%8"/>
      <w:lvlJc w:val="left"/>
      <w:pPr>
        <w:ind w:left="54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FE06B9F8">
      <w:start w:val="1"/>
      <w:numFmt w:val="lowerRoman"/>
      <w:lvlText w:val="%9"/>
      <w:lvlJc w:val="left"/>
      <w:pPr>
        <w:ind w:left="61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2" w15:restartNumberingAfterBreak="0">
    <w:nsid w:val="3EAF77E4"/>
    <w:multiLevelType w:val="hybridMultilevel"/>
    <w:tmpl w:val="84B2111A"/>
    <w:lvl w:ilvl="0" w:tplc="6E727B4C">
      <w:start w:val="219"/>
      <w:numFmt w:val="decimal"/>
      <w:lvlText w:val="%1"/>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9FC253F0">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B9907F38">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F9B2ED5C">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782A6E00">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582AD484">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7AC66C54">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39DABB58">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D618EFD2">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3" w15:restartNumberingAfterBreak="0">
    <w:nsid w:val="42697BBD"/>
    <w:multiLevelType w:val="hybridMultilevel"/>
    <w:tmpl w:val="9384C690"/>
    <w:lvl w:ilvl="0" w:tplc="21460568">
      <w:start w:val="53"/>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EB14FF0C">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F9E8FC4C">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B838AF08">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682CFC90">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DEC26E50">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8C7CE8C4">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54D85EB0">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222EAEE4">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4" w15:restartNumberingAfterBreak="0">
    <w:nsid w:val="427C6035"/>
    <w:multiLevelType w:val="hybridMultilevel"/>
    <w:tmpl w:val="1564E740"/>
    <w:lvl w:ilvl="0" w:tplc="08C8265C">
      <w:start w:val="141"/>
      <w:numFmt w:val="decimal"/>
      <w:lvlText w:val="%1"/>
      <w:lvlJc w:val="left"/>
      <w:pPr>
        <w:ind w:left="3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1B6451DE">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08F88318">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9DE04928">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06DC8FE0">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FC44755E">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028284BE">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FDB83B0A">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6C3A5BDE">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5" w15:restartNumberingAfterBreak="0">
    <w:nsid w:val="44BA624E"/>
    <w:multiLevelType w:val="hybridMultilevel"/>
    <w:tmpl w:val="152EE59E"/>
    <w:lvl w:ilvl="0" w:tplc="6E1A4EA2">
      <w:start w:val="191"/>
      <w:numFmt w:val="decimal"/>
      <w:lvlText w:val="%1"/>
      <w:lvlJc w:val="left"/>
      <w:pPr>
        <w:ind w:left="26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F378049E">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A4087518">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8E0E50DE">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DA48B328">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84F6424C">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C18A4B0C">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68E0FAAC">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45E0326E">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6" w15:restartNumberingAfterBreak="0">
    <w:nsid w:val="460A428D"/>
    <w:multiLevelType w:val="hybridMultilevel"/>
    <w:tmpl w:val="C2642258"/>
    <w:lvl w:ilvl="0" w:tplc="145C7E8C">
      <w:start w:val="13"/>
      <w:numFmt w:val="decimal"/>
      <w:lvlText w:val="%1"/>
      <w:lvlJc w:val="left"/>
      <w:pPr>
        <w:ind w:left="7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289093CE">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AF886D5A">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AC888C02">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ABC67E16">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75E087D6">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8AD6DF4E">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53D8EBDC">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1A964CE2">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7" w15:restartNumberingAfterBreak="0">
    <w:nsid w:val="493F441B"/>
    <w:multiLevelType w:val="hybridMultilevel"/>
    <w:tmpl w:val="E2B4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13CA2"/>
    <w:multiLevelType w:val="hybridMultilevel"/>
    <w:tmpl w:val="93A45D52"/>
    <w:lvl w:ilvl="0" w:tplc="691E0DD4">
      <w:start w:val="75"/>
      <w:numFmt w:val="decimal"/>
      <w:lvlText w:val="%1"/>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FE3CF226">
      <w:start w:val="1"/>
      <w:numFmt w:val="lowerLetter"/>
      <w:lvlText w:val="%2"/>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3C8E6230">
      <w:start w:val="1"/>
      <w:numFmt w:val="lowerRoman"/>
      <w:lvlText w:val="%3"/>
      <w:lvlJc w:val="left"/>
      <w:pPr>
        <w:ind w:left="19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4E3E3014">
      <w:start w:val="1"/>
      <w:numFmt w:val="decimal"/>
      <w:lvlText w:val="%4"/>
      <w:lvlJc w:val="left"/>
      <w:pPr>
        <w:ind w:left="26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C4520226">
      <w:start w:val="1"/>
      <w:numFmt w:val="lowerLetter"/>
      <w:lvlText w:val="%5"/>
      <w:lvlJc w:val="left"/>
      <w:pPr>
        <w:ind w:left="33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E1E0EE3C">
      <w:start w:val="1"/>
      <w:numFmt w:val="lowerRoman"/>
      <w:lvlText w:val="%6"/>
      <w:lvlJc w:val="left"/>
      <w:pPr>
        <w:ind w:left="4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3C5ABD52">
      <w:start w:val="1"/>
      <w:numFmt w:val="decimal"/>
      <w:lvlText w:val="%7"/>
      <w:lvlJc w:val="left"/>
      <w:pPr>
        <w:ind w:left="4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84D20E1E">
      <w:start w:val="1"/>
      <w:numFmt w:val="lowerLetter"/>
      <w:lvlText w:val="%8"/>
      <w:lvlJc w:val="left"/>
      <w:pPr>
        <w:ind w:left="5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19D45090">
      <w:start w:val="1"/>
      <w:numFmt w:val="lowerRoman"/>
      <w:lvlText w:val="%9"/>
      <w:lvlJc w:val="left"/>
      <w:pPr>
        <w:ind w:left="6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19" w15:restartNumberingAfterBreak="0">
    <w:nsid w:val="4E29331E"/>
    <w:multiLevelType w:val="hybridMultilevel"/>
    <w:tmpl w:val="87AC45BE"/>
    <w:lvl w:ilvl="0" w:tplc="E4981FDA">
      <w:start w:val="67"/>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5FC2F758">
      <w:start w:val="1"/>
      <w:numFmt w:val="lowerLetter"/>
      <w:lvlText w:val="%2"/>
      <w:lvlJc w:val="left"/>
      <w:pPr>
        <w:ind w:left="117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9A1EF2DE">
      <w:start w:val="1"/>
      <w:numFmt w:val="lowerRoman"/>
      <w:lvlText w:val="%3"/>
      <w:lvlJc w:val="left"/>
      <w:pPr>
        <w:ind w:left="189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DE56316E">
      <w:start w:val="1"/>
      <w:numFmt w:val="decimal"/>
      <w:lvlText w:val="%4"/>
      <w:lvlJc w:val="left"/>
      <w:pPr>
        <w:ind w:left="261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B914BEA0">
      <w:start w:val="1"/>
      <w:numFmt w:val="lowerLetter"/>
      <w:lvlText w:val="%5"/>
      <w:lvlJc w:val="left"/>
      <w:pPr>
        <w:ind w:left="333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A7781C70">
      <w:start w:val="1"/>
      <w:numFmt w:val="lowerRoman"/>
      <w:lvlText w:val="%6"/>
      <w:lvlJc w:val="left"/>
      <w:pPr>
        <w:ind w:left="405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5AE0A0A0">
      <w:start w:val="1"/>
      <w:numFmt w:val="decimal"/>
      <w:lvlText w:val="%7"/>
      <w:lvlJc w:val="left"/>
      <w:pPr>
        <w:ind w:left="477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884C75DA">
      <w:start w:val="1"/>
      <w:numFmt w:val="lowerLetter"/>
      <w:lvlText w:val="%8"/>
      <w:lvlJc w:val="left"/>
      <w:pPr>
        <w:ind w:left="549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9E443F4C">
      <w:start w:val="1"/>
      <w:numFmt w:val="lowerRoman"/>
      <w:lvlText w:val="%9"/>
      <w:lvlJc w:val="left"/>
      <w:pPr>
        <w:ind w:left="6216"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0" w15:restartNumberingAfterBreak="0">
    <w:nsid w:val="505F0E79"/>
    <w:multiLevelType w:val="hybridMultilevel"/>
    <w:tmpl w:val="B17EDEDE"/>
    <w:lvl w:ilvl="0" w:tplc="8AB85932">
      <w:start w:val="42"/>
      <w:numFmt w:val="decimal"/>
      <w:lvlText w:val="%1"/>
      <w:lvlJc w:val="left"/>
      <w:pPr>
        <w:ind w:left="1193"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2E48F26A">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6B9CC926">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38881CBC">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E1B0AF44">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72CA0D22">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2A8C9B04">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5B38F1F2">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83EC863C">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1" w15:restartNumberingAfterBreak="0">
    <w:nsid w:val="596B1C1E"/>
    <w:multiLevelType w:val="hybridMultilevel"/>
    <w:tmpl w:val="E604ECD6"/>
    <w:lvl w:ilvl="0" w:tplc="5CBAD6C8">
      <w:start w:val="243"/>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76D413B8">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E222F1FE">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3AEE368A">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96A495D0">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CA0A5742">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E44CF2A0">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9398D946">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E05CD19C">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2" w15:restartNumberingAfterBreak="0">
    <w:nsid w:val="61CE6C22"/>
    <w:multiLevelType w:val="hybridMultilevel"/>
    <w:tmpl w:val="3E62A8BC"/>
    <w:lvl w:ilvl="0" w:tplc="B0789974">
      <w:start w:val="149"/>
      <w:numFmt w:val="decimal"/>
      <w:lvlText w:val="%1"/>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81004888">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DD6E6338">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D152DCA2">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BE36AC9E">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C540BC30">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EE2466B2">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5A1C66E2">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4DD2FF58">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3" w15:restartNumberingAfterBreak="0">
    <w:nsid w:val="697E6006"/>
    <w:multiLevelType w:val="hybridMultilevel"/>
    <w:tmpl w:val="0B2E4632"/>
    <w:lvl w:ilvl="0" w:tplc="5FA25E26">
      <w:start w:val="250"/>
      <w:numFmt w:val="decimal"/>
      <w:lvlText w:val="%1"/>
      <w:lvlJc w:val="left"/>
      <w:pPr>
        <w:ind w:left="21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71AEAFE6">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99BEB6D8">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2638BE70">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795EA7A6">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3508D19A">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9648CB10">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A7CA8642">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3496C058">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4" w15:restartNumberingAfterBreak="0">
    <w:nsid w:val="71B03FB5"/>
    <w:multiLevelType w:val="hybridMultilevel"/>
    <w:tmpl w:val="93824B42"/>
    <w:lvl w:ilvl="0" w:tplc="95FAFC48">
      <w:start w:val="172"/>
      <w:numFmt w:val="decimal"/>
      <w:lvlText w:val="%1"/>
      <w:lvlJc w:val="left"/>
      <w:pPr>
        <w:ind w:left="21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0DA25DF0">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54BE4D84">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39168124">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AE9E8540">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711807DC">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0442D99E">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3B32384A">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EC46FDE2">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5" w15:restartNumberingAfterBreak="0">
    <w:nsid w:val="74F1163D"/>
    <w:multiLevelType w:val="hybridMultilevel"/>
    <w:tmpl w:val="AA1455BC"/>
    <w:lvl w:ilvl="0" w:tplc="9D0A18CA">
      <w:start w:val="34"/>
      <w:numFmt w:val="decimal"/>
      <w:lvlText w:val="%1"/>
      <w:lvlJc w:val="left"/>
      <w:pPr>
        <w:ind w:left="12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5B204DF2">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D5A0D3FC">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F4E46202">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7218771E">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4BF2E5B8">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7618D700">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940C0FF6">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D590AB7E">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6" w15:restartNumberingAfterBreak="0">
    <w:nsid w:val="783D0922"/>
    <w:multiLevelType w:val="hybridMultilevel"/>
    <w:tmpl w:val="38E4F41A"/>
    <w:lvl w:ilvl="0" w:tplc="0E064810">
      <w:start w:val="228"/>
      <w:numFmt w:val="decimal"/>
      <w:lvlText w:val="%1"/>
      <w:lvlJc w:val="left"/>
      <w:pPr>
        <w:ind w:left="1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FD761A2C">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6D82828E">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23F26F7A">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11EA83CC">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9280AADA">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0ABACD8C">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29FABDBC">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68D63686">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abstractNum w:abstractNumId="27" w15:restartNumberingAfterBreak="0">
    <w:nsid w:val="7E50297C"/>
    <w:multiLevelType w:val="hybridMultilevel"/>
    <w:tmpl w:val="52120036"/>
    <w:lvl w:ilvl="0" w:tplc="91D298A2">
      <w:start w:val="13"/>
      <w:numFmt w:val="decimal"/>
      <w:lvlText w:val="%1"/>
      <w:lvlJc w:val="left"/>
      <w:pPr>
        <w:ind w:left="6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1" w:tplc="007039C2">
      <w:start w:val="1"/>
      <w:numFmt w:val="lowerLetter"/>
      <w:lvlText w:val="%2"/>
      <w:lvlJc w:val="left"/>
      <w:pPr>
        <w:ind w:left="10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2" w:tplc="34C620D4">
      <w:start w:val="1"/>
      <w:numFmt w:val="lowerRoman"/>
      <w:lvlText w:val="%3"/>
      <w:lvlJc w:val="left"/>
      <w:pPr>
        <w:ind w:left="18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3" w:tplc="ABF68630">
      <w:start w:val="1"/>
      <w:numFmt w:val="decimal"/>
      <w:lvlText w:val="%4"/>
      <w:lvlJc w:val="left"/>
      <w:pPr>
        <w:ind w:left="25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4" w:tplc="60FE8828">
      <w:start w:val="1"/>
      <w:numFmt w:val="lowerLetter"/>
      <w:lvlText w:val="%5"/>
      <w:lvlJc w:val="left"/>
      <w:pPr>
        <w:ind w:left="324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5" w:tplc="E9609A58">
      <w:start w:val="1"/>
      <w:numFmt w:val="lowerRoman"/>
      <w:lvlText w:val="%6"/>
      <w:lvlJc w:val="left"/>
      <w:pPr>
        <w:ind w:left="396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6" w:tplc="AB264E02">
      <w:start w:val="1"/>
      <w:numFmt w:val="decimal"/>
      <w:lvlText w:val="%7"/>
      <w:lvlJc w:val="left"/>
      <w:pPr>
        <w:ind w:left="468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7" w:tplc="3AF63868">
      <w:start w:val="1"/>
      <w:numFmt w:val="lowerLetter"/>
      <w:lvlText w:val="%8"/>
      <w:lvlJc w:val="left"/>
      <w:pPr>
        <w:ind w:left="540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lvl w:ilvl="8" w:tplc="80AEF664">
      <w:start w:val="1"/>
      <w:numFmt w:val="lowerRoman"/>
      <w:lvlText w:val="%9"/>
      <w:lvlJc w:val="left"/>
      <w:pPr>
        <w:ind w:left="6120" w:firstLine="0"/>
      </w:pPr>
      <w:rPr>
        <w:rFonts w:ascii="Times New Roman" w:eastAsia="Times New Roman" w:hAnsi="Times New Roman" w:cs="Times New Roman"/>
        <w:b w:val="0"/>
        <w:i w:val="0"/>
        <w:strike w:val="0"/>
        <w:dstrike w:val="0"/>
        <w:color w:val="808080"/>
        <w:sz w:val="20"/>
        <w:szCs w:val="20"/>
        <w:u w:val="none" w:color="000000"/>
        <w:effect w:val="none"/>
        <w:bdr w:val="none" w:sz="0" w:space="0" w:color="auto" w:frame="1"/>
        <w:vertAlign w:val="baseline"/>
      </w:rPr>
    </w:lvl>
  </w:abstractNum>
  <w:num w:numId="1">
    <w:abstractNumId w:val="17"/>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3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4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5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5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6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6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7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8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4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4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6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7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9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2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2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22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23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24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lvlOverride w:ilvl="0">
      <w:startOverride w:val="25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25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NTQ2NjUyNDc0MTFR0lEKTi0uzszPAykwrgUAr9eOTSwAAAA="/>
  </w:docVars>
  <w:rsids>
    <w:rsidRoot w:val="00BE5D94"/>
    <w:rsid w:val="000118C2"/>
    <w:rsid w:val="00042AF5"/>
    <w:rsid w:val="000E7BF7"/>
    <w:rsid w:val="00102B26"/>
    <w:rsid w:val="00137EC1"/>
    <w:rsid w:val="00157DA7"/>
    <w:rsid w:val="0018657D"/>
    <w:rsid w:val="00197967"/>
    <w:rsid w:val="001E1C32"/>
    <w:rsid w:val="002079E0"/>
    <w:rsid w:val="00280F06"/>
    <w:rsid w:val="0028766E"/>
    <w:rsid w:val="00305957"/>
    <w:rsid w:val="003103BB"/>
    <w:rsid w:val="0032163D"/>
    <w:rsid w:val="003223FF"/>
    <w:rsid w:val="00363C1F"/>
    <w:rsid w:val="00386118"/>
    <w:rsid w:val="00393427"/>
    <w:rsid w:val="003A173F"/>
    <w:rsid w:val="003B3377"/>
    <w:rsid w:val="003D1006"/>
    <w:rsid w:val="003E3FEC"/>
    <w:rsid w:val="004438C5"/>
    <w:rsid w:val="004B2FB2"/>
    <w:rsid w:val="004F676B"/>
    <w:rsid w:val="0051434E"/>
    <w:rsid w:val="0051613A"/>
    <w:rsid w:val="00546CA2"/>
    <w:rsid w:val="00550709"/>
    <w:rsid w:val="005516ED"/>
    <w:rsid w:val="00561D3E"/>
    <w:rsid w:val="00563CCE"/>
    <w:rsid w:val="0057355E"/>
    <w:rsid w:val="00580AAF"/>
    <w:rsid w:val="005D0682"/>
    <w:rsid w:val="005D5927"/>
    <w:rsid w:val="005F43AE"/>
    <w:rsid w:val="00603BB0"/>
    <w:rsid w:val="00607BE1"/>
    <w:rsid w:val="006603E4"/>
    <w:rsid w:val="006739B2"/>
    <w:rsid w:val="00674A98"/>
    <w:rsid w:val="00691FF4"/>
    <w:rsid w:val="006E6E3E"/>
    <w:rsid w:val="006F122C"/>
    <w:rsid w:val="006F7529"/>
    <w:rsid w:val="00702BCB"/>
    <w:rsid w:val="00781B38"/>
    <w:rsid w:val="007B22D0"/>
    <w:rsid w:val="007B7BD8"/>
    <w:rsid w:val="007D6167"/>
    <w:rsid w:val="007F48AF"/>
    <w:rsid w:val="00810772"/>
    <w:rsid w:val="00862A73"/>
    <w:rsid w:val="008823C8"/>
    <w:rsid w:val="0088678E"/>
    <w:rsid w:val="00890794"/>
    <w:rsid w:val="008B0FD8"/>
    <w:rsid w:val="008E698F"/>
    <w:rsid w:val="009116B4"/>
    <w:rsid w:val="00972551"/>
    <w:rsid w:val="009E1BA4"/>
    <w:rsid w:val="009E3735"/>
    <w:rsid w:val="009E7834"/>
    <w:rsid w:val="00A13F2B"/>
    <w:rsid w:val="00A226CE"/>
    <w:rsid w:val="00A37CAA"/>
    <w:rsid w:val="00A44AA0"/>
    <w:rsid w:val="00AA2182"/>
    <w:rsid w:val="00AC0754"/>
    <w:rsid w:val="00B509AB"/>
    <w:rsid w:val="00B91B57"/>
    <w:rsid w:val="00BB197A"/>
    <w:rsid w:val="00BC0C52"/>
    <w:rsid w:val="00BE5D94"/>
    <w:rsid w:val="00C13361"/>
    <w:rsid w:val="00C6304C"/>
    <w:rsid w:val="00C86201"/>
    <w:rsid w:val="00CC3723"/>
    <w:rsid w:val="00CD4FDA"/>
    <w:rsid w:val="00CD6400"/>
    <w:rsid w:val="00D2064F"/>
    <w:rsid w:val="00D46D0D"/>
    <w:rsid w:val="00D67ED8"/>
    <w:rsid w:val="00D81EAE"/>
    <w:rsid w:val="00DA357F"/>
    <w:rsid w:val="00DE39FB"/>
    <w:rsid w:val="00E018BC"/>
    <w:rsid w:val="00E363CB"/>
    <w:rsid w:val="00E94CF6"/>
    <w:rsid w:val="00EA7937"/>
    <w:rsid w:val="00F33EC4"/>
    <w:rsid w:val="00F710B8"/>
    <w:rsid w:val="00F914CB"/>
    <w:rsid w:val="00FB10F4"/>
    <w:rsid w:val="00FC5DCB"/>
    <w:rsid w:val="00FE42C6"/>
    <w:rsid w:val="00FE6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8EF60C-8567-4163-8785-438B6558A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9B2"/>
    <w:rPr>
      <w:sz w:val="24"/>
      <w:lang w:val="en-CA"/>
    </w:rPr>
  </w:style>
  <w:style w:type="paragraph" w:styleId="Heading1">
    <w:name w:val="heading 1"/>
    <w:basedOn w:val="Normal"/>
    <w:next w:val="Normal"/>
    <w:link w:val="Heading1Char"/>
    <w:uiPriority w:val="9"/>
    <w:qFormat/>
    <w:rsid w:val="006739B2"/>
    <w:pPr>
      <w:keepNext/>
      <w:keepLines/>
      <w:pageBreakBefore/>
      <w:spacing w:before="240" w:after="0"/>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739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9079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7D616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5D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5D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7BD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B7BD8"/>
    <w:rPr>
      <w:rFonts w:eastAsiaTheme="minorEastAsia"/>
      <w:color w:val="5A5A5A" w:themeColor="text1" w:themeTint="A5"/>
      <w:spacing w:val="15"/>
    </w:rPr>
  </w:style>
  <w:style w:type="paragraph" w:styleId="Header">
    <w:name w:val="header"/>
    <w:basedOn w:val="Normal"/>
    <w:link w:val="HeaderChar"/>
    <w:uiPriority w:val="99"/>
    <w:unhideWhenUsed/>
    <w:rsid w:val="00B91B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B57"/>
  </w:style>
  <w:style w:type="paragraph" w:styleId="Footer">
    <w:name w:val="footer"/>
    <w:basedOn w:val="Normal"/>
    <w:link w:val="FooterChar"/>
    <w:uiPriority w:val="99"/>
    <w:unhideWhenUsed/>
    <w:rsid w:val="00B91B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B57"/>
  </w:style>
  <w:style w:type="character" w:customStyle="1" w:styleId="Heading1Char">
    <w:name w:val="Heading 1 Char"/>
    <w:basedOn w:val="DefaultParagraphFont"/>
    <w:link w:val="Heading1"/>
    <w:uiPriority w:val="9"/>
    <w:rsid w:val="006739B2"/>
    <w:rPr>
      <w:rFonts w:asciiTheme="majorHAnsi" w:eastAsiaTheme="majorEastAsia" w:hAnsiTheme="majorHAnsi" w:cstheme="majorBidi"/>
      <w:b/>
      <w:color w:val="2E74B5" w:themeColor="accent1" w:themeShade="BF"/>
      <w:sz w:val="32"/>
      <w:szCs w:val="32"/>
    </w:rPr>
  </w:style>
  <w:style w:type="paragraph" w:styleId="NoSpacing">
    <w:name w:val="No Spacing"/>
    <w:uiPriority w:val="1"/>
    <w:qFormat/>
    <w:rsid w:val="00B91B57"/>
    <w:pPr>
      <w:spacing w:after="0" w:line="240" w:lineRule="auto"/>
    </w:pPr>
  </w:style>
  <w:style w:type="paragraph" w:styleId="ListParagraph">
    <w:name w:val="List Paragraph"/>
    <w:basedOn w:val="Normal"/>
    <w:uiPriority w:val="34"/>
    <w:qFormat/>
    <w:rsid w:val="00580AAF"/>
    <w:pPr>
      <w:ind w:left="720"/>
      <w:contextualSpacing/>
    </w:pPr>
  </w:style>
  <w:style w:type="paragraph" w:styleId="TOCHeading">
    <w:name w:val="TOC Heading"/>
    <w:basedOn w:val="Heading1"/>
    <w:next w:val="Normal"/>
    <w:uiPriority w:val="39"/>
    <w:unhideWhenUsed/>
    <w:qFormat/>
    <w:rsid w:val="00607BE1"/>
    <w:pPr>
      <w:outlineLvl w:val="9"/>
    </w:pPr>
  </w:style>
  <w:style w:type="paragraph" w:styleId="TOC2">
    <w:name w:val="toc 2"/>
    <w:basedOn w:val="Normal"/>
    <w:next w:val="Normal"/>
    <w:autoRedefine/>
    <w:uiPriority w:val="39"/>
    <w:unhideWhenUsed/>
    <w:rsid w:val="00607BE1"/>
    <w:pPr>
      <w:spacing w:after="100"/>
      <w:ind w:left="220"/>
    </w:pPr>
    <w:rPr>
      <w:rFonts w:eastAsiaTheme="minorEastAsia" w:cs="Times New Roman"/>
    </w:rPr>
  </w:style>
  <w:style w:type="paragraph" w:styleId="TOC1">
    <w:name w:val="toc 1"/>
    <w:basedOn w:val="Normal"/>
    <w:next w:val="Normal"/>
    <w:autoRedefine/>
    <w:uiPriority w:val="39"/>
    <w:unhideWhenUsed/>
    <w:rsid w:val="00607BE1"/>
    <w:pPr>
      <w:spacing w:after="100"/>
    </w:pPr>
    <w:rPr>
      <w:rFonts w:eastAsiaTheme="minorEastAsia" w:cs="Times New Roman"/>
    </w:rPr>
  </w:style>
  <w:style w:type="paragraph" w:styleId="TOC3">
    <w:name w:val="toc 3"/>
    <w:basedOn w:val="Normal"/>
    <w:next w:val="Normal"/>
    <w:autoRedefine/>
    <w:uiPriority w:val="39"/>
    <w:unhideWhenUsed/>
    <w:rsid w:val="00607BE1"/>
    <w:pPr>
      <w:spacing w:after="100"/>
      <w:ind w:left="440"/>
    </w:pPr>
    <w:rPr>
      <w:rFonts w:eastAsiaTheme="minorEastAsia" w:cs="Times New Roman"/>
    </w:rPr>
  </w:style>
  <w:style w:type="character" w:styleId="Hyperlink">
    <w:name w:val="Hyperlink"/>
    <w:basedOn w:val="DefaultParagraphFont"/>
    <w:uiPriority w:val="99"/>
    <w:unhideWhenUsed/>
    <w:rsid w:val="00607BE1"/>
    <w:rPr>
      <w:color w:val="0563C1" w:themeColor="hyperlink"/>
      <w:u w:val="single"/>
    </w:rPr>
  </w:style>
  <w:style w:type="character" w:customStyle="1" w:styleId="Heading2Char">
    <w:name w:val="Heading 2 Char"/>
    <w:basedOn w:val="DefaultParagraphFont"/>
    <w:link w:val="Heading2"/>
    <w:uiPriority w:val="9"/>
    <w:rsid w:val="006739B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9079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D6167"/>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E01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8BC"/>
    <w:rPr>
      <w:rFonts w:ascii="Segoe UI" w:hAnsi="Segoe UI" w:cs="Segoe UI"/>
      <w:sz w:val="18"/>
      <w:szCs w:val="18"/>
    </w:rPr>
  </w:style>
  <w:style w:type="paragraph" w:styleId="PlainText">
    <w:name w:val="Plain Text"/>
    <w:basedOn w:val="Normal"/>
    <w:link w:val="PlainTextChar"/>
    <w:uiPriority w:val="99"/>
    <w:unhideWhenUsed/>
    <w:rsid w:val="00E363C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363CB"/>
    <w:rPr>
      <w:rFonts w:ascii="Consolas" w:hAnsi="Consolas"/>
      <w:sz w:val="21"/>
      <w:szCs w:val="21"/>
    </w:rPr>
  </w:style>
  <w:style w:type="character" w:styleId="PlaceholderText">
    <w:name w:val="Placeholder Text"/>
    <w:basedOn w:val="DefaultParagraphFont"/>
    <w:uiPriority w:val="99"/>
    <w:semiHidden/>
    <w:rsid w:val="00CD4FDA"/>
    <w:rPr>
      <w:color w:val="808080"/>
    </w:rPr>
  </w:style>
  <w:style w:type="paragraph" w:styleId="Caption">
    <w:name w:val="caption"/>
    <w:basedOn w:val="Normal"/>
    <w:next w:val="Normal"/>
    <w:uiPriority w:val="35"/>
    <w:unhideWhenUsed/>
    <w:qFormat/>
    <w:rsid w:val="00691FF4"/>
    <w:pPr>
      <w:spacing w:after="200" w:line="240" w:lineRule="auto"/>
    </w:pPr>
    <w:rPr>
      <w:i/>
      <w:iCs/>
      <w:color w:val="44546A" w:themeColor="text2"/>
      <w:sz w:val="18"/>
      <w:szCs w:val="18"/>
    </w:rPr>
  </w:style>
  <w:style w:type="table" w:styleId="TableGrid">
    <w:name w:val="Table Grid"/>
    <w:basedOn w:val="TableNormal"/>
    <w:uiPriority w:val="39"/>
    <w:rsid w:val="00EA7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DefaultParagraphFont"/>
    <w:uiPriority w:val="99"/>
    <w:semiHidden/>
    <w:unhideWhenUsed/>
    <w:rsid w:val="00157DA7"/>
    <w:rPr>
      <w:color w:val="2B579A"/>
      <w:shd w:val="clear" w:color="auto" w:fill="E6E6E6"/>
    </w:rPr>
  </w:style>
  <w:style w:type="character" w:styleId="FollowedHyperlink">
    <w:name w:val="FollowedHyperlink"/>
    <w:basedOn w:val="DefaultParagraphFont"/>
    <w:uiPriority w:val="99"/>
    <w:semiHidden/>
    <w:unhideWhenUsed/>
    <w:rsid w:val="003E3FEC"/>
    <w:rPr>
      <w:color w:val="954F72" w:themeColor="followedHyperlink"/>
      <w:u w:val="single"/>
    </w:rPr>
  </w:style>
  <w:style w:type="paragraph" w:customStyle="1" w:styleId="msonormal0">
    <w:name w:val="msonormal"/>
    <w:basedOn w:val="Normal"/>
    <w:rsid w:val="003103BB"/>
    <w:pPr>
      <w:spacing w:before="100" w:beforeAutospacing="1" w:after="100" w:afterAutospacing="1" w:line="240" w:lineRule="auto"/>
    </w:pPr>
    <w:rPr>
      <w:rFonts w:ascii="Times New Roman" w:eastAsia="Times New Roman" w:hAnsi="Times New Roman" w:cs="Times New Roman"/>
      <w:szCs w:val="24"/>
      <w:lang w:val="en-US"/>
    </w:rPr>
  </w:style>
  <w:style w:type="paragraph" w:styleId="TableofFigures">
    <w:name w:val="table of figures"/>
    <w:basedOn w:val="Normal"/>
    <w:next w:val="Normal"/>
    <w:uiPriority w:val="99"/>
    <w:unhideWhenUsed/>
    <w:rsid w:val="00D2064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226419">
      <w:bodyDiv w:val="1"/>
      <w:marLeft w:val="0"/>
      <w:marRight w:val="0"/>
      <w:marTop w:val="0"/>
      <w:marBottom w:val="0"/>
      <w:divBdr>
        <w:top w:val="none" w:sz="0" w:space="0" w:color="auto"/>
        <w:left w:val="none" w:sz="0" w:space="0" w:color="auto"/>
        <w:bottom w:val="none" w:sz="0" w:space="0" w:color="auto"/>
        <w:right w:val="none" w:sz="0" w:space="0" w:color="auto"/>
      </w:divBdr>
    </w:div>
    <w:div w:id="1193686869">
      <w:bodyDiv w:val="1"/>
      <w:marLeft w:val="0"/>
      <w:marRight w:val="0"/>
      <w:marTop w:val="0"/>
      <w:marBottom w:val="0"/>
      <w:divBdr>
        <w:top w:val="none" w:sz="0" w:space="0" w:color="auto"/>
        <w:left w:val="none" w:sz="0" w:space="0" w:color="auto"/>
        <w:bottom w:val="none" w:sz="0" w:space="0" w:color="auto"/>
        <w:right w:val="none" w:sz="0" w:space="0" w:color="auto"/>
      </w:divBdr>
    </w:div>
    <w:div w:id="1214316814">
      <w:bodyDiv w:val="1"/>
      <w:marLeft w:val="0"/>
      <w:marRight w:val="0"/>
      <w:marTop w:val="0"/>
      <w:marBottom w:val="0"/>
      <w:divBdr>
        <w:top w:val="none" w:sz="0" w:space="0" w:color="auto"/>
        <w:left w:val="none" w:sz="0" w:space="0" w:color="auto"/>
        <w:bottom w:val="none" w:sz="0" w:space="0" w:color="auto"/>
        <w:right w:val="none" w:sz="0" w:space="0" w:color="auto"/>
      </w:divBdr>
    </w:div>
    <w:div w:id="1444424968">
      <w:bodyDiv w:val="1"/>
      <w:marLeft w:val="0"/>
      <w:marRight w:val="0"/>
      <w:marTop w:val="0"/>
      <w:marBottom w:val="0"/>
      <w:divBdr>
        <w:top w:val="none" w:sz="0" w:space="0" w:color="auto"/>
        <w:left w:val="none" w:sz="0" w:space="0" w:color="auto"/>
        <w:bottom w:val="none" w:sz="0" w:space="0" w:color="auto"/>
        <w:right w:val="none" w:sz="0" w:space="0" w:color="auto"/>
      </w:divBdr>
    </w:div>
    <w:div w:id="1597639698">
      <w:bodyDiv w:val="1"/>
      <w:marLeft w:val="0"/>
      <w:marRight w:val="0"/>
      <w:marTop w:val="0"/>
      <w:marBottom w:val="0"/>
      <w:divBdr>
        <w:top w:val="none" w:sz="0" w:space="0" w:color="auto"/>
        <w:left w:val="none" w:sz="0" w:space="0" w:color="auto"/>
        <w:bottom w:val="none" w:sz="0" w:space="0" w:color="auto"/>
        <w:right w:val="none" w:sz="0" w:space="0" w:color="auto"/>
      </w:divBdr>
    </w:div>
    <w:div w:id="1806655034">
      <w:bodyDiv w:val="1"/>
      <w:marLeft w:val="0"/>
      <w:marRight w:val="0"/>
      <w:marTop w:val="0"/>
      <w:marBottom w:val="0"/>
      <w:divBdr>
        <w:top w:val="none" w:sz="0" w:space="0" w:color="auto"/>
        <w:left w:val="none" w:sz="0" w:space="0" w:color="auto"/>
        <w:bottom w:val="none" w:sz="0" w:space="0" w:color="auto"/>
        <w:right w:val="none" w:sz="0" w:space="0" w:color="auto"/>
      </w:divBdr>
    </w:div>
    <w:div w:id="2029023557">
      <w:bodyDiv w:val="1"/>
      <w:marLeft w:val="0"/>
      <w:marRight w:val="0"/>
      <w:marTop w:val="0"/>
      <w:marBottom w:val="0"/>
      <w:divBdr>
        <w:top w:val="none" w:sz="0" w:space="0" w:color="auto"/>
        <w:left w:val="none" w:sz="0" w:space="0" w:color="auto"/>
        <w:bottom w:val="none" w:sz="0" w:space="0" w:color="auto"/>
        <w:right w:val="none" w:sz="0" w:space="0" w:color="auto"/>
      </w:divBdr>
    </w:div>
    <w:div w:id="2030178821">
      <w:bodyDiv w:val="1"/>
      <w:marLeft w:val="0"/>
      <w:marRight w:val="0"/>
      <w:marTop w:val="0"/>
      <w:marBottom w:val="0"/>
      <w:divBdr>
        <w:top w:val="none" w:sz="0" w:space="0" w:color="auto"/>
        <w:left w:val="none" w:sz="0" w:space="0" w:color="auto"/>
        <w:bottom w:val="none" w:sz="0" w:space="0" w:color="auto"/>
        <w:right w:val="none" w:sz="0" w:space="0" w:color="auto"/>
      </w:divBdr>
      <w:divsChild>
        <w:div w:id="43332651">
          <w:marLeft w:val="0"/>
          <w:marRight w:val="0"/>
          <w:marTop w:val="0"/>
          <w:marBottom w:val="0"/>
          <w:divBdr>
            <w:top w:val="none" w:sz="0" w:space="0" w:color="auto"/>
            <w:left w:val="none" w:sz="0" w:space="0" w:color="auto"/>
            <w:bottom w:val="none" w:sz="0" w:space="0" w:color="auto"/>
            <w:right w:val="none" w:sz="0" w:space="0" w:color="auto"/>
          </w:divBdr>
          <w:divsChild>
            <w:div w:id="956983944">
              <w:marLeft w:val="0"/>
              <w:marRight w:val="0"/>
              <w:marTop w:val="0"/>
              <w:marBottom w:val="0"/>
              <w:divBdr>
                <w:top w:val="none" w:sz="0" w:space="0" w:color="auto"/>
                <w:left w:val="none" w:sz="0" w:space="0" w:color="auto"/>
                <w:bottom w:val="none" w:sz="0" w:space="0" w:color="auto"/>
                <w:right w:val="none" w:sz="0" w:space="0" w:color="auto"/>
              </w:divBdr>
              <w:divsChild>
                <w:div w:id="393478964">
                  <w:marLeft w:val="0"/>
                  <w:marRight w:val="0"/>
                  <w:marTop w:val="0"/>
                  <w:marBottom w:val="0"/>
                  <w:divBdr>
                    <w:top w:val="none" w:sz="0" w:space="0" w:color="auto"/>
                    <w:left w:val="none" w:sz="0" w:space="0" w:color="auto"/>
                    <w:bottom w:val="none" w:sz="0" w:space="0" w:color="auto"/>
                    <w:right w:val="none" w:sz="0" w:space="0" w:color="auto"/>
                  </w:divBdr>
                </w:div>
                <w:div w:id="2001735379">
                  <w:marLeft w:val="0"/>
                  <w:marRight w:val="0"/>
                  <w:marTop w:val="199"/>
                  <w:marBottom w:val="0"/>
                  <w:divBdr>
                    <w:top w:val="none" w:sz="0" w:space="0" w:color="auto"/>
                    <w:left w:val="none" w:sz="0" w:space="0" w:color="auto"/>
                    <w:bottom w:val="none" w:sz="0" w:space="0" w:color="auto"/>
                    <w:right w:val="none" w:sz="0" w:space="0" w:color="auto"/>
                  </w:divBdr>
                </w:div>
                <w:div w:id="1231423408">
                  <w:marLeft w:val="0"/>
                  <w:marRight w:val="0"/>
                  <w:marTop w:val="271"/>
                  <w:marBottom w:val="0"/>
                  <w:divBdr>
                    <w:top w:val="none" w:sz="0" w:space="0" w:color="auto"/>
                    <w:left w:val="none" w:sz="0" w:space="0" w:color="auto"/>
                    <w:bottom w:val="none" w:sz="0" w:space="0" w:color="auto"/>
                    <w:right w:val="none" w:sz="0" w:space="0" w:color="auto"/>
                  </w:divBdr>
                </w:div>
                <w:div w:id="96217323">
                  <w:marLeft w:val="0"/>
                  <w:marRight w:val="0"/>
                  <w:marTop w:val="271"/>
                  <w:marBottom w:val="0"/>
                  <w:divBdr>
                    <w:top w:val="none" w:sz="0" w:space="0" w:color="auto"/>
                    <w:left w:val="none" w:sz="0" w:space="0" w:color="auto"/>
                    <w:bottom w:val="none" w:sz="0" w:space="0" w:color="auto"/>
                    <w:right w:val="none" w:sz="0" w:space="0" w:color="auto"/>
                  </w:divBdr>
                </w:div>
                <w:div w:id="1392843457">
                  <w:marLeft w:val="0"/>
                  <w:marRight w:val="0"/>
                  <w:marTop w:val="271"/>
                  <w:marBottom w:val="0"/>
                  <w:divBdr>
                    <w:top w:val="none" w:sz="0" w:space="0" w:color="auto"/>
                    <w:left w:val="none" w:sz="0" w:space="0" w:color="auto"/>
                    <w:bottom w:val="none" w:sz="0" w:space="0" w:color="auto"/>
                    <w:right w:val="none" w:sz="0" w:space="0" w:color="auto"/>
                  </w:divBdr>
                </w:div>
                <w:div w:id="1874616615">
                  <w:marLeft w:val="0"/>
                  <w:marRight w:val="0"/>
                  <w:marTop w:val="271"/>
                  <w:marBottom w:val="0"/>
                  <w:divBdr>
                    <w:top w:val="none" w:sz="0" w:space="0" w:color="auto"/>
                    <w:left w:val="none" w:sz="0" w:space="0" w:color="auto"/>
                    <w:bottom w:val="none" w:sz="0" w:space="0" w:color="auto"/>
                    <w:right w:val="none" w:sz="0" w:space="0" w:color="auto"/>
                  </w:divBdr>
                </w:div>
              </w:divsChild>
            </w:div>
          </w:divsChild>
        </w:div>
      </w:divsChild>
    </w:div>
    <w:div w:id="203279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clipboard/media/image4.emf"/><Relationship Id="rId26" Type="http://schemas.openxmlformats.org/officeDocument/2006/relationships/image" Target="media/image5.png"/><Relationship Id="rId39" Type="http://schemas.openxmlformats.org/officeDocument/2006/relationships/image" Target="cid:BFA007FF-EF9E-4D26-9412-C2919DDA9BDC" TargetMode="External"/><Relationship Id="rId21" Type="http://schemas.openxmlformats.org/officeDocument/2006/relationships/image" Target="media/image1.jpeg"/><Relationship Id="rId34" Type="http://schemas.openxmlformats.org/officeDocument/2006/relationships/image" Target="cid:F7B07305-4062-4FD2-BB44-B59754DCD267" TargetMode="External"/><Relationship Id="rId42" Type="http://schemas.openxmlformats.org/officeDocument/2006/relationships/image" Target="media/image14.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hyperlink" Target="https://datasheets.maximintegrated.com/en/ds/DS1307.pdf" TargetMode="External"/><Relationship Id="rId63" Type="http://schemas.openxmlformats.org/officeDocument/2006/relationships/hyperlink" Target="https://www.digikey.ca/product-detail/en/raspberry-pi/RASPBERRY-PI-3/1690-1000-ND/6152799%20"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image" Target="media/image3.jpeg"/><Relationship Id="rId32" Type="http://schemas.openxmlformats.org/officeDocument/2006/relationships/image" Target="media/image9.png"/><Relationship Id="rId37" Type="http://schemas.openxmlformats.org/officeDocument/2006/relationships/hyperlink" Target="http://cansolair.com" TargetMode="External"/><Relationship Id="rId40" Type="http://schemas.openxmlformats.org/officeDocument/2006/relationships/image" Target="media/image13.jpeg"/><Relationship Id="rId45" Type="http://schemas.openxmlformats.org/officeDocument/2006/relationships/hyperlink" Target="https://cdn-learn.adafruit.com/downloads/pdf/adafruits-raspberry-pi-lesson-11-ds18b20-temperature-sensing.pdf" TargetMode="External"/><Relationship Id="rId53" Type="http://schemas.openxmlformats.org/officeDocument/2006/relationships/hyperlink" Target="https://www.raspberrypi.org/documentation/hardware/computemodule/RPI-CM-DATASHEET-V1_0.pdf" TargetMode="External"/><Relationship Id="rId58" Type="http://schemas.openxmlformats.org/officeDocument/2006/relationships/image" Target="media/image24.jpeg"/><Relationship Id="rId66" Type="http://schemas.openxmlformats.org/officeDocument/2006/relationships/hyperlink" Target="https://www.homedepot.ca/en/home/p.wall-cap.1000107077.html%20" TargetMode="External"/><Relationship Id="rId5" Type="http://schemas.openxmlformats.org/officeDocument/2006/relationships/webSettings" Target="webSettings.xml"/><Relationship Id="rId15" Type="http://schemas.openxmlformats.org/officeDocument/2006/relationships/image" Target="../clipboard/media/image3.emf"/><Relationship Id="rId23" Type="http://schemas.openxmlformats.org/officeDocument/2006/relationships/image" Target="media/image2.jpeg"/><Relationship Id="rId28" Type="http://schemas.openxmlformats.org/officeDocument/2006/relationships/image" Target="media/image6.jpeg"/><Relationship Id="rId36" Type="http://schemas.openxmlformats.org/officeDocument/2006/relationships/image" Target="cid:D0C1045F-2519-48A2-8B71-ABBD30CA6523" TargetMode="External"/><Relationship Id="rId49" Type="http://schemas.openxmlformats.org/officeDocument/2006/relationships/image" Target="media/image20.png"/><Relationship Id="rId57" Type="http://schemas.openxmlformats.org/officeDocument/2006/relationships/hyperlink" Target="https://learn.adafruit.com/adding-a-real-time-clock-to-raspberry-pi/overview" TargetMode="External"/><Relationship Id="rId61" Type="http://schemas.openxmlformats.org/officeDocument/2006/relationships/image" Target="media/image27.jpeg"/><Relationship Id="rId10" Type="http://schemas.openxmlformats.org/officeDocument/2006/relationships/image" Target="media/image1.emf"/><Relationship Id="rId19" Type="http://schemas.openxmlformats.org/officeDocument/2006/relationships/image" Target="media/image4.emf"/><Relationship Id="rId31" Type="http://schemas.openxmlformats.org/officeDocument/2006/relationships/image" Target="media/image8.png"/><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image" Target="media/image26.jpeg"/><Relationship Id="rId65" Type="http://schemas.openxmlformats.org/officeDocument/2006/relationships/hyperlink" Target="https://www.digikey.ca/product-detail/en/adafruit-industries-llc/264/1528-1442-ND/5761210%20" TargetMode="External"/><Relationship Id="rId4" Type="http://schemas.openxmlformats.org/officeDocument/2006/relationships/settings" Target="settings.xml"/><Relationship Id="rId9" Type="http://schemas.openxmlformats.org/officeDocument/2006/relationships/image" Target="../clipboard/media/image1.emf"/><Relationship Id="rId14" Type="http://schemas.openxmlformats.org/officeDocument/2006/relationships/customXml" Target="ink/ink3.xml"/><Relationship Id="rId22" Type="http://schemas.openxmlformats.org/officeDocument/2006/relationships/hyperlink" Target="https://www.google.ca/url?sa=i&amp;rct=j&amp;q=&amp;esrc=s&amp;source=images&amp;cd=&amp;cad=rja&amp;uact=8&amp;ved=0ahUKEwj8qdz3h5jTAhXM5CYKHd2QBZgQjRwIBw&amp;url=https://www.raspberrypi.org/products/raspberry-pi-3-model-b/&amp;psig=AFQjCNElWxtjmlvyqXQgIpSSoC0kjVDXeg&amp;ust=1491850928034952" TargetMode="External"/><Relationship Id="rId27" Type="http://schemas.openxmlformats.org/officeDocument/2006/relationships/hyperlink" Target="https://www.google.ca/url?sa=i&amp;rct=j&amp;q=&amp;esrc=s&amp;source=images&amp;cd=&amp;cad=rja&amp;uact=8&amp;ved=0ahUKEwjQnKCXjZjTAhXF2SYKHbjdDB8QjRwIBw&amp;url=https://www.adafruit.com/product/264&amp;psig=AFQjCNEHI6Y14hthNIGkCiZ05hl-CQq1MQ&amp;ust=1491852332896810" TargetMode="External"/><Relationship Id="rId30" Type="http://schemas.openxmlformats.org/officeDocument/2006/relationships/image" Target="cid:4820B25F-0B2C-4641-8239-B3802FEB654D" TargetMode="External"/><Relationship Id="rId35" Type="http://schemas.openxmlformats.org/officeDocument/2006/relationships/image" Target="media/image11.jpeg"/><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hyperlink" Target="https://cdn-learn.adafruit.com/downloads/pdf/adafruits-raspberry-pi-lesson-11-ds18b20-temperature-sensing.pdf" TargetMode="External"/><Relationship Id="rId64" Type="http://schemas.openxmlformats.org/officeDocument/2006/relationships/hyperlink" Target="https://www.digikey.ca/product-detail/en/sparkfun-electronics/SEN-11050/1568-1228-ND/5721423" TargetMode="External"/><Relationship Id="rId69" Type="http://schemas.openxmlformats.org/officeDocument/2006/relationships/fontTable" Target="fontTable.xml"/><Relationship Id="rId8" Type="http://schemas.openxmlformats.org/officeDocument/2006/relationships/customXml" Target="ink/ink1.xml"/><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image" Target="../clipboard/media/image2.emf"/><Relationship Id="rId17" Type="http://schemas.openxmlformats.org/officeDocument/2006/relationships/customXml" Target="ink/ink4.xml"/><Relationship Id="rId25" Type="http://schemas.openxmlformats.org/officeDocument/2006/relationships/image" Target="media/image4.png"/><Relationship Id="rId33" Type="http://schemas.openxmlformats.org/officeDocument/2006/relationships/image" Target="media/image10.jpeg"/><Relationship Id="rId38" Type="http://schemas.openxmlformats.org/officeDocument/2006/relationships/image" Target="media/image12.jpeg"/><Relationship Id="rId46" Type="http://schemas.openxmlformats.org/officeDocument/2006/relationships/image" Target="media/image17.png"/><Relationship Id="rId59" Type="http://schemas.openxmlformats.org/officeDocument/2006/relationships/image" Target="media/image25.png"/><Relationship Id="rId67" Type="http://schemas.openxmlformats.org/officeDocument/2006/relationships/hyperlink" Target="https://cdn-learn.adafruit.com/downloads/pdf/adafruits-raspberry-pi-lesson-11-ds18b20-temperature-sensing.pdf" TargetMode="External"/><Relationship Id="rId20" Type="http://schemas.openxmlformats.org/officeDocument/2006/relationships/hyperlink" Target="https://cdn-learn.adafruit.com/downloads/pdf/adafruits-raspberry-pi-lesson-11-ds18b20-temperature-sensing.pdf" TargetMode="External"/><Relationship Id="rId41" Type="http://schemas.openxmlformats.org/officeDocument/2006/relationships/image" Target="cid:F279FA2E-4967-4593-A812-D16852EFE8B9" TargetMode="External"/><Relationship Id="rId54" Type="http://schemas.openxmlformats.org/officeDocument/2006/relationships/hyperlink" Target="https://cdn.sparkfun.com/datasheets/Sensors/Temp/DS18B20.pdf" TargetMode="External"/><Relationship Id="rId62" Type="http://schemas.openxmlformats.org/officeDocument/2006/relationships/image" Target="media/image28.png"/><Relationship Id="rId7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ax="7200" units="cm"/>
          <inkml:channel name="Y" type="integer" max="9600" units="cm"/>
          <inkml:channel name="F" type="integer" max="256" units="dev"/>
          <inkml:channel name="T" type="integer" max="2.14748E9" units="dev"/>
        </inkml:traceFormat>
        <inkml:channelProperties>
          <inkml:channelProperty channel="X" name="resolution" value="425.28058" units="1/cm"/>
          <inkml:channelProperty channel="Y" name="resolution" value="377.95276" units="1/cm"/>
          <inkml:channelProperty channel="F" name="resolution" value="0" units="1/dev"/>
          <inkml:channelProperty channel="T" name="resolution" value="1" units="1/dev"/>
        </inkml:channelProperties>
      </inkml:inkSource>
      <inkml:timestamp xml:id="ts0" timeString="2016-02-01T15:59:38.795"/>
    </inkml:context>
    <inkml:brush xml:id="br0">
      <inkml:brushProperty name="width" value="0.02646" units="cm"/>
      <inkml:brushProperty name="height" value="0.02646" units="cm"/>
      <inkml:brushProperty name="fitToCurve" value="1"/>
    </inkml:brush>
  </inkml:definitions>
  <inkml:trace contextRef="#ctx0" brushRef="#br0">102 19 35 0,'3'-2'17'0,"-3"-2"-8"0,0 4 17 0,0 0-22 15,0 0 0-15,0 0 3 16,0 0 0-16,0 0-9 16,0 2 1-1,0 2 6-15,0 4 0 16,2 0-2-16,0 0 0 0,-1 9 0 15,3 7 0 1,-3-2 0-16,1 7 1 16,0 7-1-16,0 9 1 15,-2-9-1-15,0 5 1 16,-4 0-1-16,-1-7 0 0,-2-3-2 16,3-6 1-16,-6-3-1 15,0-6 1-15,-3-4-1 16,-2-5 0-16,2-2-2 15,1-2 1-15,3-10-1 16,0-3 0-16,3-2 0 16,1-2 0-16,5 0-1 15,0 1 1-15,2 3 0 16,-1 0 0-16,3 2 0 16,-3 1 0-16,2 2 0 0,2 2 1 0,2 3 1 31,1 3 0-31,-1-3 1 15,4 4 0-15,4 0 0 0,5 0 0 0,1 0 0 16,3-2 0-16,1 0-1 16,2-4 1-16,-5-2-2 31,3 0 1-31,-2-4-1 16,-2-5 0-16,-4-7 0 0,-4-4 0 15,-1-4 0-15,-5 4 1 16,2-2-2-16,-6-2 1 15,-1-6-1-15,0 5 1 16,-7 1-1-16,-4-1 1 16,1 3 0-16,-2 3 0 15,-3 5 0-15,-1 6 0 0,-6 4 1 16,2 8 0-16,-4 4 0 16,4 4 1-16,1 0 1 15,3 4 0-15,1 7 0 16,1 3 1-16,4 0-1 15,3-6 1-15,3 1-1 16,6-5 0-16,1 0-1 31,4-6 0-31,8-2-1 0,2-1 1 0,3-12-1 0,3-1 0 16,-2-4-1-16,0-2 0 0,-7 1-2 31,-1 5 0-31,-1 2-6 16,-2 2 1-16,-2 0-9 15,-2 4 0-15,2 2-10 0,-2 6 1 16</inkml:trace>
</inkml:ink>
</file>

<file path=word/ink/ink2.xml><?xml version="1.0" encoding="utf-8"?>
<inkml:ink xmlns:inkml="http://www.w3.org/2003/InkML">
  <inkml:definitions>
    <inkml:context xml:id="ctx0">
      <inkml:inkSource xml:id="inkSrc0">
        <inkml:traceFormat>
          <inkml:channel name="X" type="integer" max="7200" units="cm"/>
          <inkml:channel name="Y" type="integer" max="9600" units="cm"/>
          <inkml:channel name="F" type="integer" max="256" units="dev"/>
          <inkml:channel name="T" type="integer" max="2.14748E9" units="dev"/>
        </inkml:traceFormat>
        <inkml:channelProperties>
          <inkml:channelProperty channel="X" name="resolution" value="425.28058" units="1/cm"/>
          <inkml:channelProperty channel="Y" name="resolution" value="377.95276" units="1/cm"/>
          <inkml:channelProperty channel="F" name="resolution" value="0" units="1/dev"/>
          <inkml:channelProperty channel="T" name="resolution" value="1" units="1/dev"/>
        </inkml:channelProperties>
      </inkml:inkSource>
      <inkml:timestamp xml:id="ts0" timeString="2016-02-01T15:59:14.029"/>
    </inkml:context>
    <inkml:brush xml:id="br0">
      <inkml:brushProperty name="width" value="0.02646" units="cm"/>
      <inkml:brushProperty name="height" value="0.02646" units="cm"/>
      <inkml:brushProperty name="fitToCurve" value="1"/>
    </inkml:brush>
  </inkml:definitions>
  <inkml:trace contextRef="#ctx0" brushRef="#br0">0 265 38 0,'3'10'19'0,"-2"-1"-14"0,3-5 23 16,1 0-26-16,1 0 0 0,1-1 3 16,-1 0 0-16,2 0-6 15,-1-3 1-15,1 0 4 16,1-2 0-1,-1-2-1-15,2-2 1 16,-3 0-2-16,2-3 1 0,-2 0-2 16,-1 1 1-16,-1-2-1 15,0 0 0 1,-2-3-1-16,-1-1 1 16,0 1-1-16,1-1 0 15,-1 2 0-15,-1-1 0 0,1 3 1 16,0 0 0-16,0 3 0 15,-1 0 0-15,0 4 1 16,0-2 1-16,0 2-1 16,-1 2 1-16,0 1-1 15,0 1 0-15,0 4 0 16,-1 0 1-16,1 3-2 16,-1 3 1-16,1 2-1 0,0 0 0 15,1-1-1-15,0-1 1 16,1 0-1-16,2-1 1 0,-1 1-1 31,2-3 1-31,-1-1-1 16,1 0 0-16,0-3-1 0,0 0 1 0,-1-4 0 15,1-1 0-15,0-2-1 16,1-1 1-16,-1-1 0 16,0 0 0-16,-1-2-1 15,0-1 1 1,1-2-1-16,-2 1 1 15,1-2 0-15,-1 1 0 16,0 1 0-16,0 1 0 0,0 0 0 16,1 1 0-16,-1 1 1 15,-1 2 0-15,1 2-1 16,0 0 1 0,-1 4 0-16,0 0 0 0,2 2-1 15,-2 3 1-15,1 2 0 0,1 4 0 16,0-1-1-16,0 3 1 15,-2 3-1-15,1 1 1 16,-1-2 0 0,0-1 0-16,-2 2 0 15,-3-1 0-15,1 2 0 16,-2 0 0-16,-1-2-1 16,-2-2 1-16,-2-2-1 15,-4 0 0-15,2-2-1 16,-1-4 1-16,-2-2 0 15,2-1 1-15,0 0-1 16,1-1 0-16,4-2 0 16,0 3 0-16,1-2-1 0,3-4 1 15,-1-2-1-15,3-2 1 16,4-3-1-16,1-2 0 0,3 1 0 16,2-3 1-1,1 2 0-15,1 0 0 16,2 0 0-16,1 2 0 0,0 3 0 15,0 1 0-15,-1-1 0 16,1 2 0-16,-2-1 1 0,-1 1 0 16,1-2 0-16,1 0 0 31,0 0 0 0,0 0 0-31,-2 0 0 0,-4-3 0 0,3 0-1 0,-2 2 1 16,2-2-1-16,0-2 0 0,-2-3 0 15,1-1 0-15,-1 0 0 16,1-1 0 0,0-4 0-1,-2 3 0-15,-1-1 0 16,-1-1 0-16,-2 3-1 16,0 1 1-16,-2 2 0 0,0 2 0 15,-1 1-1 1,-2 0 1-16,-2 2 0 15,-1 1 0-15,-1 3 0 0,-2 3 0 0,-1 2 0 16,-1 0 1-16,0 6 0 16,0 5 0-16,0 2 0 31,0-2 1-31,1 3 0 16,1 3 0-16,1 5 0 15,3 1 1-15,2-4-2 0,2 0 1 16,1 1-2-16,2-3 1 15,2-2 0-15,1-1 0 16,1-4-1-16,3-3 0 16,1-5 0-16,4-3 0 15,-2-4 0-15,3-3 0 16,-2 0 0-16,-1 0 0 16,-1-2 0-16,-3-4 0 0,1-2 0 15,-1 0 0-15,1-1 0 16,0 1 0-16,0 1 0 15,-1 4 0-15,-1 0 0 16,1 2 1-16,-3-2-1 16,-1 3 0-16,4 0 0 0,0 5 0 0,1-1 0 15,-1 3 0-15,1 0 0 16,1 3 0-16,0-2 0 31,0 0 1-31,1 2-1 16,-2 1 0-16,0 1 0 15,-2 1 0-15,0-2 0 0,-3 1 0 16,1-3-1-16,-2 1 1 16,0-2-1-16,-2 0 0 15,-1-1-1-15,-2-2 1 16,2-1-2 0,-2 1 1-16,-1-1 0 15,-4 0 1-15,0 0 0 0,-2-1 0 0,-2 2 1 16,-3-1 0-16,-1 1 1 15,-1 2 0-15,1 2 0 16,1 1 1 0,0 3 0-16,2 4 0 15,0 2 0-15,1 2 1 16,2 2-2-16,1-2 1 16,3-1-1-16,1 1 1 15,3 0-2-15,1-1 1 16,3 1-1-16,0-2 0 0,2-1 0 15,0-3 1 1,2-1-2-16,3-2 1 0,1-2 0 16,-2-3 0-16,2-5-1 15,2-2 0-15,-3-2 0 0,0 0 0 16,-1 0 0-16,1-4 1 16,-3 0-1-1,-1-2 0-15,-2-2 0 16,0 1 1-16,-1 1-1 0,0 1 1 15,-1 4 0-15,-1 1 1 0,2 0-1 16,-2 0 0-16,0 0 0 31,-1 3 1-31,1 2 0 16,0 2 0-16,-2 0 0 16,0 4 0-16,0-1 0 15,-2 2 0-15,1 2 1 16,0 2 0-16,1 6-1 0,0 0 0 15,0 1 0-15,0-1 0 16,2 1 0-16,1-2 0 16,-1-4-1-16,1 1 1 15,1-4-1-15,1-1 0 0,0 0 0 16,0 0 0-16,1-2-1 16,-1-2 1-16,-1-3-1 15,-1-2 0 1,2-4 0-16,-1-3 0 15,2 0 0-15,-2-2 0 0,2 2 0 0,0-1 0 16,-2 4 0-16,0 1 1 16,1 3 0-16,-1-1 0 15,0 0 1 1,-2 4 0-16,0 2-1 16,1 2 1-16,-3 5 0 15,1 0 0-15,-1 3 0 16,2 0 0-16,0 2-1 15,0 0 1-15,1-1-1 0,-1-2 1 16,1-1-1-16,2-1 0 16,-2-3 0-1,2 0 0-15,0-2-1 16,2-4 1-16,1-3-1 0,0-5 0 16,-3-2 0-16,1-3 1 15,1 2-1-15,1 0 0 16,1 2 0-1,0 3 1-15,0 1 0 16,0 4 1-16,-1-2 0 0,-1 5 1 0,3 5-1 16,1 5 1-16,2 3 0 15,2 0 0-15,0 1-2 16,3-1 1-16,-2-2-3 16,-2-1 0-1,0-5-6-15,0-1 1 16,-3-4-11-16,-1-2 0 15,-2-5-9-15,-1-1 1 0</inkml:trace>
</inkml:ink>
</file>

<file path=word/ink/ink3.xml><?xml version="1.0" encoding="utf-8"?>
<inkml:ink xmlns:inkml="http://www.w3.org/2003/InkML">
  <inkml:definitions>
    <inkml:context xml:id="ctx0">
      <inkml:inkSource xml:id="inkSrc0">
        <inkml:traceFormat>
          <inkml:channel name="X" type="integer" max="7200" units="cm"/>
          <inkml:channel name="Y" type="integer" max="9600" units="cm"/>
          <inkml:channel name="F" type="integer" max="256" units="dev"/>
          <inkml:channel name="T" type="integer" max="2.14748E9" units="dev"/>
        </inkml:traceFormat>
        <inkml:channelProperties>
          <inkml:channelProperty channel="X" name="resolution" value="425.28058" units="1/cm"/>
          <inkml:channelProperty channel="Y" name="resolution" value="377.95276" units="1/cm"/>
          <inkml:channelProperty channel="F" name="resolution" value="0" units="1/dev"/>
          <inkml:channelProperty channel="T" name="resolution" value="1" units="1/dev"/>
        </inkml:channelProperties>
      </inkml:inkSource>
      <inkml:timestamp xml:id="ts0" timeString="2016-02-01T16:04:27.706"/>
    </inkml:context>
    <inkml:brush xml:id="br0">
      <inkml:brushProperty name="width" value="0.02646" units="cm"/>
      <inkml:brushProperty name="height" value="0.02646" units="cm"/>
      <inkml:brushProperty name="fitToCurve" value="1"/>
    </inkml:brush>
  </inkml:definitions>
  <inkml:trace contextRef="#ctx0" brushRef="#br0">-1 436 27 0,'1'2'13'0,"-2"1"-2"0,1-2 14 0,0 1-22 16,0 1 0 0,0 0 2-16,1 3 0 15,1 0-5-15,-1-2 0 0,2-1 4 0,2-1 1 16,0 1-1-16,2-2 0 16,0 2-1-16,0-2 1 15,2 0-1-15,2 0 0 16,2 0-1-1,-1 1 0-15,3-5 0 16,0-3 0-16,0-3-1 16,-1-3 1-16,3 4 0 15,-3-2 0-15,0-2-1 16,-2-3 1-16,1-2 0 16,-1-1 0-16,-1-1-1 15,1 2 1-15,-3-2-1 16,0 0 1-16,-2 1-1 0,-1 2 1 0,-1-1-1 15,-1-1 0-15,1-1 0 16,-1-1 0-16,-2 2 0 16,1 2 0-1,-1 0 0-15,-2 0 0 16,0 1-1 0,0-4 1-16,-2 5 0 0,1 2 0 15,-2 0 0-15,1 1 1 16,-3 1-1-16,1 2 0 15,-1 0 0-15,-3 2 1 0,1 1-1 16,0 3 0 0,0 1 0-16,2 2 0 15,0 1 0-15,1 3 0 0,0 0 0 16,1 4 0-16,3 3 0 0,0 0 1 16,0 4-1-16,1 5 0 15,5 5 0 1,3-3 0-1,0 1-1-15,3 4 1 0,-4-3-1 0,0-1 1 16,1 3-1 0,-2 0 0-16,-1-2 0 15,-3-3 1-15,-3-5-1 16,-2 0 1-16,2 1-1 16,-3 1 1-16,-1-3-1 0,-3-4 0 0,-2-2 0 15,1-2 1-15,0 0-2 31,1-5 1-31,-2 0-2 0,1-6 1 0,-2-2-1 16,3-6 0-16,-2 4-1 16,1-3 1-1,-1-2-1-15,3-3 1 16,-3-2 0-16,2 0 0 16,1 2 1-16,1 2 0 15,-1 3 0 1,2 2 1-16,0 0 0 0,-2 2 1 15,0 1-1-15,2 0 1 16,0 0-1-16,0 2 1 0,1-1 0 16,3 2 1-16,1 0-1 15,-1 4 1-15,2-1 0 16,2 1 1 0,0 2-1-16,3 1 0 15,0 2-1-15,3 0 1 0,1 2-1 0,-1-1 1 16,5-1-2-16,-1-1 1 15,2-1-1-15,3-1 1 16,-2-2 0-16,1-3 0 16,1-2-1-16,3-3 1 15,-3-1 0 1,1-3 0-16,-1-1 0 16,1-1 1-16,-4-4-1 0,-1 1 1 15,1-1-2-15,1-1 1 16,-3-2 0-16,0-1 0 15,0 0-1-15,-3 3 1 16,2 4-1 0,-2 0 0-16,3 3 0 15,0 0 1-15,-4-1-2 0,2 3 1 0,-3 1-4 16,0 2 0-16,-4 0-6 16,0 1 1-16,-1 2-14 15,0 1 0-15,-1 0-3 16,0 1 1-1</inkml:trace>
</inkml:ink>
</file>

<file path=word/ink/ink4.xml><?xml version="1.0" encoding="utf-8"?>
<inkml:ink xmlns:inkml="http://www.w3.org/2003/InkML">
  <inkml:definitions>
    <inkml:context xml:id="ctx0">
      <inkml:inkSource xml:id="inkSrc0">
        <inkml:traceFormat>
          <inkml:channel name="X" type="integer" max="7200" units="cm"/>
          <inkml:channel name="Y" type="integer" max="9600" units="cm"/>
          <inkml:channel name="F" type="integer" max="256" units="dev"/>
          <inkml:channel name="T" type="integer" max="2.14748E9" units="dev"/>
        </inkml:traceFormat>
        <inkml:channelProperties>
          <inkml:channelProperty channel="X" name="resolution" value="425.28058" units="1/cm"/>
          <inkml:channelProperty channel="Y" name="resolution" value="377.95276" units="1/cm"/>
          <inkml:channelProperty channel="F" name="resolution" value="0" units="1/dev"/>
          <inkml:channelProperty channel="T" name="resolution" value="1" units="1/dev"/>
        </inkml:channelProperties>
      </inkml:inkSource>
      <inkml:timestamp xml:id="ts0" timeString="2016-02-01T16:04:30.733"/>
    </inkml:context>
    <inkml:brush xml:id="br0">
      <inkml:brushProperty name="width" value="0.02646" units="cm"/>
      <inkml:brushProperty name="height" value="0.02646" units="cm"/>
      <inkml:brushProperty name="fitToCurve" value="1"/>
    </inkml:brush>
  </inkml:definitions>
  <inkml:trace contextRef="#ctx0" brushRef="#br0">13 2 41 0,'-1'-1'20'0,"0"1"-11"16,1 0 17 0,-1 1-22-16,0 2 0 0,2-1 2 15,-4 1 1-15,5 2-8 16,-2 1 0 31,0 0 6-47,0-4 0 0,0 1 0 0,-2 3 1 0,1 7-1 0,0 0 0 0,-2 5-1 15,1-2 1-15,1 2-1 16,1 1 1-16,1 2-2 16,-1 0 0-16,2 1-1 15,0-1 0-15,-1-3 0 16,-1-2 0-16,2-2-2 15,1-2 1-15,2-5-1 0,-1-1 1 16,2-1-1 0,1-5 1-16,1-5-1 0,-2-3 0 15,5-3 0 1,1-5 0-16,0-2 0 16,1 0 0-16,1-5 0 0,-2 0 0 0,0-1 0 15,1-2 0-15,-1 6 0 31,0 4 0-31,-1 4 0 0,-4 7 0 16,1-2 0-16,2 3 0 16,1-1 1-16,0 1 1 15,1 2 0-15,1-1 1 16,3 3-1-16,-1 0 0 0,-1 3 0 16,-1-3 1-16,2 0-2 15,-4 0 1-15,-1 2-2 16,1 0 1-1,-2-2-1-15,1 0 1 16,-3 2-1-16,0-2 0 0,-2-2 0 16,-2-2 0-16,1-1 0 0,-1 2 0 15,-3 3-1-15,0 0 1 16,-3-5-1 0,-2-1 1-16,1 1-1 15,-2 1 1-15,-1-3-1 0,-1 6 1 0,-1-1 0 16,-3 2 0-16,0 0 0 15,0 2 0-15,-1 1 0 32,0 3 1-32,0-3-1 15,0 2 1-15,2 8 0 16,2 1 0-16,-2 5 0 0,2-3 1 16,0 4-1-16,2 1 1 15,2 3-1-15,3-1 0 16,-1 0-1-16,3 0 1 15,3-3-1-15,-2-2 1 16,4-2-1-16,2-3 0 16,1-1-1-16,2-1 1 0,-2-3 0 15,3-3 0-15,3-1 0 16,-1-2 0-16,0-2 0 16,0 0 0-1,2-3 0-15,-2-2 0 16,-2-3 0-16,1-1 0 15,0-5 0-15,-1-2 0 0,-4-2-1 0,0 0 1 16,0 0-1-16,-2-1 0 16,0 6 0-16,-1-3 0 15,-1-2 0 1,-1 1 1-16,-2-4-1 16,0 3 0-16,0 2 0 15,0 2 1-15,-2 2 0 16,-1 1 0-16,-1 1 0 15,-1-1 0-15,-1 3 0 16,-1 2 1-16,0 1-1 16,-1 2 1-16,1 3 0 15,-2 5 0-15,2-2 0 0,0 2 0 0,2 2 0 16,1 3 1-16,1 5-1 16,1-2 1-16,2 3-1 15,0-4 0-15,1 2 0 16,3-2 0-1,0 1-1 1,1-2 1-16,1-3-1 0,2-2 1 16,-1-1-1-16,3-5 0 15,-3 0 0-15,0-5 0 16,1 4-1-16,2-6 1 16,-2 0 0-16,2-8 0 15,-3 3 0-15,0-2 0 16,-1 2 0-16,0 0 0 0,-1 2 0 15,-2 4 0-15,1 1 0 16,0 1 1 0,-2 0-1-16,0 4 0 15,-1-5 0-15,2 4 0 0,-2 2 0 0,1 4 1 16,1 3 0-16,-1 3 0 16,1 3 0-16,-1 0 0 15,0-2-1-15,1-2 1 16,0 2-1-16,-1 1 1 0,2-4-1 31,-2-1 0-31,1 0 0 16,1-2 0-16,-1-2 0 15,-1-2 0-15,2 0 0 16,0-4 0-16,0-3-1 0,1 2 1 16,2-5-1-16,-1-4 1 15,-1-4-1 1,1 4 1-16,0 0 0 15,1 0 0-15,-3 4 0 0,4 0 0 0,-4 4 0 16,4 2 0-16,-3 4 0 16,-1 2 1-16,2 2 0 15,-2 4 1 1,-1 0-1-16,-2-2 1 16,2 4-1-16,-1 4 0 15,2 1 0-15,-1-2 0 16,3 3-1-16,0-2 1 15,1-2-1-15,3 0 0 16,-3-2 0-16,1-2 0 16,3-4 0-16,2-4 0 0,-1-2 0 15,2-6 0 1,0-2-1-16,1-4 0 0,0-2 0 16,-1-2 0-16,-2-1 0 15,-3 0 0-15,-1-3-1 16,-1-4 1-16,-1 2 0 15,-2 4 1-15,-2 2 0 16,1 0 0-16,-5 3 0 16,-1 0 0-16,-3 3 0 0,-3 7 0 15,0 5 1-15,-1 1 0 16,0 10 0-16,-1 6 0 16,-1 1 0-1,2 2 1-15,5 4-1 16,2 7 0-16,6-5-1 15,2-1 1-15,4-3-1 0,5-4 0 0,1-4 0 16,2-7 0-16,5-5-3 31,0-4 1-31,3-4-8 0,0-2 1 16,-4 0-18-16,-1-1 1 16,-6-1-3-16,-4 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966E3-8C4C-4733-97A1-AA0A34770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TotalTime>
  <Pages>38</Pages>
  <Words>5659</Words>
  <Characters>3225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Cansolair Efficiency Monitoring System</vt:lpstr>
    </vt:vector>
  </TitlesOfParts>
  <Company>NSCC</Company>
  <LinksUpToDate>false</LinksUpToDate>
  <CharactersWithSpaces>37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solair Efficiency Monitoring System</dc:title>
  <dc:subject/>
  <dc:creator>Stone,Dylan</dc:creator>
  <cp:keywords/>
  <dc:description/>
  <cp:lastModifiedBy>Stone,Dylan</cp:lastModifiedBy>
  <cp:revision>13</cp:revision>
  <cp:lastPrinted>2016-12-01T13:38:00Z</cp:lastPrinted>
  <dcterms:created xsi:type="dcterms:W3CDTF">2016-11-17T14:05:00Z</dcterms:created>
  <dcterms:modified xsi:type="dcterms:W3CDTF">2017-04-19T13:59:00Z</dcterms:modified>
</cp:coreProperties>
</file>